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DFAF6" w14:textId="77777777" w:rsidR="00F94148" w:rsidRDefault="00F94148" w:rsidP="00D671D5">
      <w:pPr>
        <w:rPr>
          <w:noProof/>
        </w:rPr>
      </w:pPr>
      <w:bookmarkStart w:id="0" w:name="_Hlk155708895"/>
      <w:bookmarkEnd w:id="0"/>
    </w:p>
    <w:p w14:paraId="0ED6D99A" w14:textId="77777777" w:rsidR="0067337C" w:rsidRDefault="0067337C" w:rsidP="00D671D5">
      <w:pPr>
        <w:rPr>
          <w:noProof/>
        </w:rPr>
      </w:pPr>
    </w:p>
    <w:p w14:paraId="5587F7D5" w14:textId="77777777" w:rsidR="00F94148" w:rsidRDefault="00F94148" w:rsidP="00D671D5">
      <w:pPr>
        <w:rPr>
          <w:noProof/>
        </w:rPr>
      </w:pPr>
    </w:p>
    <w:p w14:paraId="72DAC8B1" w14:textId="77777777" w:rsidR="00F94148" w:rsidRDefault="00F94148" w:rsidP="00D671D5">
      <w:pPr>
        <w:rPr>
          <w:noProof/>
        </w:rPr>
      </w:pPr>
    </w:p>
    <w:p w14:paraId="415EC194" w14:textId="77777777" w:rsidR="00F94148" w:rsidRDefault="00F94148" w:rsidP="00D671D5">
      <w:pPr>
        <w:rPr>
          <w:noProof/>
        </w:rPr>
      </w:pPr>
    </w:p>
    <w:p w14:paraId="71CFB436" w14:textId="77777777" w:rsidR="00F94148" w:rsidRDefault="00F94148" w:rsidP="00D671D5">
      <w:pPr>
        <w:rPr>
          <w:noProof/>
        </w:rPr>
      </w:pPr>
    </w:p>
    <w:p w14:paraId="0EB46D07" w14:textId="77777777" w:rsidR="00F94148" w:rsidRDefault="00F94148" w:rsidP="00D671D5">
      <w:pPr>
        <w:rPr>
          <w:noProof/>
        </w:rPr>
      </w:pPr>
    </w:p>
    <w:p w14:paraId="0EB72F15" w14:textId="0F12120F" w:rsidR="00F94148" w:rsidRDefault="00F94148" w:rsidP="00D671D5">
      <w:pPr>
        <w:rPr>
          <w:noProof/>
        </w:rPr>
      </w:pPr>
    </w:p>
    <w:p w14:paraId="541DC376" w14:textId="77777777" w:rsidR="00B94458" w:rsidRDefault="00B94458" w:rsidP="00D671D5">
      <w:pPr>
        <w:rPr>
          <w:noProof/>
        </w:rPr>
      </w:pPr>
    </w:p>
    <w:p w14:paraId="4C51AD83" w14:textId="77777777" w:rsidR="00984192" w:rsidRDefault="00984192" w:rsidP="00D671D5">
      <w:pPr>
        <w:rPr>
          <w:noProof/>
        </w:rPr>
      </w:pPr>
    </w:p>
    <w:p w14:paraId="75041074" w14:textId="17CCB0A6" w:rsidR="0067337C" w:rsidRPr="00057826" w:rsidRDefault="00E91204" w:rsidP="00D671D5">
      <w:pPr>
        <w:rPr>
          <w:noProof/>
        </w:rPr>
      </w:pPr>
      <w:r w:rsidRPr="00057826">
        <w:rPr>
          <w:noProof/>
        </w:rPr>
        <w:t>Outlet Query Tool GenAI – Wiki Template</w:t>
      </w:r>
    </w:p>
    <w:p w14:paraId="45522859" w14:textId="07E785B6" w:rsidR="001E6DB7" w:rsidRPr="00057826" w:rsidRDefault="001150B9" w:rsidP="00D671D5">
      <w:r>
        <w:t>Analytics &amp; Insights Platform Services</w:t>
      </w:r>
    </w:p>
    <w:p w14:paraId="01929781" w14:textId="31FFF316" w:rsidR="007C3E8F" w:rsidRPr="00057826" w:rsidRDefault="002A76C0" w:rsidP="00D671D5">
      <w:r w:rsidRPr="00057826">
        <w:rPr>
          <w:noProof/>
        </w:rPr>
        <w:drawing>
          <wp:inline distT="0" distB="0" distL="0" distR="0" wp14:anchorId="431D7393" wp14:editId="48C0AF44">
            <wp:extent cx="882502" cy="288564"/>
            <wp:effectExtent l="0" t="0" r="0" b="0"/>
            <wp:docPr id="616860804" name="Picture 616860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60804" name="Graphic 61686080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392" cy="30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41F82" w14:textId="77777777" w:rsidR="00B94458" w:rsidRPr="00057826" w:rsidRDefault="00B94458" w:rsidP="00D671D5"/>
    <w:p w14:paraId="14CB1C91" w14:textId="77777777" w:rsidR="00B94458" w:rsidRPr="00057826" w:rsidRDefault="00B94458" w:rsidP="00D671D5"/>
    <w:p w14:paraId="64D4C44D" w14:textId="2CA4DAA9" w:rsidR="00984192" w:rsidRPr="00057826" w:rsidRDefault="00984192" w:rsidP="00D671D5">
      <w:r w:rsidRPr="00057826">
        <w:rPr>
          <w:b/>
          <w:bCs/>
        </w:rPr>
        <w:t>Version:</w:t>
      </w:r>
      <w:r w:rsidRPr="00057826">
        <w:t xml:space="preserve"> Draft 0.0</w:t>
      </w:r>
      <w:r w:rsidR="00E91204" w:rsidRPr="00057826">
        <w:t>1</w:t>
      </w:r>
    </w:p>
    <w:p w14:paraId="568026C4" w14:textId="0A42BB23" w:rsidR="007C3E8F" w:rsidRPr="00057826" w:rsidRDefault="00984192" w:rsidP="00D671D5">
      <w:r w:rsidRPr="00057826">
        <w:rPr>
          <w:b/>
          <w:bCs/>
        </w:rPr>
        <w:t>Date:</w:t>
      </w:r>
      <w:r w:rsidRPr="00057826">
        <w:t xml:space="preserve"> January </w:t>
      </w:r>
      <w:r w:rsidR="009F762A" w:rsidRPr="00057826">
        <w:t>2</w:t>
      </w:r>
      <w:r w:rsidR="00E91204" w:rsidRPr="00057826">
        <w:t>6</w:t>
      </w:r>
      <w:r w:rsidRPr="00057826">
        <w:t>, 2024</w:t>
      </w:r>
    </w:p>
    <w:p w14:paraId="5FE477DF" w14:textId="2239D2A0" w:rsidR="00105F29" w:rsidRPr="00057826" w:rsidRDefault="00105F29" w:rsidP="00D671D5">
      <w:r w:rsidRPr="00057826">
        <w:br w:type="page"/>
      </w:r>
      <w:r w:rsidR="00A38ABF">
        <w:lastRenderedPageBreak/>
        <w:t xml:space="preserve"> </w:t>
      </w:r>
    </w:p>
    <w:p w14:paraId="69CC73B0" w14:textId="1571E352" w:rsidR="00105F29" w:rsidRPr="00057826" w:rsidRDefault="001B5E69" w:rsidP="00D671D5">
      <w:bookmarkStart w:id="1" w:name="_Toc157613507"/>
      <w:r w:rsidRPr="00057826">
        <w:t>Version History</w:t>
      </w:r>
      <w:bookmarkEnd w:id="1"/>
    </w:p>
    <w:tbl>
      <w:tblPr>
        <w:tblStyle w:val="TableGrid"/>
        <w:tblW w:w="9922" w:type="dxa"/>
        <w:tblLook w:val="04A0" w:firstRow="1" w:lastRow="0" w:firstColumn="1" w:lastColumn="0" w:noHBand="0" w:noVBand="1"/>
      </w:tblPr>
      <w:tblGrid>
        <w:gridCol w:w="1709"/>
        <w:gridCol w:w="2131"/>
        <w:gridCol w:w="4345"/>
        <w:gridCol w:w="1737"/>
      </w:tblGrid>
      <w:tr w:rsidR="00FB0E09" w:rsidRPr="00057826" w14:paraId="0EB47A37" w14:textId="77777777" w:rsidTr="00FB0E09">
        <w:trPr>
          <w:trHeight w:val="241"/>
        </w:trPr>
        <w:tc>
          <w:tcPr>
            <w:tcW w:w="1709" w:type="dxa"/>
            <w:shd w:val="clear" w:color="auto" w:fill="FFEACA" w:themeFill="accent3" w:themeFillTint="33"/>
          </w:tcPr>
          <w:p w14:paraId="05A6F2D2" w14:textId="77777777" w:rsidR="00FB0E09" w:rsidRPr="00057826" w:rsidRDefault="00FB0E09" w:rsidP="00D671D5">
            <w:pPr>
              <w:rPr>
                <w:b/>
                <w:bCs/>
              </w:rPr>
            </w:pPr>
            <w:r w:rsidRPr="00057826">
              <w:rPr>
                <w:b/>
                <w:bCs/>
              </w:rPr>
              <w:t>Version #</w:t>
            </w:r>
          </w:p>
        </w:tc>
        <w:tc>
          <w:tcPr>
            <w:tcW w:w="2131" w:type="dxa"/>
            <w:shd w:val="clear" w:color="auto" w:fill="FFEACA" w:themeFill="accent3" w:themeFillTint="33"/>
          </w:tcPr>
          <w:p w14:paraId="70BE1311" w14:textId="77777777" w:rsidR="00FB0E09" w:rsidRPr="00057826" w:rsidRDefault="00FB0E09" w:rsidP="00D671D5">
            <w:pPr>
              <w:rPr>
                <w:b/>
                <w:bCs/>
              </w:rPr>
            </w:pPr>
            <w:r w:rsidRPr="00057826">
              <w:rPr>
                <w:b/>
                <w:bCs/>
              </w:rPr>
              <w:t>Date</w:t>
            </w:r>
          </w:p>
        </w:tc>
        <w:tc>
          <w:tcPr>
            <w:tcW w:w="4345" w:type="dxa"/>
            <w:shd w:val="clear" w:color="auto" w:fill="FFEACA" w:themeFill="accent3" w:themeFillTint="33"/>
          </w:tcPr>
          <w:p w14:paraId="46EE5688" w14:textId="77777777" w:rsidR="00FB0E09" w:rsidRPr="00057826" w:rsidRDefault="00FB0E09" w:rsidP="00D671D5">
            <w:pPr>
              <w:rPr>
                <w:b/>
                <w:bCs/>
              </w:rPr>
            </w:pPr>
            <w:r w:rsidRPr="00057826">
              <w:rPr>
                <w:b/>
                <w:bCs/>
              </w:rPr>
              <w:t>Description</w:t>
            </w:r>
          </w:p>
        </w:tc>
        <w:tc>
          <w:tcPr>
            <w:tcW w:w="1737" w:type="dxa"/>
            <w:shd w:val="clear" w:color="auto" w:fill="FFEACA" w:themeFill="accent3" w:themeFillTint="33"/>
          </w:tcPr>
          <w:p w14:paraId="407A73DA" w14:textId="77777777" w:rsidR="00FB0E09" w:rsidRPr="00057826" w:rsidRDefault="00FB0E09" w:rsidP="00D671D5">
            <w:pPr>
              <w:rPr>
                <w:b/>
                <w:bCs/>
              </w:rPr>
            </w:pPr>
            <w:r w:rsidRPr="00057826">
              <w:rPr>
                <w:b/>
                <w:bCs/>
              </w:rPr>
              <w:t>Author</w:t>
            </w:r>
          </w:p>
        </w:tc>
      </w:tr>
      <w:tr w:rsidR="00FB0E09" w:rsidRPr="00057826" w14:paraId="3F248B9A" w14:textId="77777777" w:rsidTr="00FB0E09">
        <w:trPr>
          <w:trHeight w:val="368"/>
        </w:trPr>
        <w:tc>
          <w:tcPr>
            <w:tcW w:w="1709" w:type="dxa"/>
          </w:tcPr>
          <w:p w14:paraId="3CC1433B" w14:textId="77777777" w:rsidR="00FB0E09" w:rsidRPr="00057826" w:rsidRDefault="00FB0E09" w:rsidP="00D671D5">
            <w:pPr>
              <w:rPr>
                <w:szCs w:val="20"/>
              </w:rPr>
            </w:pPr>
            <w:r w:rsidRPr="00057826">
              <w:rPr>
                <w:szCs w:val="20"/>
              </w:rPr>
              <w:t>Draft 0.01</w:t>
            </w:r>
          </w:p>
        </w:tc>
        <w:tc>
          <w:tcPr>
            <w:tcW w:w="2131" w:type="dxa"/>
          </w:tcPr>
          <w:p w14:paraId="5D3D1190" w14:textId="248FE252" w:rsidR="00FB0E09" w:rsidRPr="00057826" w:rsidRDefault="00FB0E09" w:rsidP="00D671D5">
            <w:pPr>
              <w:rPr>
                <w:szCs w:val="20"/>
              </w:rPr>
            </w:pPr>
            <w:r w:rsidRPr="00057826">
              <w:rPr>
                <w:szCs w:val="20"/>
              </w:rPr>
              <w:t xml:space="preserve">Jan </w:t>
            </w:r>
            <w:r w:rsidR="00F634B8" w:rsidRPr="00057826">
              <w:rPr>
                <w:szCs w:val="20"/>
              </w:rPr>
              <w:t>26</w:t>
            </w:r>
            <w:r w:rsidRPr="00057826">
              <w:rPr>
                <w:szCs w:val="20"/>
              </w:rPr>
              <w:t>, 2024</w:t>
            </w:r>
          </w:p>
        </w:tc>
        <w:tc>
          <w:tcPr>
            <w:tcW w:w="4345" w:type="dxa"/>
          </w:tcPr>
          <w:p w14:paraId="0AD7A712" w14:textId="77777777" w:rsidR="00FB0E09" w:rsidRPr="00057826" w:rsidRDefault="00FB0E09" w:rsidP="00D671D5">
            <w:pPr>
              <w:rPr>
                <w:szCs w:val="20"/>
              </w:rPr>
            </w:pPr>
            <w:r w:rsidRPr="00057826">
              <w:rPr>
                <w:szCs w:val="20"/>
              </w:rPr>
              <w:t>Initial Document Structure</w:t>
            </w:r>
          </w:p>
        </w:tc>
        <w:tc>
          <w:tcPr>
            <w:tcW w:w="1737" w:type="dxa"/>
          </w:tcPr>
          <w:p w14:paraId="0524AFDF" w14:textId="77777777" w:rsidR="00FB0E09" w:rsidRPr="00057826" w:rsidRDefault="00FB0E09" w:rsidP="00D671D5">
            <w:pPr>
              <w:rPr>
                <w:szCs w:val="20"/>
              </w:rPr>
            </w:pPr>
            <w:r w:rsidRPr="00057826">
              <w:rPr>
                <w:szCs w:val="20"/>
              </w:rPr>
              <w:t>C. Louie</w:t>
            </w:r>
          </w:p>
          <w:p w14:paraId="07714C36" w14:textId="77777777" w:rsidR="00FB0E09" w:rsidRPr="00057826" w:rsidRDefault="00F634B8" w:rsidP="00D671D5">
            <w:pPr>
              <w:rPr>
                <w:szCs w:val="20"/>
              </w:rPr>
            </w:pPr>
            <w:r w:rsidRPr="00057826">
              <w:rPr>
                <w:szCs w:val="20"/>
              </w:rPr>
              <w:t>K. Ezzine</w:t>
            </w:r>
          </w:p>
          <w:p w14:paraId="0E310448" w14:textId="530F4A5F" w:rsidR="00F634B8" w:rsidRPr="00057826" w:rsidRDefault="00F634B8" w:rsidP="00D671D5">
            <w:pPr>
              <w:rPr>
                <w:szCs w:val="20"/>
              </w:rPr>
            </w:pPr>
            <w:proofErr w:type="spellStart"/>
            <w:r w:rsidRPr="00057826">
              <w:rPr>
                <w:szCs w:val="20"/>
              </w:rPr>
              <w:t>M.Downs</w:t>
            </w:r>
            <w:proofErr w:type="spellEnd"/>
          </w:p>
        </w:tc>
      </w:tr>
      <w:tr w:rsidR="00FB0E09" w:rsidRPr="00057826" w14:paraId="7D418E82" w14:textId="77777777" w:rsidTr="00FB0E09">
        <w:trPr>
          <w:trHeight w:val="350"/>
        </w:trPr>
        <w:tc>
          <w:tcPr>
            <w:tcW w:w="1709" w:type="dxa"/>
          </w:tcPr>
          <w:p w14:paraId="780C6E34" w14:textId="42C62E1F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0FECCA3D" w14:textId="1542C016" w:rsidR="00FB0E09" w:rsidRPr="00057826" w:rsidRDefault="00F24511" w:rsidP="00D671D5">
            <w:pPr>
              <w:rPr>
                <w:szCs w:val="20"/>
              </w:rPr>
            </w:pPr>
            <w:r>
              <w:rPr>
                <w:szCs w:val="20"/>
              </w:rPr>
              <w:t xml:space="preserve">Jan </w:t>
            </w:r>
            <w:r w:rsidR="00365BCB">
              <w:rPr>
                <w:szCs w:val="20"/>
              </w:rPr>
              <w:t>29</w:t>
            </w:r>
            <w:r>
              <w:rPr>
                <w:szCs w:val="20"/>
              </w:rPr>
              <w:t>, 2024</w:t>
            </w:r>
          </w:p>
        </w:tc>
        <w:tc>
          <w:tcPr>
            <w:tcW w:w="4345" w:type="dxa"/>
          </w:tcPr>
          <w:p w14:paraId="0A1737B1" w14:textId="7E6E0E8B" w:rsidR="00FB0E09" w:rsidRPr="00057826" w:rsidRDefault="00F24511" w:rsidP="00D671D5">
            <w:pPr>
              <w:rPr>
                <w:szCs w:val="20"/>
              </w:rPr>
            </w:pPr>
            <w:r>
              <w:rPr>
                <w:szCs w:val="20"/>
              </w:rPr>
              <w:t>Added</w:t>
            </w:r>
            <w:r w:rsidR="00365BCB">
              <w:rPr>
                <w:szCs w:val="20"/>
              </w:rPr>
              <w:t xml:space="preserve"> Outlet Tab to show example for the Elements section</w:t>
            </w:r>
          </w:p>
        </w:tc>
        <w:tc>
          <w:tcPr>
            <w:tcW w:w="1737" w:type="dxa"/>
          </w:tcPr>
          <w:p w14:paraId="37C03740" w14:textId="458B7EAF" w:rsidR="00FB0E09" w:rsidRPr="00057826" w:rsidRDefault="00FB0E09" w:rsidP="00D671D5">
            <w:pPr>
              <w:rPr>
                <w:szCs w:val="20"/>
              </w:rPr>
            </w:pPr>
          </w:p>
        </w:tc>
      </w:tr>
      <w:tr w:rsidR="00FB0E09" w:rsidRPr="00057826" w14:paraId="473D5446" w14:textId="77777777" w:rsidTr="00FB0E09">
        <w:trPr>
          <w:trHeight w:val="350"/>
        </w:trPr>
        <w:tc>
          <w:tcPr>
            <w:tcW w:w="1709" w:type="dxa"/>
          </w:tcPr>
          <w:p w14:paraId="5705122D" w14:textId="23C5E451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78973969" w14:textId="067417F2" w:rsidR="00FB0E09" w:rsidRPr="00057826" w:rsidRDefault="00365BCB" w:rsidP="00D671D5">
            <w:pPr>
              <w:rPr>
                <w:szCs w:val="20"/>
              </w:rPr>
            </w:pPr>
            <w:r>
              <w:rPr>
                <w:szCs w:val="20"/>
              </w:rPr>
              <w:t>Jan 31, 2024</w:t>
            </w:r>
          </w:p>
        </w:tc>
        <w:tc>
          <w:tcPr>
            <w:tcW w:w="4345" w:type="dxa"/>
          </w:tcPr>
          <w:p w14:paraId="5C827504" w14:textId="59540102" w:rsidR="00FB0E09" w:rsidRPr="00057826" w:rsidRDefault="00365BCB" w:rsidP="00D671D5">
            <w:pPr>
              <w:rPr>
                <w:szCs w:val="20"/>
              </w:rPr>
            </w:pPr>
            <w:r>
              <w:rPr>
                <w:szCs w:val="20"/>
              </w:rPr>
              <w:t>Added placeholder sections for the remaining tabs in the Elements section</w:t>
            </w:r>
          </w:p>
        </w:tc>
        <w:tc>
          <w:tcPr>
            <w:tcW w:w="1737" w:type="dxa"/>
          </w:tcPr>
          <w:p w14:paraId="13D00EAC" w14:textId="01B34737" w:rsidR="00FB0E09" w:rsidRPr="00057826" w:rsidRDefault="00FB0E09" w:rsidP="00D671D5">
            <w:pPr>
              <w:rPr>
                <w:szCs w:val="20"/>
              </w:rPr>
            </w:pPr>
          </w:p>
        </w:tc>
      </w:tr>
      <w:tr w:rsidR="00FB0E09" w:rsidRPr="00057826" w14:paraId="5CC1A86D" w14:textId="77777777" w:rsidTr="00FB0E09">
        <w:trPr>
          <w:trHeight w:val="350"/>
        </w:trPr>
        <w:tc>
          <w:tcPr>
            <w:tcW w:w="1709" w:type="dxa"/>
          </w:tcPr>
          <w:p w14:paraId="16D6E071" w14:textId="67375E05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4C6D0ED0" w14:textId="16BE151A" w:rsidR="00FB0E09" w:rsidRPr="00057826" w:rsidRDefault="00710B61" w:rsidP="00D671D5">
            <w:pPr>
              <w:rPr>
                <w:szCs w:val="20"/>
              </w:rPr>
            </w:pPr>
            <w:r>
              <w:rPr>
                <w:szCs w:val="20"/>
              </w:rPr>
              <w:t>Feb 1, 2024</w:t>
            </w:r>
          </w:p>
        </w:tc>
        <w:tc>
          <w:tcPr>
            <w:tcW w:w="4345" w:type="dxa"/>
          </w:tcPr>
          <w:p w14:paraId="0EDE3182" w14:textId="374955FB" w:rsidR="00FB0E09" w:rsidRPr="00057826" w:rsidRDefault="00710B61" w:rsidP="00D671D5">
            <w:pPr>
              <w:rPr>
                <w:szCs w:val="20"/>
              </w:rPr>
            </w:pPr>
            <w:r>
              <w:rPr>
                <w:szCs w:val="20"/>
              </w:rPr>
              <w:t>Updated existing sections to align with the new version of the tool</w:t>
            </w:r>
          </w:p>
        </w:tc>
        <w:tc>
          <w:tcPr>
            <w:tcW w:w="1737" w:type="dxa"/>
          </w:tcPr>
          <w:p w14:paraId="7D1E09EF" w14:textId="79D4CFD7" w:rsidR="00FB0E09" w:rsidRPr="00057826" w:rsidRDefault="00FB0E09" w:rsidP="00D671D5">
            <w:pPr>
              <w:rPr>
                <w:szCs w:val="20"/>
              </w:rPr>
            </w:pPr>
          </w:p>
        </w:tc>
      </w:tr>
      <w:tr w:rsidR="00FB0E09" w:rsidRPr="00057826" w14:paraId="4CCC7E37" w14:textId="77777777" w:rsidTr="00FB0E09">
        <w:trPr>
          <w:trHeight w:val="350"/>
        </w:trPr>
        <w:tc>
          <w:tcPr>
            <w:tcW w:w="1709" w:type="dxa"/>
          </w:tcPr>
          <w:p w14:paraId="0C674CA5" w14:textId="47D698B9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71F410C2" w14:textId="4B599C86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3B33D2DF" w14:textId="034363D5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4E2D7A2C" w14:textId="521ED0F7" w:rsidR="00FB0E09" w:rsidRPr="00057826" w:rsidRDefault="00FB0E09" w:rsidP="00D671D5">
            <w:pPr>
              <w:rPr>
                <w:szCs w:val="20"/>
              </w:rPr>
            </w:pPr>
          </w:p>
        </w:tc>
      </w:tr>
      <w:tr w:rsidR="00FB0E09" w:rsidRPr="00057826" w14:paraId="54DBCB53" w14:textId="77777777" w:rsidTr="00FB0E09">
        <w:trPr>
          <w:trHeight w:val="350"/>
        </w:trPr>
        <w:tc>
          <w:tcPr>
            <w:tcW w:w="1709" w:type="dxa"/>
          </w:tcPr>
          <w:p w14:paraId="5C12DDE5" w14:textId="77777777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5AD772D5" w14:textId="77777777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165D2AA6" w14:textId="77777777" w:rsidR="00FB0E09" w:rsidRPr="00057826" w:rsidRDefault="00FB0E09" w:rsidP="00D671D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0F39F0E8" w14:textId="77777777" w:rsidR="00FB0E09" w:rsidRPr="00057826" w:rsidRDefault="00FB0E09" w:rsidP="00D671D5">
            <w:pPr>
              <w:rPr>
                <w:szCs w:val="20"/>
              </w:rPr>
            </w:pPr>
          </w:p>
        </w:tc>
      </w:tr>
    </w:tbl>
    <w:p w14:paraId="2BB3EF9F" w14:textId="77777777" w:rsidR="00F81704" w:rsidRPr="00057826" w:rsidRDefault="00F81704" w:rsidP="00D671D5"/>
    <w:p w14:paraId="465B23A7" w14:textId="2A7FC10E" w:rsidR="001E6DB7" w:rsidRPr="00057826" w:rsidRDefault="001E6DB7" w:rsidP="00D671D5"/>
    <w:p w14:paraId="780D7D53" w14:textId="77777777" w:rsidR="00F94148" w:rsidRPr="00057826" w:rsidRDefault="00F94148" w:rsidP="00D671D5">
      <w:pPr>
        <w:rPr>
          <w:noProof/>
        </w:rPr>
      </w:pPr>
      <w:r w:rsidRPr="00057826">
        <w:rPr>
          <w:noProof/>
        </w:rPr>
        <w:br w:type="page"/>
      </w:r>
    </w:p>
    <w:p w14:paraId="30D56469" w14:textId="77777777" w:rsidR="00FB0E09" w:rsidRPr="00057826" w:rsidRDefault="00FB0E09" w:rsidP="00D671D5">
      <w:pPr>
        <w:rPr>
          <w:rStyle w:val="Heading1Char"/>
          <w:b w:val="0"/>
        </w:rPr>
      </w:pPr>
      <w:bookmarkStart w:id="2" w:name="_Toc157613508"/>
      <w:r w:rsidRPr="00057826">
        <w:rPr>
          <w:rStyle w:val="Heading1Char"/>
        </w:rPr>
        <w:lastRenderedPageBreak/>
        <w:t>Table of Contents</w:t>
      </w:r>
      <w:bookmarkEnd w:id="2"/>
    </w:p>
    <w:p w14:paraId="4FFF2EF6" w14:textId="77777777" w:rsidR="00B34E3F" w:rsidRPr="00057826" w:rsidRDefault="00B34E3F" w:rsidP="00D671D5"/>
    <w:sdt>
      <w:sdtPr>
        <w:id w:val="-3365404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CBCA402" w14:textId="6C49982A" w:rsidR="0047726A" w:rsidRDefault="008516FA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r w:rsidRPr="00057826">
            <w:fldChar w:fldCharType="begin"/>
          </w:r>
          <w:r w:rsidRPr="00057826">
            <w:instrText xml:space="preserve"> TOC \o "1-3" \h \z \u </w:instrText>
          </w:r>
          <w:r w:rsidRPr="00057826">
            <w:fldChar w:fldCharType="separate"/>
          </w:r>
          <w:hyperlink w:anchor="_Toc157613507" w:history="1">
            <w:r w:rsidR="0047726A" w:rsidRPr="008F1F9E">
              <w:rPr>
                <w:rStyle w:val="Hyperlink"/>
                <w:noProof/>
              </w:rPr>
              <w:t>Version History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07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2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5BEC9AF2" w14:textId="03439A20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08" w:history="1">
            <w:r w:rsidR="0047726A" w:rsidRPr="008F1F9E">
              <w:rPr>
                <w:rStyle w:val="Hyperlink"/>
                <w:noProof/>
              </w:rPr>
              <w:t>Table of Content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08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3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F0114ED" w14:textId="6EFEA593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09" w:history="1">
            <w:r w:rsidR="0047726A" w:rsidRPr="008F1F9E">
              <w:rPr>
                <w:rStyle w:val="Hyperlink"/>
                <w:noProof/>
              </w:rPr>
              <w:t>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Purpose of the Wiki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09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078C87DE" w14:textId="4989270A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0" w:history="1">
            <w:r w:rsidR="0047726A" w:rsidRPr="008F1F9E">
              <w:rPr>
                <w:rStyle w:val="Hyperlink"/>
                <w:noProof/>
              </w:rPr>
              <w:t>2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About the Outlet Query Tool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0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544F2DE" w14:textId="721287CF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1" w:history="1">
            <w:r w:rsidR="0047726A" w:rsidRPr="008F1F9E">
              <w:rPr>
                <w:rStyle w:val="Hyperlink"/>
                <w:noProof/>
              </w:rPr>
              <w:t>2.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Geography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1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125F05D" w14:textId="15BA5262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2" w:history="1">
            <w:r w:rsidR="0047726A" w:rsidRPr="008F1F9E">
              <w:rPr>
                <w:rStyle w:val="Hyperlink"/>
                <w:noProof/>
              </w:rPr>
              <w:t>2.2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Scope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2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782DEBA" w14:textId="6C033C85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3" w:history="1">
            <w:r w:rsidR="0047726A" w:rsidRPr="008F1F9E">
              <w:rPr>
                <w:rStyle w:val="Hyperlink"/>
                <w:noProof/>
              </w:rPr>
              <w:t>2.3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Data Source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3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2A74F3A" w14:textId="383425ED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4" w:history="1">
            <w:r w:rsidR="0047726A" w:rsidRPr="008F1F9E">
              <w:rPr>
                <w:rStyle w:val="Hyperlink"/>
                <w:noProof/>
              </w:rPr>
              <w:t>2.4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Business Rules &amp; Assumption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4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7972CC0" w14:textId="0F170678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5" w:history="1">
            <w:r w:rsidR="0047726A" w:rsidRPr="008F1F9E">
              <w:rPr>
                <w:rStyle w:val="Hyperlink"/>
                <w:noProof/>
              </w:rPr>
              <w:t>2.5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Prerequisites (Access Needed)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5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D9CA2EF" w14:textId="12A820BD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6" w:history="1">
            <w:r w:rsidR="0047726A" w:rsidRPr="008F1F9E">
              <w:rPr>
                <w:rStyle w:val="Hyperlink"/>
                <w:noProof/>
              </w:rPr>
              <w:t>2.6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Key Stakeholder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6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D2374DB" w14:textId="00A82342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7" w:history="1">
            <w:r w:rsidR="0047726A" w:rsidRPr="008F1F9E">
              <w:rPr>
                <w:rStyle w:val="Hyperlink"/>
                <w:noProof/>
              </w:rPr>
              <w:t>3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Architecture Diagram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7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6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446BAB8" w14:textId="6CB6ADD3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8" w:history="1">
            <w:r w:rsidR="0047726A" w:rsidRPr="008F1F9E">
              <w:rPr>
                <w:rStyle w:val="Hyperlink"/>
                <w:noProof/>
              </w:rPr>
              <w:t>4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Element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8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6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7875F16B" w14:textId="3C29495F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9" w:history="1">
            <w:r w:rsidR="0047726A" w:rsidRPr="008F1F9E">
              <w:rPr>
                <w:rStyle w:val="Hyperlink"/>
                <w:noProof/>
              </w:rPr>
              <w:t>4.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Tab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9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6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5FBB8823" w14:textId="4EBDD0F3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0" w:history="1">
            <w:r w:rsidR="0047726A" w:rsidRPr="008F1F9E">
              <w:rPr>
                <w:rStyle w:val="Hyperlink"/>
                <w:noProof/>
              </w:rPr>
              <w:t>4.1.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Outlet Tab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0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7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86280B4" w14:textId="37B59369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1" w:history="1">
            <w:r w:rsidR="0047726A" w:rsidRPr="008F1F9E">
              <w:rPr>
                <w:rStyle w:val="Hyperlink"/>
                <w:noProof/>
              </w:rPr>
              <w:t>4.1.2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Demographic Tab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1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5F05900" w14:textId="5D318E98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2" w:history="1">
            <w:r w:rsidR="0047726A" w:rsidRPr="008F1F9E">
              <w:rPr>
                <w:rStyle w:val="Hyperlink"/>
                <w:noProof/>
              </w:rPr>
              <w:t>4.1.3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Category Tab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2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8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60932625" w14:textId="766580FC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3" w:history="1">
            <w:r w:rsidR="0047726A" w:rsidRPr="008F1F9E">
              <w:rPr>
                <w:rStyle w:val="Hyperlink"/>
                <w:noProof/>
              </w:rPr>
              <w:t>5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Business Case FAQ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3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8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082B4EC8" w14:textId="7BA7C4DF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4" w:history="1">
            <w:r w:rsidR="0047726A" w:rsidRPr="008F1F9E">
              <w:rPr>
                <w:rStyle w:val="Hyperlink"/>
                <w:noProof/>
              </w:rPr>
              <w:t>6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How-To Tutorial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4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8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007A135F" w14:textId="6DDD389D" w:rsidR="0047726A" w:rsidRDefault="00000000" w:rsidP="00D671D5">
          <w:pPr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5" w:history="1">
            <w:r w:rsidR="0047726A" w:rsidRPr="008F1F9E">
              <w:rPr>
                <w:rStyle w:val="Hyperlink"/>
                <w:noProof/>
              </w:rPr>
              <w:t>7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Reference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5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9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27282685" w14:textId="6645C647" w:rsidR="008516FA" w:rsidRPr="00057826" w:rsidRDefault="008516FA" w:rsidP="00D671D5">
          <w:r w:rsidRPr="00057826">
            <w:rPr>
              <w:b/>
              <w:bCs/>
              <w:noProof/>
            </w:rPr>
            <w:fldChar w:fldCharType="end"/>
          </w:r>
        </w:p>
      </w:sdtContent>
    </w:sdt>
    <w:p w14:paraId="582AF56A" w14:textId="77777777" w:rsidR="008516FA" w:rsidRPr="00057826" w:rsidRDefault="008516FA" w:rsidP="00D671D5">
      <w:pPr>
        <w:rPr>
          <w:rFonts w:asciiTheme="majorHAnsi" w:eastAsiaTheme="majorEastAsia" w:hAnsiTheme="majorHAnsi" w:cstheme="majorBidi"/>
          <w:b/>
          <w:noProof/>
          <w:color w:val="000000" w:themeColor="text1"/>
          <w:sz w:val="32"/>
          <w:szCs w:val="32"/>
        </w:rPr>
      </w:pPr>
      <w:r w:rsidRPr="00057826">
        <w:rPr>
          <w:noProof/>
        </w:rPr>
        <w:br w:type="page"/>
      </w:r>
    </w:p>
    <w:p w14:paraId="2D353742" w14:textId="1745F8DD" w:rsidR="00D06269" w:rsidRPr="00057826" w:rsidRDefault="00E840D0" w:rsidP="00D671D5">
      <w:bookmarkStart w:id="3" w:name="_Toc157613509"/>
      <w:r w:rsidRPr="00057826">
        <w:lastRenderedPageBreak/>
        <w:t xml:space="preserve">Purpose of the </w:t>
      </w:r>
      <w:r w:rsidR="00155848">
        <w:t>Wiki</w:t>
      </w:r>
      <w:bookmarkEnd w:id="3"/>
    </w:p>
    <w:p w14:paraId="4FEE3F7B" w14:textId="0BA99C05" w:rsidR="00E840D0" w:rsidRDefault="00BF124B" w:rsidP="00D671D5">
      <w:r>
        <w:t xml:space="preserve">The purpose of this Wiki is to provide an overview of the Outlet Query Tool with </w:t>
      </w:r>
      <w:r w:rsidR="00E021EF">
        <w:t xml:space="preserve">details on how to use the tool with example business </w:t>
      </w:r>
      <w:r w:rsidR="00B73D3E">
        <w:t xml:space="preserve">uses cases and common questions. </w:t>
      </w:r>
    </w:p>
    <w:p w14:paraId="6A47412C" w14:textId="77777777" w:rsidR="007B5D00" w:rsidRDefault="007B5D00" w:rsidP="00D671D5"/>
    <w:p w14:paraId="6A59BC31" w14:textId="24E92BA9" w:rsidR="007B5D00" w:rsidRDefault="007B5D00" w:rsidP="00D671D5">
      <w:r>
        <w:t xml:space="preserve">Additionally, </w:t>
      </w:r>
      <w:r w:rsidR="006A4826">
        <w:t xml:space="preserve">as part of the GenAI initiative, </w:t>
      </w:r>
      <w:r>
        <w:t xml:space="preserve">the content in this Wiki will be leveraged as </w:t>
      </w:r>
      <w:r w:rsidR="00F323D5">
        <w:t xml:space="preserve">a data source to feed into the LLM model to generalize and </w:t>
      </w:r>
      <w:r w:rsidR="006A4826">
        <w:t xml:space="preserve">output </w:t>
      </w:r>
      <w:r w:rsidR="00D31298">
        <w:t>responses to support users in becoming more familiar with</w:t>
      </w:r>
      <w:r w:rsidR="0016560A">
        <w:t xml:space="preserve"> report tabs and filters to be able to f</w:t>
      </w:r>
      <w:r w:rsidR="002624E8">
        <w:t xml:space="preserve">ind the answers to their questions. </w:t>
      </w:r>
    </w:p>
    <w:p w14:paraId="066670DF" w14:textId="77777777" w:rsidR="002349CF" w:rsidRPr="00057826" w:rsidRDefault="002349CF" w:rsidP="00D671D5"/>
    <w:p w14:paraId="40001987" w14:textId="5CD6AF0C" w:rsidR="00E840D0" w:rsidRPr="00057826" w:rsidRDefault="00E840D0" w:rsidP="00D671D5">
      <w:bookmarkStart w:id="4" w:name="_Toc157613510"/>
      <w:r w:rsidRPr="00057826">
        <w:t xml:space="preserve">About the </w:t>
      </w:r>
      <w:r w:rsidR="003868FD">
        <w:t>Outlet Query Tool</w:t>
      </w:r>
      <w:bookmarkEnd w:id="4"/>
    </w:p>
    <w:p w14:paraId="48CF8D72" w14:textId="22693902" w:rsidR="00865F55" w:rsidRDefault="005206AC" w:rsidP="00D671D5">
      <w:r>
        <w:t xml:space="preserve">The Outlet Query Tool is </w:t>
      </w:r>
      <w:r w:rsidR="008F03D5">
        <w:t>designed</w:t>
      </w:r>
      <w:r>
        <w:t xml:space="preserve"> to assist you in targeting outlets that matter most </w:t>
      </w:r>
      <w:r w:rsidR="008F03D5">
        <w:t>to your</w:t>
      </w:r>
      <w:r w:rsidR="004D6DE0">
        <w:t xml:space="preserve"> intended executable outcome</w:t>
      </w:r>
      <w:r w:rsidR="00715940">
        <w:t xml:space="preserve">. We live in a world with limited capacity and resources, and this tool will help you identify outlets that match your intended audience. This starts with a business question and an action you will take from answering that question. </w:t>
      </w:r>
      <w:bookmarkStart w:id="5" w:name="_Hlk157172132"/>
      <w:r w:rsidR="00B3176C">
        <w:t>Export the outlet list or see a dynamic overview of your selected outlets and how they compare them on the summary page</w:t>
      </w:r>
      <w:bookmarkEnd w:id="5"/>
      <w:r w:rsidR="00B3176C">
        <w:t xml:space="preserve">. </w:t>
      </w:r>
    </w:p>
    <w:p w14:paraId="18243632" w14:textId="77777777" w:rsidR="007B5D00" w:rsidRDefault="007B5D00" w:rsidP="00D671D5"/>
    <w:p w14:paraId="40BA8EAB" w14:textId="01990E26" w:rsidR="00B3176C" w:rsidRDefault="00634CF9" w:rsidP="00D671D5">
      <w:r>
        <w:t xml:space="preserve">For example, </w:t>
      </w:r>
      <w:r w:rsidR="002365FD">
        <w:t>if you have 100 coolers you want to place with a hydration theme, you may want to know how many Con</w:t>
      </w:r>
      <w:r w:rsidR="00415D18">
        <w:t xml:space="preserve">venience Stores in your territory are within a quarter mile of a high school, that are high volume, that are currently under index in water and/or sports drinks. This tool will populate the list of stores and give you an overview of the DNA of stores selected compared nationally or at bottler level. </w:t>
      </w:r>
    </w:p>
    <w:p w14:paraId="03CA5D66" w14:textId="77777777" w:rsidR="0079683E" w:rsidRDefault="0079683E" w:rsidP="00D671D5"/>
    <w:p w14:paraId="09FF1E0F" w14:textId="3B888207" w:rsidR="009966A0" w:rsidRDefault="0079683E" w:rsidP="00D671D5">
      <w:bookmarkStart w:id="6" w:name="_Toc157613511"/>
      <w:r>
        <w:t>Geography</w:t>
      </w:r>
      <w:bookmarkEnd w:id="6"/>
    </w:p>
    <w:p w14:paraId="3A4141D1" w14:textId="088D4ACB" w:rsidR="009966A0" w:rsidRDefault="0079683E" w:rsidP="00D671D5">
      <w:r>
        <w:t>United States</w:t>
      </w:r>
    </w:p>
    <w:p w14:paraId="1DD0AF09" w14:textId="77777777" w:rsidR="0079683E" w:rsidRDefault="0079683E" w:rsidP="00D671D5"/>
    <w:p w14:paraId="125CD9F0" w14:textId="03E26B14" w:rsidR="0079683E" w:rsidRDefault="0079683E" w:rsidP="00D671D5">
      <w:bookmarkStart w:id="7" w:name="_Toc157613512"/>
      <w:r>
        <w:t>Scope</w:t>
      </w:r>
      <w:bookmarkEnd w:id="7"/>
    </w:p>
    <w:p w14:paraId="50BD244C" w14:textId="17D0272A" w:rsidR="0079683E" w:rsidRDefault="00415BB6" w:rsidP="00D671D5">
      <w:r>
        <w:t>Retail</w:t>
      </w:r>
    </w:p>
    <w:p w14:paraId="3DF98092" w14:textId="7F7BCC43" w:rsidR="00415BB6" w:rsidRDefault="00415BB6" w:rsidP="00D671D5">
      <w:r>
        <w:t>Bottle</w:t>
      </w:r>
    </w:p>
    <w:p w14:paraId="11975F8E" w14:textId="61809E7E" w:rsidR="00415BB6" w:rsidRDefault="00415BB6" w:rsidP="00D671D5">
      <w:r>
        <w:t>Can</w:t>
      </w:r>
    </w:p>
    <w:p w14:paraId="149E6134" w14:textId="77777777" w:rsidR="00415BB6" w:rsidRDefault="00415BB6" w:rsidP="00D671D5"/>
    <w:p w14:paraId="477316B9" w14:textId="6283D363" w:rsidR="00415BB6" w:rsidRDefault="00415BB6" w:rsidP="00D671D5">
      <w:bookmarkStart w:id="8" w:name="_Toc157613513"/>
      <w:r>
        <w:t>Data Source</w:t>
      </w:r>
      <w:bookmarkEnd w:id="8"/>
    </w:p>
    <w:p w14:paraId="2A480554" w14:textId="1DC21F43" w:rsidR="00415BB6" w:rsidRDefault="00415BB6" w:rsidP="00D671D5">
      <w:r>
        <w:t>Customer Master</w:t>
      </w:r>
    </w:p>
    <w:p w14:paraId="2259DD22" w14:textId="0E7BFD6E" w:rsidR="00415BB6" w:rsidRDefault="00415BB6" w:rsidP="00D671D5">
      <w:r>
        <w:t>Outlet Master</w:t>
      </w:r>
    </w:p>
    <w:p w14:paraId="757296C1" w14:textId="69365ED3" w:rsidR="00415BB6" w:rsidRDefault="00415BB6" w:rsidP="00D671D5">
      <w:r>
        <w:t>Bottler Master</w:t>
      </w:r>
    </w:p>
    <w:p w14:paraId="77FE98FB" w14:textId="2136088F" w:rsidR="00415BB6" w:rsidRDefault="00350E09" w:rsidP="00D671D5">
      <w:r>
        <w:t>Nielsen Spectra</w:t>
      </w:r>
    </w:p>
    <w:p w14:paraId="78165CBF" w14:textId="79877BB9" w:rsidR="00350E09" w:rsidRDefault="00350E09" w:rsidP="00D671D5">
      <w:r>
        <w:t>Outlet Segmentation</w:t>
      </w:r>
    </w:p>
    <w:p w14:paraId="11816141" w14:textId="399008D7" w:rsidR="00350E09" w:rsidRPr="00415BB6" w:rsidRDefault="00350E09" w:rsidP="00D671D5">
      <w:r>
        <w:t>Bottler Volume Data</w:t>
      </w:r>
    </w:p>
    <w:p w14:paraId="34D8E614" w14:textId="366B1E9B" w:rsidR="00350E09" w:rsidRDefault="00350E09" w:rsidP="00D671D5">
      <w:r>
        <w:br w:type="page"/>
      </w:r>
    </w:p>
    <w:p w14:paraId="275475C8" w14:textId="45BB7198" w:rsidR="00350E09" w:rsidRDefault="00350E09" w:rsidP="00D671D5">
      <w:bookmarkStart w:id="9" w:name="_Toc157613514"/>
      <w:r>
        <w:lastRenderedPageBreak/>
        <w:t>Business Rules &amp; Assumptions</w:t>
      </w:r>
      <w:bookmarkEnd w:id="9"/>
    </w:p>
    <w:p w14:paraId="3231AA9D" w14:textId="1D0EAE14" w:rsidR="00350E09" w:rsidRDefault="00F510D9" w:rsidP="00D671D5">
      <w:r>
        <w:t xml:space="preserve">Indexing is a ratio of the actual value of an outlet attribute divided by the average value of the outlet attribute for all outlets of the selected bottler. </w:t>
      </w:r>
      <w:r w:rsidR="00BF3B6A">
        <w:t>If no bottler is selected, the average value of the outlet attribute is based on all outlets.</w:t>
      </w:r>
    </w:p>
    <w:p w14:paraId="3D932F34" w14:textId="4B44E733" w:rsidR="00BF3B6A" w:rsidRDefault="00BF3B6A" w:rsidP="00D671D5">
      <w:r>
        <w:t xml:space="preserve">Outlets with an attribute index above 115 are considered </w:t>
      </w:r>
      <w:r w:rsidR="008211E4">
        <w:t>“Over Indexed”.</w:t>
      </w:r>
    </w:p>
    <w:p w14:paraId="39DC40E7" w14:textId="2D665DFB" w:rsidR="008211E4" w:rsidRDefault="008211E4" w:rsidP="00D671D5">
      <w:r>
        <w:t>Outlets with an attribute index below 85 are considered “Under Indexed”.</w:t>
      </w:r>
    </w:p>
    <w:p w14:paraId="105ACE4D" w14:textId="50E8F2C8" w:rsidR="008211E4" w:rsidRDefault="00C60810" w:rsidP="00D671D5">
      <w:r>
        <w:t>Volume is measured in purchase units.</w:t>
      </w:r>
    </w:p>
    <w:p w14:paraId="65A93774" w14:textId="289653AF" w:rsidR="00C60810" w:rsidRDefault="00C60810" w:rsidP="00D671D5">
      <w:r>
        <w:t>Outlet Clustering is only available when an outlet has complete demographic, proximity, and shipment data.</w:t>
      </w:r>
    </w:p>
    <w:p w14:paraId="61A2E719" w14:textId="77777777" w:rsidR="00350E09" w:rsidRPr="00350E09" w:rsidRDefault="00350E09" w:rsidP="00D671D5"/>
    <w:p w14:paraId="5FF17E36" w14:textId="096D90C7" w:rsidR="00893D8D" w:rsidRPr="00893D8D" w:rsidRDefault="0073676F" w:rsidP="00D671D5">
      <w:bookmarkStart w:id="10" w:name="_Toc157613515"/>
      <w:r w:rsidRPr="00057826">
        <w:t>Prerequisites</w:t>
      </w:r>
      <w:r w:rsidR="00EE4FAA">
        <w:t xml:space="preserve"> (Access Needed)</w:t>
      </w:r>
      <w:bookmarkEnd w:id="10"/>
    </w:p>
    <w:tbl>
      <w:tblPr>
        <w:tblStyle w:val="GridTable4-Accent1"/>
        <w:tblW w:w="9715" w:type="dxa"/>
        <w:tblLook w:val="04A0" w:firstRow="1" w:lastRow="0" w:firstColumn="1" w:lastColumn="0" w:noHBand="0" w:noVBand="1"/>
      </w:tblPr>
      <w:tblGrid>
        <w:gridCol w:w="2335"/>
        <w:gridCol w:w="3367"/>
        <w:gridCol w:w="4013"/>
      </w:tblGrid>
      <w:tr w:rsidR="007D1715" w:rsidRPr="00057826" w14:paraId="430B6F60" w14:textId="7C28A4AA" w:rsidTr="007D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62197EA" w14:textId="46CDF570" w:rsidR="007D1715" w:rsidRPr="00057826" w:rsidRDefault="007D1715" w:rsidP="00D671D5">
            <w:r w:rsidRPr="00057826">
              <w:t>Requirement</w:t>
            </w:r>
          </w:p>
        </w:tc>
        <w:tc>
          <w:tcPr>
            <w:tcW w:w="3367" w:type="dxa"/>
          </w:tcPr>
          <w:p w14:paraId="31CDE65E" w14:textId="77777777" w:rsidR="007D1715" w:rsidRPr="00057826" w:rsidRDefault="007D1715" w:rsidP="00D671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  <w:tc>
          <w:tcPr>
            <w:tcW w:w="4013" w:type="dxa"/>
          </w:tcPr>
          <w:p w14:paraId="3E4205B8" w14:textId="71ACA513" w:rsidR="007D1715" w:rsidRPr="00057826" w:rsidRDefault="002B05AF" w:rsidP="00D671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Access Approver</w:t>
            </w:r>
          </w:p>
        </w:tc>
      </w:tr>
      <w:tr w:rsidR="007D1715" w:rsidRPr="00057826" w14:paraId="503A4200" w14:textId="359DA4FE" w:rsidTr="007D17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8BC9DCD" w14:textId="49CDB4F9" w:rsidR="007D1715" w:rsidRPr="00057826" w:rsidRDefault="007D1715" w:rsidP="00D671D5">
            <w:r w:rsidRPr="00057826">
              <w:t>Power</w:t>
            </w:r>
            <w:r w:rsidR="007D404B" w:rsidRPr="00057826">
              <w:t xml:space="preserve"> </w:t>
            </w:r>
            <w:r w:rsidRPr="00057826">
              <w:t>Apps</w:t>
            </w:r>
          </w:p>
        </w:tc>
        <w:tc>
          <w:tcPr>
            <w:tcW w:w="3367" w:type="dxa"/>
          </w:tcPr>
          <w:p w14:paraId="66FE98D6" w14:textId="77777777" w:rsidR="007D1715" w:rsidRPr="00057826" w:rsidRDefault="007D1715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BCF7425" w14:textId="77777777" w:rsidR="007D1715" w:rsidRPr="00057826" w:rsidRDefault="007D1715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D1715" w:rsidRPr="00057826" w14:paraId="5DF287D5" w14:textId="73058F11" w:rsidTr="007D17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602E84B" w14:textId="765F8712" w:rsidR="007D1715" w:rsidRPr="00057826" w:rsidRDefault="007D404B" w:rsidP="00D671D5">
            <w:r w:rsidRPr="00057826">
              <w:t>Power BI</w:t>
            </w:r>
          </w:p>
        </w:tc>
        <w:tc>
          <w:tcPr>
            <w:tcW w:w="3367" w:type="dxa"/>
          </w:tcPr>
          <w:p w14:paraId="18966D79" w14:textId="77777777" w:rsidR="007D1715" w:rsidRPr="00057826" w:rsidRDefault="007D171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74E7530" w14:textId="77777777" w:rsidR="007D1715" w:rsidRPr="00057826" w:rsidRDefault="007D171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D1715" w:rsidRPr="00057826" w14:paraId="29BB5082" w14:textId="74E84ECE" w:rsidTr="007D17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C51DE28" w14:textId="3C9EC594" w:rsidR="007D1715" w:rsidRPr="00057826" w:rsidRDefault="007D1715" w:rsidP="00D671D5"/>
        </w:tc>
        <w:tc>
          <w:tcPr>
            <w:tcW w:w="3367" w:type="dxa"/>
          </w:tcPr>
          <w:p w14:paraId="2BC46DF6" w14:textId="77777777" w:rsidR="007D1715" w:rsidRPr="00057826" w:rsidRDefault="007D1715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0F2439E9" w14:textId="77777777" w:rsidR="007D1715" w:rsidRPr="00057826" w:rsidRDefault="007D1715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2995CEC" w14:textId="77777777" w:rsidR="002349CF" w:rsidRPr="00057826" w:rsidRDefault="002349CF" w:rsidP="00D671D5"/>
    <w:p w14:paraId="71B63DDE" w14:textId="2A73F696" w:rsidR="0073676F" w:rsidRPr="00057826" w:rsidRDefault="0073676F" w:rsidP="00D671D5">
      <w:bookmarkStart w:id="11" w:name="_Toc157613516"/>
      <w:r w:rsidRPr="00057826">
        <w:t>Key Stakeholders</w:t>
      </w:r>
      <w:bookmarkEnd w:id="11"/>
    </w:p>
    <w:tbl>
      <w:tblPr>
        <w:tblStyle w:val="GridTable4-Accent1"/>
        <w:tblW w:w="9715" w:type="dxa"/>
        <w:tblLook w:val="04A0" w:firstRow="1" w:lastRow="0" w:firstColumn="1" w:lastColumn="0" w:noHBand="0" w:noVBand="1"/>
      </w:tblPr>
      <w:tblGrid>
        <w:gridCol w:w="2335"/>
        <w:gridCol w:w="3367"/>
        <w:gridCol w:w="4013"/>
      </w:tblGrid>
      <w:tr w:rsidR="002B05AF" w:rsidRPr="00057826" w14:paraId="7C89BD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9BAF7FB" w14:textId="77732822" w:rsidR="002B05AF" w:rsidRPr="00057826" w:rsidRDefault="00B33764" w:rsidP="00D671D5">
            <w:r w:rsidRPr="00057826">
              <w:t>Name</w:t>
            </w:r>
          </w:p>
        </w:tc>
        <w:tc>
          <w:tcPr>
            <w:tcW w:w="3367" w:type="dxa"/>
          </w:tcPr>
          <w:p w14:paraId="64C80105" w14:textId="509C35BF" w:rsidR="002B05AF" w:rsidRPr="00057826" w:rsidRDefault="00B33764" w:rsidP="00D671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Email</w:t>
            </w:r>
          </w:p>
        </w:tc>
        <w:tc>
          <w:tcPr>
            <w:tcW w:w="4013" w:type="dxa"/>
          </w:tcPr>
          <w:p w14:paraId="67DBF66E" w14:textId="286174B9" w:rsidR="002B05AF" w:rsidRPr="00057826" w:rsidRDefault="00B33764" w:rsidP="00D671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Role</w:t>
            </w:r>
          </w:p>
        </w:tc>
      </w:tr>
      <w:tr w:rsidR="002B05AF" w:rsidRPr="00057826" w14:paraId="5EACB99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B28011C" w14:textId="483F8F3B" w:rsidR="002B05AF" w:rsidRPr="00057826" w:rsidRDefault="003C72C1" w:rsidP="00D671D5">
            <w:r>
              <w:t>Melanie Daigle</w:t>
            </w:r>
          </w:p>
        </w:tc>
        <w:tc>
          <w:tcPr>
            <w:tcW w:w="3367" w:type="dxa"/>
          </w:tcPr>
          <w:p w14:paraId="58BF5C6C" w14:textId="77777777" w:rsidR="002B05AF" w:rsidRPr="00057826" w:rsidRDefault="002B05AF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40497F7D" w14:textId="77777777" w:rsidR="002B05AF" w:rsidRPr="00057826" w:rsidRDefault="002B05AF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05AF" w:rsidRPr="00057826" w14:paraId="08C79F9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358FE99" w14:textId="0E23712F" w:rsidR="002B05AF" w:rsidRPr="00057826" w:rsidRDefault="003C72C1" w:rsidP="00D671D5">
            <w:r>
              <w:t>Allison</w:t>
            </w:r>
            <w:r w:rsidR="00FE32AC">
              <w:t xml:space="preserve"> Maloney</w:t>
            </w:r>
          </w:p>
        </w:tc>
        <w:tc>
          <w:tcPr>
            <w:tcW w:w="3367" w:type="dxa"/>
          </w:tcPr>
          <w:p w14:paraId="282BE928" w14:textId="77777777" w:rsidR="002B05AF" w:rsidRPr="00057826" w:rsidRDefault="002B05AF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79C7880" w14:textId="77777777" w:rsidR="002B05AF" w:rsidRPr="00057826" w:rsidRDefault="002B05AF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05AF" w:rsidRPr="00057826" w14:paraId="38EBACE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D423C91" w14:textId="611D9266" w:rsidR="002B05AF" w:rsidRPr="00057826" w:rsidRDefault="00FE32AC" w:rsidP="00D671D5">
            <w:r>
              <w:t>Rob Hancharick</w:t>
            </w:r>
          </w:p>
        </w:tc>
        <w:tc>
          <w:tcPr>
            <w:tcW w:w="3367" w:type="dxa"/>
          </w:tcPr>
          <w:p w14:paraId="211A8947" w14:textId="77777777" w:rsidR="002B05AF" w:rsidRPr="00057826" w:rsidRDefault="002B05AF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1211335A" w14:textId="77777777" w:rsidR="002B05AF" w:rsidRPr="00057826" w:rsidRDefault="002B05AF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05AF" w:rsidRPr="00057826" w14:paraId="7EE44C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4551660" w14:textId="68F35332" w:rsidR="002B05AF" w:rsidRPr="00057826" w:rsidRDefault="00FE32AC" w:rsidP="00D671D5">
            <w:r>
              <w:t xml:space="preserve">Jay </w:t>
            </w:r>
            <w:r w:rsidR="00B36573">
              <w:t>Caplan</w:t>
            </w:r>
          </w:p>
        </w:tc>
        <w:tc>
          <w:tcPr>
            <w:tcW w:w="3367" w:type="dxa"/>
          </w:tcPr>
          <w:p w14:paraId="0F482F67" w14:textId="77777777" w:rsidR="002B05AF" w:rsidRPr="00057826" w:rsidRDefault="002B05AF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5F4F43AE" w14:textId="77777777" w:rsidR="002B05AF" w:rsidRPr="00057826" w:rsidRDefault="002B05AF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0693" w:rsidRPr="00057826" w14:paraId="126E4B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770671A" w14:textId="706725D5" w:rsidR="00490693" w:rsidRPr="00057826" w:rsidRDefault="00B36573" w:rsidP="00D671D5">
            <w:r>
              <w:t>Nitin</w:t>
            </w:r>
            <w:r w:rsidR="002923C8">
              <w:t xml:space="preserve"> Sharma</w:t>
            </w:r>
          </w:p>
        </w:tc>
        <w:tc>
          <w:tcPr>
            <w:tcW w:w="3367" w:type="dxa"/>
          </w:tcPr>
          <w:p w14:paraId="5E304DB9" w14:textId="77777777" w:rsidR="00490693" w:rsidRPr="00057826" w:rsidRDefault="00490693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E22A704" w14:textId="77777777" w:rsidR="00490693" w:rsidRPr="00057826" w:rsidRDefault="00490693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0693" w:rsidRPr="00057826" w14:paraId="14AD65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4B29922" w14:textId="018225EB" w:rsidR="00490693" w:rsidRPr="00057826" w:rsidRDefault="002923C8" w:rsidP="00D671D5">
            <w:r>
              <w:t>Tarun Mehra</w:t>
            </w:r>
          </w:p>
        </w:tc>
        <w:tc>
          <w:tcPr>
            <w:tcW w:w="3367" w:type="dxa"/>
          </w:tcPr>
          <w:p w14:paraId="42A98491" w14:textId="77777777" w:rsidR="00490693" w:rsidRPr="00057826" w:rsidRDefault="00490693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C4F98FF" w14:textId="77777777" w:rsidR="00490693" w:rsidRPr="00057826" w:rsidRDefault="00490693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45A2" w:rsidRPr="00057826" w14:paraId="7E252E7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4C095ED" w14:textId="2AEFD8FF" w:rsidR="00AD45A2" w:rsidRDefault="00AD45A2" w:rsidP="00D671D5">
            <w:r>
              <w:t>Scott Yee</w:t>
            </w:r>
          </w:p>
        </w:tc>
        <w:tc>
          <w:tcPr>
            <w:tcW w:w="3367" w:type="dxa"/>
          </w:tcPr>
          <w:p w14:paraId="6B446589" w14:textId="77777777" w:rsidR="00AD45A2" w:rsidRPr="00057826" w:rsidRDefault="00AD45A2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9F81AB4" w14:textId="77777777" w:rsidR="00AD45A2" w:rsidRPr="00057826" w:rsidRDefault="00AD45A2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D45A2" w:rsidRPr="00057826" w14:paraId="67B3BE7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A301E99" w14:textId="77777777" w:rsidR="00AD45A2" w:rsidRDefault="00AD45A2" w:rsidP="00D671D5"/>
        </w:tc>
        <w:tc>
          <w:tcPr>
            <w:tcW w:w="3367" w:type="dxa"/>
          </w:tcPr>
          <w:p w14:paraId="43128316" w14:textId="77777777" w:rsidR="00AD45A2" w:rsidRPr="00057826" w:rsidRDefault="00AD45A2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83BC2FA" w14:textId="77777777" w:rsidR="00AD45A2" w:rsidRPr="00057826" w:rsidRDefault="00AD45A2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B56DC56" w14:textId="77777777" w:rsidR="00D64692" w:rsidRPr="00057826" w:rsidRDefault="00D64692" w:rsidP="00D671D5"/>
    <w:p w14:paraId="7FC27644" w14:textId="719A51EA" w:rsidR="00563295" w:rsidRPr="00057826" w:rsidRDefault="00563295" w:rsidP="00D671D5">
      <w:r w:rsidRPr="00057826">
        <w:br w:type="page"/>
      </w:r>
    </w:p>
    <w:p w14:paraId="74138C45" w14:textId="5E441629" w:rsidR="003B658E" w:rsidRPr="003B658E" w:rsidRDefault="00696962" w:rsidP="00D671D5">
      <w:bookmarkStart w:id="12" w:name="_Toc157613517"/>
      <w:r w:rsidRPr="00057826">
        <w:lastRenderedPageBreak/>
        <w:t>Architecture Diagram</w:t>
      </w:r>
      <w:bookmarkEnd w:id="12"/>
    </w:p>
    <w:p w14:paraId="3FC5127F" w14:textId="30F8AC7B" w:rsidR="00696962" w:rsidRPr="00057826" w:rsidRDefault="00A00F93" w:rsidP="00D671D5">
      <w:r>
        <w:rPr>
          <w:noProof/>
        </w:rPr>
        <w:drawing>
          <wp:inline distT="0" distB="0" distL="0" distR="0" wp14:anchorId="313F0544" wp14:editId="7C2D1AB6">
            <wp:extent cx="6172200" cy="3288665"/>
            <wp:effectExtent l="0" t="0" r="0" b="6985"/>
            <wp:docPr id="1245241126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41126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C324D" w14:textId="24152F8B" w:rsidR="005C600C" w:rsidRDefault="00C36234" w:rsidP="00D671D5">
      <w:bookmarkStart w:id="13" w:name="_Toc157613518"/>
      <w:commentRangeStart w:id="14"/>
      <w:r>
        <w:t>Elements</w:t>
      </w:r>
      <w:bookmarkEnd w:id="13"/>
      <w:commentRangeEnd w:id="14"/>
      <w:r w:rsidR="00A164CA">
        <w:rPr>
          <w:rStyle w:val="CommentReference"/>
        </w:rPr>
        <w:commentReference w:id="14"/>
      </w:r>
    </w:p>
    <w:p w14:paraId="4C8F0E02" w14:textId="2BC83816" w:rsidR="00893D8D" w:rsidRDefault="00281A97" w:rsidP="00D671D5">
      <w:r>
        <w:t>Th</w:t>
      </w:r>
      <w:r w:rsidR="004C4486">
        <w:t xml:space="preserve">e purpose of this </w:t>
      </w:r>
      <w:r w:rsidR="00CA1F07">
        <w:t>page</w:t>
      </w:r>
      <w:r w:rsidR="004C4486">
        <w:t xml:space="preserve"> is to identify and define the report controls and navigation </w:t>
      </w:r>
      <w:r w:rsidR="00547DA6">
        <w:t>controls</w:t>
      </w:r>
      <w:r w:rsidR="004C4486">
        <w:t xml:space="preserve">. </w:t>
      </w:r>
    </w:p>
    <w:p w14:paraId="61D73F0C" w14:textId="77777777" w:rsidR="003E5CCA" w:rsidRDefault="003E5CCA" w:rsidP="00D671D5"/>
    <w:p w14:paraId="552BA057" w14:textId="3C2D3B38" w:rsidR="003E5CCA" w:rsidRDefault="003E5CCA" w:rsidP="00D671D5">
      <w:bookmarkStart w:id="17" w:name="_Toc157613519"/>
      <w:commentRangeStart w:id="18"/>
      <w:commentRangeStart w:id="19"/>
      <w:r w:rsidRPr="00F90E2D">
        <w:t>Tabs</w:t>
      </w:r>
      <w:commentRangeEnd w:id="18"/>
      <w:r w:rsidR="00244E7C" w:rsidRPr="00F90E2D">
        <w:rPr>
          <w:rStyle w:val="CommentReference"/>
          <w:sz w:val="24"/>
          <w:szCs w:val="26"/>
        </w:rPr>
        <w:commentReference w:id="18"/>
      </w:r>
      <w:commentRangeEnd w:id="19"/>
      <w:r w:rsidRPr="00F90E2D">
        <w:rPr>
          <w:rStyle w:val="CommentReference"/>
          <w:sz w:val="24"/>
          <w:szCs w:val="26"/>
        </w:rPr>
        <w:commentReference w:id="19"/>
      </w:r>
      <w:bookmarkEnd w:id="17"/>
    </w:p>
    <w:p w14:paraId="7A11430C" w14:textId="59613766" w:rsidR="00D53B34" w:rsidRDefault="00D53B34" w:rsidP="00D671D5">
      <w:r w:rsidRPr="00D53B34">
        <w:rPr>
          <w:noProof/>
        </w:rPr>
        <w:drawing>
          <wp:inline distT="0" distB="0" distL="0" distR="0" wp14:anchorId="01972AB6" wp14:editId="53E00E6C">
            <wp:extent cx="6140766" cy="232905"/>
            <wp:effectExtent l="0" t="0" r="0" b="0"/>
            <wp:docPr id="90317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17689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23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3FD3A" w14:textId="77777777" w:rsidR="00D53B34" w:rsidRDefault="00D53B34" w:rsidP="00D671D5"/>
    <w:p w14:paraId="5B43C99F" w14:textId="07AB3251" w:rsidR="00D53B34" w:rsidRDefault="00D53B34" w:rsidP="00D671D5">
      <w:r>
        <w:t>These</w:t>
      </w:r>
      <w:r w:rsidR="00217B73">
        <w:t xml:space="preserve"> Outlet Query Tool</w:t>
      </w:r>
      <w:r>
        <w:t xml:space="preserve"> tabs contain a set of filters that are grouped into the following categories:</w:t>
      </w:r>
    </w:p>
    <w:p w14:paraId="0C9AF6FB" w14:textId="7704FC88" w:rsidR="00D53B34" w:rsidRDefault="00D53B34" w:rsidP="00D671D5">
      <w:r>
        <w:t>Outlet</w:t>
      </w:r>
      <w:r w:rsidR="009F78AF">
        <w:t xml:space="preserve"> Tab</w:t>
      </w:r>
    </w:p>
    <w:p w14:paraId="7788061A" w14:textId="4586984A" w:rsidR="00E41AB0" w:rsidRDefault="00D53B34" w:rsidP="00D671D5">
      <w:r>
        <w:t>Demographic</w:t>
      </w:r>
      <w:r w:rsidR="00AA0C0B">
        <w:t>s</w:t>
      </w:r>
      <w:r w:rsidR="009F78AF">
        <w:t xml:space="preserve"> Tab</w:t>
      </w:r>
    </w:p>
    <w:p w14:paraId="77D0E465" w14:textId="68EB1491" w:rsidR="00E41AB0" w:rsidRDefault="00E41AB0" w:rsidP="00D671D5">
      <w:r>
        <w:t>Product Tab</w:t>
      </w:r>
    </w:p>
    <w:p w14:paraId="1A37FF24" w14:textId="247712C1" w:rsidR="00D53B34" w:rsidRDefault="00D53B34" w:rsidP="00D671D5">
      <w:r>
        <w:t>Category</w:t>
      </w:r>
      <w:r w:rsidR="009F78AF">
        <w:t xml:space="preserve"> Tab</w:t>
      </w:r>
    </w:p>
    <w:p w14:paraId="7187D5F7" w14:textId="2201B0BB" w:rsidR="00D53B34" w:rsidRDefault="00D53B34" w:rsidP="00D671D5">
      <w:r>
        <w:t>Brand</w:t>
      </w:r>
      <w:r w:rsidR="009F78AF">
        <w:t xml:space="preserve"> Tab</w:t>
      </w:r>
    </w:p>
    <w:p w14:paraId="21243701" w14:textId="63D0C1BA" w:rsidR="00D53B34" w:rsidRDefault="00D53B34" w:rsidP="00D671D5">
      <w:r>
        <w:t>Pack Group</w:t>
      </w:r>
      <w:r w:rsidR="009F78AF">
        <w:t xml:space="preserve"> Tab</w:t>
      </w:r>
    </w:p>
    <w:p w14:paraId="5094EBF8" w14:textId="058AD4BA" w:rsidR="00D53B34" w:rsidRDefault="00D53B34" w:rsidP="00D671D5">
      <w:r>
        <w:t>Flavor Group</w:t>
      </w:r>
      <w:r w:rsidR="009F78AF">
        <w:t xml:space="preserve"> Tab</w:t>
      </w:r>
    </w:p>
    <w:p w14:paraId="768B68C1" w14:textId="3DFEA45A" w:rsidR="00E41AB0" w:rsidRDefault="00E41AB0" w:rsidP="00D671D5">
      <w:r>
        <w:t>SKU Tab</w:t>
      </w:r>
    </w:p>
    <w:p w14:paraId="70155B83" w14:textId="2B8C900F" w:rsidR="00D53B34" w:rsidRDefault="00D53B34" w:rsidP="00D671D5">
      <w:r>
        <w:t>Summary</w:t>
      </w:r>
      <w:r w:rsidR="009F78AF">
        <w:t xml:space="preserve"> Tab</w:t>
      </w:r>
      <w:r w:rsidR="00A014C6">
        <w:t>*</w:t>
      </w:r>
    </w:p>
    <w:p w14:paraId="718F43CF" w14:textId="77777777" w:rsidR="00E90CC8" w:rsidRDefault="00E90CC8" w:rsidP="00D671D5"/>
    <w:p w14:paraId="603620EA" w14:textId="144A9551" w:rsidR="00317337" w:rsidRDefault="00AE6751" w:rsidP="00D671D5">
      <w:r>
        <w:t>*</w:t>
      </w:r>
      <w:r w:rsidR="00E90CC8">
        <w:t xml:space="preserve">The Summary </w:t>
      </w:r>
      <w:r w:rsidR="00A014C6">
        <w:t>T</w:t>
      </w:r>
      <w:r w:rsidR="00E90CC8">
        <w:t xml:space="preserve">ab provides </w:t>
      </w:r>
      <w:r w:rsidR="00D8063D">
        <w:t>users the capability to e</w:t>
      </w:r>
      <w:r w:rsidR="00D8063D" w:rsidRPr="00D8063D">
        <w:t xml:space="preserve">xport the outlet list or see a dynamic </w:t>
      </w:r>
      <w:r w:rsidR="00FD640A">
        <w:t>visualization</w:t>
      </w:r>
      <w:r w:rsidR="00D8063D" w:rsidRPr="00D8063D">
        <w:t xml:space="preserve"> of selected outlets</w:t>
      </w:r>
      <w:r w:rsidR="00D8063D">
        <w:t>.</w:t>
      </w:r>
      <w:r w:rsidR="00FD640A" w:rsidRPr="00FD640A">
        <w:t xml:space="preserve"> </w:t>
      </w:r>
    </w:p>
    <w:p w14:paraId="153860D3" w14:textId="7E1716F4" w:rsidR="0047726A" w:rsidRDefault="0047726A" w:rsidP="00D671D5">
      <w:r>
        <w:br w:type="page"/>
      </w:r>
    </w:p>
    <w:p w14:paraId="75F9937A" w14:textId="35726F76" w:rsidR="004379C2" w:rsidRDefault="00B21F10" w:rsidP="00D671D5">
      <w:bookmarkStart w:id="20" w:name="_Toc157613520"/>
      <w:commentRangeStart w:id="21"/>
      <w:r>
        <w:lastRenderedPageBreak/>
        <w:t>Outlet Tab</w:t>
      </w:r>
      <w:commentRangeEnd w:id="21"/>
      <w:r w:rsidR="001F2763">
        <w:rPr>
          <w:rStyle w:val="CommentReference"/>
        </w:rPr>
        <w:commentReference w:id="21"/>
      </w:r>
      <w:bookmarkEnd w:id="20"/>
    </w:p>
    <w:p w14:paraId="19C16F3D" w14:textId="3103D18A" w:rsidR="0010065E" w:rsidRDefault="003705BE" w:rsidP="00D671D5">
      <w:r>
        <w:rPr>
          <w:noProof/>
        </w:rPr>
        <w:drawing>
          <wp:inline distT="0" distB="0" distL="0" distR="0" wp14:anchorId="5AE6AC65" wp14:editId="68923ED5">
            <wp:extent cx="6124575" cy="243398"/>
            <wp:effectExtent l="0" t="0" r="0" b="4445"/>
            <wp:docPr id="29626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608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243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9B89C" w14:textId="77777777" w:rsidR="000713C7" w:rsidRPr="00FE5DB7" w:rsidRDefault="000713C7" w:rsidP="00D671D5"/>
    <w:p w14:paraId="40B186A2" w14:textId="55809063" w:rsidR="00B21F10" w:rsidRDefault="00290C18" w:rsidP="00D671D5">
      <w:r>
        <w:t>The purpose of the Outlet Tab is</w:t>
      </w:r>
      <w:r w:rsidR="00E15744">
        <w:t xml:space="preserve"> for users to select </w:t>
      </w:r>
      <w:r w:rsidR="00260DE8">
        <w:t xml:space="preserve">filters </w:t>
      </w:r>
      <w:r w:rsidR="00400DBE">
        <w:t>pertaining to Outlet</w:t>
      </w:r>
      <w:r w:rsidR="000B5CDC">
        <w:t xml:space="preserve"> attributes.</w:t>
      </w:r>
    </w:p>
    <w:p w14:paraId="0BEE3997" w14:textId="77777777" w:rsidR="000B5CDC" w:rsidRDefault="000B5CDC" w:rsidP="00D671D5"/>
    <w:p w14:paraId="543DC6E6" w14:textId="434DC95D" w:rsidR="001D0D8E" w:rsidRPr="00D92FE3" w:rsidRDefault="001D0D8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Report Controls</w:t>
      </w:r>
    </w:p>
    <w:p w14:paraId="2BBD2FD2" w14:textId="36667CF3" w:rsidR="001D0D8E" w:rsidRPr="00D92FE3" w:rsidRDefault="001D0D8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ottler</w:t>
      </w:r>
    </w:p>
    <w:p w14:paraId="649E5F27" w14:textId="34B784E6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ottler Region</w:t>
      </w:r>
    </w:p>
    <w:p w14:paraId="5CDD30DF" w14:textId="50B9385A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Sales Center</w:t>
      </w:r>
    </w:p>
    <w:p w14:paraId="46CAF1F4" w14:textId="07C9EB8F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ottler Branch</w:t>
      </w:r>
    </w:p>
    <w:p w14:paraId="0B9A10F9" w14:textId="413AB01D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anner</w:t>
      </w:r>
    </w:p>
    <w:p w14:paraId="5A8DDA3E" w14:textId="617B8430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ustomer</w:t>
      </w:r>
    </w:p>
    <w:p w14:paraId="25780A0A" w14:textId="556B33A5" w:rsidR="00FF6880" w:rsidRPr="00D92FE3" w:rsidRDefault="00FF6880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RS Designation</w:t>
      </w:r>
    </w:p>
    <w:p w14:paraId="4F60F1B9" w14:textId="10F744CF" w:rsidR="00FF6880" w:rsidRPr="00D92FE3" w:rsidRDefault="00184CF8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hannel</w:t>
      </w:r>
    </w:p>
    <w:p w14:paraId="1443686B" w14:textId="7B429899" w:rsidR="00184CF8" w:rsidRPr="00D92FE3" w:rsidRDefault="00184CF8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Sub Channel</w:t>
      </w:r>
    </w:p>
    <w:p w14:paraId="2737B290" w14:textId="4C0B3233" w:rsidR="00184CF8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Outlet by Name</w:t>
      </w:r>
    </w:p>
    <w:p w14:paraId="45EEAD8D" w14:textId="55646571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elivery Point ID</w:t>
      </w:r>
    </w:p>
    <w:p w14:paraId="64E71F14" w14:textId="765ACBE7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ity</w:t>
      </w:r>
    </w:p>
    <w:p w14:paraId="774D9C2E" w14:textId="7E5E1F0B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State</w:t>
      </w:r>
    </w:p>
    <w:p w14:paraId="73FEE23D" w14:textId="1F48EF5C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Zip Code</w:t>
      </w:r>
    </w:p>
    <w:p w14:paraId="1C011B53" w14:textId="0A78996B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Time Period</w:t>
      </w:r>
    </w:p>
    <w:p w14:paraId="1F03CCEE" w14:textId="520AE017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Matched Outlets</w:t>
      </w:r>
    </w:p>
    <w:p w14:paraId="6E5435C6" w14:textId="6DBFBC30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ONA Bottlers</w:t>
      </w:r>
    </w:p>
    <w:p w14:paraId="699CE1D9" w14:textId="16CB75CC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ational YPO Segment by Channel</w:t>
      </w:r>
    </w:p>
    <w:p w14:paraId="4E80D6EA" w14:textId="7239560B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VPO Segment by Bottler/Channel</w:t>
      </w:r>
    </w:p>
    <w:p w14:paraId="4AACBD57" w14:textId="02CFBFF3" w:rsidR="00B50EAE" w:rsidRPr="00D92FE3" w:rsidRDefault="00B50EAE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ational Cluster</w:t>
      </w:r>
    </w:p>
    <w:p w14:paraId="48C90FF7" w14:textId="290684E7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Local Cluster</w:t>
      </w:r>
    </w:p>
    <w:p w14:paraId="03A49CB4" w14:textId="16422829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istance (miles) from closest High School</w:t>
      </w:r>
    </w:p>
    <w:p w14:paraId="67462521" w14:textId="6491AE30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istance (miles) from closest University</w:t>
      </w:r>
    </w:p>
    <w:p w14:paraId="41B388A3" w14:textId="1F0410EB" w:rsidR="00383E79" w:rsidRPr="00D92FE3" w:rsidRDefault="00383E79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Distance (miles) from closest Interstate Exit</w:t>
      </w:r>
    </w:p>
    <w:p w14:paraId="66319BE2" w14:textId="2BC97CF1" w:rsidR="00383E79" w:rsidRPr="00D92FE3" w:rsidRDefault="00383E7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CORE</w:t>
      </w:r>
      <w:proofErr w:type="spellEnd"/>
    </w:p>
    <w:p w14:paraId="6681A2AC" w14:textId="30113357" w:rsidR="00383E79" w:rsidRPr="00D92FE3" w:rsidRDefault="00383E7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H</w:t>
      </w:r>
      <w:r w:rsidR="007248A7" w:rsidRPr="00D92FE3">
        <w:rPr>
          <w:sz w:val="16"/>
          <w:szCs w:val="16"/>
        </w:rPr>
        <w:t>YDRATE</w:t>
      </w:r>
      <w:proofErr w:type="spellEnd"/>
    </w:p>
    <w:p w14:paraId="45266E34" w14:textId="076EFD5E" w:rsidR="007248A7" w:rsidRPr="00D92FE3" w:rsidRDefault="00CA182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LYTE</w:t>
      </w:r>
      <w:proofErr w:type="spellEnd"/>
    </w:p>
    <w:p w14:paraId="7A04DA60" w14:textId="72FBD630" w:rsidR="00CA1829" w:rsidRPr="00D92FE3" w:rsidRDefault="00CA1829" w:rsidP="00D671D5">
      <w:pPr>
        <w:rPr>
          <w:sz w:val="16"/>
          <w:szCs w:val="16"/>
        </w:rPr>
      </w:pPr>
      <w:proofErr w:type="spellStart"/>
      <w:r w:rsidRPr="00D92FE3">
        <w:rPr>
          <w:sz w:val="16"/>
          <w:szCs w:val="16"/>
        </w:rPr>
        <w:t>optiPREMIUM</w:t>
      </w:r>
      <w:proofErr w:type="spellEnd"/>
    </w:p>
    <w:p w14:paraId="52AADA37" w14:textId="23FED543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avigation Controls</w:t>
      </w:r>
    </w:p>
    <w:p w14:paraId="281D1832" w14:textId="183E2DCD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Intro</w:t>
      </w:r>
    </w:p>
    <w:p w14:paraId="70F17848" w14:textId="7EBE71CA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Back</w:t>
      </w:r>
    </w:p>
    <w:p w14:paraId="532C894E" w14:textId="50C79BD4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Next</w:t>
      </w:r>
    </w:p>
    <w:p w14:paraId="0C5195F4" w14:textId="1070EF6A" w:rsidR="00B111CC" w:rsidRPr="00D92FE3" w:rsidRDefault="00B111CC" w:rsidP="00D671D5">
      <w:pPr>
        <w:rPr>
          <w:sz w:val="16"/>
          <w:szCs w:val="16"/>
        </w:rPr>
      </w:pPr>
      <w:r w:rsidRPr="00D92FE3">
        <w:rPr>
          <w:sz w:val="16"/>
          <w:szCs w:val="16"/>
        </w:rPr>
        <w:t>Clear Selections</w:t>
      </w:r>
    </w:p>
    <w:p w14:paraId="659D6CCE" w14:textId="77777777" w:rsidR="00800D74" w:rsidRDefault="00800D74" w:rsidP="00D671D5">
      <w:pPr>
        <w:rPr>
          <w:b/>
          <w:bCs/>
          <w:sz w:val="24"/>
          <w:szCs w:val="28"/>
        </w:rPr>
      </w:pPr>
      <w:bookmarkStart w:id="22" w:name="Outlet_ReportControl"/>
      <w:r>
        <w:br w:type="page"/>
      </w:r>
    </w:p>
    <w:p w14:paraId="5354D8C0" w14:textId="4BC52807" w:rsidR="0093083D" w:rsidRPr="00F503E5" w:rsidRDefault="006160CB" w:rsidP="00D671D5">
      <w:r w:rsidRPr="00F503E5">
        <w:lastRenderedPageBreak/>
        <w:t>Report Controls</w:t>
      </w:r>
      <w:bookmarkEnd w:id="22"/>
    </w:p>
    <w:p w14:paraId="1F300F66" w14:textId="77777777" w:rsidR="006160CB" w:rsidRDefault="006160CB" w:rsidP="00D671D5"/>
    <w:p w14:paraId="06915837" w14:textId="4EF7BD8A" w:rsidR="008326E9" w:rsidRDefault="00D603DC" w:rsidP="00D671D5">
      <w:r>
        <w:t>Bottler</w:t>
      </w:r>
    </w:p>
    <w:p w14:paraId="1A7099E1" w14:textId="435ACE40" w:rsidR="00A344BB" w:rsidRDefault="00CC2742" w:rsidP="00D671D5">
      <w:r w:rsidRPr="00CC2742">
        <w:rPr>
          <w:noProof/>
        </w:rPr>
        <w:drawing>
          <wp:inline distT="0" distB="0" distL="0" distR="0" wp14:anchorId="0DA75840" wp14:editId="17CBC097">
            <wp:extent cx="2609850" cy="611362"/>
            <wp:effectExtent l="0" t="0" r="0" b="0"/>
            <wp:docPr id="466462012" name="Picture 1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62012" name="Picture 1" descr="A white rectangular object with black line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47541" cy="620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5CFC9" w14:textId="77777777" w:rsidR="00AC1370" w:rsidRDefault="00AC1370" w:rsidP="00D671D5"/>
    <w:p w14:paraId="6F730589" w14:textId="32FAB40D" w:rsidR="0086012F" w:rsidRDefault="0086012F" w:rsidP="00D671D5">
      <w:r>
        <w:t>Definition</w:t>
      </w:r>
    </w:p>
    <w:p w14:paraId="43974662" w14:textId="09ED4B6B" w:rsidR="00416B20" w:rsidRDefault="00416B20" w:rsidP="00D671D5">
      <w:r>
        <w:t xml:space="preserve">Bottler is a dropdown allowing users to filter </w:t>
      </w:r>
      <w:r w:rsidR="00B706C4">
        <w:t>on the report metrics and visualizations</w:t>
      </w:r>
      <w:r w:rsidR="00EA7CC0">
        <w:t xml:space="preserve"> on specific bottlers. </w:t>
      </w:r>
    </w:p>
    <w:p w14:paraId="0C008D7F" w14:textId="4C00897C" w:rsidR="00456CC9" w:rsidRDefault="00456CC9" w:rsidP="00D671D5">
      <w:r>
        <w:t>Bottler is located on the first</w:t>
      </w:r>
      <w:r w:rsidR="0093048D">
        <w:t xml:space="preserve"> </w:t>
      </w:r>
      <w:r w:rsidR="00CA1F07">
        <w:t>page</w:t>
      </w:r>
      <w:r w:rsidR="0093048D">
        <w:t xml:space="preserve"> of the Outlet tab</w:t>
      </w:r>
      <w:r w:rsidR="004A7011">
        <w:t>, in the first column.</w:t>
      </w:r>
    </w:p>
    <w:p w14:paraId="12B4E740" w14:textId="0555B1EB" w:rsidR="00AC1370" w:rsidRDefault="00AC1370" w:rsidP="00D671D5">
      <w:r>
        <w:t xml:space="preserve">For NAOU users, </w:t>
      </w:r>
      <w:r w:rsidR="003A0680">
        <w:t>the dropdown would display all Bottlers in the system.</w:t>
      </w:r>
    </w:p>
    <w:p w14:paraId="55AAEB11" w14:textId="04A1DC16" w:rsidR="0091732F" w:rsidRDefault="003A0680" w:rsidP="00D671D5">
      <w:r>
        <w:t xml:space="preserve">For Bottler users, the dropdown would </w:t>
      </w:r>
      <w:r w:rsidR="00953251">
        <w:t xml:space="preserve">default to display the Bottler the user is assigned to. </w:t>
      </w:r>
    </w:p>
    <w:p w14:paraId="1EF87F0B" w14:textId="77777777" w:rsidR="005B261B" w:rsidRDefault="005B261B" w:rsidP="00D671D5"/>
    <w:p w14:paraId="5A42D475" w14:textId="6ABC84A2" w:rsidR="008326E9" w:rsidRDefault="008326E9" w:rsidP="00D671D5">
      <w:r>
        <w:t>Bottler Region</w:t>
      </w:r>
    </w:p>
    <w:p w14:paraId="1FAFFB8E" w14:textId="6BFB18B2" w:rsidR="00A344BB" w:rsidRDefault="00BB5DB6" w:rsidP="00D671D5">
      <w:r>
        <w:rPr>
          <w:noProof/>
          <w14:ligatures w14:val="none"/>
        </w:rPr>
        <w:drawing>
          <wp:inline distT="0" distB="0" distL="0" distR="0" wp14:anchorId="1AEF556F" wp14:editId="075FFCBB">
            <wp:extent cx="2628900" cy="589471"/>
            <wp:effectExtent l="0" t="0" r="0" b="1270"/>
            <wp:docPr id="4430968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9686" name="Picture 1" descr="A white rectangular object with black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173" cy="60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C77D" w14:textId="77777777" w:rsidR="008368B7" w:rsidRDefault="008368B7" w:rsidP="00D671D5"/>
    <w:p w14:paraId="387E47CD" w14:textId="54FCE16F" w:rsidR="002C11F3" w:rsidRDefault="002C11F3" w:rsidP="00D671D5">
      <w:r>
        <w:t xml:space="preserve">Bottler </w:t>
      </w:r>
      <w:r w:rsidR="008368B7">
        <w:t xml:space="preserve">Region </w:t>
      </w:r>
      <w:r>
        <w:t>is a dropdown allowing users to filter on the report metrics and visualizations on specific bottler</w:t>
      </w:r>
      <w:r w:rsidR="008368B7">
        <w:t xml:space="preserve"> regions</w:t>
      </w:r>
      <w:r>
        <w:t xml:space="preserve">. </w:t>
      </w:r>
    </w:p>
    <w:p w14:paraId="5F954A47" w14:textId="6AEB4133" w:rsidR="002C11F3" w:rsidRDefault="002C11F3" w:rsidP="00D671D5">
      <w:r>
        <w:t xml:space="preserve">Bottler </w:t>
      </w:r>
      <w:r w:rsidR="008368B7">
        <w:t xml:space="preserve">Region </w:t>
      </w:r>
      <w:r>
        <w:t xml:space="preserve">is located on the first </w:t>
      </w:r>
      <w:r w:rsidR="00CA1F07">
        <w:t>page</w:t>
      </w:r>
      <w:r>
        <w:t xml:space="preserve"> of the Outlet tab, in the first column.</w:t>
      </w:r>
    </w:p>
    <w:p w14:paraId="72C63222" w14:textId="77777777" w:rsidR="002C11F3" w:rsidRDefault="002C11F3" w:rsidP="00D671D5"/>
    <w:p w14:paraId="0675F019" w14:textId="77777777" w:rsidR="00FA1644" w:rsidRDefault="00FA1644" w:rsidP="00D671D5"/>
    <w:p w14:paraId="72E13034" w14:textId="4B4CA6FA" w:rsidR="008326E9" w:rsidRDefault="00C91298" w:rsidP="00D671D5">
      <w:r>
        <w:t>Sales Center</w:t>
      </w:r>
    </w:p>
    <w:p w14:paraId="18070CBE" w14:textId="13D3C07A" w:rsidR="00A344BB" w:rsidRDefault="003D1B8E" w:rsidP="00D671D5">
      <w:r>
        <w:rPr>
          <w:noProof/>
          <w14:ligatures w14:val="none"/>
        </w:rPr>
        <w:drawing>
          <wp:inline distT="0" distB="0" distL="0" distR="0" wp14:anchorId="3D8BC6E3" wp14:editId="05314CF3">
            <wp:extent cx="2609850" cy="592838"/>
            <wp:effectExtent l="0" t="0" r="0" b="0"/>
            <wp:docPr id="202863323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33239" name="Picture 2" descr="A screen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1535" cy="60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700EC" w14:textId="77777777" w:rsidR="00F473EC" w:rsidRDefault="00F473EC" w:rsidP="00D671D5"/>
    <w:p w14:paraId="3928D113" w14:textId="72D7E546" w:rsidR="008368B7" w:rsidRDefault="008368B7" w:rsidP="00D671D5">
      <w:r>
        <w:t xml:space="preserve">Sales Center is a dropdown allowing users to filter on the report metrics and visualizations on specific sales centers. </w:t>
      </w:r>
    </w:p>
    <w:p w14:paraId="6DE9A369" w14:textId="217742E9" w:rsidR="008368B7" w:rsidRDefault="008368B7" w:rsidP="00D671D5">
      <w:r>
        <w:t xml:space="preserve">Sales Center is located on the first </w:t>
      </w:r>
      <w:r w:rsidR="00CA1F07">
        <w:t>page</w:t>
      </w:r>
      <w:r>
        <w:t xml:space="preserve"> of the Outlet tab, in the first column.</w:t>
      </w:r>
    </w:p>
    <w:p w14:paraId="1410ADCD" w14:textId="77777777" w:rsidR="00FA1644" w:rsidRDefault="00FA1644" w:rsidP="00D671D5"/>
    <w:p w14:paraId="04BBC30D" w14:textId="09E75340" w:rsidR="00C91298" w:rsidRDefault="00C91298" w:rsidP="00D671D5">
      <w:r>
        <w:t>Bottler Branch</w:t>
      </w:r>
    </w:p>
    <w:p w14:paraId="19F8F413" w14:textId="555C215E" w:rsidR="00A344BB" w:rsidRDefault="00733057" w:rsidP="00D671D5">
      <w:r>
        <w:rPr>
          <w:noProof/>
        </w:rPr>
        <w:drawing>
          <wp:inline distT="0" distB="0" distL="0" distR="0" wp14:anchorId="1EC08E95" wp14:editId="5386BB77">
            <wp:extent cx="2743200" cy="615496"/>
            <wp:effectExtent l="0" t="0" r="0" b="0"/>
            <wp:docPr id="15246710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484" cy="631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5623A" w14:textId="77777777" w:rsidR="00F473EC" w:rsidRDefault="00F473EC" w:rsidP="00D671D5"/>
    <w:p w14:paraId="193FCDB8" w14:textId="37713B1A" w:rsidR="0093178C" w:rsidRDefault="0093178C" w:rsidP="00D671D5">
      <w:r>
        <w:t xml:space="preserve">Bottler Branch is a dropdown allowing users to filter on the report metrics and visualizations on specific bottler </w:t>
      </w:r>
      <w:r w:rsidR="009C655F">
        <w:t>branches</w:t>
      </w:r>
      <w:r>
        <w:t xml:space="preserve">. </w:t>
      </w:r>
    </w:p>
    <w:p w14:paraId="3FC3D92C" w14:textId="1D1A8FD7" w:rsidR="0093178C" w:rsidRDefault="0093178C" w:rsidP="00D671D5">
      <w:r>
        <w:t xml:space="preserve">Bottler </w:t>
      </w:r>
      <w:r w:rsidR="009C655F">
        <w:t>Branch</w:t>
      </w:r>
      <w:r>
        <w:t xml:space="preserve"> is located on the first </w:t>
      </w:r>
      <w:r w:rsidR="00CA1F07">
        <w:t>page</w:t>
      </w:r>
      <w:r>
        <w:t xml:space="preserve"> of the Outlet tab, in the first column.</w:t>
      </w:r>
    </w:p>
    <w:p w14:paraId="3D5E3BA8" w14:textId="3B906A20" w:rsidR="00C91298" w:rsidRDefault="00C91298" w:rsidP="00D671D5">
      <w:r>
        <w:t>Banner</w:t>
      </w:r>
    </w:p>
    <w:p w14:paraId="7A671371" w14:textId="67386BD8" w:rsidR="00A344BB" w:rsidRDefault="00C0286D" w:rsidP="00D671D5">
      <w:r>
        <w:rPr>
          <w:noProof/>
        </w:rPr>
        <w:lastRenderedPageBreak/>
        <w:drawing>
          <wp:inline distT="0" distB="0" distL="0" distR="0" wp14:anchorId="6AF85FA6" wp14:editId="10565214">
            <wp:extent cx="2771775" cy="630202"/>
            <wp:effectExtent l="0" t="0" r="0" b="0"/>
            <wp:docPr id="842371348" name="Picture 4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371348" name="Picture 4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10" cy="63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81A1" w14:textId="77777777" w:rsidR="00F473EC" w:rsidRDefault="00F473EC" w:rsidP="00D671D5"/>
    <w:p w14:paraId="66EAAECF" w14:textId="35529D29" w:rsidR="00F473EC" w:rsidRDefault="00F473EC" w:rsidP="00D671D5">
      <w:r>
        <w:t xml:space="preserve">Banner is a dropdown allowing users to filter on the report metrics and visualizations on specific banners. </w:t>
      </w:r>
    </w:p>
    <w:p w14:paraId="544123B9" w14:textId="50081AA8" w:rsidR="00F473EC" w:rsidRDefault="00F473EC" w:rsidP="00D671D5">
      <w:r>
        <w:t xml:space="preserve">Banner is located on the first </w:t>
      </w:r>
      <w:r w:rsidR="00CA1F07">
        <w:t>page</w:t>
      </w:r>
      <w:r>
        <w:t xml:space="preserve"> of the Outlet tab, in the second column.</w:t>
      </w:r>
    </w:p>
    <w:p w14:paraId="38B55265" w14:textId="77777777" w:rsidR="00FA1644" w:rsidRDefault="00FA1644" w:rsidP="00D671D5"/>
    <w:p w14:paraId="08B34602" w14:textId="6A2EBD97" w:rsidR="00C91298" w:rsidRDefault="00C91298" w:rsidP="00D671D5">
      <w:r>
        <w:t>Customer</w:t>
      </w:r>
    </w:p>
    <w:p w14:paraId="47D84830" w14:textId="3A5D90D0" w:rsidR="00A344BB" w:rsidRDefault="00603CBD" w:rsidP="00D671D5">
      <w:r>
        <w:rPr>
          <w:noProof/>
        </w:rPr>
        <w:drawing>
          <wp:inline distT="0" distB="0" distL="0" distR="0" wp14:anchorId="23BEAF75" wp14:editId="33FDAB2D">
            <wp:extent cx="2867025" cy="651859"/>
            <wp:effectExtent l="0" t="0" r="0" b="0"/>
            <wp:docPr id="773980784" name="Picture 5" descr="A white rectangular object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80784" name="Picture 5" descr="A white rectangular object with black lin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561" cy="667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5A33E" w14:textId="77777777" w:rsidR="00F473EC" w:rsidRDefault="00F473EC" w:rsidP="00D671D5"/>
    <w:p w14:paraId="6F5821F7" w14:textId="10EDBA42" w:rsidR="00F473EC" w:rsidRDefault="00F473EC" w:rsidP="00D671D5">
      <w:r>
        <w:t xml:space="preserve">Customer is a dropdown allowing users to filter on the report metrics and visualizations on specific customers. </w:t>
      </w:r>
    </w:p>
    <w:p w14:paraId="231BEE34" w14:textId="55680990" w:rsidR="00F473EC" w:rsidRDefault="00F473EC" w:rsidP="00D671D5">
      <w:r>
        <w:t xml:space="preserve">Customer is located on the first </w:t>
      </w:r>
      <w:r w:rsidR="00CA1F07">
        <w:t>page</w:t>
      </w:r>
      <w:r>
        <w:t xml:space="preserve"> of the Outlet tab, in the second column.</w:t>
      </w:r>
    </w:p>
    <w:p w14:paraId="2A0EC9F2" w14:textId="77777777" w:rsidR="00FA1644" w:rsidRDefault="00FA1644" w:rsidP="00D671D5"/>
    <w:p w14:paraId="24726F80" w14:textId="56509D55" w:rsidR="00C91298" w:rsidRDefault="00C91298" w:rsidP="00D671D5">
      <w:r>
        <w:t>NRS Designation</w:t>
      </w:r>
    </w:p>
    <w:p w14:paraId="383F24DF" w14:textId="753410D2" w:rsidR="00A344BB" w:rsidRDefault="00603CBD" w:rsidP="00D671D5">
      <w:r>
        <w:rPr>
          <w:noProof/>
        </w:rPr>
        <w:drawing>
          <wp:inline distT="0" distB="0" distL="0" distR="0" wp14:anchorId="697643B2" wp14:editId="21CCA778">
            <wp:extent cx="2943225" cy="663262"/>
            <wp:effectExtent l="0" t="0" r="0" b="3810"/>
            <wp:docPr id="2137351313" name="Picture 6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351313" name="Picture 6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94" cy="674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F288F" w14:textId="7447123F" w:rsidR="00F473EC" w:rsidRDefault="00F473EC" w:rsidP="00D671D5">
      <w:r>
        <w:t xml:space="preserve">NRS Designation is a dropdown allowing users to filter on the report metrics and visualizations on specific NRS Designations. </w:t>
      </w:r>
    </w:p>
    <w:p w14:paraId="5F939A5D" w14:textId="25CCC165" w:rsidR="00F473EC" w:rsidRDefault="00F473EC" w:rsidP="00D671D5">
      <w:r>
        <w:t xml:space="preserve">NRS Designation is located on the first </w:t>
      </w:r>
      <w:r w:rsidR="00CA1F07">
        <w:t>page</w:t>
      </w:r>
      <w:r>
        <w:t xml:space="preserve"> of the Outlet tab, in the second column.</w:t>
      </w:r>
    </w:p>
    <w:p w14:paraId="2CEE5C2F" w14:textId="77777777" w:rsidR="00FA1644" w:rsidRDefault="00FA1644" w:rsidP="00D671D5"/>
    <w:p w14:paraId="2CDABCC8" w14:textId="210DB885" w:rsidR="00C91298" w:rsidRDefault="00C91298" w:rsidP="00D671D5">
      <w:r>
        <w:t>Channel</w:t>
      </w:r>
    </w:p>
    <w:p w14:paraId="7C1056CE" w14:textId="6087C57F" w:rsidR="00A344BB" w:rsidRDefault="00513DF7" w:rsidP="00D671D5">
      <w:r>
        <w:rPr>
          <w:noProof/>
        </w:rPr>
        <w:drawing>
          <wp:inline distT="0" distB="0" distL="0" distR="0" wp14:anchorId="129AE77B" wp14:editId="6DD677EE">
            <wp:extent cx="3171825" cy="708396"/>
            <wp:effectExtent l="0" t="0" r="0" b="0"/>
            <wp:docPr id="2909741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059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B7741" w14:textId="77777777" w:rsidR="00D0425D" w:rsidRDefault="00D0425D" w:rsidP="00D671D5"/>
    <w:p w14:paraId="1440F74B" w14:textId="65D04FEB" w:rsidR="00D0425D" w:rsidRDefault="00D0425D" w:rsidP="00D671D5">
      <w:r>
        <w:t xml:space="preserve">Channel is a dropdown allowing users to filter on the report metrics and visualizations on specific channels. </w:t>
      </w:r>
    </w:p>
    <w:p w14:paraId="1B5BBF21" w14:textId="71731968" w:rsidR="00D0425D" w:rsidRDefault="00D0425D" w:rsidP="00D671D5">
      <w:r>
        <w:t xml:space="preserve">Channel is located on the first </w:t>
      </w:r>
      <w:r w:rsidR="00CA1F07">
        <w:t>page</w:t>
      </w:r>
      <w:r>
        <w:t xml:space="preserve"> of the Outlet tab, in the second column.</w:t>
      </w:r>
    </w:p>
    <w:p w14:paraId="2D00CE95" w14:textId="77777777" w:rsidR="00D30A43" w:rsidRDefault="00D30A43" w:rsidP="00D671D5"/>
    <w:p w14:paraId="20F8E926" w14:textId="31068BC0" w:rsidR="00D30A43" w:rsidRDefault="00D30A43" w:rsidP="00D671D5">
      <w:r>
        <w:t>Channel Type</w:t>
      </w:r>
    </w:p>
    <w:p w14:paraId="08152CAD" w14:textId="77777777" w:rsidR="00D30A43" w:rsidRDefault="00D30A43" w:rsidP="00D671D5">
      <w:r>
        <w:rPr>
          <w:noProof/>
        </w:rPr>
        <w:drawing>
          <wp:inline distT="0" distB="0" distL="0" distR="0" wp14:anchorId="4006D1DA" wp14:editId="64435558">
            <wp:extent cx="3071570" cy="718275"/>
            <wp:effectExtent l="0" t="0" r="0" b="5715"/>
            <wp:docPr id="9879995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999541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570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FA278" w14:textId="77777777" w:rsidR="00D30A43" w:rsidRDefault="00D30A43" w:rsidP="00D671D5"/>
    <w:p w14:paraId="02E8A339" w14:textId="46DB0624" w:rsidR="00D30A43" w:rsidRDefault="00D30A43" w:rsidP="00D671D5">
      <w:r>
        <w:t xml:space="preserve">Channel </w:t>
      </w:r>
      <w:r w:rsidR="006F3933">
        <w:t xml:space="preserve">Type </w:t>
      </w:r>
      <w:r>
        <w:t>is a dropdown allowing users to filter on the report metrics and visualizations on specific channel</w:t>
      </w:r>
      <w:r w:rsidR="00EA6A2A">
        <w:t xml:space="preserve"> type</w:t>
      </w:r>
      <w:r>
        <w:t xml:space="preserve">s. </w:t>
      </w:r>
    </w:p>
    <w:p w14:paraId="31CA7C14" w14:textId="4E3BF529" w:rsidR="00D30A43" w:rsidRDefault="00D30A43" w:rsidP="00D671D5">
      <w:r>
        <w:t xml:space="preserve">Channel </w:t>
      </w:r>
      <w:r w:rsidR="006F3933">
        <w:t xml:space="preserve">Type </w:t>
      </w:r>
      <w:r>
        <w:t>is located on the first page of the Outlet tab, in the second column.</w:t>
      </w:r>
    </w:p>
    <w:p w14:paraId="33A9CD97" w14:textId="77777777" w:rsidR="00D0425D" w:rsidRDefault="00D0425D" w:rsidP="00D671D5"/>
    <w:p w14:paraId="2CF3369D" w14:textId="36F77D36" w:rsidR="00C91298" w:rsidRDefault="00C91298" w:rsidP="00D671D5">
      <w:commentRangeStart w:id="23"/>
      <w:r w:rsidRPr="00DB0997">
        <w:rPr>
          <w:highlight w:val="yellow"/>
        </w:rPr>
        <w:lastRenderedPageBreak/>
        <w:t>Sub Channel</w:t>
      </w:r>
      <w:commentRangeEnd w:id="23"/>
      <w:r w:rsidR="00DB0997" w:rsidRPr="00DB0997">
        <w:rPr>
          <w:rStyle w:val="CommentReference"/>
          <w:highlight w:val="yellow"/>
        </w:rPr>
        <w:commentReference w:id="23"/>
      </w:r>
    </w:p>
    <w:p w14:paraId="1D1C94F8" w14:textId="76A261F2" w:rsidR="00A344BB" w:rsidRDefault="0012756D" w:rsidP="00D671D5">
      <w:r>
        <w:rPr>
          <w:noProof/>
        </w:rPr>
        <w:drawing>
          <wp:inline distT="0" distB="0" distL="0" distR="0" wp14:anchorId="3A154198" wp14:editId="1E1F90D0">
            <wp:extent cx="3305175" cy="766801"/>
            <wp:effectExtent l="0" t="0" r="0" b="0"/>
            <wp:docPr id="2606597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560" cy="77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A35F" w14:textId="77777777" w:rsidR="00D0425D" w:rsidRDefault="00D0425D" w:rsidP="00D671D5"/>
    <w:p w14:paraId="4120F6FC" w14:textId="1385E881" w:rsidR="00D0425D" w:rsidRDefault="00D0425D" w:rsidP="00D671D5">
      <w:r>
        <w:t xml:space="preserve">Sub Channel is a dropdown allowing users to filter on the report metrics and visualizations on specific sub channels. </w:t>
      </w:r>
    </w:p>
    <w:p w14:paraId="28B00175" w14:textId="62FA0029" w:rsidR="00D0425D" w:rsidRDefault="00D0425D" w:rsidP="00D671D5">
      <w:r>
        <w:t xml:space="preserve">Sub Channel is located on the first </w:t>
      </w:r>
      <w:r w:rsidR="00CA1F07">
        <w:t>page</w:t>
      </w:r>
      <w:r>
        <w:t xml:space="preserve"> of the Outlet tab, in the second column.</w:t>
      </w:r>
    </w:p>
    <w:p w14:paraId="040EA6C8" w14:textId="77777777" w:rsidR="00D0425D" w:rsidRDefault="00D0425D" w:rsidP="00D671D5"/>
    <w:p w14:paraId="2C6B3699" w14:textId="3DDC1531" w:rsidR="00C91298" w:rsidRDefault="00623A09" w:rsidP="00D671D5">
      <w:r>
        <w:t>Outlet by Name</w:t>
      </w:r>
    </w:p>
    <w:p w14:paraId="45E73702" w14:textId="43C86946" w:rsidR="00A344BB" w:rsidRDefault="002540CD" w:rsidP="00D671D5">
      <w:r>
        <w:rPr>
          <w:noProof/>
        </w:rPr>
        <w:drawing>
          <wp:inline distT="0" distB="0" distL="0" distR="0" wp14:anchorId="162BDFC3" wp14:editId="06D2EAC9">
            <wp:extent cx="2695575" cy="749142"/>
            <wp:effectExtent l="0" t="0" r="0" b="0"/>
            <wp:docPr id="593016049" name="Picture 9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16049" name="Picture 9" descr="A close-up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150" cy="75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0E354" w14:textId="77777777" w:rsidR="00D0425D" w:rsidRDefault="00D0425D" w:rsidP="00D671D5"/>
    <w:p w14:paraId="6F14A38F" w14:textId="4E2ACF77" w:rsidR="00D0425D" w:rsidRDefault="00D0425D" w:rsidP="00D671D5">
      <w:r>
        <w:t xml:space="preserve">Outlet by Name is a dropdown allowing users to filter on the report metrics and visualizations on specific outlets by name. </w:t>
      </w:r>
    </w:p>
    <w:p w14:paraId="05D39ABE" w14:textId="0BB6DC58" w:rsidR="00D0425D" w:rsidRDefault="00D0425D" w:rsidP="00D671D5">
      <w:r>
        <w:t xml:space="preserve">Outlet By Name is located on the first </w:t>
      </w:r>
      <w:r w:rsidR="00CA1F07">
        <w:t>page</w:t>
      </w:r>
      <w:r>
        <w:t xml:space="preserve"> of the Outlet tab, in the third column.</w:t>
      </w:r>
    </w:p>
    <w:p w14:paraId="4C47870C" w14:textId="77777777" w:rsidR="00D0425D" w:rsidRDefault="00D0425D" w:rsidP="00D671D5"/>
    <w:p w14:paraId="25E413B9" w14:textId="04B7A5F9" w:rsidR="00623A09" w:rsidRDefault="00623A09" w:rsidP="00D671D5">
      <w:r>
        <w:t>Delivery Point ID</w:t>
      </w:r>
    </w:p>
    <w:p w14:paraId="046A2A0E" w14:textId="11EA4794" w:rsidR="00A344BB" w:rsidRDefault="002540CD" w:rsidP="00D671D5">
      <w:r>
        <w:rPr>
          <w:noProof/>
        </w:rPr>
        <w:drawing>
          <wp:inline distT="0" distB="0" distL="0" distR="0" wp14:anchorId="214C8213" wp14:editId="0D13515F">
            <wp:extent cx="2724150" cy="742331"/>
            <wp:effectExtent l="0" t="0" r="0" b="635"/>
            <wp:docPr id="1189059810" name="Picture 10" descr="A close-up of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59810" name="Picture 10" descr="A close-up of a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182" cy="75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F30D8" w14:textId="77777777" w:rsidR="00D0425D" w:rsidRDefault="00D0425D" w:rsidP="00D671D5"/>
    <w:p w14:paraId="4179E674" w14:textId="4EBDC0B2" w:rsidR="00D0425D" w:rsidRDefault="00D0425D" w:rsidP="00D671D5">
      <w:r>
        <w:t xml:space="preserve">Delivery Point ID is a dropdown allowing users to filter on the report metrics and visualizations on specific delivery point IDs. </w:t>
      </w:r>
    </w:p>
    <w:p w14:paraId="7C8AC614" w14:textId="2033913D" w:rsidR="00D0425D" w:rsidRDefault="00D0425D" w:rsidP="00D671D5">
      <w:r>
        <w:t xml:space="preserve">Delivery Point ID is located on the first </w:t>
      </w:r>
      <w:r w:rsidR="00CA1F07">
        <w:t>page</w:t>
      </w:r>
      <w:r>
        <w:t xml:space="preserve"> of the Outlet tab, in the third column.</w:t>
      </w:r>
    </w:p>
    <w:p w14:paraId="3B944077" w14:textId="77777777" w:rsidR="00D0425D" w:rsidRDefault="00D0425D" w:rsidP="00D671D5"/>
    <w:p w14:paraId="4B7EF5A0" w14:textId="4EDA22E4" w:rsidR="00623A09" w:rsidRDefault="00623A09" w:rsidP="00D671D5">
      <w:r>
        <w:t>City</w:t>
      </w:r>
    </w:p>
    <w:p w14:paraId="768600DC" w14:textId="2BE62E77" w:rsidR="000E2644" w:rsidRDefault="002540CD" w:rsidP="00D671D5">
      <w:r>
        <w:rPr>
          <w:noProof/>
        </w:rPr>
        <w:drawing>
          <wp:inline distT="0" distB="0" distL="0" distR="0" wp14:anchorId="4E984582" wp14:editId="2A135D7D">
            <wp:extent cx="2838450" cy="801862"/>
            <wp:effectExtent l="0" t="0" r="0" b="0"/>
            <wp:docPr id="446154287" name="Picture 1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54287" name="Picture 11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896" cy="815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5A84" w14:textId="77777777" w:rsidR="000E2644" w:rsidRDefault="000E2644" w:rsidP="00D671D5"/>
    <w:p w14:paraId="291CAB91" w14:textId="6EED0A00" w:rsidR="000E2644" w:rsidRDefault="000E2644" w:rsidP="00D671D5">
      <w:r>
        <w:t xml:space="preserve">City is a dropdown allowing users to filter on the report metrics and visualizations on specific cities. </w:t>
      </w:r>
    </w:p>
    <w:p w14:paraId="4BEEA32E" w14:textId="3AC75009" w:rsidR="000E2644" w:rsidRDefault="000E2644" w:rsidP="00D671D5">
      <w:r>
        <w:t xml:space="preserve">City is located on the first </w:t>
      </w:r>
      <w:r w:rsidR="00CA1F07">
        <w:t>page</w:t>
      </w:r>
      <w:r>
        <w:t xml:space="preserve"> of the Outlet tab, in the third column.</w:t>
      </w:r>
    </w:p>
    <w:p w14:paraId="46CFB341" w14:textId="77777777" w:rsidR="000E2644" w:rsidRDefault="000E2644" w:rsidP="00D671D5"/>
    <w:p w14:paraId="49AA26DA" w14:textId="3C5C65D2" w:rsidR="00623A09" w:rsidRDefault="00623A09" w:rsidP="00D671D5">
      <w:r>
        <w:t>State</w:t>
      </w:r>
    </w:p>
    <w:p w14:paraId="4C5E8358" w14:textId="54195626" w:rsidR="00A344BB" w:rsidRDefault="006D58EB" w:rsidP="00D671D5">
      <w:r>
        <w:rPr>
          <w:noProof/>
        </w:rPr>
        <w:drawing>
          <wp:inline distT="0" distB="0" distL="0" distR="0" wp14:anchorId="4321FC41" wp14:editId="3D3EB6CA">
            <wp:extent cx="2876550" cy="799438"/>
            <wp:effectExtent l="0" t="0" r="0" b="1270"/>
            <wp:docPr id="1122623038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623038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008" cy="8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2862" w14:textId="77777777" w:rsidR="000E2644" w:rsidRDefault="000E2644" w:rsidP="00D671D5"/>
    <w:p w14:paraId="6A37C7EF" w14:textId="14CF2608" w:rsidR="000E2644" w:rsidRDefault="000E2644" w:rsidP="00D671D5">
      <w:r>
        <w:t xml:space="preserve">State is a dropdown allowing users to filter on the report metrics and visualizations on specific state. </w:t>
      </w:r>
    </w:p>
    <w:p w14:paraId="78FE0445" w14:textId="042EBF51" w:rsidR="000E2644" w:rsidRDefault="000E2644" w:rsidP="00D671D5">
      <w:r>
        <w:t xml:space="preserve">State is located on the first </w:t>
      </w:r>
      <w:r w:rsidR="00CA1F07">
        <w:t>page</w:t>
      </w:r>
      <w:r>
        <w:t xml:space="preserve"> of the Outlet tab, in the third column.</w:t>
      </w:r>
    </w:p>
    <w:p w14:paraId="2086B0C2" w14:textId="77777777" w:rsidR="000E2644" w:rsidRDefault="000E2644" w:rsidP="00D671D5"/>
    <w:p w14:paraId="01859C6B" w14:textId="77E95592" w:rsidR="00623A09" w:rsidRDefault="00623A09" w:rsidP="00D671D5">
      <w:r>
        <w:t>Zip Code</w:t>
      </w:r>
    </w:p>
    <w:p w14:paraId="49A6C519" w14:textId="67E2AE4C" w:rsidR="00A344BB" w:rsidRDefault="006D58EB" w:rsidP="00D671D5">
      <w:r>
        <w:rPr>
          <w:noProof/>
        </w:rPr>
        <w:drawing>
          <wp:inline distT="0" distB="0" distL="0" distR="0" wp14:anchorId="57C883A6" wp14:editId="0DA52AFF">
            <wp:extent cx="2827845" cy="819150"/>
            <wp:effectExtent l="0" t="0" r="0" b="0"/>
            <wp:docPr id="964940845" name="Picture 1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940845" name="Picture 1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2" cy="82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6C380" w14:textId="77777777" w:rsidR="000E2644" w:rsidRDefault="000E2644" w:rsidP="00D671D5"/>
    <w:p w14:paraId="24C4E906" w14:textId="359A7168" w:rsidR="000E2644" w:rsidRDefault="000E2644" w:rsidP="00D671D5">
      <w:r>
        <w:t xml:space="preserve">Zip Code is a dropdown allowing users to filter on the report metrics and visualizations on specific zip codes. </w:t>
      </w:r>
    </w:p>
    <w:p w14:paraId="312C5E20" w14:textId="714E11F7" w:rsidR="000E2644" w:rsidRDefault="000E2644" w:rsidP="00D671D5">
      <w:r>
        <w:t xml:space="preserve">Zip Code is located on the first </w:t>
      </w:r>
      <w:r w:rsidR="00CA1F07">
        <w:t>page</w:t>
      </w:r>
      <w:r>
        <w:t xml:space="preserve"> of the Outlet tab, in the third column.</w:t>
      </w:r>
    </w:p>
    <w:p w14:paraId="7A3029EA" w14:textId="77777777" w:rsidR="000E2644" w:rsidRDefault="000E2644" w:rsidP="00D671D5"/>
    <w:p w14:paraId="7FA44C15" w14:textId="2D8F386E" w:rsidR="0041099D" w:rsidRDefault="0041099D" w:rsidP="00D671D5">
      <w:r>
        <w:t>Time Period</w:t>
      </w:r>
    </w:p>
    <w:p w14:paraId="5409A157" w14:textId="7E77E955" w:rsidR="00A344BB" w:rsidRDefault="006D58EB" w:rsidP="00D671D5">
      <w:r>
        <w:rPr>
          <w:noProof/>
        </w:rPr>
        <w:drawing>
          <wp:inline distT="0" distB="0" distL="0" distR="0" wp14:anchorId="7B3BA959" wp14:editId="1AB9CBA9">
            <wp:extent cx="2905125" cy="853999"/>
            <wp:effectExtent l="0" t="0" r="0" b="3810"/>
            <wp:docPr id="1748130593" name="Picture 1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130593" name="Picture 14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7" cy="868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3ADC8" w14:textId="77777777" w:rsidR="002F4BAD" w:rsidRDefault="002F4BAD" w:rsidP="00D671D5"/>
    <w:p w14:paraId="0C6CFF5C" w14:textId="003E4DAC" w:rsidR="002F4BAD" w:rsidRDefault="002F4BAD" w:rsidP="00D671D5">
      <w:r>
        <w:t xml:space="preserve">Time Period is a dropdown allowing users to filter on the report metrics and visualizations on specific time periods. </w:t>
      </w:r>
    </w:p>
    <w:p w14:paraId="4C8D2B70" w14:textId="2DE2F263" w:rsidR="002F4BAD" w:rsidRDefault="002F4BAD" w:rsidP="00D671D5">
      <w:r>
        <w:t xml:space="preserve">Time Period is located on the </w:t>
      </w:r>
      <w:r w:rsidR="00A84F10">
        <w:t>second</w:t>
      </w:r>
      <w:r>
        <w:t xml:space="preserve"> </w:t>
      </w:r>
      <w:r w:rsidR="00CA1F07">
        <w:t>page</w:t>
      </w:r>
      <w:r>
        <w:t xml:space="preserve"> of the Outlet tab, in the first column.</w:t>
      </w:r>
    </w:p>
    <w:p w14:paraId="668160D7" w14:textId="77777777" w:rsidR="002F4BAD" w:rsidRDefault="002F4BAD" w:rsidP="00D671D5"/>
    <w:p w14:paraId="18003160" w14:textId="4C2F3C60" w:rsidR="0041099D" w:rsidRDefault="0041099D" w:rsidP="00D671D5">
      <w:r>
        <w:t>Matched Outlets</w:t>
      </w:r>
    </w:p>
    <w:p w14:paraId="001718F0" w14:textId="2DBA9E15" w:rsidR="00A344BB" w:rsidRDefault="006D58EB" w:rsidP="00D671D5">
      <w:r>
        <w:rPr>
          <w:noProof/>
        </w:rPr>
        <w:drawing>
          <wp:inline distT="0" distB="0" distL="0" distR="0" wp14:anchorId="513B6E90" wp14:editId="3BC0F772">
            <wp:extent cx="2724150" cy="772200"/>
            <wp:effectExtent l="0" t="0" r="0" b="8890"/>
            <wp:docPr id="1769049060" name="Picture 15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49060" name="Picture 15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75" cy="78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40CED" w14:textId="77777777" w:rsidR="002F4BAD" w:rsidRDefault="002F4BAD" w:rsidP="00D671D5"/>
    <w:p w14:paraId="4F389061" w14:textId="1A92CB59" w:rsidR="002F4BAD" w:rsidRDefault="00A84F10" w:rsidP="00D671D5">
      <w:r>
        <w:t>Matched Outlets</w:t>
      </w:r>
      <w:r w:rsidR="002F4BAD">
        <w:t xml:space="preserve"> is a dropdown allowing users to filter on the report metrics and visualizations on </w:t>
      </w:r>
      <w:r>
        <w:t>matched outlets</w:t>
      </w:r>
      <w:r w:rsidR="002F4BAD">
        <w:t xml:space="preserve">. </w:t>
      </w:r>
    </w:p>
    <w:p w14:paraId="54A168A6" w14:textId="2FBB4048" w:rsidR="002F4BAD" w:rsidRDefault="00A84F10" w:rsidP="00D671D5">
      <w:r>
        <w:t xml:space="preserve">Matched Outlets </w:t>
      </w:r>
      <w:r w:rsidR="002F4BAD">
        <w:t xml:space="preserve">is </w:t>
      </w:r>
      <w:r>
        <w:t xml:space="preserve">located on the second </w:t>
      </w:r>
      <w:r w:rsidR="00CA1F07">
        <w:t>page</w:t>
      </w:r>
      <w:r>
        <w:t xml:space="preserve"> of the Outlet tab, in the first column.</w:t>
      </w:r>
    </w:p>
    <w:p w14:paraId="0F3DB609" w14:textId="77777777" w:rsidR="00A84F10" w:rsidRDefault="00A84F10" w:rsidP="00D671D5"/>
    <w:p w14:paraId="737F6457" w14:textId="552318FC" w:rsidR="0041099D" w:rsidRDefault="0041099D" w:rsidP="00D671D5">
      <w:r>
        <w:t>CONA Bottlers</w:t>
      </w:r>
    </w:p>
    <w:p w14:paraId="3AD5F1D9" w14:textId="53F8155F" w:rsidR="00A344BB" w:rsidRDefault="00A466DE" w:rsidP="00D671D5">
      <w:r>
        <w:rPr>
          <w:noProof/>
        </w:rPr>
        <w:drawing>
          <wp:inline distT="0" distB="0" distL="0" distR="0" wp14:anchorId="444333C1" wp14:editId="46F1BCF8">
            <wp:extent cx="2676525" cy="766750"/>
            <wp:effectExtent l="0" t="0" r="0" b="0"/>
            <wp:docPr id="883500713" name="Picture 16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00713" name="Picture 16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794" cy="784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7EC0C" w14:textId="77777777" w:rsidR="00A84F10" w:rsidRDefault="00A84F10" w:rsidP="00D671D5"/>
    <w:p w14:paraId="624EA26F" w14:textId="43A8BD30" w:rsidR="00A84F10" w:rsidRDefault="004C16A4" w:rsidP="00D671D5">
      <w:r>
        <w:t>CONA Bottlers</w:t>
      </w:r>
      <w:r w:rsidR="00A84F10">
        <w:t xml:space="preserve"> is a dropdown allowing users to filter on the report metrics and visualizations on </w:t>
      </w:r>
      <w:r>
        <w:t>CONA bottlers</w:t>
      </w:r>
      <w:r w:rsidR="00A84F10">
        <w:t xml:space="preserve">. </w:t>
      </w:r>
    </w:p>
    <w:p w14:paraId="7DBA7315" w14:textId="68CE3285" w:rsidR="00A84F10" w:rsidRDefault="004C16A4" w:rsidP="00D671D5">
      <w:r>
        <w:t>CONA Bottlers</w:t>
      </w:r>
      <w:r w:rsidR="00A84F10">
        <w:t xml:space="preserve"> is located on the second </w:t>
      </w:r>
      <w:r w:rsidR="00CA1F07">
        <w:t>page</w:t>
      </w:r>
      <w:r w:rsidR="00A84F10">
        <w:t xml:space="preserve"> of the Outlet tab, in the first column.</w:t>
      </w:r>
    </w:p>
    <w:p w14:paraId="425C0396" w14:textId="77777777" w:rsidR="002F4BAD" w:rsidRDefault="002F4BAD" w:rsidP="00D671D5"/>
    <w:p w14:paraId="2CB5DEBD" w14:textId="176D198D" w:rsidR="0041099D" w:rsidRDefault="0041099D" w:rsidP="00D671D5">
      <w:commentRangeStart w:id="24"/>
      <w:r w:rsidRPr="00413D84">
        <w:rPr>
          <w:highlight w:val="yellow"/>
        </w:rPr>
        <w:t>National YPO Segment by Channel</w:t>
      </w:r>
      <w:commentRangeEnd w:id="24"/>
      <w:r w:rsidR="00413D84" w:rsidRPr="00413D84">
        <w:rPr>
          <w:rStyle w:val="CommentReference"/>
          <w:highlight w:val="yellow"/>
        </w:rPr>
        <w:commentReference w:id="24"/>
      </w:r>
    </w:p>
    <w:p w14:paraId="2883C5DE" w14:textId="7A29C514" w:rsidR="00A344BB" w:rsidRDefault="002C0514" w:rsidP="00D671D5">
      <w:r>
        <w:rPr>
          <w:noProof/>
        </w:rPr>
        <w:lastRenderedPageBreak/>
        <w:drawing>
          <wp:inline distT="0" distB="0" distL="0" distR="0" wp14:anchorId="4689E092" wp14:editId="7E4DD8A5">
            <wp:extent cx="3314700" cy="725334"/>
            <wp:effectExtent l="0" t="0" r="0" b="0"/>
            <wp:docPr id="625422179" name="Picture 17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22179" name="Picture 17" descr="A close-up of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3" cy="730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ECB2" w14:textId="77777777" w:rsidR="004C16A4" w:rsidRDefault="004C16A4" w:rsidP="00D671D5"/>
    <w:p w14:paraId="39FA1950" w14:textId="30693EA8" w:rsidR="004C16A4" w:rsidRDefault="004C16A4" w:rsidP="00D671D5">
      <w:r>
        <w:t xml:space="preserve">National YPO Segment by Channel is a dropdown allowing users to filter on the report metrics and visualizations on </w:t>
      </w:r>
      <w:r w:rsidR="002721EF">
        <w:t>National YPO Segment by Channel</w:t>
      </w:r>
      <w:r>
        <w:t xml:space="preserve">. </w:t>
      </w:r>
    </w:p>
    <w:p w14:paraId="79C698B8" w14:textId="2982D749" w:rsidR="004C16A4" w:rsidRDefault="006268EC" w:rsidP="00D671D5">
      <w:r>
        <w:t>National YPO Segment by Channel</w:t>
      </w:r>
      <w:r w:rsidR="004C16A4">
        <w:t xml:space="preserve"> is located on the second </w:t>
      </w:r>
      <w:r w:rsidR="00CA1F07">
        <w:t>page</w:t>
      </w:r>
      <w:r w:rsidR="004C16A4">
        <w:t xml:space="preserve"> of the Outlet tab, in the </w:t>
      </w:r>
      <w:r>
        <w:t>second</w:t>
      </w:r>
      <w:r w:rsidR="004C16A4">
        <w:t xml:space="preserve"> column.</w:t>
      </w:r>
    </w:p>
    <w:p w14:paraId="574A4133" w14:textId="77777777" w:rsidR="002F4BAD" w:rsidRDefault="002F4BAD" w:rsidP="00D671D5"/>
    <w:p w14:paraId="1285EF86" w14:textId="12930EA4" w:rsidR="0041099D" w:rsidRDefault="00637372" w:rsidP="00D671D5">
      <w:r>
        <w:t xml:space="preserve">VPO </w:t>
      </w:r>
      <w:r w:rsidR="00F24511">
        <w:t>Quartile</w:t>
      </w:r>
    </w:p>
    <w:p w14:paraId="65358BD9" w14:textId="44267DC7" w:rsidR="00A344BB" w:rsidRDefault="00F34E72" w:rsidP="00D671D5">
      <w:r>
        <w:rPr>
          <w:noProof/>
        </w:rPr>
        <w:drawing>
          <wp:inline distT="0" distB="0" distL="0" distR="0" wp14:anchorId="7328573E" wp14:editId="2D928CD2">
            <wp:extent cx="2779922" cy="791209"/>
            <wp:effectExtent l="0" t="0" r="1905" b="9525"/>
            <wp:docPr id="198791716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17163" name="Picture 1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922" cy="79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214B" w14:textId="77777777" w:rsidR="00803F7E" w:rsidRDefault="00803F7E" w:rsidP="00D671D5"/>
    <w:p w14:paraId="51CEFE30" w14:textId="6EA65274" w:rsidR="00803F7E" w:rsidRDefault="00803F7E" w:rsidP="00D671D5">
      <w:r>
        <w:t xml:space="preserve">VPO </w:t>
      </w:r>
      <w:r w:rsidR="007C16F6">
        <w:t>Quartile</w:t>
      </w:r>
      <w:r>
        <w:t xml:space="preserve"> is a dropdown allowing users to filter on the report metrics and visualizations on </w:t>
      </w:r>
      <w:r w:rsidR="007C16F6">
        <w:t>VPO Quartile</w:t>
      </w:r>
      <w:r>
        <w:t xml:space="preserve">. </w:t>
      </w:r>
    </w:p>
    <w:p w14:paraId="0CFA59AC" w14:textId="122B4E7A" w:rsidR="00803F7E" w:rsidRDefault="00803F7E" w:rsidP="00D671D5">
      <w:r>
        <w:t xml:space="preserve">VPO </w:t>
      </w:r>
      <w:r w:rsidR="007C16F6">
        <w:t>Quartile</w:t>
      </w:r>
      <w:r>
        <w:t xml:space="preserve"> is located on the second </w:t>
      </w:r>
      <w:r w:rsidR="00CA1F07">
        <w:t>page</w:t>
      </w:r>
      <w:r>
        <w:t xml:space="preserve"> of the Outlet tab, in the </w:t>
      </w:r>
      <w:r w:rsidR="007C16F6">
        <w:t>first</w:t>
      </w:r>
      <w:r>
        <w:t xml:space="preserve"> column.</w:t>
      </w:r>
    </w:p>
    <w:p w14:paraId="205B3E4C" w14:textId="77777777" w:rsidR="00256C9F" w:rsidRDefault="00256C9F" w:rsidP="00D671D5"/>
    <w:p w14:paraId="6771A03B" w14:textId="50CD1F56" w:rsidR="00256C9F" w:rsidRDefault="00256C9F" w:rsidP="00D671D5">
      <w:r>
        <w:t>High School Proximity (Miles)</w:t>
      </w:r>
    </w:p>
    <w:p w14:paraId="0D1CE13C" w14:textId="77777777" w:rsidR="00256C9F" w:rsidRDefault="00256C9F" w:rsidP="00D671D5">
      <w:r>
        <w:rPr>
          <w:noProof/>
        </w:rPr>
        <w:drawing>
          <wp:inline distT="0" distB="0" distL="0" distR="0" wp14:anchorId="6E8D8663" wp14:editId="52301892">
            <wp:extent cx="2137610" cy="960774"/>
            <wp:effectExtent l="0" t="0" r="0" b="0"/>
            <wp:docPr id="204000087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00878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77"/>
                    <a:stretch/>
                  </pic:blipFill>
                  <pic:spPr bwMode="auto">
                    <a:xfrm>
                      <a:off x="0" y="0"/>
                      <a:ext cx="2138726" cy="96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9808F" w14:textId="77777777" w:rsidR="00256C9F" w:rsidRDefault="00256C9F" w:rsidP="00D671D5"/>
    <w:p w14:paraId="29C5A58C" w14:textId="77A24C38" w:rsidR="00256C9F" w:rsidRDefault="003477B9" w:rsidP="00D671D5">
      <w:r>
        <w:t>High School Proximity (Miles)</w:t>
      </w:r>
      <w:r w:rsidR="00256C9F">
        <w:t xml:space="preserve"> is a slider allowing users to indicate the range in miles from the closest high school.</w:t>
      </w:r>
    </w:p>
    <w:p w14:paraId="1E6CBD29" w14:textId="02B98D1B" w:rsidR="00256C9F" w:rsidRDefault="003477B9" w:rsidP="00D671D5">
      <w:r>
        <w:t xml:space="preserve">High School Proximity (Miles) </w:t>
      </w:r>
      <w:r w:rsidR="00256C9F">
        <w:t xml:space="preserve">is located on the second page of the Outlet tab, in the </w:t>
      </w:r>
      <w:r>
        <w:t>second column.</w:t>
      </w:r>
    </w:p>
    <w:p w14:paraId="4CA18471" w14:textId="77777777" w:rsidR="00256C9F" w:rsidRDefault="00256C9F" w:rsidP="00D671D5"/>
    <w:p w14:paraId="6B62C5E1" w14:textId="47295086" w:rsidR="00256C9F" w:rsidRDefault="00B610F2" w:rsidP="00D671D5">
      <w:r>
        <w:t>University Proximity (Miles)</w:t>
      </w:r>
    </w:p>
    <w:p w14:paraId="474E38FB" w14:textId="77777777" w:rsidR="00256C9F" w:rsidRDefault="00256C9F" w:rsidP="00D671D5">
      <w:r>
        <w:rPr>
          <w:noProof/>
        </w:rPr>
        <w:drawing>
          <wp:inline distT="0" distB="0" distL="0" distR="0" wp14:anchorId="54BBE883" wp14:editId="297933BA">
            <wp:extent cx="2198578" cy="1027476"/>
            <wp:effectExtent l="0" t="0" r="0" b="1270"/>
            <wp:docPr id="150110663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106634" name="Picture 2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578" cy="1027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CD2EC" w14:textId="77777777" w:rsidR="00256C9F" w:rsidRDefault="00256C9F" w:rsidP="00D671D5"/>
    <w:p w14:paraId="7E646420" w14:textId="55862D88" w:rsidR="00256C9F" w:rsidRDefault="00256C9F" w:rsidP="00D671D5">
      <w:r>
        <w:t>University</w:t>
      </w:r>
      <w:r w:rsidR="0089721B">
        <w:t xml:space="preserve"> Proximity (Miles)</w:t>
      </w:r>
      <w:r>
        <w:t xml:space="preserve"> is a slider allowing users to indicate the range in miles from the closest university.</w:t>
      </w:r>
    </w:p>
    <w:p w14:paraId="6C6208E6" w14:textId="5BC93F7E" w:rsidR="00256C9F" w:rsidRDefault="007D3FFA" w:rsidP="00D671D5">
      <w:r>
        <w:t xml:space="preserve">University Proximity (Miles) </w:t>
      </w:r>
      <w:r w:rsidR="00256C9F">
        <w:t>from closest University is located on the second page of the Outlet tab, in the second column</w:t>
      </w:r>
      <w:r>
        <w:t>.</w:t>
      </w:r>
    </w:p>
    <w:p w14:paraId="07FC4157" w14:textId="77777777" w:rsidR="00256C9F" w:rsidRDefault="00256C9F" w:rsidP="00D671D5"/>
    <w:p w14:paraId="73635BBA" w14:textId="2C0BA4CD" w:rsidR="00256C9F" w:rsidRDefault="00256C9F" w:rsidP="00D671D5">
      <w:r>
        <w:t>Interstate Exit</w:t>
      </w:r>
      <w:r w:rsidR="00E4549D">
        <w:t xml:space="preserve"> Proximity (Miles)</w:t>
      </w:r>
    </w:p>
    <w:p w14:paraId="45C2E675" w14:textId="77777777" w:rsidR="00256C9F" w:rsidRDefault="00256C9F" w:rsidP="00D671D5">
      <w:r>
        <w:rPr>
          <w:noProof/>
        </w:rPr>
        <w:lastRenderedPageBreak/>
        <w:drawing>
          <wp:inline distT="0" distB="0" distL="0" distR="0" wp14:anchorId="21EEC548" wp14:editId="64EA0247">
            <wp:extent cx="2332761" cy="1094969"/>
            <wp:effectExtent l="0" t="0" r="0" b="0"/>
            <wp:docPr id="67363509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635092" name="Picture 2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761" cy="109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FE1F4" w14:textId="77777777" w:rsidR="00256C9F" w:rsidRDefault="00256C9F" w:rsidP="00D671D5"/>
    <w:p w14:paraId="395C4A79" w14:textId="1DEC9769" w:rsidR="00256C9F" w:rsidRDefault="00256C9F" w:rsidP="00D671D5">
      <w:r>
        <w:t>Interstate Exit</w:t>
      </w:r>
      <w:r w:rsidR="006C477D">
        <w:t xml:space="preserve"> Proximity (Miles)</w:t>
      </w:r>
      <w:r>
        <w:t xml:space="preserve"> is a slider allowing users to indicate the range in miles from the closest interstate exit.</w:t>
      </w:r>
    </w:p>
    <w:p w14:paraId="6D78C4E1" w14:textId="276F13D9" w:rsidR="006C477D" w:rsidRDefault="006C477D" w:rsidP="00D671D5">
      <w:r>
        <w:t>Interstate Exit Proximity (Miles)</w:t>
      </w:r>
      <w:r w:rsidR="00256C9F">
        <w:t xml:space="preserve"> is located on the</w:t>
      </w:r>
      <w:r>
        <w:t xml:space="preserve"> second page of the Outlet tab, in the second column.</w:t>
      </w:r>
    </w:p>
    <w:p w14:paraId="16C7449F" w14:textId="77777777" w:rsidR="00212D81" w:rsidRDefault="00212D81" w:rsidP="00D671D5"/>
    <w:p w14:paraId="56FE7541" w14:textId="72992006" w:rsidR="006C477D" w:rsidRDefault="00E128CA" w:rsidP="00D671D5">
      <w:r>
        <w:t>Coastal Proximity (Miles)</w:t>
      </w:r>
    </w:p>
    <w:p w14:paraId="628E58BB" w14:textId="503D353A" w:rsidR="00E128CA" w:rsidRDefault="00212D81" w:rsidP="00D671D5">
      <w:r w:rsidRPr="00212D81">
        <w:rPr>
          <w:noProof/>
        </w:rPr>
        <w:drawing>
          <wp:inline distT="0" distB="0" distL="0" distR="0" wp14:anchorId="572FDBB8" wp14:editId="5F3F98E3">
            <wp:extent cx="2314572" cy="1105468"/>
            <wp:effectExtent l="0" t="0" r="0" b="0"/>
            <wp:docPr id="21389664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66435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325863" cy="1110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CD08" w14:textId="77777777" w:rsidR="00212D81" w:rsidRDefault="00212D81" w:rsidP="00D671D5"/>
    <w:p w14:paraId="3F27378D" w14:textId="6664B175" w:rsidR="00212D81" w:rsidRDefault="00B5415B" w:rsidP="00D671D5">
      <w:r>
        <w:t>Costal</w:t>
      </w:r>
      <w:r w:rsidR="00212D81">
        <w:t xml:space="preserve"> Proximity (Miles) is a slider allowing users to indicate the range in miles from the closest </w:t>
      </w:r>
      <w:r>
        <w:t>coast.</w:t>
      </w:r>
    </w:p>
    <w:p w14:paraId="5E8B01E6" w14:textId="31B72A05" w:rsidR="00212D81" w:rsidRDefault="00B5415B" w:rsidP="00D671D5">
      <w:r>
        <w:t>Coastal</w:t>
      </w:r>
      <w:r w:rsidR="00212D81">
        <w:t xml:space="preserve"> Proximity (Miles) is located on the second page of the Outlet tab, in the second column.</w:t>
      </w:r>
    </w:p>
    <w:p w14:paraId="5C13DB3E" w14:textId="77777777" w:rsidR="00E128CA" w:rsidRDefault="00E128CA" w:rsidP="00D671D5"/>
    <w:p w14:paraId="142383A4" w14:textId="228502D1" w:rsidR="00335E8D" w:rsidRDefault="00335E8D" w:rsidP="00D671D5">
      <w:r>
        <w:t>Number of Checkouts</w:t>
      </w:r>
    </w:p>
    <w:p w14:paraId="4791C8EE" w14:textId="6AE73131" w:rsidR="00335E8D" w:rsidRDefault="00C9505B" w:rsidP="00D671D5">
      <w:r w:rsidRPr="00C9505B">
        <w:rPr>
          <w:noProof/>
        </w:rPr>
        <w:drawing>
          <wp:inline distT="0" distB="0" distL="0" distR="0" wp14:anchorId="42571844" wp14:editId="1897B12E">
            <wp:extent cx="2169994" cy="1041159"/>
            <wp:effectExtent l="0" t="0" r="1905" b="6985"/>
            <wp:docPr id="1606981042" name="Picture 1" descr="A screenshot of a checkou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981042" name="Picture 1" descr="A screenshot of a checkou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176766" cy="104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3B01" w14:textId="77777777" w:rsidR="00C9505B" w:rsidRDefault="00C9505B" w:rsidP="00D671D5"/>
    <w:p w14:paraId="73222761" w14:textId="7B950B58" w:rsidR="00C9505B" w:rsidRDefault="00703B7B" w:rsidP="00D671D5">
      <w:r>
        <w:t>Number of Checkouts</w:t>
      </w:r>
      <w:r w:rsidR="00C9505B">
        <w:t xml:space="preserve"> is a slider allowing users to indicate the </w:t>
      </w:r>
      <w:r>
        <w:t>checkout amount.</w:t>
      </w:r>
    </w:p>
    <w:p w14:paraId="004D9D38" w14:textId="5433DEB5" w:rsidR="00C9505B" w:rsidRDefault="00703B7B" w:rsidP="00D671D5">
      <w:r>
        <w:t>Number of Checkouts</w:t>
      </w:r>
      <w:r w:rsidR="00C9505B">
        <w:t xml:space="preserve"> is located on the second page of the Outlet tab, in the </w:t>
      </w:r>
      <w:r>
        <w:t>third</w:t>
      </w:r>
      <w:r w:rsidR="00C9505B">
        <w:t xml:space="preserve"> column.</w:t>
      </w:r>
    </w:p>
    <w:p w14:paraId="00A2D30B" w14:textId="77777777" w:rsidR="00190A21" w:rsidRDefault="00190A21" w:rsidP="00D671D5"/>
    <w:p w14:paraId="51279CE7" w14:textId="41EF377D" w:rsidR="00335E8D" w:rsidRDefault="00335E8D" w:rsidP="00D671D5">
      <w:r>
        <w:t>Total Selling Area</w:t>
      </w:r>
    </w:p>
    <w:p w14:paraId="4D34C860" w14:textId="32926404" w:rsidR="00335E8D" w:rsidRDefault="009C6613" w:rsidP="00D671D5">
      <w:r w:rsidRPr="009C6613">
        <w:rPr>
          <w:noProof/>
        </w:rPr>
        <w:drawing>
          <wp:inline distT="0" distB="0" distL="0" distR="0" wp14:anchorId="3513B370" wp14:editId="75816FF9">
            <wp:extent cx="2196936" cy="1009403"/>
            <wp:effectExtent l="0" t="0" r="0" b="635"/>
            <wp:docPr id="737937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93775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01042" cy="101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9F497" w14:textId="77777777" w:rsidR="009C6613" w:rsidRDefault="009C6613" w:rsidP="00D671D5"/>
    <w:p w14:paraId="1126335A" w14:textId="77777777" w:rsidR="00494AA7" w:rsidRDefault="00494AA7" w:rsidP="00D671D5">
      <w:r>
        <w:t>Number of Checkouts is a slider allowing users to indicate the checkout amount.</w:t>
      </w:r>
    </w:p>
    <w:p w14:paraId="018CC20A" w14:textId="77777777" w:rsidR="00494AA7" w:rsidRDefault="00494AA7" w:rsidP="00D671D5">
      <w:r>
        <w:t>Number of Checkouts is located on the second page of the Outlet tab, in the third column.</w:t>
      </w:r>
    </w:p>
    <w:p w14:paraId="3332933E" w14:textId="77777777" w:rsidR="00190A21" w:rsidRDefault="00190A21" w:rsidP="00D671D5"/>
    <w:p w14:paraId="11599F0F" w14:textId="1A0F8A17" w:rsidR="00335E8D" w:rsidRDefault="00335E8D" w:rsidP="00D671D5">
      <w:r>
        <w:t>Total Grocery Selling Area</w:t>
      </w:r>
    </w:p>
    <w:p w14:paraId="3BA5FC27" w14:textId="4A135D96" w:rsidR="00335E8D" w:rsidRDefault="00AA46E5" w:rsidP="00D671D5">
      <w:r>
        <w:rPr>
          <w:noProof/>
        </w:rPr>
        <w:lastRenderedPageBreak/>
        <w:drawing>
          <wp:inline distT="0" distB="0" distL="0" distR="0" wp14:anchorId="0A3F426C" wp14:editId="22865D31">
            <wp:extent cx="2122038" cy="1009402"/>
            <wp:effectExtent l="0" t="0" r="0" b="635"/>
            <wp:docPr id="5683893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357" cy="10128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0F181A" w14:textId="77777777" w:rsidR="00AA46E5" w:rsidRDefault="00AA46E5" w:rsidP="00D671D5"/>
    <w:p w14:paraId="77AD37E5" w14:textId="77777777" w:rsidR="00494AA7" w:rsidRDefault="00494AA7" w:rsidP="00D671D5">
      <w:r>
        <w:t>Number of Checkouts is a slider allowing users to indicate the checkout amount.</w:t>
      </w:r>
    </w:p>
    <w:p w14:paraId="4B465562" w14:textId="77777777" w:rsidR="00494AA7" w:rsidRDefault="00494AA7" w:rsidP="00D671D5">
      <w:r>
        <w:t>Number of Checkouts is located on the second page of the Outlet tab, in the third column.</w:t>
      </w:r>
    </w:p>
    <w:p w14:paraId="7187DBB7" w14:textId="77777777" w:rsidR="00190A21" w:rsidRDefault="00190A21" w:rsidP="00D671D5"/>
    <w:p w14:paraId="203CDCE1" w14:textId="007E9B96" w:rsidR="00B23545" w:rsidRDefault="00B23545" w:rsidP="00D671D5">
      <w:r>
        <w:t>National Cluster</w:t>
      </w:r>
    </w:p>
    <w:p w14:paraId="6EA2CE96" w14:textId="4554DB51" w:rsidR="00A344BB" w:rsidRDefault="00336185" w:rsidP="00D671D5">
      <w:r>
        <w:rPr>
          <w:noProof/>
        </w:rPr>
        <w:drawing>
          <wp:inline distT="0" distB="0" distL="0" distR="0" wp14:anchorId="36401128" wp14:editId="64208F6F">
            <wp:extent cx="3286125" cy="771802"/>
            <wp:effectExtent l="0" t="0" r="0" b="9525"/>
            <wp:docPr id="836014171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014171" name="Picture 1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50" cy="77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1009D" w14:textId="77777777" w:rsidR="002F4BAD" w:rsidRDefault="002F4BAD" w:rsidP="00D671D5"/>
    <w:p w14:paraId="24F02902" w14:textId="22D818FB" w:rsidR="00803F7E" w:rsidRDefault="00803F7E" w:rsidP="00D671D5">
      <w:r>
        <w:t xml:space="preserve">National Cluster is a dropdown allowing users to filter on the report metrics and visualizations on </w:t>
      </w:r>
      <w:r w:rsidR="00DA340A">
        <w:t xml:space="preserve">specific </w:t>
      </w:r>
      <w:r w:rsidR="00CA4C2D">
        <w:t>n</w:t>
      </w:r>
      <w:r w:rsidR="00DA340A">
        <w:t xml:space="preserve">ational </w:t>
      </w:r>
      <w:r w:rsidR="00CA4C2D">
        <w:t>c</w:t>
      </w:r>
      <w:r w:rsidR="00DA340A">
        <w:t>lusters</w:t>
      </w:r>
      <w:r>
        <w:t xml:space="preserve">. </w:t>
      </w:r>
    </w:p>
    <w:p w14:paraId="2C61E906" w14:textId="733480FA" w:rsidR="00803F7E" w:rsidRDefault="00CA4C2D" w:rsidP="00D671D5">
      <w:r>
        <w:t>National Cluster</w:t>
      </w:r>
      <w:r w:rsidR="00803F7E">
        <w:t xml:space="preserve"> is located on the second </w:t>
      </w:r>
      <w:r w:rsidR="00CA1F07">
        <w:t>page</w:t>
      </w:r>
      <w:r w:rsidR="00803F7E">
        <w:t xml:space="preserve"> of the Outlet tab, in the </w:t>
      </w:r>
      <w:r w:rsidR="00173DE0">
        <w:t>fourth</w:t>
      </w:r>
      <w:r w:rsidR="00803F7E">
        <w:t xml:space="preserve"> column.</w:t>
      </w:r>
    </w:p>
    <w:p w14:paraId="119F2B41" w14:textId="77777777" w:rsidR="002F4BAD" w:rsidRDefault="002F4BAD" w:rsidP="00D671D5"/>
    <w:p w14:paraId="106C8647" w14:textId="007AEFCA" w:rsidR="00B23545" w:rsidRDefault="00B23545" w:rsidP="00D671D5">
      <w:r>
        <w:t>Local Cluster</w:t>
      </w:r>
    </w:p>
    <w:p w14:paraId="7CFC6F3D" w14:textId="1646DB3D" w:rsidR="00A344BB" w:rsidRDefault="00BC2381" w:rsidP="00D671D5">
      <w:r>
        <w:rPr>
          <w:noProof/>
        </w:rPr>
        <w:drawing>
          <wp:inline distT="0" distB="0" distL="0" distR="0" wp14:anchorId="220E46A5" wp14:editId="795AEA1D">
            <wp:extent cx="3305175" cy="776276"/>
            <wp:effectExtent l="0" t="0" r="0" b="5080"/>
            <wp:docPr id="1210535675" name="Picture 20" descr="A white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535675" name="Picture 20" descr="A white box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602" cy="78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521E4" w14:textId="77777777" w:rsidR="00CA4C2D" w:rsidRDefault="00CA4C2D" w:rsidP="00D671D5"/>
    <w:p w14:paraId="16F1A665" w14:textId="40012065" w:rsidR="00CA4C2D" w:rsidRDefault="00E972C4" w:rsidP="00D671D5">
      <w:r>
        <w:t>Local</w:t>
      </w:r>
      <w:r w:rsidR="00CA4C2D">
        <w:t xml:space="preserve"> Cluster is a dropdown allowing users to filter on the report metrics and visualizations on specific </w:t>
      </w:r>
      <w:r>
        <w:t>local</w:t>
      </w:r>
      <w:r w:rsidR="00CA4C2D">
        <w:t xml:space="preserve"> clusters. </w:t>
      </w:r>
    </w:p>
    <w:p w14:paraId="4F8920CB" w14:textId="082AA55D" w:rsidR="00CA4C2D" w:rsidRDefault="00E972C4" w:rsidP="00D671D5">
      <w:r>
        <w:t>Local</w:t>
      </w:r>
      <w:r w:rsidR="00CA4C2D">
        <w:t xml:space="preserve"> Cluster is located on the second </w:t>
      </w:r>
      <w:r w:rsidR="00CA1F07">
        <w:t>page</w:t>
      </w:r>
      <w:r w:rsidR="00CA4C2D">
        <w:t xml:space="preserve"> of the Outlet tab, in the </w:t>
      </w:r>
      <w:r w:rsidR="00173DE0">
        <w:t>fourth</w:t>
      </w:r>
      <w:r w:rsidR="00CA4C2D">
        <w:t xml:space="preserve"> column.</w:t>
      </w:r>
    </w:p>
    <w:p w14:paraId="445DA4B8" w14:textId="77777777" w:rsidR="00565ABB" w:rsidRDefault="00565ABB" w:rsidP="00D671D5"/>
    <w:p w14:paraId="0F6F890C" w14:textId="3B80C6F4" w:rsidR="00EC445C" w:rsidRDefault="00FB7110" w:rsidP="00D671D5">
      <w:proofErr w:type="spellStart"/>
      <w:r>
        <w:t>opti</w:t>
      </w:r>
      <w:r w:rsidR="00912694">
        <w:t>CORE</w:t>
      </w:r>
      <w:proofErr w:type="spellEnd"/>
    </w:p>
    <w:p w14:paraId="05B96F15" w14:textId="057B424F" w:rsidR="00912694" w:rsidRDefault="00D306D0" w:rsidP="00D671D5">
      <w:r>
        <w:rPr>
          <w:noProof/>
        </w:rPr>
        <w:drawing>
          <wp:inline distT="0" distB="0" distL="0" distR="0" wp14:anchorId="4858C500" wp14:editId="389B2BCA">
            <wp:extent cx="2054431" cy="779784"/>
            <wp:effectExtent l="0" t="0" r="3175" b="1270"/>
            <wp:docPr id="53563544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635441" name="Picture 2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02" cy="786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3DFBB" w14:textId="77777777" w:rsidR="003E1E67" w:rsidRDefault="003E1E67" w:rsidP="00D671D5"/>
    <w:p w14:paraId="6A045F13" w14:textId="0680D232" w:rsidR="003E1E67" w:rsidRPr="00DE3DEA" w:rsidRDefault="006A2915" w:rsidP="00D671D5">
      <w:proofErr w:type="spellStart"/>
      <w:r w:rsidRPr="00DE3DEA">
        <w:t>optiCORE</w:t>
      </w:r>
      <w:proofErr w:type="spellEnd"/>
      <w:r w:rsidRPr="00DE3DEA">
        <w:t xml:space="preserve"> </w:t>
      </w:r>
      <w:r w:rsidR="00915696" w:rsidRPr="00DE3DEA">
        <w:t>provides summary information for core brands.</w:t>
      </w:r>
    </w:p>
    <w:p w14:paraId="1F752B07" w14:textId="344A2F18" w:rsidR="00B22AD7" w:rsidRDefault="00915696" w:rsidP="00D671D5">
      <w:proofErr w:type="spellStart"/>
      <w:r w:rsidRPr="00DE3DEA">
        <w:t>optiCORE</w:t>
      </w:r>
      <w:proofErr w:type="spellEnd"/>
      <w:r w:rsidR="003E1E67" w:rsidRPr="00DE3DEA">
        <w:t xml:space="preserve"> is located on the second </w:t>
      </w:r>
      <w:r w:rsidR="00CA1F07">
        <w:t>page</w:t>
      </w:r>
      <w:r w:rsidR="003E1E67" w:rsidRPr="00DE3DEA">
        <w:t xml:space="preserve"> of the Outlet tab, </w:t>
      </w:r>
      <w:r w:rsidR="00613FD1" w:rsidRPr="00DE3DEA">
        <w:t>on the top right above National Cluster.</w:t>
      </w:r>
    </w:p>
    <w:p w14:paraId="1BF407C5" w14:textId="77777777" w:rsidR="00750509" w:rsidRDefault="00750509" w:rsidP="00D671D5"/>
    <w:p w14:paraId="52A89FEE" w14:textId="20EDE842" w:rsidR="00912694" w:rsidRDefault="00912694" w:rsidP="00D671D5">
      <w:proofErr w:type="spellStart"/>
      <w:r>
        <w:t>optiHYDRATE</w:t>
      </w:r>
      <w:proofErr w:type="spellEnd"/>
    </w:p>
    <w:p w14:paraId="5413AA53" w14:textId="00776BFD" w:rsidR="00912694" w:rsidRDefault="00D306D0" w:rsidP="00D671D5">
      <w:r>
        <w:rPr>
          <w:noProof/>
        </w:rPr>
        <w:drawing>
          <wp:inline distT="0" distB="0" distL="0" distR="0" wp14:anchorId="65B34AF3" wp14:editId="4A68D176">
            <wp:extent cx="1971304" cy="748232"/>
            <wp:effectExtent l="0" t="0" r="0" b="0"/>
            <wp:docPr id="11345250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525044" name="Picture 2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3" cy="75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86866" w14:textId="77777777" w:rsidR="00750509" w:rsidRDefault="00750509" w:rsidP="00D671D5"/>
    <w:p w14:paraId="10CBAE2D" w14:textId="19D78CC6" w:rsidR="00BC1F74" w:rsidRPr="00DE3DEA" w:rsidRDefault="00BC1F74" w:rsidP="00D671D5">
      <w:proofErr w:type="spellStart"/>
      <w:r w:rsidRPr="00DE3DEA">
        <w:t>opti</w:t>
      </w:r>
      <w:r>
        <w:t>HYDRATE</w:t>
      </w:r>
      <w:proofErr w:type="spellEnd"/>
      <w:r w:rsidRPr="00DE3DEA">
        <w:t xml:space="preserve"> provides summary information for </w:t>
      </w:r>
      <w:r w:rsidR="00480802">
        <w:t>packaged water and advanced hydration products</w:t>
      </w:r>
      <w:r w:rsidRPr="00DE3DEA">
        <w:t>.</w:t>
      </w:r>
    </w:p>
    <w:p w14:paraId="70E5BE00" w14:textId="3813038C" w:rsidR="00BC1F74" w:rsidRPr="00DE3DEA" w:rsidRDefault="00BC1F74" w:rsidP="00D671D5">
      <w:proofErr w:type="spellStart"/>
      <w:r w:rsidRPr="00DE3DEA">
        <w:t>opti</w:t>
      </w:r>
      <w:r>
        <w:t>HYDRA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23241494" w14:textId="77777777" w:rsidR="00CE54B7" w:rsidRDefault="00CE54B7" w:rsidP="00D671D5"/>
    <w:p w14:paraId="6406D45A" w14:textId="4591C041" w:rsidR="00912694" w:rsidRDefault="00912694" w:rsidP="00D671D5">
      <w:proofErr w:type="spellStart"/>
      <w:r>
        <w:t>optiLYTE</w:t>
      </w:r>
      <w:proofErr w:type="spellEnd"/>
    </w:p>
    <w:p w14:paraId="64DF0237" w14:textId="5D14FF19" w:rsidR="00912694" w:rsidRDefault="00750509" w:rsidP="00D671D5">
      <w:r>
        <w:rPr>
          <w:noProof/>
        </w:rPr>
        <w:drawing>
          <wp:inline distT="0" distB="0" distL="0" distR="0" wp14:anchorId="236350BA" wp14:editId="780A37B1">
            <wp:extent cx="1947553" cy="753433"/>
            <wp:effectExtent l="0" t="0" r="0" b="8890"/>
            <wp:docPr id="97018920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89208" name="Picture 2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771" cy="75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A8F7C" w14:textId="77777777" w:rsidR="00750509" w:rsidRDefault="00750509" w:rsidP="00D671D5"/>
    <w:p w14:paraId="6CE400ED" w14:textId="34EE5781" w:rsidR="004567FF" w:rsidRPr="00DE3DEA" w:rsidRDefault="004567FF" w:rsidP="00D671D5">
      <w:proofErr w:type="spellStart"/>
      <w:r w:rsidRPr="00DE3DEA">
        <w:t>opti</w:t>
      </w:r>
      <w:r>
        <w:t>LYTE</w:t>
      </w:r>
      <w:proofErr w:type="spellEnd"/>
      <w:r w:rsidRPr="00DE3DEA">
        <w:t xml:space="preserve"> provides summary information for </w:t>
      </w:r>
      <w:proofErr w:type="spellStart"/>
      <w:r w:rsidR="001A49E5">
        <w:t>lyte</w:t>
      </w:r>
      <w:proofErr w:type="spellEnd"/>
      <w:r w:rsidRPr="00DE3DEA">
        <w:t xml:space="preserve"> brands.</w:t>
      </w:r>
    </w:p>
    <w:p w14:paraId="020466A2" w14:textId="45E0884C" w:rsidR="004567FF" w:rsidRPr="00DE3DEA" w:rsidRDefault="004567FF" w:rsidP="00D671D5">
      <w:proofErr w:type="spellStart"/>
      <w:r w:rsidRPr="00DE3DEA">
        <w:t>opti</w:t>
      </w:r>
      <w:r>
        <w:t>LY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1F1AABC2" w14:textId="77777777" w:rsidR="00CE54B7" w:rsidRDefault="00CE54B7" w:rsidP="00D671D5"/>
    <w:p w14:paraId="4981F111" w14:textId="0F0D1745" w:rsidR="00912694" w:rsidRDefault="00912694" w:rsidP="00D671D5">
      <w:proofErr w:type="spellStart"/>
      <w:r>
        <w:t>optiPREMIUM</w:t>
      </w:r>
      <w:proofErr w:type="spellEnd"/>
    </w:p>
    <w:p w14:paraId="15690B19" w14:textId="6EDB294A" w:rsidR="00F503E5" w:rsidRDefault="00750509" w:rsidP="00D671D5">
      <w:r>
        <w:rPr>
          <w:noProof/>
        </w:rPr>
        <w:drawing>
          <wp:inline distT="0" distB="0" distL="0" distR="0" wp14:anchorId="68CBFA82" wp14:editId="5E2A1BBC">
            <wp:extent cx="1811097" cy="700644"/>
            <wp:effectExtent l="0" t="0" r="0" b="4445"/>
            <wp:docPr id="50235797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57977" name="Picture 2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620" cy="702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82DC" w14:textId="77777777" w:rsidR="00750509" w:rsidRDefault="00750509" w:rsidP="00D671D5"/>
    <w:p w14:paraId="2C23DA1C" w14:textId="338DDE66" w:rsidR="00AB5102" w:rsidRPr="00DE3DEA" w:rsidRDefault="00AB5102" w:rsidP="00D671D5">
      <w:proofErr w:type="spellStart"/>
      <w:r w:rsidRPr="00DE3DEA">
        <w:t>opti</w:t>
      </w:r>
      <w:r>
        <w:t>PREMIUM</w:t>
      </w:r>
      <w:proofErr w:type="spellEnd"/>
      <w:r w:rsidRPr="00DE3DEA">
        <w:t xml:space="preserve"> provides summary information for </w:t>
      </w:r>
      <w:r w:rsidR="001A49E5">
        <w:t>premium</w:t>
      </w:r>
      <w:r w:rsidRPr="00DE3DEA">
        <w:t xml:space="preserve"> brands.</w:t>
      </w:r>
    </w:p>
    <w:p w14:paraId="76732535" w14:textId="27E904B7" w:rsidR="00AB5102" w:rsidRPr="00DE3DEA" w:rsidRDefault="00AB5102" w:rsidP="00D671D5">
      <w:proofErr w:type="spellStart"/>
      <w:r w:rsidRPr="00DE3DEA">
        <w:t>opti</w:t>
      </w:r>
      <w:r>
        <w:t>PREMIUM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7228CF52" w14:textId="77777777" w:rsidR="00CE54B7" w:rsidRDefault="00CE54B7" w:rsidP="00D671D5"/>
    <w:p w14:paraId="68DDC6EE" w14:textId="4B02CFB2" w:rsidR="00F503E5" w:rsidRPr="00F503E5" w:rsidRDefault="00F503E5" w:rsidP="00D671D5">
      <w:bookmarkStart w:id="25" w:name="Outlet_NavControl"/>
      <w:r w:rsidRPr="00F503E5">
        <w:t>Navigation Controls</w:t>
      </w:r>
    </w:p>
    <w:bookmarkEnd w:id="25"/>
    <w:p w14:paraId="74FFAFD6" w14:textId="77777777" w:rsidR="00912694" w:rsidRDefault="00912694" w:rsidP="00D671D5"/>
    <w:p w14:paraId="7E4E0F9F" w14:textId="490CE9BB" w:rsidR="00E72B70" w:rsidRDefault="00A25B3E" w:rsidP="00D671D5">
      <w:r>
        <w:t>Intro</w:t>
      </w:r>
    </w:p>
    <w:p w14:paraId="50032E6F" w14:textId="3BF95F9D" w:rsidR="008C18D4" w:rsidRDefault="0053776B" w:rsidP="00D671D5">
      <w:r>
        <w:rPr>
          <w:noProof/>
        </w:rPr>
        <w:drawing>
          <wp:inline distT="0" distB="0" distL="0" distR="0" wp14:anchorId="3CA9F3EB" wp14:editId="53FB4282">
            <wp:extent cx="806126" cy="276225"/>
            <wp:effectExtent l="0" t="0" r="0" b="0"/>
            <wp:docPr id="47425551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961" cy="277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D2C5E" w14:textId="77777777" w:rsidR="00CE54B7" w:rsidRDefault="00CE54B7" w:rsidP="00D671D5"/>
    <w:p w14:paraId="6EA24BB5" w14:textId="3F74B4C9" w:rsidR="00CE54B7" w:rsidRPr="00D921BA" w:rsidRDefault="00D921BA" w:rsidP="00D671D5">
      <w:r>
        <w:t>Intro navigates users to the over</w:t>
      </w:r>
      <w:r w:rsidR="005F7E25">
        <w:t>view page providing scope summary of the too</w:t>
      </w:r>
      <w:r w:rsidR="00181732">
        <w:t xml:space="preserve">l, when user is on the </w:t>
      </w:r>
      <w:r w:rsidR="00ED42D3">
        <w:t xml:space="preserve">first page of the Outlet tab. </w:t>
      </w:r>
    </w:p>
    <w:p w14:paraId="633F5570" w14:textId="18D7F0BB" w:rsidR="00CE54B7" w:rsidRPr="00D921BA" w:rsidRDefault="005F7E25" w:rsidP="00D671D5">
      <w:r>
        <w:t>Intro</w:t>
      </w:r>
      <w:r w:rsidR="00CA1F07">
        <w:t xml:space="preserve"> is located on the first page of the Outlet tab, in the bottom navigation row.</w:t>
      </w:r>
    </w:p>
    <w:p w14:paraId="61AB4316" w14:textId="77777777" w:rsidR="00912694" w:rsidRDefault="00912694" w:rsidP="00D671D5"/>
    <w:p w14:paraId="52787644" w14:textId="1F260433" w:rsidR="00A25B3E" w:rsidRDefault="002259BD" w:rsidP="00D671D5">
      <w:r>
        <w:t>Back</w:t>
      </w:r>
    </w:p>
    <w:p w14:paraId="27CB085A" w14:textId="48DE1DAB" w:rsidR="00912694" w:rsidRDefault="0053776B" w:rsidP="00D671D5">
      <w:r>
        <w:rPr>
          <w:noProof/>
        </w:rPr>
        <w:drawing>
          <wp:inline distT="0" distB="0" distL="0" distR="0" wp14:anchorId="70F54A9E" wp14:editId="22E21475">
            <wp:extent cx="803564" cy="304800"/>
            <wp:effectExtent l="0" t="0" r="0" b="0"/>
            <wp:docPr id="85739107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7893" w14:textId="77777777" w:rsidR="00CE54B7" w:rsidRDefault="00CE54B7" w:rsidP="00D671D5"/>
    <w:p w14:paraId="1C064880" w14:textId="3F549E58" w:rsidR="00257233" w:rsidRPr="00D921BA" w:rsidRDefault="00257233" w:rsidP="00D671D5">
      <w:r>
        <w:t xml:space="preserve">Back navigates users to the first page </w:t>
      </w:r>
      <w:r w:rsidR="00181732">
        <w:t>of the Outlet tab</w:t>
      </w:r>
      <w:r w:rsidR="00ED42D3">
        <w:t>, when user is on the second page of the Outlet tab</w:t>
      </w:r>
      <w:r>
        <w:t>.</w:t>
      </w:r>
    </w:p>
    <w:p w14:paraId="38180FE5" w14:textId="6A696C81" w:rsidR="00257233" w:rsidRPr="00D921BA" w:rsidRDefault="00181732" w:rsidP="00D671D5">
      <w:r>
        <w:t>Back</w:t>
      </w:r>
      <w:r w:rsidR="00257233">
        <w:t xml:space="preserve"> is located on the first page of the Outlet tab, in the bottom navigation row.</w:t>
      </w:r>
    </w:p>
    <w:p w14:paraId="0A76197A" w14:textId="77777777" w:rsidR="00CE54B7" w:rsidRDefault="00CE54B7" w:rsidP="00D671D5"/>
    <w:p w14:paraId="77C41A3D" w14:textId="053CA38D" w:rsidR="002259BD" w:rsidRDefault="002259BD" w:rsidP="00D671D5">
      <w:r>
        <w:t>Next</w:t>
      </w:r>
    </w:p>
    <w:p w14:paraId="30369080" w14:textId="3EEBF591" w:rsidR="00912694" w:rsidRDefault="00CE54B7" w:rsidP="00D671D5">
      <w:r>
        <w:rPr>
          <w:noProof/>
        </w:rPr>
        <w:drawing>
          <wp:inline distT="0" distB="0" distL="0" distR="0" wp14:anchorId="70AFDBF9" wp14:editId="4D7C1420">
            <wp:extent cx="761028" cy="276225"/>
            <wp:effectExtent l="0" t="0" r="1270" b="0"/>
            <wp:docPr id="160101710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8C13B" w14:textId="77777777" w:rsidR="00CE54B7" w:rsidRDefault="00CE54B7" w:rsidP="00D671D5"/>
    <w:p w14:paraId="2F6D19FA" w14:textId="6841159E" w:rsidR="00181732" w:rsidRDefault="00507899" w:rsidP="00D671D5">
      <w:r>
        <w:lastRenderedPageBreak/>
        <w:t>Next</w:t>
      </w:r>
      <w:r w:rsidR="00181732">
        <w:t xml:space="preserve"> navigates users to the </w:t>
      </w:r>
      <w:r w:rsidR="0003576B">
        <w:t>first</w:t>
      </w:r>
      <w:r w:rsidR="00181732">
        <w:t xml:space="preserve"> page of the Outlet tab</w:t>
      </w:r>
      <w:r>
        <w:t>, when user is on the second page of the Outlet tab</w:t>
      </w:r>
      <w:r w:rsidR="00181732">
        <w:t>.</w:t>
      </w:r>
    </w:p>
    <w:p w14:paraId="388F3EDF" w14:textId="01F32D49" w:rsidR="00507899" w:rsidRPr="00D921BA" w:rsidRDefault="00507899" w:rsidP="00D671D5">
      <w:r>
        <w:t>Next navigates users to the first page of the Demographic tab, when user is on the second page of the Outlet tab.</w:t>
      </w:r>
    </w:p>
    <w:p w14:paraId="078A522F" w14:textId="16871CED" w:rsidR="00181732" w:rsidRPr="00D921BA" w:rsidRDefault="00507899" w:rsidP="00D671D5">
      <w:r>
        <w:t>Next</w:t>
      </w:r>
      <w:r w:rsidR="00181732">
        <w:t xml:space="preserve"> is located on the first </w:t>
      </w:r>
      <w:r>
        <w:t xml:space="preserve">and second </w:t>
      </w:r>
      <w:r w:rsidR="00181732">
        <w:t>page</w:t>
      </w:r>
      <w:r>
        <w:t>s</w:t>
      </w:r>
      <w:r w:rsidR="00181732">
        <w:t xml:space="preserve"> of the Outlet tab, in the bottom navigation row.</w:t>
      </w:r>
    </w:p>
    <w:p w14:paraId="464EEF13" w14:textId="77777777" w:rsidR="00CE54B7" w:rsidRDefault="00CE54B7" w:rsidP="00D671D5"/>
    <w:p w14:paraId="7B5AF27F" w14:textId="3A927E42" w:rsidR="002259BD" w:rsidRDefault="002259BD" w:rsidP="00D671D5">
      <w:r>
        <w:t>Clear Selections</w:t>
      </w:r>
    </w:p>
    <w:p w14:paraId="17501270" w14:textId="793126FC" w:rsidR="00A25B3E" w:rsidRDefault="00CE54B7" w:rsidP="00D671D5">
      <w:r>
        <w:rPr>
          <w:noProof/>
        </w:rPr>
        <w:drawing>
          <wp:inline distT="0" distB="0" distL="0" distR="0" wp14:anchorId="0C9B0286" wp14:editId="146221F2">
            <wp:extent cx="933450" cy="324390"/>
            <wp:effectExtent l="0" t="0" r="0" b="0"/>
            <wp:docPr id="97724780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51A17" w14:textId="77777777" w:rsidR="00CE54B7" w:rsidRDefault="00CE54B7" w:rsidP="00D671D5"/>
    <w:p w14:paraId="755A39EC" w14:textId="7950DAFC" w:rsidR="00E04877" w:rsidRPr="00D921BA" w:rsidRDefault="00E04877" w:rsidP="00D671D5">
      <w:r>
        <w:t xml:space="preserve">Clear Selections removes </w:t>
      </w:r>
      <w:r w:rsidR="00BB1D3A">
        <w:t>all</w:t>
      </w:r>
      <w:r>
        <w:t xml:space="preserve"> the selected filters to allow users to </w:t>
      </w:r>
      <w:r w:rsidR="00BB1D3A">
        <w:t>start fresh.</w:t>
      </w:r>
    </w:p>
    <w:p w14:paraId="216D1915" w14:textId="7B2467A1" w:rsidR="00E04877" w:rsidRPr="00D921BA" w:rsidRDefault="00BB1D3A" w:rsidP="00D671D5">
      <w:r>
        <w:t>Clear Selections</w:t>
      </w:r>
      <w:r w:rsidR="00E04877">
        <w:t xml:space="preserve"> is located on the first and second pages of the Outlet tab, in the bottom navigation row.</w:t>
      </w:r>
    </w:p>
    <w:p w14:paraId="2FCA7809" w14:textId="77777777" w:rsidR="00CE54B7" w:rsidRPr="00B21F10" w:rsidRDefault="00CE54B7" w:rsidP="00D671D5"/>
    <w:p w14:paraId="7B238417" w14:textId="2190A054" w:rsidR="00C36234" w:rsidRPr="000C4D15" w:rsidRDefault="008F4043" w:rsidP="00D671D5">
      <w:bookmarkStart w:id="26" w:name="_Toc157613521"/>
      <w:commentRangeStart w:id="27"/>
      <w:r w:rsidRPr="000C4D15">
        <w:t>Demographic</w:t>
      </w:r>
      <w:r w:rsidR="00AA0C0B" w:rsidRPr="000C4D15">
        <w:t>s</w:t>
      </w:r>
      <w:r w:rsidRPr="000C4D15">
        <w:t xml:space="preserve"> Tab</w:t>
      </w:r>
      <w:bookmarkEnd w:id="26"/>
      <w:commentRangeEnd w:id="27"/>
      <w:r w:rsidR="009E4A2E" w:rsidRPr="000C4D15">
        <w:rPr>
          <w:rStyle w:val="CommentReference"/>
        </w:rPr>
        <w:commentReference w:id="27"/>
      </w:r>
    </w:p>
    <w:p w14:paraId="22D62DC5" w14:textId="0798C7B9" w:rsidR="008F4043" w:rsidRPr="008F4043" w:rsidRDefault="00604D8C" w:rsidP="00D671D5">
      <w:r>
        <w:rPr>
          <w:noProof/>
        </w:rPr>
        <w:drawing>
          <wp:inline distT="0" distB="0" distL="0" distR="0" wp14:anchorId="6066B427" wp14:editId="1E450FBA">
            <wp:extent cx="6181725" cy="245896"/>
            <wp:effectExtent l="0" t="0" r="0" b="1905"/>
            <wp:docPr id="2014525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525412" name="Picture 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245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CCEE8" w14:textId="77777777" w:rsidR="00291F4A" w:rsidRDefault="00291F4A" w:rsidP="00D671D5"/>
    <w:p w14:paraId="02CAB649" w14:textId="4463680B" w:rsidR="00604D8C" w:rsidRDefault="00604D8C" w:rsidP="00D671D5">
      <w:r>
        <w:t xml:space="preserve">The purpose of the </w:t>
      </w:r>
      <w:r w:rsidR="00BA45BF">
        <w:t>Demographic</w:t>
      </w:r>
      <w:r w:rsidR="00AA0C0B">
        <w:t>s</w:t>
      </w:r>
      <w:r>
        <w:t xml:space="preserve"> Tab is for users to select filters pertaining to </w:t>
      </w:r>
      <w:r w:rsidR="00BA45BF">
        <w:t>Demographics</w:t>
      </w:r>
      <w:r>
        <w:t xml:space="preserve"> attributes.</w:t>
      </w:r>
    </w:p>
    <w:p w14:paraId="35BFCEA9" w14:textId="77777777" w:rsidR="00604D8C" w:rsidRDefault="00604D8C" w:rsidP="00D671D5"/>
    <w:p w14:paraId="1A67EF75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2A155FA" w14:textId="22253D62" w:rsidR="003B6680" w:rsidRDefault="003B6680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</w:t>
      </w:r>
      <w:r w:rsidR="00186396">
        <w:rPr>
          <w:color w:val="267175" w:themeColor="accent6" w:themeShade="80"/>
          <w:sz w:val="16"/>
          <w:szCs w:val="16"/>
        </w:rPr>
        <w:t>ribute Column</w:t>
      </w:r>
    </w:p>
    <w:p w14:paraId="65BCE4D3" w14:textId="7D9D9D1D" w:rsidR="00604D8C" w:rsidRDefault="006F2515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55FF4BB8" w14:textId="6139B737" w:rsidR="00281CD9" w:rsidRDefault="005D132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</w:t>
      </w:r>
      <w:r w:rsidR="00367498">
        <w:rPr>
          <w:color w:val="267175" w:themeColor="accent6" w:themeShade="80"/>
          <w:sz w:val="16"/>
          <w:szCs w:val="16"/>
        </w:rPr>
        <w:t xml:space="preserve"> Visualization</w:t>
      </w:r>
    </w:p>
    <w:p w14:paraId="6C51317E" w14:textId="7E36B475" w:rsidR="00367498" w:rsidRDefault="0036749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5AFA5FA4" w14:textId="13B5F9E6" w:rsidR="00367498" w:rsidRDefault="0036749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6315829" w14:textId="474096BD" w:rsidR="00367498" w:rsidRPr="00CE6DC1" w:rsidRDefault="009C51C4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2AB39C50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547EAD4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53089158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0ABCBE01" w14:textId="77777777" w:rsidR="00604D8C" w:rsidRPr="00571FF9" w:rsidRDefault="00604D8C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66BCB972" w14:textId="731610C6" w:rsidR="00571FF9" w:rsidRPr="00571FF9" w:rsidRDefault="00571FF9" w:rsidP="00D671D5">
      <w:pPr>
        <w:rPr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Moneyball Breakdown</w:t>
      </w:r>
    </w:p>
    <w:p w14:paraId="6531769D" w14:textId="4C19D565" w:rsidR="00571FF9" w:rsidRPr="00571FF9" w:rsidRDefault="006F2F8D" w:rsidP="00D671D5">
      <w:pPr>
        <w:rPr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Hispanic Breakdown</w:t>
      </w:r>
    </w:p>
    <w:p w14:paraId="6F44917A" w14:textId="77777777" w:rsidR="00116EF4" w:rsidRDefault="00116EF4" w:rsidP="00D671D5">
      <w:pPr>
        <w:rPr>
          <w:sz w:val="16"/>
          <w:szCs w:val="16"/>
        </w:rPr>
      </w:pPr>
    </w:p>
    <w:p w14:paraId="7176E3C8" w14:textId="5D5A8341" w:rsidR="004A6FA1" w:rsidRDefault="004A6FA1" w:rsidP="00D671D5">
      <w:r>
        <w:t>Report Controls</w:t>
      </w:r>
    </w:p>
    <w:p w14:paraId="59A95702" w14:textId="77777777" w:rsidR="00186396" w:rsidRDefault="00186396" w:rsidP="00D671D5"/>
    <w:p w14:paraId="4C66B71C" w14:textId="5BA90124" w:rsidR="003B6680" w:rsidRDefault="003B6680" w:rsidP="00D671D5">
      <w:r>
        <w:t>Attribute Column</w:t>
      </w:r>
    </w:p>
    <w:p w14:paraId="26819079" w14:textId="79FA5D33" w:rsidR="004A6FA1" w:rsidRDefault="003B6680" w:rsidP="00D671D5">
      <w:r w:rsidRPr="003B6680">
        <w:rPr>
          <w:noProof/>
        </w:rPr>
        <w:lastRenderedPageBreak/>
        <w:drawing>
          <wp:inline distT="0" distB="0" distL="0" distR="0" wp14:anchorId="14D67094" wp14:editId="0C5E375A">
            <wp:extent cx="759475" cy="2505075"/>
            <wp:effectExtent l="0" t="0" r="2540" b="0"/>
            <wp:docPr id="1293001422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4B79" w14:textId="77777777" w:rsidR="0047726A" w:rsidRDefault="0047726A" w:rsidP="00D671D5"/>
    <w:p w14:paraId="5BF764DA" w14:textId="349B4A4F" w:rsidR="00186396" w:rsidRDefault="0042064D" w:rsidP="00D671D5">
      <w:r>
        <w:t>Attribute Column</w:t>
      </w:r>
      <w:r w:rsidR="00186396">
        <w:t xml:space="preserve"> </w:t>
      </w:r>
      <w:r w:rsidR="00FA5DDB">
        <w:t>includes the following sections for each Demographic</w:t>
      </w:r>
      <w:r w:rsidR="00AA0C0B">
        <w:t>s</w:t>
      </w:r>
      <w:r w:rsidR="00FA5DDB">
        <w:t xml:space="preserve"> attribute:</w:t>
      </w:r>
    </w:p>
    <w:p w14:paraId="55DF521A" w14:textId="641B2EDD" w:rsidR="00FA5DDB" w:rsidRDefault="00FA5DDB" w:rsidP="00D671D5">
      <w:r>
        <w:t>Index Checkbox</w:t>
      </w:r>
    </w:p>
    <w:p w14:paraId="4E0F2330" w14:textId="25AE3ADF" w:rsidR="00FA5DDB" w:rsidRDefault="00FA5DDB" w:rsidP="00D671D5">
      <w:r>
        <w:t>Index Visualization</w:t>
      </w:r>
    </w:p>
    <w:p w14:paraId="53B211E3" w14:textId="5D120D9C" w:rsidR="00FA5DDB" w:rsidRDefault="00FA5DDB" w:rsidP="00D671D5">
      <w:r>
        <w:t>Index Value Slider</w:t>
      </w:r>
    </w:p>
    <w:p w14:paraId="7234B40D" w14:textId="72D6ADC4" w:rsidR="00FA5DDB" w:rsidRDefault="00FA5DDB" w:rsidP="00D671D5">
      <w:r>
        <w:t>Actual Value Slider</w:t>
      </w:r>
    </w:p>
    <w:p w14:paraId="68FE026E" w14:textId="642E91EA" w:rsidR="0065300C" w:rsidRDefault="00FA5DDB" w:rsidP="00D671D5">
      <w:r>
        <w:t>Index Metrics</w:t>
      </w:r>
    </w:p>
    <w:p w14:paraId="50FC90DB" w14:textId="447E8A25" w:rsidR="0065300C" w:rsidRDefault="00444258" w:rsidP="00D671D5">
      <w:r>
        <w:t>The Demographic</w:t>
      </w:r>
      <w:r w:rsidR="00AA0C0B">
        <w:t>s</w:t>
      </w:r>
      <w:r>
        <w:t xml:space="preserve"> attributes include the following:</w:t>
      </w:r>
    </w:p>
    <w:p w14:paraId="042A8839" w14:textId="1F18A41B" w:rsidR="00444258" w:rsidRDefault="00444258" w:rsidP="00D671D5">
      <w:r>
        <w:t xml:space="preserve">HH Income </w:t>
      </w:r>
      <w:r w:rsidR="00A468AC">
        <w:t>Index</w:t>
      </w:r>
    </w:p>
    <w:p w14:paraId="4FB777CE" w14:textId="79AD8BB1" w:rsidR="00444258" w:rsidRDefault="00A468AC" w:rsidP="00D671D5">
      <w:r>
        <w:t>Avg Age Index</w:t>
      </w:r>
    </w:p>
    <w:p w14:paraId="320E5492" w14:textId="32276FB8" w:rsidR="00A468AC" w:rsidRDefault="00A468AC" w:rsidP="00D671D5">
      <w:r>
        <w:t>HH Size Index</w:t>
      </w:r>
    </w:p>
    <w:p w14:paraId="28423725" w14:textId="48378934" w:rsidR="00A468AC" w:rsidRDefault="00A468AC" w:rsidP="00D671D5">
      <w:r>
        <w:t>Urban % Index</w:t>
      </w:r>
    </w:p>
    <w:p w14:paraId="378AC673" w14:textId="6B97E9EC" w:rsidR="00A468AC" w:rsidRDefault="00A468AC" w:rsidP="00D671D5">
      <w:r>
        <w:t>Suburban %</w:t>
      </w:r>
      <w:r w:rsidRPr="00A468AC">
        <w:t xml:space="preserve"> </w:t>
      </w:r>
      <w:r>
        <w:t>Index</w:t>
      </w:r>
    </w:p>
    <w:p w14:paraId="22291F85" w14:textId="4626B298" w:rsidR="00A468AC" w:rsidRDefault="00A468AC" w:rsidP="00D671D5">
      <w:r>
        <w:t>Rural % Index</w:t>
      </w:r>
    </w:p>
    <w:p w14:paraId="32A727A9" w14:textId="06E37EAC" w:rsidR="00A468AC" w:rsidRDefault="004D2DD7" w:rsidP="00D671D5">
      <w:r>
        <w:t>White Ethnicity Index</w:t>
      </w:r>
    </w:p>
    <w:p w14:paraId="0C135A10" w14:textId="4CE256D1" w:rsidR="004D2DD7" w:rsidRDefault="004D2DD7" w:rsidP="00D671D5">
      <w:r>
        <w:t>Hispanic Ethnicity Index</w:t>
      </w:r>
    </w:p>
    <w:p w14:paraId="2D3DCE2C" w14:textId="73A06AEE" w:rsidR="004D2DD7" w:rsidRDefault="004D2DD7" w:rsidP="00D671D5">
      <w:r>
        <w:t>Black Ethnicity Index</w:t>
      </w:r>
    </w:p>
    <w:p w14:paraId="7F2BEB32" w14:textId="67CC126A" w:rsidR="004D2DD7" w:rsidRPr="00D921BA" w:rsidRDefault="004D2DD7" w:rsidP="00D671D5">
      <w:r>
        <w:t>Asian Eth</w:t>
      </w:r>
      <w:r w:rsidR="004D6EA6">
        <w:t>nicity Index</w:t>
      </w:r>
    </w:p>
    <w:p w14:paraId="3CE4D97C" w14:textId="43AB1844" w:rsidR="00186396" w:rsidRPr="00D921BA" w:rsidRDefault="00FA5DDB" w:rsidP="00D671D5">
      <w:r>
        <w:t>Attribute Column</w:t>
      </w:r>
      <w:r w:rsidR="00186396">
        <w:t xml:space="preserve"> is located on </w:t>
      </w:r>
      <w:r w:rsidR="000C47B2">
        <w:t>all</w:t>
      </w:r>
      <w:r w:rsidR="00186396">
        <w:t xml:space="preserve"> pages of the </w:t>
      </w:r>
      <w:r w:rsidR="001A2AF0">
        <w:t>Demographic</w:t>
      </w:r>
      <w:r w:rsidR="00186396">
        <w:t xml:space="preserve"> tab, </w:t>
      </w:r>
      <w:r w:rsidR="000C47B2">
        <w:t xml:space="preserve">for each Demographic attribute. </w:t>
      </w:r>
    </w:p>
    <w:p w14:paraId="40F2FA9F" w14:textId="77777777" w:rsidR="003B6680" w:rsidRPr="004A6FA1" w:rsidRDefault="003B6680" w:rsidP="00D671D5"/>
    <w:p w14:paraId="5C95461A" w14:textId="1EA4A846" w:rsidR="00116EF4" w:rsidRDefault="00116EF4" w:rsidP="00D671D5">
      <w:r>
        <w:t>Index Checkbox</w:t>
      </w:r>
    </w:p>
    <w:p w14:paraId="22D504D5" w14:textId="192DC826" w:rsidR="00116EF4" w:rsidRDefault="00A5513B" w:rsidP="00D671D5">
      <w:r>
        <w:rPr>
          <w:noProof/>
          <w14:ligatures w14:val="none"/>
        </w:rPr>
        <w:drawing>
          <wp:inline distT="0" distB="0" distL="0" distR="0" wp14:anchorId="0C6429E8" wp14:editId="0C59F927">
            <wp:extent cx="1171575" cy="687790"/>
            <wp:effectExtent l="0" t="0" r="0" b="0"/>
            <wp:docPr id="825430356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1386" w14:textId="77777777" w:rsidR="002A043C" w:rsidRDefault="002A043C" w:rsidP="00D671D5"/>
    <w:p w14:paraId="3F8351B0" w14:textId="59CBECBA" w:rsidR="002A043C" w:rsidRPr="00D921BA" w:rsidRDefault="004F5DCF" w:rsidP="00D671D5">
      <w:r>
        <w:t>Index Checkbox</w:t>
      </w:r>
      <w:r w:rsidR="002A043C">
        <w:t xml:space="preserve"> removes all the selected filters to allow users to start fresh.</w:t>
      </w:r>
    </w:p>
    <w:p w14:paraId="2BE1A8F3" w14:textId="0A61C20D" w:rsidR="002A043C" w:rsidRPr="00D921BA" w:rsidRDefault="00BB651E" w:rsidP="00D671D5">
      <w:r>
        <w:t>Index Checkbox</w:t>
      </w:r>
      <w:r w:rsidR="002A043C">
        <w:t xml:space="preserve"> is located on the first and second pages of the Outlet tab, in the bottom navigation row.</w:t>
      </w:r>
    </w:p>
    <w:p w14:paraId="4C72C380" w14:textId="77777777" w:rsidR="00116EF4" w:rsidRPr="00116EF4" w:rsidRDefault="00116EF4" w:rsidP="00D671D5"/>
    <w:p w14:paraId="4F027498" w14:textId="06E5BD5A" w:rsidR="00116EF4" w:rsidRDefault="00116EF4" w:rsidP="00D671D5">
      <w:r>
        <w:lastRenderedPageBreak/>
        <w:t>Index Visualization</w:t>
      </w:r>
    </w:p>
    <w:p w14:paraId="3871CF07" w14:textId="719C873D" w:rsidR="00116EF4" w:rsidRDefault="004336C2" w:rsidP="00D671D5">
      <w:r>
        <w:rPr>
          <w:noProof/>
          <w14:ligatures w14:val="none"/>
        </w:rPr>
        <w:drawing>
          <wp:inline distT="0" distB="0" distL="0" distR="0" wp14:anchorId="1CFD1909" wp14:editId="4588E17E">
            <wp:extent cx="1210733" cy="742950"/>
            <wp:effectExtent l="0" t="0" r="8890" b="0"/>
            <wp:docPr id="162001851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126CF" w14:textId="77777777" w:rsidR="00116EF4" w:rsidRPr="00116EF4" w:rsidRDefault="00116EF4" w:rsidP="00D671D5"/>
    <w:p w14:paraId="639DDC41" w14:textId="39871E6D" w:rsidR="00116EF4" w:rsidRDefault="00116EF4" w:rsidP="00D671D5">
      <w:r>
        <w:t>Index Value Slider</w:t>
      </w:r>
    </w:p>
    <w:p w14:paraId="438F6369" w14:textId="1BAA1707" w:rsidR="00116EF4" w:rsidRDefault="00C078DD" w:rsidP="00D671D5">
      <w:r>
        <w:rPr>
          <w:noProof/>
          <w14:ligatures w14:val="none"/>
        </w:rPr>
        <w:drawing>
          <wp:inline distT="0" distB="0" distL="0" distR="0" wp14:anchorId="67423817" wp14:editId="586D0DDC">
            <wp:extent cx="1381125" cy="794949"/>
            <wp:effectExtent l="0" t="0" r="0" b="5715"/>
            <wp:docPr id="2097365555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E2FD" w14:textId="77777777" w:rsidR="00116EF4" w:rsidRPr="00116EF4" w:rsidRDefault="00116EF4" w:rsidP="00D671D5"/>
    <w:p w14:paraId="146A83D7" w14:textId="4017288C" w:rsidR="00116EF4" w:rsidRDefault="00116EF4" w:rsidP="00D671D5">
      <w:r>
        <w:t>Actual Value Slider</w:t>
      </w:r>
    </w:p>
    <w:p w14:paraId="745EFF36" w14:textId="4EBCC3C4" w:rsidR="00116EF4" w:rsidRDefault="00C078DD" w:rsidP="00D671D5">
      <w:r>
        <w:rPr>
          <w:noProof/>
          <w14:ligatures w14:val="none"/>
        </w:rPr>
        <w:drawing>
          <wp:inline distT="0" distB="0" distL="0" distR="0" wp14:anchorId="3AAF1390" wp14:editId="65A56335">
            <wp:extent cx="1381125" cy="811010"/>
            <wp:effectExtent l="0" t="0" r="0" b="8255"/>
            <wp:docPr id="901268876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C6C4" w14:textId="77777777" w:rsidR="00116EF4" w:rsidRPr="00116EF4" w:rsidRDefault="00116EF4" w:rsidP="00D671D5"/>
    <w:p w14:paraId="3C2A8D06" w14:textId="45E91412" w:rsidR="00116EF4" w:rsidRDefault="00116EF4" w:rsidP="00D671D5">
      <w:r>
        <w:t>Index Metrics</w:t>
      </w:r>
    </w:p>
    <w:p w14:paraId="51FF7FBB" w14:textId="3E7259AB" w:rsidR="00116EF4" w:rsidRDefault="00E04034" w:rsidP="00D671D5">
      <w:r>
        <w:rPr>
          <w:noProof/>
          <w14:ligatures w14:val="none"/>
        </w:rPr>
        <w:drawing>
          <wp:inline distT="0" distB="0" distL="0" distR="0" wp14:anchorId="43E6D6FA" wp14:editId="1EEE4A2C">
            <wp:extent cx="1314450" cy="1082974"/>
            <wp:effectExtent l="0" t="0" r="0" b="3175"/>
            <wp:docPr id="743963016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B6EC4" w14:textId="77777777" w:rsidR="00116EF4" w:rsidRDefault="00116EF4" w:rsidP="00D671D5"/>
    <w:p w14:paraId="5FB05A30" w14:textId="2FD23F34" w:rsidR="004A6FA1" w:rsidRDefault="004A6FA1" w:rsidP="00D671D5">
      <w:r>
        <w:t>Navigation Controls</w:t>
      </w:r>
    </w:p>
    <w:p w14:paraId="0FA7D265" w14:textId="77777777" w:rsidR="004A6FA1" w:rsidRDefault="004A6FA1" w:rsidP="00D671D5"/>
    <w:p w14:paraId="6EE92AD3" w14:textId="77777777" w:rsidR="004A6FA1" w:rsidRDefault="004A6FA1" w:rsidP="00D671D5">
      <w:r>
        <w:t>Back</w:t>
      </w:r>
    </w:p>
    <w:p w14:paraId="021CD000" w14:textId="77777777" w:rsidR="004A6FA1" w:rsidRDefault="004A6FA1" w:rsidP="00D671D5">
      <w:r>
        <w:rPr>
          <w:noProof/>
        </w:rPr>
        <w:drawing>
          <wp:inline distT="0" distB="0" distL="0" distR="0" wp14:anchorId="436AAEE6" wp14:editId="6EC486CB">
            <wp:extent cx="803564" cy="304800"/>
            <wp:effectExtent l="0" t="0" r="0" b="0"/>
            <wp:docPr id="1476133457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4407B" w14:textId="77777777" w:rsidR="004A6FA1" w:rsidRDefault="004A6FA1" w:rsidP="00D671D5"/>
    <w:p w14:paraId="6F0A762A" w14:textId="4901D121" w:rsidR="004A6FA1" w:rsidRDefault="004A6FA1" w:rsidP="00D671D5">
      <w:r>
        <w:t xml:space="preserve">Back navigates users to the </w:t>
      </w:r>
      <w:r w:rsidR="002A0327">
        <w:t>second</w:t>
      </w:r>
      <w:r>
        <w:t xml:space="preserve"> page of the Outlet tab, when user is on the </w:t>
      </w:r>
      <w:r w:rsidR="0093423F">
        <w:t>first page of the Demographics tab.</w:t>
      </w:r>
    </w:p>
    <w:p w14:paraId="3AF8FBFC" w14:textId="52754BC9" w:rsidR="005518A0" w:rsidRPr="00D921BA" w:rsidRDefault="005518A0" w:rsidP="00D671D5">
      <w:r>
        <w:t>Back navigates users to the first page of the Demographics tab, when user is on the second page of the Demographics tab.</w:t>
      </w:r>
    </w:p>
    <w:p w14:paraId="7F642509" w14:textId="0C6E30F1" w:rsidR="004A6FA1" w:rsidRPr="00D921BA" w:rsidRDefault="004A6FA1" w:rsidP="00D671D5">
      <w:r>
        <w:t xml:space="preserve">Back is located on </w:t>
      </w:r>
      <w:r w:rsidR="00AD3CE7">
        <w:t>all pages</w:t>
      </w:r>
      <w:r>
        <w:t xml:space="preserve"> of the </w:t>
      </w:r>
      <w:r w:rsidR="00AD3CE7">
        <w:t>Demographics</w:t>
      </w:r>
      <w:r>
        <w:t xml:space="preserve"> tab, in the bottom navigation row.</w:t>
      </w:r>
    </w:p>
    <w:p w14:paraId="3FEDCD2B" w14:textId="77777777" w:rsidR="004A6FA1" w:rsidRDefault="004A6FA1" w:rsidP="00D671D5"/>
    <w:p w14:paraId="20E4D10D" w14:textId="77777777" w:rsidR="004A6FA1" w:rsidRDefault="004A6FA1" w:rsidP="00D671D5">
      <w:r>
        <w:t>Next</w:t>
      </w:r>
    </w:p>
    <w:p w14:paraId="05349ED1" w14:textId="77777777" w:rsidR="004A6FA1" w:rsidRDefault="004A6FA1" w:rsidP="00D671D5">
      <w:r>
        <w:rPr>
          <w:noProof/>
        </w:rPr>
        <w:drawing>
          <wp:inline distT="0" distB="0" distL="0" distR="0" wp14:anchorId="04740067" wp14:editId="71401D32">
            <wp:extent cx="761028" cy="276225"/>
            <wp:effectExtent l="0" t="0" r="1270" b="0"/>
            <wp:docPr id="109122850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D6927" w14:textId="77777777" w:rsidR="004A6FA1" w:rsidRDefault="004A6FA1" w:rsidP="00D671D5"/>
    <w:p w14:paraId="5377E3F8" w14:textId="7017BC6E" w:rsidR="004A6FA1" w:rsidRDefault="004A6FA1" w:rsidP="00D671D5">
      <w:r>
        <w:t xml:space="preserve">Next navigates users to the second page of the </w:t>
      </w:r>
      <w:r w:rsidR="00AD3CE7">
        <w:t>Demographic</w:t>
      </w:r>
      <w:r>
        <w:t xml:space="preserve"> tab, when user is on the </w:t>
      </w:r>
      <w:r w:rsidR="00AD3CE7">
        <w:t>first</w:t>
      </w:r>
      <w:r>
        <w:t xml:space="preserve"> page of the </w:t>
      </w:r>
      <w:r w:rsidR="00AD3CE7">
        <w:t>D</w:t>
      </w:r>
      <w:r w:rsidR="002025B3">
        <w:t>emographics</w:t>
      </w:r>
      <w:r>
        <w:t xml:space="preserve"> tab.</w:t>
      </w:r>
    </w:p>
    <w:p w14:paraId="39718307" w14:textId="38B2DEE2" w:rsidR="004A6FA1" w:rsidRPr="00D921BA" w:rsidRDefault="004A6FA1" w:rsidP="00D671D5">
      <w:r>
        <w:t xml:space="preserve">Next navigates users to the </w:t>
      </w:r>
      <w:r w:rsidR="002025B3">
        <w:t>Product</w:t>
      </w:r>
      <w:r>
        <w:t xml:space="preserve"> tab, when user is on the second page of the </w:t>
      </w:r>
      <w:r w:rsidR="002025B3">
        <w:t>Demographics</w:t>
      </w:r>
      <w:r>
        <w:t xml:space="preserve"> tab.</w:t>
      </w:r>
    </w:p>
    <w:p w14:paraId="52BC6687" w14:textId="6DB3B40C" w:rsidR="004A6FA1" w:rsidRPr="00D921BA" w:rsidRDefault="004A6FA1" w:rsidP="00D671D5">
      <w:r>
        <w:lastRenderedPageBreak/>
        <w:t xml:space="preserve">Next is located on </w:t>
      </w:r>
      <w:r w:rsidR="002025B3">
        <w:t>all</w:t>
      </w:r>
      <w:r>
        <w:t xml:space="preserve"> pages of the </w:t>
      </w:r>
      <w:r w:rsidR="002025B3">
        <w:t>Demographics</w:t>
      </w:r>
      <w:r>
        <w:t xml:space="preserve"> tab, in the bottom navigation row.</w:t>
      </w:r>
    </w:p>
    <w:p w14:paraId="20B631B8" w14:textId="77777777" w:rsidR="004A6FA1" w:rsidRDefault="004A6FA1" w:rsidP="00D671D5"/>
    <w:p w14:paraId="089E302C" w14:textId="77777777" w:rsidR="004A6FA1" w:rsidRDefault="004A6FA1" w:rsidP="00D671D5">
      <w:r>
        <w:t>Clear Selections</w:t>
      </w:r>
    </w:p>
    <w:p w14:paraId="37AAB0AC" w14:textId="77777777" w:rsidR="004A6FA1" w:rsidRDefault="004A6FA1" w:rsidP="00D671D5">
      <w:r>
        <w:rPr>
          <w:noProof/>
        </w:rPr>
        <w:drawing>
          <wp:inline distT="0" distB="0" distL="0" distR="0" wp14:anchorId="43AD06B1" wp14:editId="5FE69422">
            <wp:extent cx="933450" cy="324390"/>
            <wp:effectExtent l="0" t="0" r="0" b="0"/>
            <wp:docPr id="42998905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8822A" w14:textId="77777777" w:rsidR="004A6FA1" w:rsidRDefault="004A6FA1" w:rsidP="00D671D5"/>
    <w:p w14:paraId="3AB64A44" w14:textId="77777777" w:rsidR="004A6FA1" w:rsidRPr="00D921BA" w:rsidRDefault="004A6FA1" w:rsidP="00D671D5">
      <w:r>
        <w:t>Clear Selections removes all the selected filters to allow users to start fresh.</w:t>
      </w:r>
    </w:p>
    <w:p w14:paraId="7E4BF7B4" w14:textId="19014F09" w:rsidR="004A6FA1" w:rsidRDefault="004A6FA1" w:rsidP="00D671D5">
      <w:r>
        <w:t xml:space="preserve">Clear Selections is located on </w:t>
      </w:r>
      <w:r w:rsidR="007A4AA8">
        <w:t>all</w:t>
      </w:r>
      <w:r>
        <w:t xml:space="preserve"> pages of the </w:t>
      </w:r>
      <w:r w:rsidR="007A4AA8">
        <w:t>Demographics</w:t>
      </w:r>
      <w:r>
        <w:t xml:space="preserve"> tab, in the bottom navigation row.</w:t>
      </w:r>
    </w:p>
    <w:p w14:paraId="588EA254" w14:textId="77777777" w:rsidR="00851B73" w:rsidRDefault="00851B73" w:rsidP="00D671D5"/>
    <w:p w14:paraId="6A18A33F" w14:textId="7812E5F0" w:rsidR="00851B73" w:rsidRDefault="00616BF9" w:rsidP="00D671D5">
      <w:r>
        <w:t>Moneyball Breakdown</w:t>
      </w:r>
    </w:p>
    <w:p w14:paraId="546B191B" w14:textId="6B5B317D" w:rsidR="00616BF9" w:rsidRDefault="000D0C6A" w:rsidP="00D671D5">
      <w:r>
        <w:rPr>
          <w:noProof/>
          <w14:ligatures w14:val="none"/>
        </w:rPr>
        <w:drawing>
          <wp:inline distT="0" distB="0" distL="0" distR="0" wp14:anchorId="24868505" wp14:editId="6CE6EED2">
            <wp:extent cx="1181265" cy="523948"/>
            <wp:effectExtent l="0" t="0" r="0" b="9525"/>
            <wp:docPr id="1362644690" name="Picture 9" descr="A sig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644690" name="Picture 9" descr="A sign with text on it&#10;&#10;Description automatically generated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F4A97" w14:textId="77777777" w:rsidR="00CB5387" w:rsidRDefault="00CB5387" w:rsidP="00D671D5"/>
    <w:p w14:paraId="567E0FE9" w14:textId="53D2102C" w:rsidR="00CB5387" w:rsidRDefault="00A6022F" w:rsidP="00D671D5">
      <w:r>
        <w:t>Moneyball Breakdown</w:t>
      </w:r>
      <w:r w:rsidR="00CB5387">
        <w:t xml:space="preserve"> </w:t>
      </w:r>
      <w:r>
        <w:t xml:space="preserve">navigates users to </w:t>
      </w:r>
      <w:r w:rsidR="004146BE">
        <w:t xml:space="preserve">additional filters </w:t>
      </w:r>
      <w:r w:rsidR="003803F5">
        <w:t>for Moneyball Demographic Attributes such as:</w:t>
      </w:r>
    </w:p>
    <w:p w14:paraId="2DDFFDDD" w14:textId="358DD9DC" w:rsidR="003803F5" w:rsidRDefault="003803F5" w:rsidP="00D671D5">
      <w:r>
        <w:t>Younger</w:t>
      </w:r>
      <w:r w:rsidR="00522C0E">
        <w:t xml:space="preserve"> (Age &lt; 55)</w:t>
      </w:r>
    </w:p>
    <w:p w14:paraId="4DE5B272" w14:textId="0E876B28" w:rsidR="003803F5" w:rsidRDefault="003803F5" w:rsidP="00D671D5">
      <w:r>
        <w:t>Older</w:t>
      </w:r>
      <w:r w:rsidR="00522C0E">
        <w:t xml:space="preserve"> (Age </w:t>
      </w:r>
      <w:r w:rsidR="003543CD">
        <w:t>≥ 55)</w:t>
      </w:r>
    </w:p>
    <w:p w14:paraId="50DC4E0C" w14:textId="77312DAD" w:rsidR="003803F5" w:rsidRDefault="003803F5" w:rsidP="00D671D5">
      <w:r>
        <w:t>Struggling</w:t>
      </w:r>
      <w:r w:rsidR="003543CD">
        <w:t xml:space="preserve"> (&lt; $75K)</w:t>
      </w:r>
    </w:p>
    <w:p w14:paraId="32D4F92D" w14:textId="1E816C58" w:rsidR="003803F5" w:rsidRDefault="003803F5" w:rsidP="00D671D5">
      <w:r>
        <w:t>Affluent</w:t>
      </w:r>
      <w:r w:rsidR="003543CD">
        <w:t xml:space="preserve"> </w:t>
      </w:r>
      <w:r w:rsidR="00ED3D12">
        <w:t>(≥ $75K)</w:t>
      </w:r>
    </w:p>
    <w:p w14:paraId="33951FDA" w14:textId="14F7E939" w:rsidR="003803F5" w:rsidRDefault="003803F5" w:rsidP="00D671D5">
      <w:r>
        <w:t>Couples/Singles</w:t>
      </w:r>
      <w:r w:rsidR="001D6E60">
        <w:t xml:space="preserve"> (HH &lt; 3)</w:t>
      </w:r>
    </w:p>
    <w:p w14:paraId="7634AD87" w14:textId="635C2697" w:rsidR="003803F5" w:rsidRDefault="003803F5" w:rsidP="00D671D5">
      <w:r>
        <w:t>Families</w:t>
      </w:r>
      <w:r w:rsidR="001D6E60">
        <w:t xml:space="preserve"> (HH ≥ 3)</w:t>
      </w:r>
    </w:p>
    <w:p w14:paraId="70DD5A78" w14:textId="78BD2986" w:rsidR="003803F5" w:rsidRDefault="003803F5" w:rsidP="00D671D5">
      <w:r>
        <w:t>Non-</w:t>
      </w:r>
      <w:r w:rsidR="00522C0E">
        <w:t>Multicultural</w:t>
      </w:r>
    </w:p>
    <w:p w14:paraId="674623AE" w14:textId="320F2D04" w:rsidR="00522C0E" w:rsidRPr="00D921BA" w:rsidRDefault="00522C0E" w:rsidP="00D671D5">
      <w:r>
        <w:t>Multicultural</w:t>
      </w:r>
    </w:p>
    <w:p w14:paraId="3D35506F" w14:textId="05F74950" w:rsidR="00CB5387" w:rsidRDefault="00631548" w:rsidP="00D671D5">
      <w:r>
        <w:t>Moneyball Breakdown</w:t>
      </w:r>
      <w:r w:rsidR="00CB5387">
        <w:t xml:space="preserve"> is located on the first </w:t>
      </w:r>
      <w:r w:rsidR="003E2121">
        <w:t>page of the Demographics</w:t>
      </w:r>
      <w:r w:rsidR="00CB5387">
        <w:t xml:space="preserve"> tab, </w:t>
      </w:r>
      <w:r w:rsidR="003E2121">
        <w:t>above the Clear Selections button.</w:t>
      </w:r>
    </w:p>
    <w:p w14:paraId="38F66C06" w14:textId="77777777" w:rsidR="00CB5387" w:rsidRDefault="00CB5387" w:rsidP="00D671D5"/>
    <w:p w14:paraId="25660637" w14:textId="77777777" w:rsidR="000D0C6A" w:rsidRDefault="000D0C6A" w:rsidP="00D671D5"/>
    <w:p w14:paraId="72626904" w14:textId="56E5C626" w:rsidR="00616BF9" w:rsidRDefault="00616BF9" w:rsidP="00D671D5">
      <w:r>
        <w:t>Hispanic Breakdown</w:t>
      </w:r>
    </w:p>
    <w:p w14:paraId="49FD9665" w14:textId="38C90900" w:rsidR="00616BF9" w:rsidRDefault="000D0C6A" w:rsidP="00D671D5">
      <w:r>
        <w:rPr>
          <w:noProof/>
          <w14:ligatures w14:val="none"/>
        </w:rPr>
        <w:drawing>
          <wp:inline distT="0" distB="0" distL="0" distR="0" wp14:anchorId="136B27AF" wp14:editId="6BBEC5B9">
            <wp:extent cx="1209844" cy="543001"/>
            <wp:effectExtent l="0" t="0" r="9525" b="9525"/>
            <wp:docPr id="824483451" name="Picture 10" descr="A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483451" name="Picture 10" descr="A sign with black text&#10;&#10;Description automatically generated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844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CB14" w14:textId="77777777" w:rsidR="00B34D20" w:rsidRDefault="00B34D20" w:rsidP="00D671D5"/>
    <w:p w14:paraId="09850E87" w14:textId="37553DA9" w:rsidR="00B34D20" w:rsidRDefault="0030448F" w:rsidP="00D671D5">
      <w:r>
        <w:t>Hispanic</w:t>
      </w:r>
      <w:r w:rsidR="00B34D20">
        <w:t xml:space="preserve"> Breakdown navigates users to additional filters </w:t>
      </w:r>
      <w:r>
        <w:t xml:space="preserve">to further Hispanic </w:t>
      </w:r>
      <w:r w:rsidR="00817C68">
        <w:t>ethnicity attributes such as:</w:t>
      </w:r>
    </w:p>
    <w:p w14:paraId="6EA71B1B" w14:textId="7CEC6493" w:rsidR="00B34D20" w:rsidRDefault="00817C68" w:rsidP="00D671D5">
      <w:r>
        <w:t>Mexican Heritage</w:t>
      </w:r>
    </w:p>
    <w:p w14:paraId="62BA8B04" w14:textId="71A1E08D" w:rsidR="00817C68" w:rsidRDefault="00817C68" w:rsidP="00D671D5">
      <w:r>
        <w:t>Other Hispanic Heritage</w:t>
      </w:r>
    </w:p>
    <w:p w14:paraId="604F9673" w14:textId="137F7838" w:rsidR="00817C68" w:rsidRDefault="00817C68" w:rsidP="00D671D5">
      <w:r>
        <w:t>Puerto Rican Heritage</w:t>
      </w:r>
    </w:p>
    <w:p w14:paraId="09D52FF6" w14:textId="13BD8855" w:rsidR="00817C68" w:rsidRPr="00D921BA" w:rsidRDefault="00817C68" w:rsidP="00D671D5">
      <w:r>
        <w:t>Cuban Heritage</w:t>
      </w:r>
    </w:p>
    <w:p w14:paraId="1BC7DE76" w14:textId="31E8F9F9" w:rsidR="00B34D20" w:rsidRDefault="00817C68" w:rsidP="00D671D5">
      <w:r>
        <w:t xml:space="preserve">Hispanic </w:t>
      </w:r>
      <w:r w:rsidR="00B34D20">
        <w:t>Breakdown is located on the first page of the Demographics tab, above the Clear Selections button.</w:t>
      </w:r>
    </w:p>
    <w:p w14:paraId="3060B824" w14:textId="77777777" w:rsidR="00B34D20" w:rsidRDefault="00B34D20" w:rsidP="00D671D5"/>
    <w:p w14:paraId="5DB63867" w14:textId="77777777" w:rsidR="00207CFC" w:rsidRPr="00D921BA" w:rsidRDefault="00207CFC" w:rsidP="00D671D5"/>
    <w:p w14:paraId="04D044E4" w14:textId="77777777" w:rsidR="0096699A" w:rsidRPr="000C4D15" w:rsidRDefault="0096699A" w:rsidP="00D671D5">
      <w:bookmarkStart w:id="28" w:name="_Toc157613522"/>
      <w:r w:rsidRPr="000C4D15">
        <w:t>Product Tab</w:t>
      </w:r>
    </w:p>
    <w:p w14:paraId="44EF82DE" w14:textId="77777777" w:rsidR="0096699A" w:rsidRPr="00801482" w:rsidRDefault="0096699A" w:rsidP="00D671D5">
      <w:r>
        <w:rPr>
          <w:noProof/>
          <w14:ligatures w14:val="none"/>
        </w:rPr>
        <w:drawing>
          <wp:inline distT="0" distB="0" distL="0" distR="0" wp14:anchorId="70097D5A" wp14:editId="682AFA78">
            <wp:extent cx="6172200" cy="251227"/>
            <wp:effectExtent l="0" t="0" r="0" b="0"/>
            <wp:docPr id="10939137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913711" name="Picture 3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5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C66A6" w14:textId="77777777" w:rsidR="0096699A" w:rsidRDefault="0096699A" w:rsidP="00D671D5"/>
    <w:p w14:paraId="467ACCA4" w14:textId="77777777" w:rsidR="0096699A" w:rsidRDefault="0096699A" w:rsidP="00D671D5">
      <w:r>
        <w:t>The purpose of the Product Tab is for users to select filters pertaining to product attributes.</w:t>
      </w:r>
    </w:p>
    <w:p w14:paraId="4A05B9C4" w14:textId="77777777" w:rsidR="00885461" w:rsidRDefault="00885461" w:rsidP="00D671D5"/>
    <w:p w14:paraId="3C90CCDA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1A0F889C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60F8921A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B09C996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018746AE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3DAF23C1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02FB72D8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03716B3D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312BC16E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76A86141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2DEDF1EB" w14:textId="7AC2DF31" w:rsidR="0096699A" w:rsidRPr="00677C66" w:rsidRDefault="00885461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3029AC9C" w14:textId="77777777" w:rsidR="00677C66" w:rsidRDefault="00677C66" w:rsidP="00D671D5">
      <w:pPr>
        <w:rPr>
          <w:sz w:val="16"/>
          <w:szCs w:val="16"/>
        </w:rPr>
      </w:pPr>
    </w:p>
    <w:p w14:paraId="41D1CB62" w14:textId="77777777" w:rsidR="00677C66" w:rsidRDefault="00677C66" w:rsidP="00D671D5">
      <w:r>
        <w:t>Report Controls</w:t>
      </w:r>
    </w:p>
    <w:p w14:paraId="28744931" w14:textId="77777777" w:rsidR="00677C66" w:rsidRDefault="00677C66" w:rsidP="00D671D5"/>
    <w:p w14:paraId="1028A76F" w14:textId="77777777" w:rsidR="00677C66" w:rsidRDefault="00677C66" w:rsidP="00D671D5">
      <w:r>
        <w:t>Attribute Column</w:t>
      </w:r>
    </w:p>
    <w:p w14:paraId="02ABFD82" w14:textId="77777777" w:rsidR="00677C66" w:rsidRDefault="00677C66" w:rsidP="00D671D5">
      <w:r w:rsidRPr="003B6680">
        <w:rPr>
          <w:noProof/>
        </w:rPr>
        <w:drawing>
          <wp:inline distT="0" distB="0" distL="0" distR="0" wp14:anchorId="4B9B4F35" wp14:editId="203A770D">
            <wp:extent cx="759475" cy="2505075"/>
            <wp:effectExtent l="0" t="0" r="2540" b="0"/>
            <wp:docPr id="223516315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90FD6" w14:textId="77777777" w:rsidR="00677C66" w:rsidRDefault="00677C66" w:rsidP="00D671D5"/>
    <w:p w14:paraId="115153A6" w14:textId="76EBAF4E" w:rsidR="00677C66" w:rsidRDefault="00677C66" w:rsidP="00D671D5">
      <w:r>
        <w:t xml:space="preserve">Attribute Column includes the following sections for each </w:t>
      </w:r>
      <w:r w:rsidR="00DA7783">
        <w:t>Product</w:t>
      </w:r>
      <w:r>
        <w:t xml:space="preserve"> attribute:</w:t>
      </w:r>
    </w:p>
    <w:p w14:paraId="7802B5AF" w14:textId="77777777" w:rsidR="00677C66" w:rsidRDefault="00677C66" w:rsidP="00D671D5">
      <w:r>
        <w:t>Index Checkbox</w:t>
      </w:r>
    </w:p>
    <w:p w14:paraId="1B00E520" w14:textId="77777777" w:rsidR="00677C66" w:rsidRDefault="00677C66" w:rsidP="00D671D5">
      <w:r>
        <w:t>Index Visualization</w:t>
      </w:r>
    </w:p>
    <w:p w14:paraId="0C62BB7E" w14:textId="77777777" w:rsidR="00677C66" w:rsidRDefault="00677C66" w:rsidP="00D671D5">
      <w:r>
        <w:t>Index Value Slider</w:t>
      </w:r>
    </w:p>
    <w:p w14:paraId="42BF9376" w14:textId="77777777" w:rsidR="00677C66" w:rsidRDefault="00677C66" w:rsidP="00D671D5">
      <w:r>
        <w:t>Actual Value Slider</w:t>
      </w:r>
    </w:p>
    <w:p w14:paraId="4A88E2AB" w14:textId="77777777" w:rsidR="00677C66" w:rsidRDefault="00677C66" w:rsidP="00D671D5">
      <w:r>
        <w:t>Index Metrics</w:t>
      </w:r>
    </w:p>
    <w:p w14:paraId="006C9AEF" w14:textId="4AB1354D" w:rsidR="00677C66" w:rsidRDefault="00677C66" w:rsidP="00D671D5">
      <w:r>
        <w:t xml:space="preserve">The </w:t>
      </w:r>
      <w:r w:rsidR="00DA7783">
        <w:t>Product</w:t>
      </w:r>
      <w:r>
        <w:t xml:space="preserve"> attributes include the following:</w:t>
      </w:r>
    </w:p>
    <w:p w14:paraId="67B439ED" w14:textId="6BC6BC85" w:rsidR="00677C66" w:rsidRDefault="002375B8" w:rsidP="00D671D5">
      <w:r>
        <w:t>Sparkling Index</w:t>
      </w:r>
    </w:p>
    <w:p w14:paraId="74B6D845" w14:textId="6B7E730B" w:rsidR="002375B8" w:rsidRDefault="002375B8" w:rsidP="00D671D5">
      <w:r>
        <w:t>Still Index</w:t>
      </w:r>
    </w:p>
    <w:p w14:paraId="26435D01" w14:textId="2223CF3A" w:rsidR="002375B8" w:rsidRDefault="002375B8" w:rsidP="00D671D5">
      <w:r>
        <w:t>Regular Calorie</w:t>
      </w:r>
      <w:r w:rsidR="00DA7783">
        <w:t xml:space="preserve"> Index</w:t>
      </w:r>
    </w:p>
    <w:p w14:paraId="4EF758CA" w14:textId="0871842D" w:rsidR="00DA7783" w:rsidRDefault="00DA7783" w:rsidP="00D671D5">
      <w:r>
        <w:t>Low Calorie Index</w:t>
      </w:r>
    </w:p>
    <w:p w14:paraId="3FBC7FA5" w14:textId="75148AA9" w:rsidR="00DA7783" w:rsidRDefault="00DA7783" w:rsidP="00D671D5">
      <w:r>
        <w:lastRenderedPageBreak/>
        <w:t>IC Index</w:t>
      </w:r>
    </w:p>
    <w:p w14:paraId="367DF3A8" w14:textId="53B6C4C5" w:rsidR="00DA7783" w:rsidRPr="00D921BA" w:rsidRDefault="00DA7783" w:rsidP="00D671D5">
      <w:r>
        <w:t>FC Index</w:t>
      </w:r>
    </w:p>
    <w:p w14:paraId="081F20A7" w14:textId="296A641A" w:rsidR="00677C66" w:rsidRPr="00D921BA" w:rsidRDefault="00677C66" w:rsidP="00D671D5">
      <w:r>
        <w:t xml:space="preserve">Attribute Column is located on all pages of the </w:t>
      </w:r>
      <w:r w:rsidR="00954A53">
        <w:t>Product</w:t>
      </w:r>
      <w:r>
        <w:t xml:space="preserve"> tab, for each </w:t>
      </w:r>
      <w:r w:rsidR="00954A53">
        <w:t>Product</w:t>
      </w:r>
      <w:r>
        <w:t xml:space="preserve"> attribute. </w:t>
      </w:r>
    </w:p>
    <w:p w14:paraId="2D345B32" w14:textId="77777777" w:rsidR="00677C66" w:rsidRPr="004A6FA1" w:rsidRDefault="00677C66" w:rsidP="00D671D5"/>
    <w:p w14:paraId="4C9B4D4D" w14:textId="77777777" w:rsidR="00677C66" w:rsidRDefault="00677C66" w:rsidP="00D671D5">
      <w:r>
        <w:t>Index Checkbox</w:t>
      </w:r>
    </w:p>
    <w:p w14:paraId="7CF16F64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7DF5FC8B" wp14:editId="60E663FE">
            <wp:extent cx="1171575" cy="687790"/>
            <wp:effectExtent l="0" t="0" r="0" b="0"/>
            <wp:docPr id="20107099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B4929" w14:textId="77777777" w:rsidR="00677C66" w:rsidRDefault="00677C66" w:rsidP="00D671D5"/>
    <w:p w14:paraId="44429139" w14:textId="77777777" w:rsidR="00677C66" w:rsidRPr="00D921BA" w:rsidRDefault="00677C66" w:rsidP="00D671D5">
      <w:r>
        <w:t>Index Checkbox removes all the selected filters to allow users to start fresh.</w:t>
      </w:r>
    </w:p>
    <w:p w14:paraId="48C9FDB1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08163BCE" w14:textId="77777777" w:rsidR="00677C66" w:rsidRPr="00116EF4" w:rsidRDefault="00677C66" w:rsidP="00D671D5"/>
    <w:p w14:paraId="580112C5" w14:textId="77777777" w:rsidR="00677C66" w:rsidRDefault="00677C66" w:rsidP="00D671D5">
      <w:r>
        <w:t>Index Visualization</w:t>
      </w:r>
    </w:p>
    <w:p w14:paraId="3C39ED9A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196FF17" wp14:editId="18C4B37B">
            <wp:extent cx="1210733" cy="742950"/>
            <wp:effectExtent l="0" t="0" r="8890" b="0"/>
            <wp:docPr id="1570219579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0537" w14:textId="77777777" w:rsidR="00677C66" w:rsidRPr="00116EF4" w:rsidRDefault="00677C66" w:rsidP="00D671D5"/>
    <w:p w14:paraId="2C9DC169" w14:textId="77777777" w:rsidR="00677C66" w:rsidRDefault="00677C66" w:rsidP="00D671D5">
      <w:r>
        <w:t>Index Value Slider</w:t>
      </w:r>
    </w:p>
    <w:p w14:paraId="3B1195F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4D2629E9" wp14:editId="4C22A5C6">
            <wp:extent cx="1381125" cy="794949"/>
            <wp:effectExtent l="0" t="0" r="0" b="5715"/>
            <wp:docPr id="1647221447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D145" w14:textId="77777777" w:rsidR="00677C66" w:rsidRPr="00116EF4" w:rsidRDefault="00677C66" w:rsidP="00D671D5"/>
    <w:p w14:paraId="09700D0D" w14:textId="77777777" w:rsidR="00677C66" w:rsidRDefault="00677C66" w:rsidP="00D671D5">
      <w:r>
        <w:t>Actual Value Slider</w:t>
      </w:r>
    </w:p>
    <w:p w14:paraId="2AB15C0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683E8215" wp14:editId="411141B6">
            <wp:extent cx="1381125" cy="811010"/>
            <wp:effectExtent l="0" t="0" r="0" b="8255"/>
            <wp:docPr id="31742146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3EA1" w14:textId="77777777" w:rsidR="00677C66" w:rsidRPr="00116EF4" w:rsidRDefault="00677C66" w:rsidP="00D671D5"/>
    <w:p w14:paraId="3CE09382" w14:textId="77777777" w:rsidR="00677C66" w:rsidRDefault="00677C66" w:rsidP="00D671D5">
      <w:r>
        <w:t>Index Metrics</w:t>
      </w:r>
    </w:p>
    <w:p w14:paraId="0E87C729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4E12B40A" wp14:editId="3E91C411">
            <wp:extent cx="1314450" cy="1082974"/>
            <wp:effectExtent l="0" t="0" r="0" b="3175"/>
            <wp:docPr id="398904668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16B6" w14:textId="77777777" w:rsidR="00677C66" w:rsidRDefault="00677C66" w:rsidP="00D671D5"/>
    <w:p w14:paraId="5AA3FB0A" w14:textId="77777777" w:rsidR="00677C66" w:rsidRDefault="00677C66" w:rsidP="00D671D5">
      <w:r>
        <w:t>Navigation Controls</w:t>
      </w:r>
    </w:p>
    <w:p w14:paraId="5FE28DF1" w14:textId="77777777" w:rsidR="00677C66" w:rsidRDefault="00677C66" w:rsidP="00D671D5"/>
    <w:p w14:paraId="116C3231" w14:textId="77777777" w:rsidR="00677C66" w:rsidRDefault="00677C66" w:rsidP="00D671D5">
      <w:r>
        <w:t>Back</w:t>
      </w:r>
    </w:p>
    <w:p w14:paraId="7ECE3AE5" w14:textId="77777777" w:rsidR="00677C66" w:rsidRDefault="00677C66" w:rsidP="00D671D5">
      <w:r>
        <w:rPr>
          <w:noProof/>
        </w:rPr>
        <w:lastRenderedPageBreak/>
        <w:drawing>
          <wp:inline distT="0" distB="0" distL="0" distR="0" wp14:anchorId="791B913F" wp14:editId="31A00C42">
            <wp:extent cx="803564" cy="304800"/>
            <wp:effectExtent l="0" t="0" r="0" b="0"/>
            <wp:docPr id="553068831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64CC4" w14:textId="77777777" w:rsidR="00677C66" w:rsidRDefault="00677C66" w:rsidP="00D671D5"/>
    <w:p w14:paraId="14ABD27F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1EB71D11" w14:textId="77777777" w:rsidR="00677C66" w:rsidRPr="00D921BA" w:rsidRDefault="00677C66" w:rsidP="00D671D5">
      <w:r>
        <w:t>Back is located on the first page of the Outlet tab, in the bottom navigation row.</w:t>
      </w:r>
    </w:p>
    <w:p w14:paraId="71E2E13A" w14:textId="77777777" w:rsidR="00677C66" w:rsidRDefault="00677C66" w:rsidP="00D671D5"/>
    <w:p w14:paraId="27E755EC" w14:textId="77777777" w:rsidR="00677C66" w:rsidRDefault="00677C66" w:rsidP="00D671D5">
      <w:r>
        <w:t>Next</w:t>
      </w:r>
    </w:p>
    <w:p w14:paraId="70D80F48" w14:textId="77777777" w:rsidR="00677C66" w:rsidRDefault="00677C66" w:rsidP="00D671D5">
      <w:r>
        <w:rPr>
          <w:noProof/>
        </w:rPr>
        <w:drawing>
          <wp:inline distT="0" distB="0" distL="0" distR="0" wp14:anchorId="640308E1" wp14:editId="637895D3">
            <wp:extent cx="761028" cy="276225"/>
            <wp:effectExtent l="0" t="0" r="1270" b="0"/>
            <wp:docPr id="174617775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F211D" w14:textId="77777777" w:rsidR="00677C66" w:rsidRDefault="00677C66" w:rsidP="00D671D5"/>
    <w:p w14:paraId="44361500" w14:textId="77777777" w:rsidR="00677C66" w:rsidRDefault="00677C66" w:rsidP="00D671D5">
      <w:r>
        <w:t>Next navigates users to the second page of the Outlet tab, when user is on the second page of the Outlet tab.</w:t>
      </w:r>
    </w:p>
    <w:p w14:paraId="69D07511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7D2805BB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0370E11B" w14:textId="77777777" w:rsidR="00677C66" w:rsidRDefault="00677C66" w:rsidP="00D671D5"/>
    <w:p w14:paraId="1C787A30" w14:textId="77777777" w:rsidR="00677C66" w:rsidRDefault="00677C66" w:rsidP="00D671D5">
      <w:r>
        <w:t>Clear Selections</w:t>
      </w:r>
    </w:p>
    <w:p w14:paraId="54F451D0" w14:textId="77777777" w:rsidR="00677C66" w:rsidRDefault="00677C66" w:rsidP="00D671D5">
      <w:r>
        <w:rPr>
          <w:noProof/>
        </w:rPr>
        <w:drawing>
          <wp:inline distT="0" distB="0" distL="0" distR="0" wp14:anchorId="2418A3AF" wp14:editId="604C36DB">
            <wp:extent cx="933450" cy="324390"/>
            <wp:effectExtent l="0" t="0" r="0" b="0"/>
            <wp:docPr id="63713051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37241" w14:textId="77777777" w:rsidR="00677C66" w:rsidRDefault="00677C66" w:rsidP="00D671D5"/>
    <w:p w14:paraId="0572EB5A" w14:textId="77777777" w:rsidR="00677C66" w:rsidRPr="00D921BA" w:rsidRDefault="00677C66" w:rsidP="00D671D5">
      <w:r>
        <w:t>Clear Selections removes all the selected filters to allow users to start fresh.</w:t>
      </w:r>
    </w:p>
    <w:p w14:paraId="24BB96F7" w14:textId="77777777" w:rsidR="00677C66" w:rsidRDefault="00677C66" w:rsidP="00D671D5">
      <w:r>
        <w:t>Clear Selections is located on the first and second pages of the Outlet tab, in the bottom navigation row.</w:t>
      </w:r>
    </w:p>
    <w:p w14:paraId="53AA281D" w14:textId="77777777" w:rsidR="00677C66" w:rsidRPr="00677C66" w:rsidRDefault="00677C66" w:rsidP="00D671D5">
      <w:pPr>
        <w:rPr>
          <w:sz w:val="16"/>
          <w:szCs w:val="16"/>
        </w:rPr>
      </w:pPr>
    </w:p>
    <w:p w14:paraId="23D0FD55" w14:textId="77777777" w:rsidR="0096699A" w:rsidRDefault="0096699A" w:rsidP="00D671D5"/>
    <w:p w14:paraId="1EC711FB" w14:textId="77B02859" w:rsidR="00622ADB" w:rsidRPr="00677C66" w:rsidRDefault="00207CFC" w:rsidP="00D671D5">
      <w:pPr>
        <w:rPr>
          <w:highlight w:val="yellow"/>
        </w:rPr>
      </w:pPr>
      <w:r w:rsidRPr="00677C66">
        <w:rPr>
          <w:highlight w:val="yellow"/>
        </w:rPr>
        <w:t>Category Tab</w:t>
      </w:r>
      <w:bookmarkEnd w:id="28"/>
    </w:p>
    <w:p w14:paraId="57A0AFE4" w14:textId="780F2BAF" w:rsidR="001C5BFF" w:rsidRDefault="001C5BFF" w:rsidP="00D671D5">
      <w:r>
        <w:rPr>
          <w:noProof/>
          <w14:ligatures w14:val="none"/>
        </w:rPr>
        <w:drawing>
          <wp:inline distT="0" distB="0" distL="0" distR="0" wp14:anchorId="790BC524" wp14:editId="150B0A4F">
            <wp:extent cx="6172200" cy="251227"/>
            <wp:effectExtent l="0" t="0" r="0" b="0"/>
            <wp:docPr id="1574820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820749" name="Picture 1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5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C7752" w14:textId="77777777" w:rsidR="001C5BFF" w:rsidRPr="001C5BFF" w:rsidRDefault="001C5BFF" w:rsidP="00D671D5"/>
    <w:p w14:paraId="61D890F9" w14:textId="1AFA5651" w:rsidR="00412860" w:rsidRDefault="00412860" w:rsidP="00D671D5">
      <w:r>
        <w:t xml:space="preserve">The purpose of the </w:t>
      </w:r>
      <w:r w:rsidR="002F20D2">
        <w:t>Category</w:t>
      </w:r>
      <w:r>
        <w:t xml:space="preserve"> Tab is for users to select filters pertaining to </w:t>
      </w:r>
      <w:r w:rsidR="001C5BFF">
        <w:t>category</w:t>
      </w:r>
      <w:r>
        <w:t xml:space="preserve"> attributes.</w:t>
      </w:r>
    </w:p>
    <w:p w14:paraId="3FE9D9D3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</w:p>
    <w:p w14:paraId="78A660E8" w14:textId="2E70FEC0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1E09BB8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40C2AA00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070098C5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3CF17E15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77EAE2B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71EC667C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15248C19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361F6809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6DE6E9A6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50745A99" w14:textId="374CB0B1" w:rsidR="00DE3F0C" w:rsidRPr="00885461" w:rsidRDefault="00DE3F0C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7F646B0A" w14:textId="77777777" w:rsidR="00DE3F0C" w:rsidRDefault="00DE3F0C" w:rsidP="00D671D5"/>
    <w:p w14:paraId="4B0C3A57" w14:textId="77777777" w:rsidR="00E15596" w:rsidRDefault="00E15596" w:rsidP="00D671D5"/>
    <w:p w14:paraId="5A72B369" w14:textId="77777777" w:rsidR="00E15596" w:rsidRDefault="00E15596" w:rsidP="00D671D5"/>
    <w:p w14:paraId="377FE3C6" w14:textId="1AC47FB8" w:rsidR="00DE3F0C" w:rsidRDefault="00DE3F0C" w:rsidP="00D671D5">
      <w:r>
        <w:t>Report Controls</w:t>
      </w:r>
    </w:p>
    <w:p w14:paraId="4051F979" w14:textId="77777777" w:rsidR="00DE3F0C" w:rsidRDefault="00DE3F0C" w:rsidP="00D671D5"/>
    <w:p w14:paraId="23DC68EE" w14:textId="77777777" w:rsidR="00DE3F0C" w:rsidRDefault="00DE3F0C" w:rsidP="00D671D5">
      <w:r>
        <w:t>Attribute Column</w:t>
      </w:r>
    </w:p>
    <w:p w14:paraId="59B2415C" w14:textId="77777777" w:rsidR="00DE3F0C" w:rsidRDefault="00DE3F0C" w:rsidP="00D671D5">
      <w:r w:rsidRPr="003B6680">
        <w:rPr>
          <w:noProof/>
        </w:rPr>
        <w:drawing>
          <wp:inline distT="0" distB="0" distL="0" distR="0" wp14:anchorId="5C22086B" wp14:editId="20A9D175">
            <wp:extent cx="759475" cy="2505075"/>
            <wp:effectExtent l="0" t="0" r="2540" b="0"/>
            <wp:docPr id="1531420524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24A87" w14:textId="77777777" w:rsidR="00DE3F0C" w:rsidRDefault="00DE3F0C" w:rsidP="00D671D5"/>
    <w:p w14:paraId="6F71EA4B" w14:textId="2BBF27D6" w:rsidR="00DE3F0C" w:rsidRDefault="00DE3F0C" w:rsidP="00D671D5">
      <w:r>
        <w:t xml:space="preserve">Attribute Column includes the following sections for each </w:t>
      </w:r>
      <w:r w:rsidR="00AA008A">
        <w:t>Category</w:t>
      </w:r>
      <w:r>
        <w:t xml:space="preserve"> attribute:</w:t>
      </w:r>
    </w:p>
    <w:p w14:paraId="00362381" w14:textId="77777777" w:rsidR="00DE3F0C" w:rsidRDefault="00DE3F0C" w:rsidP="00D671D5">
      <w:r>
        <w:t>Index Checkbox</w:t>
      </w:r>
    </w:p>
    <w:p w14:paraId="37FCC0D7" w14:textId="77777777" w:rsidR="00DE3F0C" w:rsidRDefault="00DE3F0C" w:rsidP="00D671D5">
      <w:r>
        <w:t>Index Visualization</w:t>
      </w:r>
    </w:p>
    <w:p w14:paraId="767EBBB0" w14:textId="77777777" w:rsidR="00DE3F0C" w:rsidRDefault="00DE3F0C" w:rsidP="00D671D5">
      <w:r>
        <w:t>Index Value Slider</w:t>
      </w:r>
    </w:p>
    <w:p w14:paraId="76F35761" w14:textId="77777777" w:rsidR="00DE3F0C" w:rsidRDefault="00DE3F0C" w:rsidP="00D671D5">
      <w:r>
        <w:t>Actual Value Slider</w:t>
      </w:r>
    </w:p>
    <w:p w14:paraId="706C1B99" w14:textId="77777777" w:rsidR="00DE3F0C" w:rsidRDefault="00DE3F0C" w:rsidP="00D671D5">
      <w:r>
        <w:t>Index Metrics</w:t>
      </w:r>
    </w:p>
    <w:p w14:paraId="7E6BA40E" w14:textId="7C156EC8" w:rsidR="00DE3F0C" w:rsidRDefault="00DE3F0C" w:rsidP="00D671D5">
      <w:r>
        <w:t xml:space="preserve">The </w:t>
      </w:r>
      <w:r w:rsidR="00AA008A">
        <w:t>Category</w:t>
      </w:r>
      <w:r>
        <w:t xml:space="preserve"> attributes include the following:</w:t>
      </w:r>
    </w:p>
    <w:p w14:paraId="15E9C151" w14:textId="024F35F1" w:rsidR="00DE3F0C" w:rsidRDefault="00AA008A" w:rsidP="00D671D5">
      <w:r>
        <w:t>SSD Index</w:t>
      </w:r>
    </w:p>
    <w:p w14:paraId="0E3E7DF2" w14:textId="203F7EB3" w:rsidR="00AA008A" w:rsidRDefault="00AA008A" w:rsidP="00D671D5">
      <w:r>
        <w:t>Sports Drinks Index</w:t>
      </w:r>
    </w:p>
    <w:p w14:paraId="4E5D3633" w14:textId="30B37F8E" w:rsidR="00AA008A" w:rsidRDefault="00AA008A" w:rsidP="00D671D5">
      <w:r>
        <w:t>Water Index</w:t>
      </w:r>
    </w:p>
    <w:p w14:paraId="0D30E0A8" w14:textId="33D58E35" w:rsidR="00AA008A" w:rsidRDefault="00AA008A" w:rsidP="00D671D5">
      <w:r>
        <w:t>Enhanced Water Index</w:t>
      </w:r>
    </w:p>
    <w:p w14:paraId="53B624BF" w14:textId="71D0596E" w:rsidR="00AA008A" w:rsidRDefault="00AA008A" w:rsidP="00D671D5">
      <w:r>
        <w:t>Tea Index</w:t>
      </w:r>
    </w:p>
    <w:p w14:paraId="69A193D5" w14:textId="52B1FE11" w:rsidR="00AA008A" w:rsidRDefault="00AA008A" w:rsidP="00D671D5">
      <w:r>
        <w:t>Juice Drinks Index</w:t>
      </w:r>
    </w:p>
    <w:p w14:paraId="13EFC605" w14:textId="571C89F7" w:rsidR="00AA008A" w:rsidRDefault="00AA008A" w:rsidP="00D671D5">
      <w:r>
        <w:t>Dairy Beverages Index</w:t>
      </w:r>
    </w:p>
    <w:p w14:paraId="14F2FAAA" w14:textId="377C9C90" w:rsidR="00AA008A" w:rsidRPr="00D921BA" w:rsidRDefault="00AA008A" w:rsidP="00D671D5">
      <w:r>
        <w:t>Juice 100% Index</w:t>
      </w:r>
    </w:p>
    <w:p w14:paraId="43A9EC7C" w14:textId="144FECF6" w:rsidR="00DE3F0C" w:rsidRPr="00D921BA" w:rsidRDefault="00DE3F0C" w:rsidP="00D671D5">
      <w:r>
        <w:t xml:space="preserve">Attribute Column is located on all pages of the </w:t>
      </w:r>
      <w:r w:rsidR="00954A53">
        <w:t>Category</w:t>
      </w:r>
      <w:r>
        <w:t xml:space="preserve"> tab, for each </w:t>
      </w:r>
      <w:r w:rsidR="00954A53">
        <w:t>Category</w:t>
      </w:r>
      <w:r>
        <w:t xml:space="preserve"> attribute. </w:t>
      </w:r>
    </w:p>
    <w:p w14:paraId="68E22364" w14:textId="77777777" w:rsidR="00DE3F0C" w:rsidRPr="004A6FA1" w:rsidRDefault="00DE3F0C" w:rsidP="00D671D5"/>
    <w:p w14:paraId="4674A512" w14:textId="77777777" w:rsidR="00DE3F0C" w:rsidRDefault="00DE3F0C" w:rsidP="00D671D5">
      <w:r>
        <w:t>Index Checkbox</w:t>
      </w:r>
    </w:p>
    <w:p w14:paraId="03ED730B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2DD52E27" wp14:editId="66584DEE">
            <wp:extent cx="1171575" cy="687790"/>
            <wp:effectExtent l="0" t="0" r="0" b="0"/>
            <wp:docPr id="292499238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15C2" w14:textId="77777777" w:rsidR="00DE3F0C" w:rsidRDefault="00DE3F0C" w:rsidP="00D671D5"/>
    <w:p w14:paraId="3F46861F" w14:textId="77777777" w:rsidR="00DE3F0C" w:rsidRPr="00D921BA" w:rsidRDefault="00DE3F0C" w:rsidP="00D671D5">
      <w:r>
        <w:t>Index Checkbox removes all the selected filters to allow users to start fresh.</w:t>
      </w:r>
    </w:p>
    <w:p w14:paraId="0F943A84" w14:textId="77777777" w:rsidR="00DE3F0C" w:rsidRPr="00D921BA" w:rsidRDefault="00DE3F0C" w:rsidP="00D671D5">
      <w:r>
        <w:t>Index Checkbox is located on the first and second pages of the Outlet tab, in the bottom navigation row.</w:t>
      </w:r>
    </w:p>
    <w:p w14:paraId="449598F8" w14:textId="77777777" w:rsidR="00DE3F0C" w:rsidRPr="00116EF4" w:rsidRDefault="00DE3F0C" w:rsidP="00D671D5"/>
    <w:p w14:paraId="3A1A32B8" w14:textId="77777777" w:rsidR="00DE3F0C" w:rsidRDefault="00DE3F0C" w:rsidP="00D671D5">
      <w:r>
        <w:lastRenderedPageBreak/>
        <w:t>Index Visualization</w:t>
      </w:r>
    </w:p>
    <w:p w14:paraId="1A188168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64B29367" wp14:editId="31CDBE7F">
            <wp:extent cx="1210733" cy="742950"/>
            <wp:effectExtent l="0" t="0" r="8890" b="0"/>
            <wp:docPr id="95374223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2DFA" w14:textId="77777777" w:rsidR="00DE3F0C" w:rsidRPr="00116EF4" w:rsidRDefault="00DE3F0C" w:rsidP="00D671D5"/>
    <w:p w14:paraId="7BD59653" w14:textId="77777777" w:rsidR="00DE3F0C" w:rsidRDefault="00DE3F0C" w:rsidP="00D671D5">
      <w:r>
        <w:t>Index Value Slider</w:t>
      </w:r>
    </w:p>
    <w:p w14:paraId="4BF4EB6F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3D11CD14" wp14:editId="6EF541EB">
            <wp:extent cx="1381125" cy="794949"/>
            <wp:effectExtent l="0" t="0" r="0" b="5715"/>
            <wp:docPr id="33224828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CFC7" w14:textId="77777777" w:rsidR="00DE3F0C" w:rsidRPr="00116EF4" w:rsidRDefault="00DE3F0C" w:rsidP="00D671D5"/>
    <w:p w14:paraId="1D47BF97" w14:textId="77777777" w:rsidR="00DE3F0C" w:rsidRDefault="00DE3F0C" w:rsidP="00D671D5">
      <w:r>
        <w:t>Actual Value Slider</w:t>
      </w:r>
    </w:p>
    <w:p w14:paraId="648DC378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51EEC36A" wp14:editId="4FCB9AD7">
            <wp:extent cx="1381125" cy="811010"/>
            <wp:effectExtent l="0" t="0" r="0" b="8255"/>
            <wp:docPr id="750485589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B49A" w14:textId="77777777" w:rsidR="00DE3F0C" w:rsidRPr="00116EF4" w:rsidRDefault="00DE3F0C" w:rsidP="00D671D5"/>
    <w:p w14:paraId="236D41E7" w14:textId="77777777" w:rsidR="00DE3F0C" w:rsidRDefault="00DE3F0C" w:rsidP="00D671D5">
      <w:r>
        <w:t>Index Metrics</w:t>
      </w:r>
    </w:p>
    <w:p w14:paraId="3185F91C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51000212" wp14:editId="085C4FD3">
            <wp:extent cx="1314450" cy="1082974"/>
            <wp:effectExtent l="0" t="0" r="0" b="3175"/>
            <wp:docPr id="468546763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277DE" w14:textId="77777777" w:rsidR="00DE3F0C" w:rsidRDefault="00DE3F0C" w:rsidP="00D671D5"/>
    <w:p w14:paraId="08AD718B" w14:textId="77777777" w:rsidR="00DE3F0C" w:rsidRDefault="00DE3F0C" w:rsidP="00D671D5">
      <w:r>
        <w:t>Navigation Controls</w:t>
      </w:r>
    </w:p>
    <w:p w14:paraId="00E99893" w14:textId="77777777" w:rsidR="00DE3F0C" w:rsidRDefault="00DE3F0C" w:rsidP="00D671D5"/>
    <w:p w14:paraId="1C8EDFEC" w14:textId="77777777" w:rsidR="00DE3F0C" w:rsidRDefault="00DE3F0C" w:rsidP="00D671D5">
      <w:r>
        <w:t>Back</w:t>
      </w:r>
    </w:p>
    <w:p w14:paraId="30313422" w14:textId="77777777" w:rsidR="00DE3F0C" w:rsidRDefault="00DE3F0C" w:rsidP="00D671D5">
      <w:r>
        <w:rPr>
          <w:noProof/>
        </w:rPr>
        <w:drawing>
          <wp:inline distT="0" distB="0" distL="0" distR="0" wp14:anchorId="586EF89D" wp14:editId="34448A42">
            <wp:extent cx="803564" cy="304800"/>
            <wp:effectExtent l="0" t="0" r="0" b="0"/>
            <wp:docPr id="2069557850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9C1B2" w14:textId="77777777" w:rsidR="00DE3F0C" w:rsidRDefault="00DE3F0C" w:rsidP="00D671D5"/>
    <w:p w14:paraId="0D78BAD9" w14:textId="77777777" w:rsidR="00DE3F0C" w:rsidRPr="00D921BA" w:rsidRDefault="00DE3F0C" w:rsidP="00D671D5">
      <w:r>
        <w:t>Back navigates users to the first page of the Outlet tab, when user is on the second page of the Outlet tab.</w:t>
      </w:r>
    </w:p>
    <w:p w14:paraId="6BA4C549" w14:textId="77777777" w:rsidR="00DE3F0C" w:rsidRPr="00D921BA" w:rsidRDefault="00DE3F0C" w:rsidP="00D671D5">
      <w:r>
        <w:t>Back is located on the first page of the Outlet tab, in the bottom navigation row.</w:t>
      </w:r>
    </w:p>
    <w:p w14:paraId="2B31730A" w14:textId="77777777" w:rsidR="00DE3F0C" w:rsidRDefault="00DE3F0C" w:rsidP="00D671D5"/>
    <w:p w14:paraId="2317014E" w14:textId="77777777" w:rsidR="00DE3F0C" w:rsidRDefault="00DE3F0C" w:rsidP="00D671D5">
      <w:r>
        <w:t>Next</w:t>
      </w:r>
    </w:p>
    <w:p w14:paraId="4499C96E" w14:textId="77777777" w:rsidR="00DE3F0C" w:rsidRDefault="00DE3F0C" w:rsidP="00D671D5">
      <w:r>
        <w:rPr>
          <w:noProof/>
        </w:rPr>
        <w:drawing>
          <wp:inline distT="0" distB="0" distL="0" distR="0" wp14:anchorId="4478DD0B" wp14:editId="6BC4CB61">
            <wp:extent cx="761028" cy="276225"/>
            <wp:effectExtent l="0" t="0" r="1270" b="0"/>
            <wp:docPr id="17292751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14E5C" w14:textId="77777777" w:rsidR="00DE3F0C" w:rsidRDefault="00DE3F0C" w:rsidP="00D671D5"/>
    <w:p w14:paraId="2AB8119D" w14:textId="77777777" w:rsidR="00DE3F0C" w:rsidRDefault="00DE3F0C" w:rsidP="00D671D5">
      <w:r>
        <w:t>Next navigates users to the second page of the Outlet tab, when user is on the second page of the Outlet tab.</w:t>
      </w:r>
    </w:p>
    <w:p w14:paraId="728886FA" w14:textId="77777777" w:rsidR="00DE3F0C" w:rsidRPr="00D921BA" w:rsidRDefault="00DE3F0C" w:rsidP="00D671D5">
      <w:r>
        <w:t>Next navigates users to the first page of the Demographic tab, when user is on the second page of the Outlet tab.</w:t>
      </w:r>
    </w:p>
    <w:p w14:paraId="7AAF27F1" w14:textId="77777777" w:rsidR="00DE3F0C" w:rsidRPr="00D921BA" w:rsidRDefault="00DE3F0C" w:rsidP="00D671D5">
      <w:r>
        <w:t>Next is located on the first and second pages of the Outlet tab, in the bottom navigation row.</w:t>
      </w:r>
    </w:p>
    <w:p w14:paraId="2C9C43F6" w14:textId="77777777" w:rsidR="00DE3F0C" w:rsidRDefault="00DE3F0C" w:rsidP="00D671D5"/>
    <w:p w14:paraId="01E7EE24" w14:textId="77777777" w:rsidR="00DE3F0C" w:rsidRDefault="00DE3F0C" w:rsidP="00D671D5">
      <w:r>
        <w:t>Clear Selections</w:t>
      </w:r>
    </w:p>
    <w:p w14:paraId="39A79047" w14:textId="77777777" w:rsidR="00DE3F0C" w:rsidRDefault="00DE3F0C" w:rsidP="00D671D5">
      <w:r>
        <w:rPr>
          <w:noProof/>
        </w:rPr>
        <w:drawing>
          <wp:inline distT="0" distB="0" distL="0" distR="0" wp14:anchorId="77BB4704" wp14:editId="66A04B2E">
            <wp:extent cx="933450" cy="324390"/>
            <wp:effectExtent l="0" t="0" r="0" b="0"/>
            <wp:docPr id="961134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6CC49" w14:textId="77777777" w:rsidR="00DE3F0C" w:rsidRDefault="00DE3F0C" w:rsidP="00D671D5"/>
    <w:p w14:paraId="58E7EADA" w14:textId="77777777" w:rsidR="00DE3F0C" w:rsidRPr="00D921BA" w:rsidRDefault="00DE3F0C" w:rsidP="00D671D5">
      <w:r>
        <w:t>Clear Selections removes all the selected filters to allow users to start fresh.</w:t>
      </w:r>
    </w:p>
    <w:p w14:paraId="5429A168" w14:textId="77777777" w:rsidR="00DE3F0C" w:rsidRDefault="00DE3F0C" w:rsidP="00D671D5">
      <w:r>
        <w:t>Clear Selections is located on the first and second pages of the Outlet tab, in the bottom navigation row.</w:t>
      </w:r>
    </w:p>
    <w:p w14:paraId="5D8C1398" w14:textId="77777777" w:rsidR="00412860" w:rsidRDefault="00412860" w:rsidP="00D671D5"/>
    <w:p w14:paraId="45576BDE" w14:textId="77777777" w:rsidR="00622ADB" w:rsidRPr="00622ADB" w:rsidRDefault="00622ADB" w:rsidP="00D671D5"/>
    <w:p w14:paraId="62E37858" w14:textId="62876D17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Brand Tab</w:t>
      </w:r>
    </w:p>
    <w:p w14:paraId="6178BB4F" w14:textId="4D273664" w:rsidR="00801482" w:rsidRPr="00801482" w:rsidRDefault="00801482" w:rsidP="00D671D5">
      <w:r>
        <w:rPr>
          <w:noProof/>
          <w14:ligatures w14:val="none"/>
        </w:rPr>
        <w:drawing>
          <wp:inline distT="0" distB="0" distL="0" distR="0" wp14:anchorId="745E67E0" wp14:editId="09A8445D">
            <wp:extent cx="6172200" cy="245517"/>
            <wp:effectExtent l="0" t="0" r="0" b="2540"/>
            <wp:docPr id="14309216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921667" name="Picture 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CD88F" w14:textId="77777777" w:rsidR="00801482" w:rsidRDefault="00801482" w:rsidP="00D671D5"/>
    <w:p w14:paraId="26FD88DB" w14:textId="33A636BB" w:rsidR="00412860" w:rsidRDefault="00412860" w:rsidP="00D671D5">
      <w:r>
        <w:t xml:space="preserve">The purpose of the </w:t>
      </w:r>
      <w:r w:rsidR="000753F2">
        <w:t>Brand</w:t>
      </w:r>
      <w:r>
        <w:t xml:space="preserve"> Tab is for users to select filters pertaining to </w:t>
      </w:r>
      <w:r w:rsidR="001F5CD1">
        <w:t>brand</w:t>
      </w:r>
      <w:r>
        <w:t xml:space="preserve"> attributes.</w:t>
      </w:r>
    </w:p>
    <w:p w14:paraId="3059D192" w14:textId="77777777" w:rsidR="002F20D2" w:rsidRDefault="002F20D2" w:rsidP="00D671D5"/>
    <w:p w14:paraId="3A04698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5650FFD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7C72A8F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55CA480E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4C3B2005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3483EFA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5A4CA85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2DFA3805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7343DA4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0D19B40E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2E1D440B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33C8345C" w14:textId="77777777" w:rsidR="00677C66" w:rsidRDefault="00677C66" w:rsidP="00D671D5">
      <w:pPr>
        <w:rPr>
          <w:sz w:val="16"/>
          <w:szCs w:val="16"/>
        </w:rPr>
      </w:pPr>
    </w:p>
    <w:p w14:paraId="228D8983" w14:textId="77777777" w:rsidR="00677C66" w:rsidRDefault="00677C66" w:rsidP="00D671D5">
      <w:r>
        <w:t>Report Controls</w:t>
      </w:r>
    </w:p>
    <w:p w14:paraId="2AE12322" w14:textId="77777777" w:rsidR="00677C66" w:rsidRDefault="00677C66" w:rsidP="00D671D5"/>
    <w:p w14:paraId="1A0DA034" w14:textId="77777777" w:rsidR="00677C66" w:rsidRDefault="00677C66" w:rsidP="00D671D5">
      <w:r>
        <w:t>Attribute Column</w:t>
      </w:r>
    </w:p>
    <w:p w14:paraId="17C79DFF" w14:textId="77777777" w:rsidR="00677C66" w:rsidRDefault="00677C66" w:rsidP="00D671D5">
      <w:r w:rsidRPr="003B6680">
        <w:rPr>
          <w:noProof/>
        </w:rPr>
        <w:drawing>
          <wp:inline distT="0" distB="0" distL="0" distR="0" wp14:anchorId="6BC4031D" wp14:editId="59B87056">
            <wp:extent cx="759475" cy="2505075"/>
            <wp:effectExtent l="0" t="0" r="2540" b="0"/>
            <wp:docPr id="1750875570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EE77" w14:textId="77777777" w:rsidR="00677C66" w:rsidRDefault="00677C66" w:rsidP="00D671D5"/>
    <w:p w14:paraId="383D393A" w14:textId="11986BCF" w:rsidR="00677C66" w:rsidRDefault="00677C66" w:rsidP="00D671D5">
      <w:r>
        <w:t xml:space="preserve">Attribute Column includes the following sections for each </w:t>
      </w:r>
      <w:r w:rsidR="00054E95">
        <w:t>Brand</w:t>
      </w:r>
      <w:r>
        <w:t xml:space="preserve"> attribute:</w:t>
      </w:r>
    </w:p>
    <w:p w14:paraId="1FC9326D" w14:textId="77777777" w:rsidR="00677C66" w:rsidRDefault="00677C66" w:rsidP="00D671D5">
      <w:r>
        <w:t>Index Checkbox</w:t>
      </w:r>
    </w:p>
    <w:p w14:paraId="04A03699" w14:textId="77777777" w:rsidR="00677C66" w:rsidRDefault="00677C66" w:rsidP="00D671D5">
      <w:r>
        <w:t>Index Visualization</w:t>
      </w:r>
    </w:p>
    <w:p w14:paraId="115B4B80" w14:textId="77777777" w:rsidR="00677C66" w:rsidRDefault="00677C66" w:rsidP="00D671D5">
      <w:r>
        <w:t>Index Value Slider</w:t>
      </w:r>
    </w:p>
    <w:p w14:paraId="766C1EA6" w14:textId="77777777" w:rsidR="00677C66" w:rsidRDefault="00677C66" w:rsidP="00D671D5">
      <w:r>
        <w:t>Actual Value Slider</w:t>
      </w:r>
    </w:p>
    <w:p w14:paraId="2CE0CC81" w14:textId="77777777" w:rsidR="00677C66" w:rsidRDefault="00677C66" w:rsidP="00D671D5">
      <w:r>
        <w:t>Index Metrics</w:t>
      </w:r>
    </w:p>
    <w:p w14:paraId="471230A1" w14:textId="0E0EEBF4" w:rsidR="00677C66" w:rsidRDefault="00677C66" w:rsidP="00D671D5">
      <w:r>
        <w:t xml:space="preserve">The </w:t>
      </w:r>
      <w:r w:rsidR="00054E95">
        <w:t>Brand</w:t>
      </w:r>
      <w:r>
        <w:t xml:space="preserve"> attributes include the following:</w:t>
      </w:r>
    </w:p>
    <w:p w14:paraId="1D22AC67" w14:textId="5D9FEACB" w:rsidR="00677C66" w:rsidRDefault="00054E95" w:rsidP="00D671D5">
      <w:r>
        <w:t>Coca-Cola Index</w:t>
      </w:r>
    </w:p>
    <w:p w14:paraId="12554A08" w14:textId="0DDE7DA4" w:rsidR="00054E95" w:rsidRDefault="00054E95" w:rsidP="00D671D5">
      <w:r>
        <w:t>Sprite Index</w:t>
      </w:r>
    </w:p>
    <w:p w14:paraId="71822075" w14:textId="3C03F3FD" w:rsidR="00054E95" w:rsidRDefault="00054E95" w:rsidP="00D671D5">
      <w:r>
        <w:t>Diet Coke Index</w:t>
      </w:r>
    </w:p>
    <w:p w14:paraId="5AB16912" w14:textId="3C7972C7" w:rsidR="00054E95" w:rsidRDefault="00054E95" w:rsidP="00D671D5">
      <w:r>
        <w:t>Coke Zero Index</w:t>
      </w:r>
    </w:p>
    <w:p w14:paraId="00B8F260" w14:textId="7C9C4BCF" w:rsidR="00054E95" w:rsidRDefault="00054E95" w:rsidP="00D671D5">
      <w:proofErr w:type="spellStart"/>
      <w:r>
        <w:t>Smartwater</w:t>
      </w:r>
      <w:proofErr w:type="spellEnd"/>
      <w:r>
        <w:t xml:space="preserve"> Index</w:t>
      </w:r>
    </w:p>
    <w:p w14:paraId="31725AA7" w14:textId="130520AB" w:rsidR="00054E95" w:rsidRDefault="00054E95" w:rsidP="00D671D5">
      <w:r>
        <w:t>Powerade Index</w:t>
      </w:r>
    </w:p>
    <w:p w14:paraId="430D4377" w14:textId="7102122E" w:rsidR="00054E95" w:rsidRDefault="00054E95" w:rsidP="00D671D5">
      <w:proofErr w:type="spellStart"/>
      <w:r>
        <w:t>Bodyarmor</w:t>
      </w:r>
      <w:proofErr w:type="spellEnd"/>
      <w:r>
        <w:t xml:space="preserve"> Super Drink Index</w:t>
      </w:r>
    </w:p>
    <w:p w14:paraId="2C8B70B9" w14:textId="0396F8AE" w:rsidR="00054E95" w:rsidRDefault="00054E95" w:rsidP="00D671D5">
      <w:r>
        <w:t>Fanta Index</w:t>
      </w:r>
    </w:p>
    <w:p w14:paraId="4E005600" w14:textId="3D3833F0" w:rsidR="00EC6CBE" w:rsidRDefault="00EC6CBE" w:rsidP="00D671D5">
      <w:proofErr w:type="spellStart"/>
      <w:r>
        <w:t>Glaceau</w:t>
      </w:r>
      <w:proofErr w:type="spellEnd"/>
      <w:r>
        <w:t xml:space="preserve"> </w:t>
      </w:r>
      <w:proofErr w:type="spellStart"/>
      <w:r>
        <w:t>Vitaminwater</w:t>
      </w:r>
      <w:proofErr w:type="spellEnd"/>
      <w:r>
        <w:t xml:space="preserve"> Index</w:t>
      </w:r>
    </w:p>
    <w:p w14:paraId="5518876A" w14:textId="4B4F3E0B" w:rsidR="00EC6CBE" w:rsidRDefault="003459D7" w:rsidP="00D671D5">
      <w:r>
        <w:t>Dasani Index</w:t>
      </w:r>
    </w:p>
    <w:p w14:paraId="7A48B469" w14:textId="481ABA48" w:rsidR="003459D7" w:rsidRDefault="003459D7" w:rsidP="00D671D5">
      <w:r>
        <w:t>Gold Peak Index</w:t>
      </w:r>
    </w:p>
    <w:p w14:paraId="11AB5BEF" w14:textId="58E4E8E9" w:rsidR="003459D7" w:rsidRDefault="003459D7" w:rsidP="00D671D5">
      <w:r>
        <w:t>Minute Maid Index</w:t>
      </w:r>
    </w:p>
    <w:p w14:paraId="781A859E" w14:textId="2907F3CE" w:rsidR="003459D7" w:rsidRDefault="003459D7" w:rsidP="00D671D5">
      <w:r>
        <w:t>Powerade Light/Zero Index</w:t>
      </w:r>
    </w:p>
    <w:p w14:paraId="5679A9FF" w14:textId="754ABECC" w:rsidR="003459D7" w:rsidRDefault="003459D7" w:rsidP="00D671D5">
      <w:r>
        <w:t>Sprite Zero/Diet/Light Index</w:t>
      </w:r>
    </w:p>
    <w:p w14:paraId="7899B1E0" w14:textId="051F24A7" w:rsidR="003459D7" w:rsidRDefault="003459D7" w:rsidP="00D671D5">
      <w:r>
        <w:t>Core Power Index</w:t>
      </w:r>
    </w:p>
    <w:p w14:paraId="6EEEDB2D" w14:textId="2F8EA384" w:rsidR="003459D7" w:rsidRPr="00D921BA" w:rsidRDefault="003459D7" w:rsidP="00D671D5">
      <w:proofErr w:type="spellStart"/>
      <w:r>
        <w:t>Glaceau</w:t>
      </w:r>
      <w:proofErr w:type="spellEnd"/>
      <w:r>
        <w:t xml:space="preserve"> VWTR Zero Index</w:t>
      </w:r>
    </w:p>
    <w:p w14:paraId="563C9AD9" w14:textId="4DF8322D" w:rsidR="00677C66" w:rsidRPr="00D921BA" w:rsidRDefault="00677C66" w:rsidP="00D671D5">
      <w:r>
        <w:t xml:space="preserve">Attribute Column is located on all pages of the </w:t>
      </w:r>
      <w:r w:rsidR="00054E95">
        <w:t>Brand</w:t>
      </w:r>
      <w:r>
        <w:t xml:space="preserve"> tab, for each </w:t>
      </w:r>
      <w:r w:rsidR="00054E95">
        <w:t>Brand</w:t>
      </w:r>
      <w:r>
        <w:t xml:space="preserve"> attribute. </w:t>
      </w:r>
    </w:p>
    <w:p w14:paraId="6E0D4FD8" w14:textId="77777777" w:rsidR="00677C66" w:rsidRPr="004A6FA1" w:rsidRDefault="00677C66" w:rsidP="00D671D5"/>
    <w:p w14:paraId="0FBD0995" w14:textId="77777777" w:rsidR="00677C66" w:rsidRDefault="00677C66" w:rsidP="00D671D5">
      <w:r>
        <w:t>Index Checkbox</w:t>
      </w:r>
    </w:p>
    <w:p w14:paraId="62255332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3BA7660" wp14:editId="735C0043">
            <wp:extent cx="1171575" cy="687790"/>
            <wp:effectExtent l="0" t="0" r="0" b="0"/>
            <wp:docPr id="149154849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9C99" w14:textId="77777777" w:rsidR="00677C66" w:rsidRDefault="00677C66" w:rsidP="00D671D5"/>
    <w:p w14:paraId="058587F5" w14:textId="77777777" w:rsidR="00677C66" w:rsidRPr="00D921BA" w:rsidRDefault="00677C66" w:rsidP="00D671D5">
      <w:r>
        <w:t>Index Checkbox removes all the selected filters to allow users to start fresh.</w:t>
      </w:r>
    </w:p>
    <w:p w14:paraId="6EBD6478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72C43EB6" w14:textId="77777777" w:rsidR="00677C66" w:rsidRPr="00116EF4" w:rsidRDefault="00677C66" w:rsidP="00D671D5"/>
    <w:p w14:paraId="6DA6B457" w14:textId="77777777" w:rsidR="00677C66" w:rsidRDefault="00677C66" w:rsidP="00D671D5">
      <w:r>
        <w:t>Index Visualization</w:t>
      </w:r>
    </w:p>
    <w:p w14:paraId="2F6160E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B82FDCE" wp14:editId="5B4F9E3A">
            <wp:extent cx="1210733" cy="742950"/>
            <wp:effectExtent l="0" t="0" r="8890" b="0"/>
            <wp:docPr id="967088352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00631" w14:textId="77777777" w:rsidR="00677C66" w:rsidRPr="00116EF4" w:rsidRDefault="00677C66" w:rsidP="00D671D5"/>
    <w:p w14:paraId="588A5214" w14:textId="77777777" w:rsidR="00677C66" w:rsidRDefault="00677C66" w:rsidP="00D671D5">
      <w:r>
        <w:t>Index Value Slider</w:t>
      </w:r>
    </w:p>
    <w:p w14:paraId="4D7B9FA8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18760179" wp14:editId="02232FBD">
            <wp:extent cx="1381125" cy="794949"/>
            <wp:effectExtent l="0" t="0" r="0" b="5715"/>
            <wp:docPr id="2138682463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8DA6F" w14:textId="77777777" w:rsidR="00677C66" w:rsidRPr="00116EF4" w:rsidRDefault="00677C66" w:rsidP="00D671D5"/>
    <w:p w14:paraId="5AD0851A" w14:textId="77777777" w:rsidR="00677C66" w:rsidRDefault="00677C66" w:rsidP="00D671D5">
      <w:r>
        <w:t>Actual Value Slider</w:t>
      </w:r>
    </w:p>
    <w:p w14:paraId="0C8F19C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AEB22A8" wp14:editId="499D34F7">
            <wp:extent cx="1381125" cy="811010"/>
            <wp:effectExtent l="0" t="0" r="0" b="8255"/>
            <wp:docPr id="5789827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A1C4" w14:textId="77777777" w:rsidR="00677C66" w:rsidRPr="00116EF4" w:rsidRDefault="00677C66" w:rsidP="00D671D5"/>
    <w:p w14:paraId="1993C34F" w14:textId="77777777" w:rsidR="00677C66" w:rsidRDefault="00677C66" w:rsidP="00D671D5">
      <w:r>
        <w:t>Index Metrics</w:t>
      </w:r>
    </w:p>
    <w:p w14:paraId="54B85EC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05BF79" wp14:editId="0A8F5356">
            <wp:extent cx="1314450" cy="1082974"/>
            <wp:effectExtent l="0" t="0" r="0" b="3175"/>
            <wp:docPr id="244558055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D129" w14:textId="77777777" w:rsidR="00677C66" w:rsidRDefault="00677C66" w:rsidP="00D671D5"/>
    <w:p w14:paraId="131CD5B5" w14:textId="77777777" w:rsidR="00677C66" w:rsidRDefault="00677C66" w:rsidP="00D671D5">
      <w:r>
        <w:t>Navigation Controls</w:t>
      </w:r>
    </w:p>
    <w:p w14:paraId="543F42FD" w14:textId="77777777" w:rsidR="00677C66" w:rsidRDefault="00677C66" w:rsidP="00D671D5"/>
    <w:p w14:paraId="19F9D3A2" w14:textId="77777777" w:rsidR="00677C66" w:rsidRDefault="00677C66" w:rsidP="00D671D5">
      <w:r>
        <w:t>Back</w:t>
      </w:r>
    </w:p>
    <w:p w14:paraId="20389AA9" w14:textId="77777777" w:rsidR="00677C66" w:rsidRDefault="00677C66" w:rsidP="00D671D5">
      <w:r>
        <w:rPr>
          <w:noProof/>
        </w:rPr>
        <w:drawing>
          <wp:inline distT="0" distB="0" distL="0" distR="0" wp14:anchorId="377CBD92" wp14:editId="47814DC6">
            <wp:extent cx="803564" cy="304800"/>
            <wp:effectExtent l="0" t="0" r="0" b="0"/>
            <wp:docPr id="1199640150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210B3" w14:textId="77777777" w:rsidR="00677C66" w:rsidRDefault="00677C66" w:rsidP="00D671D5"/>
    <w:p w14:paraId="1C976B8F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78062031" w14:textId="77777777" w:rsidR="00677C66" w:rsidRPr="00D921BA" w:rsidRDefault="00677C66" w:rsidP="00D671D5">
      <w:r>
        <w:t>Back is located on the first page of the Outlet tab, in the bottom navigation row.</w:t>
      </w:r>
    </w:p>
    <w:p w14:paraId="1E0DF070" w14:textId="77777777" w:rsidR="00677C66" w:rsidRDefault="00677C66" w:rsidP="00D671D5"/>
    <w:p w14:paraId="17CDBD40" w14:textId="77777777" w:rsidR="00677C66" w:rsidRDefault="00677C66" w:rsidP="00D671D5">
      <w:r>
        <w:t>Next</w:t>
      </w:r>
    </w:p>
    <w:p w14:paraId="4AE1FB71" w14:textId="77777777" w:rsidR="00677C66" w:rsidRDefault="00677C66" w:rsidP="00D671D5">
      <w:r>
        <w:rPr>
          <w:noProof/>
        </w:rPr>
        <w:drawing>
          <wp:inline distT="0" distB="0" distL="0" distR="0" wp14:anchorId="46918690" wp14:editId="57E40FCA">
            <wp:extent cx="761028" cy="276225"/>
            <wp:effectExtent l="0" t="0" r="1270" b="0"/>
            <wp:docPr id="148691083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80AEC" w14:textId="77777777" w:rsidR="00677C66" w:rsidRDefault="00677C66" w:rsidP="00D671D5"/>
    <w:p w14:paraId="4A47D6A7" w14:textId="77777777" w:rsidR="00677C66" w:rsidRDefault="00677C66" w:rsidP="00D671D5">
      <w:r>
        <w:t>Next navigates users to the second page of the Outlet tab, when user is on the second page of the Outlet tab.</w:t>
      </w:r>
    </w:p>
    <w:p w14:paraId="4102931E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1AD2C68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23181B91" w14:textId="77777777" w:rsidR="00677C66" w:rsidRDefault="00677C66" w:rsidP="00D671D5"/>
    <w:p w14:paraId="6EE64551" w14:textId="77777777" w:rsidR="00677C66" w:rsidRDefault="00677C66" w:rsidP="00D671D5">
      <w:r>
        <w:t>Clear Selections</w:t>
      </w:r>
    </w:p>
    <w:p w14:paraId="12FE24BF" w14:textId="77777777" w:rsidR="00677C66" w:rsidRDefault="00677C66" w:rsidP="00D671D5">
      <w:r>
        <w:rPr>
          <w:noProof/>
        </w:rPr>
        <w:drawing>
          <wp:inline distT="0" distB="0" distL="0" distR="0" wp14:anchorId="633E8B2D" wp14:editId="716E3288">
            <wp:extent cx="933450" cy="324390"/>
            <wp:effectExtent l="0" t="0" r="0" b="0"/>
            <wp:docPr id="84099897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471A7" w14:textId="77777777" w:rsidR="00677C66" w:rsidRDefault="00677C66" w:rsidP="00D671D5"/>
    <w:p w14:paraId="0318EB57" w14:textId="77777777" w:rsidR="00677C66" w:rsidRPr="00D921BA" w:rsidRDefault="00677C66" w:rsidP="00D671D5">
      <w:r>
        <w:t>Clear Selections removes all the selected filters to allow users to start fresh.</w:t>
      </w:r>
    </w:p>
    <w:p w14:paraId="6E0909A5" w14:textId="77777777" w:rsidR="00677C66" w:rsidRDefault="00677C66" w:rsidP="00D671D5">
      <w:r>
        <w:t>Clear Selections is located on the first and second pages of the Outlet tab, in the bottom navigation row.</w:t>
      </w:r>
    </w:p>
    <w:p w14:paraId="0579597D" w14:textId="77777777" w:rsidR="00412860" w:rsidRDefault="00412860" w:rsidP="00D671D5"/>
    <w:p w14:paraId="6064251F" w14:textId="4D65C157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Pack Group Tab</w:t>
      </w:r>
    </w:p>
    <w:p w14:paraId="5574B764" w14:textId="6304379A" w:rsidR="00801482" w:rsidRDefault="0014385C" w:rsidP="00D671D5">
      <w:r>
        <w:rPr>
          <w:noProof/>
          <w14:ligatures w14:val="none"/>
        </w:rPr>
        <w:drawing>
          <wp:inline distT="0" distB="0" distL="0" distR="0" wp14:anchorId="33D5F79F" wp14:editId="2F983E36">
            <wp:extent cx="6172200" cy="245517"/>
            <wp:effectExtent l="0" t="0" r="0" b="2540"/>
            <wp:docPr id="64816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602" name="Picture 4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D290" w14:textId="77777777" w:rsidR="0014385C" w:rsidRDefault="0014385C" w:rsidP="00D671D5"/>
    <w:p w14:paraId="7CF93516" w14:textId="4AC7A7C6" w:rsidR="00412860" w:rsidRDefault="00412860" w:rsidP="00D671D5">
      <w:r>
        <w:t xml:space="preserve">The purpose of the </w:t>
      </w:r>
      <w:r w:rsidR="000753F2">
        <w:t>Pack Group</w:t>
      </w:r>
      <w:r>
        <w:t xml:space="preserve"> Tab is for users to select filters pertaining to </w:t>
      </w:r>
      <w:r w:rsidR="001F5CD1">
        <w:t>pack group</w:t>
      </w:r>
      <w:r>
        <w:t xml:space="preserve"> attributes.</w:t>
      </w:r>
    </w:p>
    <w:p w14:paraId="2299F043" w14:textId="77777777" w:rsidR="00677C66" w:rsidRDefault="00677C66" w:rsidP="00D671D5"/>
    <w:p w14:paraId="5EF83F29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749BFE94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1F82692E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6909D57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394F0235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27148C23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A50EF3C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6DF6A67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A5C082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27B0B42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40FB1D2C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7C9AE9E3" w14:textId="77777777" w:rsidR="00677C66" w:rsidRDefault="00677C66" w:rsidP="00D671D5">
      <w:pPr>
        <w:rPr>
          <w:sz w:val="16"/>
          <w:szCs w:val="16"/>
        </w:rPr>
      </w:pPr>
    </w:p>
    <w:p w14:paraId="5E0B9F8D" w14:textId="77777777" w:rsidR="00677C66" w:rsidRDefault="00677C66" w:rsidP="00D671D5">
      <w:r>
        <w:t>Report Controls</w:t>
      </w:r>
    </w:p>
    <w:p w14:paraId="7EF4C840" w14:textId="77777777" w:rsidR="00677C66" w:rsidRDefault="00677C66" w:rsidP="00D671D5"/>
    <w:p w14:paraId="0FB32BE6" w14:textId="77777777" w:rsidR="00677C66" w:rsidRDefault="00677C66" w:rsidP="00D671D5">
      <w:r>
        <w:t>Attribute Column</w:t>
      </w:r>
    </w:p>
    <w:p w14:paraId="67A7D8B7" w14:textId="77777777" w:rsidR="00677C66" w:rsidRDefault="00677C66" w:rsidP="00D671D5">
      <w:r w:rsidRPr="003B6680">
        <w:rPr>
          <w:noProof/>
        </w:rPr>
        <w:drawing>
          <wp:inline distT="0" distB="0" distL="0" distR="0" wp14:anchorId="6B9C50F8" wp14:editId="66DB3007">
            <wp:extent cx="759475" cy="2505075"/>
            <wp:effectExtent l="0" t="0" r="2540" b="0"/>
            <wp:docPr id="2029415466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CD3B" w14:textId="77777777" w:rsidR="00677C66" w:rsidRDefault="00677C66" w:rsidP="00D671D5"/>
    <w:p w14:paraId="6A9B27B9" w14:textId="77777777" w:rsidR="00677C66" w:rsidRDefault="00677C66" w:rsidP="00D671D5">
      <w:r>
        <w:t>Attribute Column includes the following sections for each Demographic attribute:</w:t>
      </w:r>
    </w:p>
    <w:p w14:paraId="5D4FD57F" w14:textId="77777777" w:rsidR="00677C66" w:rsidRDefault="00677C66" w:rsidP="00D671D5">
      <w:r>
        <w:t>Index Checkbox</w:t>
      </w:r>
    </w:p>
    <w:p w14:paraId="5ABE5B8D" w14:textId="77777777" w:rsidR="00677C66" w:rsidRDefault="00677C66" w:rsidP="00D671D5">
      <w:r>
        <w:t>Index Visualization</w:t>
      </w:r>
    </w:p>
    <w:p w14:paraId="53CB1813" w14:textId="77777777" w:rsidR="00677C66" w:rsidRDefault="00677C66" w:rsidP="00D671D5">
      <w:r>
        <w:t>Index Value Slider</w:t>
      </w:r>
    </w:p>
    <w:p w14:paraId="3167614D" w14:textId="77777777" w:rsidR="00677C66" w:rsidRDefault="00677C66" w:rsidP="00D671D5">
      <w:r>
        <w:t>Actual Value Slider</w:t>
      </w:r>
    </w:p>
    <w:p w14:paraId="660C9CFD" w14:textId="77777777" w:rsidR="00677C66" w:rsidRDefault="00677C66" w:rsidP="00D671D5">
      <w:r>
        <w:t>Index Metrics</w:t>
      </w:r>
    </w:p>
    <w:p w14:paraId="0CEF83D5" w14:textId="77777777" w:rsidR="00677C66" w:rsidRDefault="00677C66" w:rsidP="00D671D5">
      <w:r>
        <w:t>The Demographic attributes include the following:</w:t>
      </w:r>
    </w:p>
    <w:p w14:paraId="5BA147C3" w14:textId="77777777" w:rsidR="00677C66" w:rsidRDefault="00677C66" w:rsidP="00D671D5">
      <w:r>
        <w:lastRenderedPageBreak/>
        <w:t>HH Income Index</w:t>
      </w:r>
    </w:p>
    <w:p w14:paraId="554AE552" w14:textId="77777777" w:rsidR="00677C66" w:rsidRDefault="00677C66" w:rsidP="00D671D5">
      <w:r>
        <w:t>Avg Age Index</w:t>
      </w:r>
    </w:p>
    <w:p w14:paraId="354C60B1" w14:textId="77777777" w:rsidR="00677C66" w:rsidRDefault="00677C66" w:rsidP="00D671D5">
      <w:r>
        <w:t>HH Size Index</w:t>
      </w:r>
    </w:p>
    <w:p w14:paraId="4E264157" w14:textId="77777777" w:rsidR="00677C66" w:rsidRDefault="00677C66" w:rsidP="00D671D5">
      <w:r>
        <w:t>Urban % Index</w:t>
      </w:r>
    </w:p>
    <w:p w14:paraId="2CA574AF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627A1B63" w14:textId="77777777" w:rsidR="00677C66" w:rsidRDefault="00677C66" w:rsidP="00D671D5">
      <w:r>
        <w:t>Rural % Index</w:t>
      </w:r>
    </w:p>
    <w:p w14:paraId="01799F8D" w14:textId="77777777" w:rsidR="00677C66" w:rsidRDefault="00677C66" w:rsidP="00D671D5">
      <w:r>
        <w:t>White Ethnicity Index</w:t>
      </w:r>
    </w:p>
    <w:p w14:paraId="31EA9DFE" w14:textId="77777777" w:rsidR="00677C66" w:rsidRDefault="00677C66" w:rsidP="00D671D5">
      <w:r>
        <w:t>Hispanic Ethnicity Index</w:t>
      </w:r>
    </w:p>
    <w:p w14:paraId="10BBF4D7" w14:textId="77777777" w:rsidR="00677C66" w:rsidRDefault="00677C66" w:rsidP="00D671D5">
      <w:r>
        <w:t>Black Ethnicity Index</w:t>
      </w:r>
    </w:p>
    <w:p w14:paraId="15AC99BD" w14:textId="77777777" w:rsidR="00677C66" w:rsidRPr="00D921BA" w:rsidRDefault="00677C66" w:rsidP="00D671D5">
      <w:r>
        <w:t>Asian Ethnicity Index</w:t>
      </w:r>
    </w:p>
    <w:p w14:paraId="19929748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27C2560C" w14:textId="77777777" w:rsidR="00677C66" w:rsidRPr="004A6FA1" w:rsidRDefault="00677C66" w:rsidP="00D671D5"/>
    <w:p w14:paraId="656BE4FC" w14:textId="77777777" w:rsidR="00677C66" w:rsidRDefault="00677C66" w:rsidP="00D671D5">
      <w:r>
        <w:t>Index Checkbox</w:t>
      </w:r>
    </w:p>
    <w:p w14:paraId="773C78D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1CE7927" wp14:editId="690A8344">
            <wp:extent cx="1171575" cy="687790"/>
            <wp:effectExtent l="0" t="0" r="0" b="0"/>
            <wp:docPr id="759880580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4B7CE" w14:textId="77777777" w:rsidR="00677C66" w:rsidRDefault="00677C66" w:rsidP="00D671D5"/>
    <w:p w14:paraId="783C42A8" w14:textId="77777777" w:rsidR="00677C66" w:rsidRPr="00D921BA" w:rsidRDefault="00677C66" w:rsidP="00D671D5">
      <w:r>
        <w:t>Index Checkbox removes all the selected filters to allow users to start fresh.</w:t>
      </w:r>
    </w:p>
    <w:p w14:paraId="3AD62BA8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455592FD" w14:textId="77777777" w:rsidR="00677C66" w:rsidRPr="00116EF4" w:rsidRDefault="00677C66" w:rsidP="00D671D5"/>
    <w:p w14:paraId="7EF4CE45" w14:textId="77777777" w:rsidR="00677C66" w:rsidRDefault="00677C66" w:rsidP="00D671D5">
      <w:r>
        <w:t>Index Visualization</w:t>
      </w:r>
    </w:p>
    <w:p w14:paraId="109A2F85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35AA717" wp14:editId="57C8F09A">
            <wp:extent cx="1210733" cy="742950"/>
            <wp:effectExtent l="0" t="0" r="8890" b="0"/>
            <wp:docPr id="1295597800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DBDF0" w14:textId="77777777" w:rsidR="00677C66" w:rsidRPr="00116EF4" w:rsidRDefault="00677C66" w:rsidP="00D671D5"/>
    <w:p w14:paraId="3E0C51A4" w14:textId="77777777" w:rsidR="00677C66" w:rsidRDefault="00677C66" w:rsidP="00D671D5">
      <w:r>
        <w:t>Index Value Slider</w:t>
      </w:r>
    </w:p>
    <w:p w14:paraId="79A4D5EB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2C31637" wp14:editId="213826C1">
            <wp:extent cx="1381125" cy="794949"/>
            <wp:effectExtent l="0" t="0" r="0" b="5715"/>
            <wp:docPr id="124734639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F944D" w14:textId="77777777" w:rsidR="00677C66" w:rsidRPr="00116EF4" w:rsidRDefault="00677C66" w:rsidP="00D671D5"/>
    <w:p w14:paraId="41D93899" w14:textId="77777777" w:rsidR="00677C66" w:rsidRDefault="00677C66" w:rsidP="00D671D5">
      <w:r>
        <w:t>Actual Value Slider</w:t>
      </w:r>
    </w:p>
    <w:p w14:paraId="455D0B44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2338DBD" wp14:editId="0ED1340D">
            <wp:extent cx="1381125" cy="811010"/>
            <wp:effectExtent l="0" t="0" r="0" b="8255"/>
            <wp:docPr id="1310000352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606B3" w14:textId="77777777" w:rsidR="00677C66" w:rsidRPr="00116EF4" w:rsidRDefault="00677C66" w:rsidP="00D671D5"/>
    <w:p w14:paraId="39BBB015" w14:textId="77777777" w:rsidR="00677C66" w:rsidRDefault="00677C66" w:rsidP="00D671D5">
      <w:r>
        <w:t>Index Metrics</w:t>
      </w:r>
    </w:p>
    <w:p w14:paraId="705EF22A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0AC68688" wp14:editId="7D23D589">
            <wp:extent cx="1314450" cy="1082974"/>
            <wp:effectExtent l="0" t="0" r="0" b="3175"/>
            <wp:docPr id="801168386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D1B9D" w14:textId="77777777" w:rsidR="00677C66" w:rsidRDefault="00677C66" w:rsidP="00D671D5"/>
    <w:p w14:paraId="2B990E4F" w14:textId="77777777" w:rsidR="00677C66" w:rsidRDefault="00677C66" w:rsidP="00D671D5">
      <w:r>
        <w:t>Navigation Controls</w:t>
      </w:r>
    </w:p>
    <w:p w14:paraId="29C6AFFD" w14:textId="77777777" w:rsidR="00677C66" w:rsidRDefault="00677C66" w:rsidP="00D671D5"/>
    <w:p w14:paraId="465A34BB" w14:textId="77777777" w:rsidR="00677C66" w:rsidRDefault="00677C66" w:rsidP="00D671D5">
      <w:r>
        <w:t>Back</w:t>
      </w:r>
    </w:p>
    <w:p w14:paraId="0DA5D024" w14:textId="77777777" w:rsidR="00677C66" w:rsidRDefault="00677C66" w:rsidP="00D671D5">
      <w:r>
        <w:rPr>
          <w:noProof/>
        </w:rPr>
        <w:drawing>
          <wp:inline distT="0" distB="0" distL="0" distR="0" wp14:anchorId="62C3E992" wp14:editId="10E4692C">
            <wp:extent cx="803564" cy="304800"/>
            <wp:effectExtent l="0" t="0" r="0" b="0"/>
            <wp:docPr id="1718468991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E9F44" w14:textId="77777777" w:rsidR="00677C66" w:rsidRDefault="00677C66" w:rsidP="00D671D5"/>
    <w:p w14:paraId="70A0B14B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5FBE6FEC" w14:textId="77777777" w:rsidR="00677C66" w:rsidRPr="00D921BA" w:rsidRDefault="00677C66" w:rsidP="00D671D5">
      <w:r>
        <w:t>Back is located on the first page of the Outlet tab, in the bottom navigation row.</w:t>
      </w:r>
    </w:p>
    <w:p w14:paraId="27D89D4F" w14:textId="77777777" w:rsidR="00677C66" w:rsidRDefault="00677C66" w:rsidP="00D671D5"/>
    <w:p w14:paraId="3C179ABE" w14:textId="77777777" w:rsidR="00677C66" w:rsidRDefault="00677C66" w:rsidP="00D671D5">
      <w:r>
        <w:t>Next</w:t>
      </w:r>
    </w:p>
    <w:p w14:paraId="709849F4" w14:textId="77777777" w:rsidR="00677C66" w:rsidRDefault="00677C66" w:rsidP="00D671D5">
      <w:r>
        <w:rPr>
          <w:noProof/>
        </w:rPr>
        <w:drawing>
          <wp:inline distT="0" distB="0" distL="0" distR="0" wp14:anchorId="25A37C60" wp14:editId="0BE73BFB">
            <wp:extent cx="761028" cy="276225"/>
            <wp:effectExtent l="0" t="0" r="1270" b="0"/>
            <wp:docPr id="55179180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A1B2A" w14:textId="77777777" w:rsidR="00677C66" w:rsidRDefault="00677C66" w:rsidP="00D671D5"/>
    <w:p w14:paraId="24D0E81C" w14:textId="77777777" w:rsidR="00677C66" w:rsidRDefault="00677C66" w:rsidP="00D671D5">
      <w:r>
        <w:t>Next navigates users to the second page of the Outlet tab, when user is on the second page of the Outlet tab.</w:t>
      </w:r>
    </w:p>
    <w:p w14:paraId="7D654971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1BF7AF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19DE67B9" w14:textId="77777777" w:rsidR="00677C66" w:rsidRDefault="00677C66" w:rsidP="00D671D5"/>
    <w:p w14:paraId="043DEAF1" w14:textId="77777777" w:rsidR="00677C66" w:rsidRDefault="00677C66" w:rsidP="00D671D5">
      <w:r>
        <w:t>Clear Selections</w:t>
      </w:r>
    </w:p>
    <w:p w14:paraId="566AE502" w14:textId="77777777" w:rsidR="00677C66" w:rsidRDefault="00677C66" w:rsidP="00D671D5">
      <w:r>
        <w:rPr>
          <w:noProof/>
        </w:rPr>
        <w:drawing>
          <wp:inline distT="0" distB="0" distL="0" distR="0" wp14:anchorId="40F4BC23" wp14:editId="07E26E26">
            <wp:extent cx="933450" cy="324390"/>
            <wp:effectExtent l="0" t="0" r="0" b="0"/>
            <wp:docPr id="164138159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0662D" w14:textId="77777777" w:rsidR="00677C66" w:rsidRDefault="00677C66" w:rsidP="00D671D5"/>
    <w:p w14:paraId="04BCAE22" w14:textId="77777777" w:rsidR="00677C66" w:rsidRPr="00D921BA" w:rsidRDefault="00677C66" w:rsidP="00D671D5">
      <w:r>
        <w:t>Clear Selections removes all the selected filters to allow users to start fresh.</w:t>
      </w:r>
    </w:p>
    <w:p w14:paraId="34C0AEA2" w14:textId="3BDDFADD" w:rsidR="00677C66" w:rsidRDefault="00677C66" w:rsidP="00D671D5">
      <w:r>
        <w:t>Clear Selections is located on the first and second pages of the Outlet tab, in the bottom navigation row.</w:t>
      </w:r>
    </w:p>
    <w:p w14:paraId="1D73C27F" w14:textId="77777777" w:rsidR="00412860" w:rsidRDefault="00412860" w:rsidP="00D671D5"/>
    <w:p w14:paraId="28884CEE" w14:textId="6058E083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Flavor Group Tab</w:t>
      </w:r>
    </w:p>
    <w:p w14:paraId="60C4AC68" w14:textId="2E2926A2" w:rsidR="00001A0A" w:rsidRPr="00001A0A" w:rsidRDefault="00001A0A" w:rsidP="00D671D5">
      <w:r>
        <w:rPr>
          <w:noProof/>
          <w14:ligatures w14:val="none"/>
        </w:rPr>
        <w:drawing>
          <wp:inline distT="0" distB="0" distL="0" distR="0" wp14:anchorId="7BBBE7A5" wp14:editId="3704F57F">
            <wp:extent cx="6172200" cy="245517"/>
            <wp:effectExtent l="0" t="0" r="0" b="2540"/>
            <wp:docPr id="18166351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35148" name="Picture 5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C38D" w14:textId="77777777" w:rsidR="00001A0A" w:rsidRDefault="00001A0A" w:rsidP="00D671D5"/>
    <w:p w14:paraId="665EA520" w14:textId="0B83566B" w:rsidR="00412860" w:rsidRDefault="00412860" w:rsidP="00D671D5">
      <w:r>
        <w:t xml:space="preserve">The purpose of the </w:t>
      </w:r>
      <w:r w:rsidR="000753F2">
        <w:t>Flavor Group</w:t>
      </w:r>
      <w:r>
        <w:t xml:space="preserve"> Tab is for users to select filters pertaining to </w:t>
      </w:r>
      <w:r w:rsidR="001F5CD1">
        <w:t>flavor group</w:t>
      </w:r>
      <w:r>
        <w:t xml:space="preserve"> attributes.</w:t>
      </w:r>
    </w:p>
    <w:p w14:paraId="174AA0F8" w14:textId="77777777" w:rsidR="00677C66" w:rsidRDefault="00677C66" w:rsidP="00D671D5"/>
    <w:p w14:paraId="1A371CFD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4F5FD633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2AA9368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89D7DE9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0CF4153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0ADE69A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1186CAA9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lastRenderedPageBreak/>
        <w:t>Index Metrics</w:t>
      </w:r>
    </w:p>
    <w:p w14:paraId="7B197D53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1BE9C16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71AC733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7FCBE72E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4C70BB88" w14:textId="77777777" w:rsidR="00677C66" w:rsidRDefault="00677C66" w:rsidP="00D671D5">
      <w:pPr>
        <w:rPr>
          <w:sz w:val="16"/>
          <w:szCs w:val="16"/>
        </w:rPr>
      </w:pPr>
    </w:p>
    <w:p w14:paraId="1BD738EF" w14:textId="77777777" w:rsidR="00677C66" w:rsidRDefault="00677C66" w:rsidP="00D671D5">
      <w:r>
        <w:t>Report Controls</w:t>
      </w:r>
    </w:p>
    <w:p w14:paraId="2AAFEB36" w14:textId="77777777" w:rsidR="00677C66" w:rsidRDefault="00677C66" w:rsidP="00D671D5"/>
    <w:p w14:paraId="39DF4DE9" w14:textId="77777777" w:rsidR="00677C66" w:rsidRDefault="00677C66" w:rsidP="00D671D5">
      <w:r>
        <w:t>Attribute Column</w:t>
      </w:r>
    </w:p>
    <w:p w14:paraId="46BCAE93" w14:textId="77777777" w:rsidR="00677C66" w:rsidRDefault="00677C66" w:rsidP="00D671D5">
      <w:r w:rsidRPr="003B6680">
        <w:rPr>
          <w:noProof/>
        </w:rPr>
        <w:drawing>
          <wp:inline distT="0" distB="0" distL="0" distR="0" wp14:anchorId="73721573" wp14:editId="7AADD316">
            <wp:extent cx="759475" cy="2505075"/>
            <wp:effectExtent l="0" t="0" r="2540" b="0"/>
            <wp:docPr id="937304006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0974" w14:textId="77777777" w:rsidR="00677C66" w:rsidRDefault="00677C66" w:rsidP="00D671D5"/>
    <w:p w14:paraId="4AB18EFE" w14:textId="77777777" w:rsidR="00677C66" w:rsidRDefault="00677C66" w:rsidP="00D671D5">
      <w:r>
        <w:t>Attribute Column includes the following sections for each Demographic attribute:</w:t>
      </w:r>
    </w:p>
    <w:p w14:paraId="18C776AD" w14:textId="77777777" w:rsidR="00677C66" w:rsidRDefault="00677C66" w:rsidP="00D671D5">
      <w:r>
        <w:t>Index Checkbox</w:t>
      </w:r>
    </w:p>
    <w:p w14:paraId="37207A81" w14:textId="77777777" w:rsidR="00677C66" w:rsidRDefault="00677C66" w:rsidP="00D671D5">
      <w:r>
        <w:t>Index Visualization</w:t>
      </w:r>
    </w:p>
    <w:p w14:paraId="74086E6B" w14:textId="77777777" w:rsidR="00677C66" w:rsidRDefault="00677C66" w:rsidP="00D671D5">
      <w:r>
        <w:t>Index Value Slider</w:t>
      </w:r>
    </w:p>
    <w:p w14:paraId="0280EA9F" w14:textId="77777777" w:rsidR="00677C66" w:rsidRDefault="00677C66" w:rsidP="00D671D5">
      <w:r>
        <w:t>Actual Value Slider</w:t>
      </w:r>
    </w:p>
    <w:p w14:paraId="26B59108" w14:textId="77777777" w:rsidR="00677C66" w:rsidRDefault="00677C66" w:rsidP="00D671D5">
      <w:r>
        <w:t>Index Metrics</w:t>
      </w:r>
    </w:p>
    <w:p w14:paraId="1E89AD63" w14:textId="77777777" w:rsidR="00677C66" w:rsidRDefault="00677C66" w:rsidP="00D671D5">
      <w:r>
        <w:t>The Demographic attributes include the following:</w:t>
      </w:r>
    </w:p>
    <w:p w14:paraId="22CD7267" w14:textId="77777777" w:rsidR="00677C66" w:rsidRDefault="00677C66" w:rsidP="00D671D5">
      <w:r>
        <w:t>HH Income Index</w:t>
      </w:r>
    </w:p>
    <w:p w14:paraId="3EAA9F2D" w14:textId="77777777" w:rsidR="00677C66" w:rsidRDefault="00677C66" w:rsidP="00D671D5">
      <w:r>
        <w:t>Avg Age Index</w:t>
      </w:r>
    </w:p>
    <w:p w14:paraId="32A95F4F" w14:textId="77777777" w:rsidR="00677C66" w:rsidRDefault="00677C66" w:rsidP="00D671D5">
      <w:r>
        <w:t>HH Size Index</w:t>
      </w:r>
    </w:p>
    <w:p w14:paraId="26BA2B00" w14:textId="77777777" w:rsidR="00677C66" w:rsidRDefault="00677C66" w:rsidP="00D671D5">
      <w:r>
        <w:t>Urban % Index</w:t>
      </w:r>
    </w:p>
    <w:p w14:paraId="4F10558C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40AEBEB1" w14:textId="77777777" w:rsidR="00677C66" w:rsidRDefault="00677C66" w:rsidP="00D671D5">
      <w:r>
        <w:t>Rural % Index</w:t>
      </w:r>
    </w:p>
    <w:p w14:paraId="0AD6562F" w14:textId="77777777" w:rsidR="00677C66" w:rsidRDefault="00677C66" w:rsidP="00D671D5">
      <w:r>
        <w:t>White Ethnicity Index</w:t>
      </w:r>
    </w:p>
    <w:p w14:paraId="5BB5004C" w14:textId="77777777" w:rsidR="00677C66" w:rsidRDefault="00677C66" w:rsidP="00D671D5">
      <w:r>
        <w:t>Hispanic Ethnicity Index</w:t>
      </w:r>
    </w:p>
    <w:p w14:paraId="49D9386E" w14:textId="77777777" w:rsidR="00677C66" w:rsidRDefault="00677C66" w:rsidP="00D671D5">
      <w:r>
        <w:t>Black Ethnicity Index</w:t>
      </w:r>
    </w:p>
    <w:p w14:paraId="2D569F1E" w14:textId="77777777" w:rsidR="00677C66" w:rsidRPr="00D921BA" w:rsidRDefault="00677C66" w:rsidP="00D671D5">
      <w:r>
        <w:t>Asian Ethnicity Index</w:t>
      </w:r>
    </w:p>
    <w:p w14:paraId="6F22FC7D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2C3D4943" w14:textId="77777777" w:rsidR="00677C66" w:rsidRPr="004A6FA1" w:rsidRDefault="00677C66" w:rsidP="00D671D5"/>
    <w:p w14:paraId="463060F0" w14:textId="77777777" w:rsidR="00677C66" w:rsidRDefault="00677C66" w:rsidP="00D671D5">
      <w:r>
        <w:t>Index Checkbox</w:t>
      </w:r>
    </w:p>
    <w:p w14:paraId="4903A99C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7987EC00" wp14:editId="6E75A353">
            <wp:extent cx="1171575" cy="687790"/>
            <wp:effectExtent l="0" t="0" r="0" b="0"/>
            <wp:docPr id="293340520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9805" w14:textId="77777777" w:rsidR="00677C66" w:rsidRDefault="00677C66" w:rsidP="00D671D5"/>
    <w:p w14:paraId="756AC331" w14:textId="77777777" w:rsidR="00677C66" w:rsidRPr="00D921BA" w:rsidRDefault="00677C66" w:rsidP="00D671D5">
      <w:r>
        <w:t>Index Checkbox removes all the selected filters to allow users to start fresh.</w:t>
      </w:r>
    </w:p>
    <w:p w14:paraId="1BCF24AA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74BE5CF4" w14:textId="77777777" w:rsidR="00677C66" w:rsidRPr="00116EF4" w:rsidRDefault="00677C66" w:rsidP="00D671D5"/>
    <w:p w14:paraId="4600FC9E" w14:textId="77777777" w:rsidR="00677C66" w:rsidRDefault="00677C66" w:rsidP="00D671D5">
      <w:r>
        <w:t>Index Visualization</w:t>
      </w:r>
    </w:p>
    <w:p w14:paraId="2EE81C88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2079393" wp14:editId="67B541F2">
            <wp:extent cx="1210733" cy="742950"/>
            <wp:effectExtent l="0" t="0" r="8890" b="0"/>
            <wp:docPr id="1554993324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B4CCC" w14:textId="77777777" w:rsidR="00677C66" w:rsidRPr="00116EF4" w:rsidRDefault="00677C66" w:rsidP="00D671D5"/>
    <w:p w14:paraId="75DDFB35" w14:textId="77777777" w:rsidR="00677C66" w:rsidRDefault="00677C66" w:rsidP="00D671D5">
      <w:r>
        <w:t>Index Value Slider</w:t>
      </w:r>
    </w:p>
    <w:p w14:paraId="5FFB1CEF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AFCF0F" wp14:editId="06A74CBE">
            <wp:extent cx="1381125" cy="794949"/>
            <wp:effectExtent l="0" t="0" r="0" b="5715"/>
            <wp:docPr id="655852047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1E041" w14:textId="77777777" w:rsidR="00677C66" w:rsidRPr="00116EF4" w:rsidRDefault="00677C66" w:rsidP="00D671D5"/>
    <w:p w14:paraId="5A54F8E0" w14:textId="77777777" w:rsidR="00677C66" w:rsidRDefault="00677C66" w:rsidP="00D671D5">
      <w:r>
        <w:t>Actual Value Slider</w:t>
      </w:r>
    </w:p>
    <w:p w14:paraId="08DC8C5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B37C3C7" wp14:editId="055E9053">
            <wp:extent cx="1381125" cy="811010"/>
            <wp:effectExtent l="0" t="0" r="0" b="8255"/>
            <wp:docPr id="59294835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156E1" w14:textId="77777777" w:rsidR="00677C66" w:rsidRPr="00116EF4" w:rsidRDefault="00677C66" w:rsidP="00D671D5"/>
    <w:p w14:paraId="1E6EA4B8" w14:textId="77777777" w:rsidR="00677C66" w:rsidRDefault="00677C66" w:rsidP="00D671D5">
      <w:r>
        <w:t>Index Metrics</w:t>
      </w:r>
    </w:p>
    <w:p w14:paraId="15B1FC6A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7D36A44" wp14:editId="24A06954">
            <wp:extent cx="1314450" cy="1082974"/>
            <wp:effectExtent l="0" t="0" r="0" b="3175"/>
            <wp:docPr id="1377361971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329E" w14:textId="77777777" w:rsidR="00677C66" w:rsidRDefault="00677C66" w:rsidP="00D671D5"/>
    <w:p w14:paraId="28FBB583" w14:textId="77777777" w:rsidR="00677C66" w:rsidRDefault="00677C66" w:rsidP="00D671D5">
      <w:r>
        <w:t>Navigation Controls</w:t>
      </w:r>
    </w:p>
    <w:p w14:paraId="5B6F1B76" w14:textId="77777777" w:rsidR="00677C66" w:rsidRDefault="00677C66" w:rsidP="00D671D5"/>
    <w:p w14:paraId="507D5289" w14:textId="77777777" w:rsidR="00677C66" w:rsidRDefault="00677C66" w:rsidP="00D671D5">
      <w:r>
        <w:t>Back</w:t>
      </w:r>
    </w:p>
    <w:p w14:paraId="72D43559" w14:textId="77777777" w:rsidR="00677C66" w:rsidRDefault="00677C66" w:rsidP="00D671D5">
      <w:r>
        <w:rPr>
          <w:noProof/>
        </w:rPr>
        <w:drawing>
          <wp:inline distT="0" distB="0" distL="0" distR="0" wp14:anchorId="38F57EF4" wp14:editId="3D141C66">
            <wp:extent cx="803564" cy="304800"/>
            <wp:effectExtent l="0" t="0" r="0" b="0"/>
            <wp:docPr id="1692807445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F8088" w14:textId="77777777" w:rsidR="00677C66" w:rsidRDefault="00677C66" w:rsidP="00D671D5"/>
    <w:p w14:paraId="37C2BC25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44B8B002" w14:textId="77777777" w:rsidR="00677C66" w:rsidRPr="00D921BA" w:rsidRDefault="00677C66" w:rsidP="00D671D5">
      <w:r>
        <w:t>Back is located on the first page of the Outlet tab, in the bottom navigation row.</w:t>
      </w:r>
    </w:p>
    <w:p w14:paraId="7C450B06" w14:textId="77777777" w:rsidR="00677C66" w:rsidRDefault="00677C66" w:rsidP="00D671D5"/>
    <w:p w14:paraId="7FC4DE43" w14:textId="77777777" w:rsidR="00677C66" w:rsidRDefault="00677C66" w:rsidP="00D671D5">
      <w:r>
        <w:t>Next</w:t>
      </w:r>
    </w:p>
    <w:p w14:paraId="3E8F9E8F" w14:textId="77777777" w:rsidR="00677C66" w:rsidRDefault="00677C66" w:rsidP="00D671D5">
      <w:r>
        <w:rPr>
          <w:noProof/>
        </w:rPr>
        <w:drawing>
          <wp:inline distT="0" distB="0" distL="0" distR="0" wp14:anchorId="47925304" wp14:editId="538791C0">
            <wp:extent cx="761028" cy="276225"/>
            <wp:effectExtent l="0" t="0" r="1270" b="0"/>
            <wp:docPr id="130577122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2B548" w14:textId="77777777" w:rsidR="00677C66" w:rsidRDefault="00677C66" w:rsidP="00D671D5"/>
    <w:p w14:paraId="16B16320" w14:textId="77777777" w:rsidR="00677C66" w:rsidRDefault="00677C66" w:rsidP="00D671D5">
      <w:r>
        <w:t>Next navigates users to the second page of the Outlet tab, when user is on the second page of the Outlet tab.</w:t>
      </w:r>
    </w:p>
    <w:p w14:paraId="2E347F8B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2F0DC4D3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3E449783" w14:textId="77777777" w:rsidR="00677C66" w:rsidRDefault="00677C66" w:rsidP="00D671D5"/>
    <w:p w14:paraId="687553A8" w14:textId="77777777" w:rsidR="00677C66" w:rsidRDefault="00677C66" w:rsidP="00D671D5">
      <w:r>
        <w:t>Clear Selections</w:t>
      </w:r>
    </w:p>
    <w:p w14:paraId="7817306A" w14:textId="77777777" w:rsidR="00677C66" w:rsidRDefault="00677C66" w:rsidP="00D671D5">
      <w:r>
        <w:rPr>
          <w:noProof/>
        </w:rPr>
        <w:drawing>
          <wp:inline distT="0" distB="0" distL="0" distR="0" wp14:anchorId="12EF4FAA" wp14:editId="01CFE93B">
            <wp:extent cx="933450" cy="324390"/>
            <wp:effectExtent l="0" t="0" r="0" b="0"/>
            <wp:docPr id="193984051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9514A" w14:textId="77777777" w:rsidR="00677C66" w:rsidRDefault="00677C66" w:rsidP="00D671D5"/>
    <w:p w14:paraId="76A0443E" w14:textId="77777777" w:rsidR="00677C66" w:rsidRPr="00D921BA" w:rsidRDefault="00677C66" w:rsidP="00D671D5">
      <w:r>
        <w:t>Clear Selections removes all the selected filters to allow users to start fresh.</w:t>
      </w:r>
    </w:p>
    <w:p w14:paraId="7D66FFD9" w14:textId="77777777" w:rsidR="00677C66" w:rsidRDefault="00677C66" w:rsidP="00D671D5">
      <w:r>
        <w:t>Clear Selections is located on the first and second pages of the Outlet tab, in the bottom navigation row.</w:t>
      </w:r>
    </w:p>
    <w:p w14:paraId="6E419E31" w14:textId="77777777" w:rsidR="00412860" w:rsidRDefault="00412860" w:rsidP="00D671D5"/>
    <w:p w14:paraId="58627D73" w14:textId="760E7F01" w:rsidR="0096699A" w:rsidRPr="00677C66" w:rsidRDefault="0096699A" w:rsidP="00D671D5">
      <w:pPr>
        <w:rPr>
          <w:highlight w:val="yellow"/>
        </w:rPr>
      </w:pPr>
      <w:r w:rsidRPr="00677C66">
        <w:rPr>
          <w:highlight w:val="yellow"/>
        </w:rPr>
        <w:t>SKU Tab</w:t>
      </w:r>
    </w:p>
    <w:p w14:paraId="067BCAFA" w14:textId="3893BE6A" w:rsidR="0096699A" w:rsidRDefault="0096699A" w:rsidP="00D671D5">
      <w:r>
        <w:rPr>
          <w:noProof/>
          <w14:ligatures w14:val="none"/>
        </w:rPr>
        <w:drawing>
          <wp:inline distT="0" distB="0" distL="0" distR="0" wp14:anchorId="16FCAECB" wp14:editId="2485350D">
            <wp:extent cx="6172200" cy="245110"/>
            <wp:effectExtent l="0" t="0" r="0" b="2540"/>
            <wp:docPr id="10233863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386382" name="Picture 1023386382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6CD2A" w14:textId="20F4D111" w:rsidR="0096699A" w:rsidRDefault="0096699A" w:rsidP="00D671D5">
      <w:r>
        <w:t>The purpose of the SKU Tab is for users to select filters pertaining to SKU attributes.</w:t>
      </w:r>
    </w:p>
    <w:p w14:paraId="232A48C7" w14:textId="77777777" w:rsidR="0096699A" w:rsidRDefault="0096699A" w:rsidP="00D671D5"/>
    <w:p w14:paraId="4A31F05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78DD19C8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5532FD0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2020BFD8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236C88F4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5CEB70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365179B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6EB63A7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5FEDC5CA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3FC9B937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38D33CDC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1AD2A183" w14:textId="77777777" w:rsidR="00677C66" w:rsidRDefault="00677C66" w:rsidP="00D671D5">
      <w:pPr>
        <w:rPr>
          <w:sz w:val="16"/>
          <w:szCs w:val="16"/>
        </w:rPr>
      </w:pPr>
    </w:p>
    <w:p w14:paraId="1D8ACD0C" w14:textId="77777777" w:rsidR="00677C66" w:rsidRDefault="00677C66" w:rsidP="00D671D5">
      <w:r>
        <w:t>Report Controls</w:t>
      </w:r>
    </w:p>
    <w:p w14:paraId="70E91083" w14:textId="77777777" w:rsidR="00677C66" w:rsidRDefault="00677C66" w:rsidP="00D671D5"/>
    <w:p w14:paraId="382B528C" w14:textId="77777777" w:rsidR="00677C66" w:rsidRDefault="00677C66" w:rsidP="00D671D5">
      <w:r>
        <w:t>Attribute Column</w:t>
      </w:r>
    </w:p>
    <w:p w14:paraId="710AA07E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1C6C4A40" wp14:editId="01694588">
            <wp:extent cx="759475" cy="2505075"/>
            <wp:effectExtent l="0" t="0" r="2540" b="0"/>
            <wp:docPr id="274162071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C0799" w14:textId="77777777" w:rsidR="00677C66" w:rsidRDefault="00677C66" w:rsidP="00D671D5"/>
    <w:p w14:paraId="2B7C3BF2" w14:textId="77777777" w:rsidR="00677C66" w:rsidRDefault="00677C66" w:rsidP="00D671D5">
      <w:r>
        <w:t>Attribute Column includes the following sections for each Demographic attribute:</w:t>
      </w:r>
    </w:p>
    <w:p w14:paraId="581471B4" w14:textId="77777777" w:rsidR="00677C66" w:rsidRDefault="00677C66" w:rsidP="00D671D5">
      <w:r>
        <w:t>Index Checkbox</w:t>
      </w:r>
    </w:p>
    <w:p w14:paraId="235AE879" w14:textId="77777777" w:rsidR="00677C66" w:rsidRDefault="00677C66" w:rsidP="00D671D5">
      <w:r>
        <w:t>Index Visualization</w:t>
      </w:r>
    </w:p>
    <w:p w14:paraId="71953AE0" w14:textId="77777777" w:rsidR="00677C66" w:rsidRDefault="00677C66" w:rsidP="00D671D5">
      <w:r>
        <w:t>Index Value Slider</w:t>
      </w:r>
    </w:p>
    <w:p w14:paraId="0500AA2D" w14:textId="77777777" w:rsidR="00677C66" w:rsidRDefault="00677C66" w:rsidP="00D671D5">
      <w:r>
        <w:t>Actual Value Slider</w:t>
      </w:r>
    </w:p>
    <w:p w14:paraId="058D2B23" w14:textId="77777777" w:rsidR="00677C66" w:rsidRDefault="00677C66" w:rsidP="00D671D5">
      <w:r>
        <w:t>Index Metrics</w:t>
      </w:r>
    </w:p>
    <w:p w14:paraId="13BC8654" w14:textId="77777777" w:rsidR="00677C66" w:rsidRDefault="00677C66" w:rsidP="00D671D5">
      <w:r>
        <w:t>The Demographic attributes include the following:</w:t>
      </w:r>
    </w:p>
    <w:p w14:paraId="427A093A" w14:textId="77777777" w:rsidR="00677C66" w:rsidRDefault="00677C66" w:rsidP="00D671D5">
      <w:r>
        <w:t>HH Income Index</w:t>
      </w:r>
    </w:p>
    <w:p w14:paraId="5EC0BF33" w14:textId="77777777" w:rsidR="00677C66" w:rsidRDefault="00677C66" w:rsidP="00D671D5">
      <w:r>
        <w:t>Avg Age Index</w:t>
      </w:r>
    </w:p>
    <w:p w14:paraId="2373EC28" w14:textId="77777777" w:rsidR="00677C66" w:rsidRDefault="00677C66" w:rsidP="00D671D5">
      <w:r>
        <w:t>HH Size Index</w:t>
      </w:r>
    </w:p>
    <w:p w14:paraId="31379233" w14:textId="77777777" w:rsidR="00677C66" w:rsidRDefault="00677C66" w:rsidP="00D671D5">
      <w:r>
        <w:t>Urban % Index</w:t>
      </w:r>
    </w:p>
    <w:p w14:paraId="3BF075EF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12E92FA3" w14:textId="77777777" w:rsidR="00677C66" w:rsidRDefault="00677C66" w:rsidP="00D671D5">
      <w:r>
        <w:t>Rural % Index</w:t>
      </w:r>
    </w:p>
    <w:p w14:paraId="16D54394" w14:textId="77777777" w:rsidR="00677C66" w:rsidRDefault="00677C66" w:rsidP="00D671D5">
      <w:r>
        <w:t>White Ethnicity Index</w:t>
      </w:r>
    </w:p>
    <w:p w14:paraId="0E8E438F" w14:textId="77777777" w:rsidR="00677C66" w:rsidRDefault="00677C66" w:rsidP="00D671D5">
      <w:r>
        <w:t>Hispanic Ethnicity Index</w:t>
      </w:r>
    </w:p>
    <w:p w14:paraId="02C280AC" w14:textId="77777777" w:rsidR="00677C66" w:rsidRDefault="00677C66" w:rsidP="00D671D5">
      <w:r>
        <w:t>Black Ethnicity Index</w:t>
      </w:r>
    </w:p>
    <w:p w14:paraId="7ACEF10A" w14:textId="77777777" w:rsidR="00677C66" w:rsidRPr="00D921BA" w:rsidRDefault="00677C66" w:rsidP="00D671D5">
      <w:r>
        <w:t>Asian Ethnicity Index</w:t>
      </w:r>
    </w:p>
    <w:p w14:paraId="7002136E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1AB04B0A" w14:textId="77777777" w:rsidR="00677C66" w:rsidRPr="004A6FA1" w:rsidRDefault="00677C66" w:rsidP="00D671D5"/>
    <w:p w14:paraId="783B7DA5" w14:textId="77777777" w:rsidR="00677C66" w:rsidRDefault="00677C66" w:rsidP="00D671D5">
      <w:r>
        <w:t>Index Checkbox</w:t>
      </w:r>
    </w:p>
    <w:p w14:paraId="1D5019E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E9D2270" wp14:editId="2D3EE6BA">
            <wp:extent cx="1171575" cy="687790"/>
            <wp:effectExtent l="0" t="0" r="0" b="0"/>
            <wp:docPr id="1427072547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F8406" w14:textId="77777777" w:rsidR="00677C66" w:rsidRDefault="00677C66" w:rsidP="00D671D5"/>
    <w:p w14:paraId="7978955F" w14:textId="77777777" w:rsidR="00677C66" w:rsidRPr="00D921BA" w:rsidRDefault="00677C66" w:rsidP="00D671D5">
      <w:r>
        <w:t>Index Checkbox removes all the selected filters to allow users to start fresh.</w:t>
      </w:r>
    </w:p>
    <w:p w14:paraId="22074A62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0CBD6899" w14:textId="77777777" w:rsidR="00677C66" w:rsidRPr="00116EF4" w:rsidRDefault="00677C66" w:rsidP="00D671D5"/>
    <w:p w14:paraId="596264A3" w14:textId="77777777" w:rsidR="00677C66" w:rsidRDefault="00677C66" w:rsidP="00D671D5">
      <w:r>
        <w:lastRenderedPageBreak/>
        <w:t>Index Visualization</w:t>
      </w:r>
    </w:p>
    <w:p w14:paraId="2EBB9DC1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612629D0" wp14:editId="101EEBE7">
            <wp:extent cx="1210733" cy="742950"/>
            <wp:effectExtent l="0" t="0" r="8890" b="0"/>
            <wp:docPr id="226226842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B519" w14:textId="77777777" w:rsidR="00677C66" w:rsidRPr="00116EF4" w:rsidRDefault="00677C66" w:rsidP="00D671D5"/>
    <w:p w14:paraId="7FF384ED" w14:textId="77777777" w:rsidR="00677C66" w:rsidRDefault="00677C66" w:rsidP="00D671D5">
      <w:r>
        <w:t>Index Value Slider</w:t>
      </w:r>
    </w:p>
    <w:p w14:paraId="3C3F7A40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D4CC082" wp14:editId="5481E88F">
            <wp:extent cx="1381125" cy="794949"/>
            <wp:effectExtent l="0" t="0" r="0" b="5715"/>
            <wp:docPr id="199271883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B05B" w14:textId="77777777" w:rsidR="00677C66" w:rsidRPr="00116EF4" w:rsidRDefault="00677C66" w:rsidP="00D671D5"/>
    <w:p w14:paraId="75177B5B" w14:textId="77777777" w:rsidR="00677C66" w:rsidRDefault="00677C66" w:rsidP="00D671D5">
      <w:r>
        <w:t>Actual Value Slider</w:t>
      </w:r>
    </w:p>
    <w:p w14:paraId="20E44C45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6C38BAC" wp14:editId="66D1F12A">
            <wp:extent cx="1381125" cy="811010"/>
            <wp:effectExtent l="0" t="0" r="0" b="8255"/>
            <wp:docPr id="97682160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EB06E" w14:textId="77777777" w:rsidR="00677C66" w:rsidRPr="00116EF4" w:rsidRDefault="00677C66" w:rsidP="00D671D5"/>
    <w:p w14:paraId="72D36318" w14:textId="77777777" w:rsidR="00677C66" w:rsidRDefault="00677C66" w:rsidP="00D671D5">
      <w:r>
        <w:t>Index Metrics</w:t>
      </w:r>
    </w:p>
    <w:p w14:paraId="328D88BB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F1DD47E" wp14:editId="566D9F64">
            <wp:extent cx="1314450" cy="1082974"/>
            <wp:effectExtent l="0" t="0" r="0" b="3175"/>
            <wp:docPr id="1223221811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32EE5" w14:textId="77777777" w:rsidR="00677C66" w:rsidRDefault="00677C66" w:rsidP="00D671D5"/>
    <w:p w14:paraId="2CEAF38A" w14:textId="77777777" w:rsidR="00677C66" w:rsidRDefault="00677C66" w:rsidP="00D671D5">
      <w:r>
        <w:t>Navigation Controls</w:t>
      </w:r>
    </w:p>
    <w:p w14:paraId="4C8DC1C9" w14:textId="77777777" w:rsidR="00677C66" w:rsidRDefault="00677C66" w:rsidP="00D671D5"/>
    <w:p w14:paraId="75500EE3" w14:textId="77777777" w:rsidR="00677C66" w:rsidRDefault="00677C66" w:rsidP="00D671D5">
      <w:r>
        <w:t>Back</w:t>
      </w:r>
    </w:p>
    <w:p w14:paraId="1B5816A0" w14:textId="77777777" w:rsidR="00677C66" w:rsidRDefault="00677C66" w:rsidP="00D671D5">
      <w:r>
        <w:rPr>
          <w:noProof/>
        </w:rPr>
        <w:drawing>
          <wp:inline distT="0" distB="0" distL="0" distR="0" wp14:anchorId="4688B351" wp14:editId="05540B2A">
            <wp:extent cx="803564" cy="304800"/>
            <wp:effectExtent l="0" t="0" r="0" b="0"/>
            <wp:docPr id="2066600657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8AADB" w14:textId="77777777" w:rsidR="00677C66" w:rsidRDefault="00677C66" w:rsidP="00D671D5"/>
    <w:p w14:paraId="536F45E9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6ED9D7E1" w14:textId="77777777" w:rsidR="00677C66" w:rsidRPr="00D921BA" w:rsidRDefault="00677C66" w:rsidP="00D671D5">
      <w:r>
        <w:t>Back is located on the first page of the Outlet tab, in the bottom navigation row.</w:t>
      </w:r>
    </w:p>
    <w:p w14:paraId="363BC395" w14:textId="77777777" w:rsidR="00677C66" w:rsidRDefault="00677C66" w:rsidP="00D671D5"/>
    <w:p w14:paraId="2DCAF3E3" w14:textId="77777777" w:rsidR="00677C66" w:rsidRDefault="00677C66" w:rsidP="00D671D5">
      <w:r>
        <w:t>Next</w:t>
      </w:r>
    </w:p>
    <w:p w14:paraId="5DFB0D40" w14:textId="77777777" w:rsidR="00677C66" w:rsidRDefault="00677C66" w:rsidP="00D671D5">
      <w:r>
        <w:rPr>
          <w:noProof/>
        </w:rPr>
        <w:drawing>
          <wp:inline distT="0" distB="0" distL="0" distR="0" wp14:anchorId="043CEA7B" wp14:editId="2FFC2835">
            <wp:extent cx="761028" cy="276225"/>
            <wp:effectExtent l="0" t="0" r="1270" b="0"/>
            <wp:docPr id="27428139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83C87" w14:textId="77777777" w:rsidR="00677C66" w:rsidRDefault="00677C66" w:rsidP="00D671D5"/>
    <w:p w14:paraId="1F76A637" w14:textId="77777777" w:rsidR="00677C66" w:rsidRDefault="00677C66" w:rsidP="00D671D5">
      <w:r>
        <w:t>Next navigates users to the second page of the Outlet tab, when user is on the second page of the Outlet tab.</w:t>
      </w:r>
    </w:p>
    <w:p w14:paraId="25D3550A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7722EE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327F598C" w14:textId="77777777" w:rsidR="00677C66" w:rsidRDefault="00677C66" w:rsidP="00D671D5"/>
    <w:p w14:paraId="5A9B17B7" w14:textId="77777777" w:rsidR="00677C66" w:rsidRDefault="00677C66" w:rsidP="00D671D5">
      <w:r>
        <w:t>Clear Selections</w:t>
      </w:r>
    </w:p>
    <w:p w14:paraId="0AE9A8BE" w14:textId="77777777" w:rsidR="00677C66" w:rsidRDefault="00677C66" w:rsidP="00D671D5">
      <w:r>
        <w:rPr>
          <w:noProof/>
        </w:rPr>
        <w:drawing>
          <wp:inline distT="0" distB="0" distL="0" distR="0" wp14:anchorId="779F4394" wp14:editId="33F08C2A">
            <wp:extent cx="933450" cy="324390"/>
            <wp:effectExtent l="0" t="0" r="0" b="0"/>
            <wp:docPr id="174528798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B2BA8" w14:textId="77777777" w:rsidR="00677C66" w:rsidRDefault="00677C66" w:rsidP="00D671D5"/>
    <w:p w14:paraId="7EC6B36E" w14:textId="77777777" w:rsidR="00677C66" w:rsidRPr="00D921BA" w:rsidRDefault="00677C66" w:rsidP="00D671D5">
      <w:r>
        <w:t>Clear Selections removes all the selected filters to allow users to start fresh.</w:t>
      </w:r>
    </w:p>
    <w:p w14:paraId="27DE7647" w14:textId="77777777" w:rsidR="00677C66" w:rsidRDefault="00677C66" w:rsidP="00D671D5">
      <w:r>
        <w:t>Clear Selections is located on the first and second pages of the Outlet tab, in the bottom navigation row.</w:t>
      </w:r>
    </w:p>
    <w:p w14:paraId="22D50F45" w14:textId="77777777" w:rsidR="0096699A" w:rsidRPr="0096699A" w:rsidRDefault="0096699A" w:rsidP="00D671D5"/>
    <w:p w14:paraId="0F7CBA86" w14:textId="1BD6FA7B" w:rsidR="00207CFC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Summary Tab</w:t>
      </w:r>
    </w:p>
    <w:p w14:paraId="2762B986" w14:textId="2E55A492" w:rsidR="00001A0A" w:rsidRDefault="00001A0A" w:rsidP="00D671D5">
      <w:r>
        <w:rPr>
          <w:noProof/>
          <w14:ligatures w14:val="none"/>
        </w:rPr>
        <w:drawing>
          <wp:inline distT="0" distB="0" distL="0" distR="0" wp14:anchorId="269732C8" wp14:editId="6384BAB8">
            <wp:extent cx="6172200" cy="245517"/>
            <wp:effectExtent l="0" t="0" r="0" b="2540"/>
            <wp:docPr id="84049076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490763" name="Picture 6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3563" w14:textId="77777777" w:rsidR="00001A0A" w:rsidRPr="00001A0A" w:rsidRDefault="00001A0A" w:rsidP="00D671D5"/>
    <w:p w14:paraId="1574D64A" w14:textId="5F14122F" w:rsidR="00412860" w:rsidRDefault="00412860" w:rsidP="00D671D5">
      <w:r>
        <w:t xml:space="preserve">The purpose of the </w:t>
      </w:r>
      <w:r w:rsidR="00001A0A">
        <w:t>Summary</w:t>
      </w:r>
      <w:r>
        <w:t xml:space="preserve"> Tab is for users </w:t>
      </w:r>
      <w:r w:rsidR="00A50185">
        <w:t>view metrics and visualizations based on the filters selected from the previous tabs</w:t>
      </w:r>
      <w:r>
        <w:t>.</w:t>
      </w:r>
    </w:p>
    <w:p w14:paraId="23982BBB" w14:textId="77777777" w:rsidR="00677C66" w:rsidRDefault="00677C66" w:rsidP="00D671D5"/>
    <w:p w14:paraId="6908617E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01911BA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36DFB42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F103DFA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6D26690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7597F6C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61E303D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5D1716F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59D8BC9F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6AC9171F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3F88E7AA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022C31B7" w14:textId="77777777" w:rsidR="00677C66" w:rsidRDefault="00677C66" w:rsidP="00D671D5">
      <w:pPr>
        <w:rPr>
          <w:sz w:val="16"/>
          <w:szCs w:val="16"/>
        </w:rPr>
      </w:pPr>
    </w:p>
    <w:p w14:paraId="747BDB7F" w14:textId="77777777" w:rsidR="00677C66" w:rsidRDefault="00677C66" w:rsidP="00D671D5">
      <w:r>
        <w:t>Report Controls</w:t>
      </w:r>
    </w:p>
    <w:p w14:paraId="4EA082CF" w14:textId="77777777" w:rsidR="00677C66" w:rsidRDefault="00677C66" w:rsidP="00D671D5"/>
    <w:p w14:paraId="7EC730B6" w14:textId="77777777" w:rsidR="00677C66" w:rsidRDefault="00677C66" w:rsidP="00D671D5">
      <w:r>
        <w:t>Attribute Column</w:t>
      </w:r>
    </w:p>
    <w:p w14:paraId="3AA4BD70" w14:textId="77777777" w:rsidR="00677C66" w:rsidRDefault="00677C66" w:rsidP="00D671D5">
      <w:r w:rsidRPr="003B6680">
        <w:rPr>
          <w:noProof/>
        </w:rPr>
        <w:drawing>
          <wp:inline distT="0" distB="0" distL="0" distR="0" wp14:anchorId="7BC9C562" wp14:editId="06A6290E">
            <wp:extent cx="759475" cy="2505075"/>
            <wp:effectExtent l="0" t="0" r="2540" b="0"/>
            <wp:docPr id="1853380712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4D53" w14:textId="77777777" w:rsidR="00677C66" w:rsidRDefault="00677C66" w:rsidP="00D671D5"/>
    <w:p w14:paraId="0917489D" w14:textId="77777777" w:rsidR="00677C66" w:rsidRDefault="00677C66" w:rsidP="00D671D5">
      <w:r>
        <w:lastRenderedPageBreak/>
        <w:t>Attribute Column includes the following sections for each Demographic attribute:</w:t>
      </w:r>
    </w:p>
    <w:p w14:paraId="5D49723F" w14:textId="77777777" w:rsidR="00677C66" w:rsidRDefault="00677C66" w:rsidP="00D671D5">
      <w:r>
        <w:t>Index Checkbox</w:t>
      </w:r>
    </w:p>
    <w:p w14:paraId="65B0B21A" w14:textId="77777777" w:rsidR="00677C66" w:rsidRDefault="00677C66" w:rsidP="00D671D5">
      <w:r>
        <w:t>Index Visualization</w:t>
      </w:r>
    </w:p>
    <w:p w14:paraId="46AD79C5" w14:textId="77777777" w:rsidR="00677C66" w:rsidRDefault="00677C66" w:rsidP="00D671D5">
      <w:r>
        <w:t>Index Value Slider</w:t>
      </w:r>
    </w:p>
    <w:p w14:paraId="08254ABE" w14:textId="77777777" w:rsidR="00677C66" w:rsidRDefault="00677C66" w:rsidP="00D671D5">
      <w:r>
        <w:t>Actual Value Slider</w:t>
      </w:r>
    </w:p>
    <w:p w14:paraId="19B11C24" w14:textId="77777777" w:rsidR="00677C66" w:rsidRDefault="00677C66" w:rsidP="00D671D5">
      <w:r>
        <w:t>Index Metrics</w:t>
      </w:r>
    </w:p>
    <w:p w14:paraId="3A913EA3" w14:textId="77777777" w:rsidR="00677C66" w:rsidRDefault="00677C66" w:rsidP="00D671D5">
      <w:r>
        <w:t>The Demographic attributes include the following:</w:t>
      </w:r>
    </w:p>
    <w:p w14:paraId="711CB779" w14:textId="77777777" w:rsidR="00677C66" w:rsidRDefault="00677C66" w:rsidP="00D671D5">
      <w:r>
        <w:t>HH Income Index</w:t>
      </w:r>
    </w:p>
    <w:p w14:paraId="75B78900" w14:textId="77777777" w:rsidR="00677C66" w:rsidRDefault="00677C66" w:rsidP="00D671D5">
      <w:r>
        <w:t>Avg Age Index</w:t>
      </w:r>
    </w:p>
    <w:p w14:paraId="1D0FC282" w14:textId="77777777" w:rsidR="00677C66" w:rsidRDefault="00677C66" w:rsidP="00D671D5">
      <w:r>
        <w:t>HH Size Index</w:t>
      </w:r>
    </w:p>
    <w:p w14:paraId="00A5B24C" w14:textId="77777777" w:rsidR="00677C66" w:rsidRDefault="00677C66" w:rsidP="00D671D5">
      <w:r>
        <w:t>Urban % Index</w:t>
      </w:r>
    </w:p>
    <w:p w14:paraId="6FB5C282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2AF3D836" w14:textId="77777777" w:rsidR="00677C66" w:rsidRDefault="00677C66" w:rsidP="00D671D5">
      <w:r>
        <w:t>Rural % Index</w:t>
      </w:r>
    </w:p>
    <w:p w14:paraId="67BA4CAF" w14:textId="77777777" w:rsidR="00677C66" w:rsidRDefault="00677C66" w:rsidP="00D671D5">
      <w:r>
        <w:t>White Ethnicity Index</w:t>
      </w:r>
    </w:p>
    <w:p w14:paraId="711CB0D6" w14:textId="77777777" w:rsidR="00677C66" w:rsidRDefault="00677C66" w:rsidP="00D671D5">
      <w:r>
        <w:t>Hispanic Ethnicity Index</w:t>
      </w:r>
    </w:p>
    <w:p w14:paraId="74B8E4B8" w14:textId="77777777" w:rsidR="00677C66" w:rsidRDefault="00677C66" w:rsidP="00D671D5">
      <w:r>
        <w:t>Black Ethnicity Index</w:t>
      </w:r>
    </w:p>
    <w:p w14:paraId="742B6518" w14:textId="77777777" w:rsidR="00677C66" w:rsidRPr="00D921BA" w:rsidRDefault="00677C66" w:rsidP="00D671D5">
      <w:r>
        <w:t>Asian Ethnicity Index</w:t>
      </w:r>
    </w:p>
    <w:p w14:paraId="3FD24C78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01CC7017" w14:textId="77777777" w:rsidR="00677C66" w:rsidRPr="004A6FA1" w:rsidRDefault="00677C66" w:rsidP="00D671D5"/>
    <w:p w14:paraId="1AF4C354" w14:textId="77777777" w:rsidR="00677C66" w:rsidRDefault="00677C66" w:rsidP="00D671D5">
      <w:r>
        <w:t>Index Checkbox</w:t>
      </w:r>
    </w:p>
    <w:p w14:paraId="3AF61DFF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81B9A8" wp14:editId="1EBC2505">
            <wp:extent cx="1171575" cy="687790"/>
            <wp:effectExtent l="0" t="0" r="0" b="0"/>
            <wp:docPr id="992565507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99E20" w14:textId="77777777" w:rsidR="00677C66" w:rsidRDefault="00677C66" w:rsidP="00D671D5"/>
    <w:p w14:paraId="3363E6FA" w14:textId="77777777" w:rsidR="00677C66" w:rsidRPr="00D921BA" w:rsidRDefault="00677C66" w:rsidP="00D671D5">
      <w:r>
        <w:t>Index Checkbox removes all the selected filters to allow users to start fresh.</w:t>
      </w:r>
    </w:p>
    <w:p w14:paraId="1AA0C4E3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24ADF78E" w14:textId="77777777" w:rsidR="00677C66" w:rsidRPr="00116EF4" w:rsidRDefault="00677C66" w:rsidP="00D671D5"/>
    <w:p w14:paraId="40FEDA2D" w14:textId="77777777" w:rsidR="00677C66" w:rsidRDefault="00677C66" w:rsidP="00D671D5">
      <w:r>
        <w:t>Index Visualization</w:t>
      </w:r>
    </w:p>
    <w:p w14:paraId="0C04D72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2E4F321" wp14:editId="14500950">
            <wp:extent cx="1210733" cy="742950"/>
            <wp:effectExtent l="0" t="0" r="8890" b="0"/>
            <wp:docPr id="953648448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EAEBD" w14:textId="77777777" w:rsidR="00677C66" w:rsidRPr="00116EF4" w:rsidRDefault="00677C66" w:rsidP="00D671D5"/>
    <w:p w14:paraId="1E424BA6" w14:textId="77777777" w:rsidR="00677C66" w:rsidRDefault="00677C66" w:rsidP="00D671D5">
      <w:r>
        <w:t>Index Value Slider</w:t>
      </w:r>
    </w:p>
    <w:p w14:paraId="705CE19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D82111C" wp14:editId="61D75136">
            <wp:extent cx="1381125" cy="794949"/>
            <wp:effectExtent l="0" t="0" r="0" b="5715"/>
            <wp:docPr id="1909159641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83AB9" w14:textId="77777777" w:rsidR="00677C66" w:rsidRPr="00116EF4" w:rsidRDefault="00677C66" w:rsidP="00D671D5"/>
    <w:p w14:paraId="0C019A43" w14:textId="77777777" w:rsidR="00677C66" w:rsidRDefault="00677C66" w:rsidP="00D671D5">
      <w:r>
        <w:t>Actual Value Slider</w:t>
      </w:r>
    </w:p>
    <w:p w14:paraId="3487A1A8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1C536FFE" wp14:editId="47FC21EA">
            <wp:extent cx="1381125" cy="811010"/>
            <wp:effectExtent l="0" t="0" r="0" b="8255"/>
            <wp:docPr id="630989041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16F0A" w14:textId="77777777" w:rsidR="00677C66" w:rsidRPr="00116EF4" w:rsidRDefault="00677C66" w:rsidP="00D671D5"/>
    <w:p w14:paraId="191DB7A4" w14:textId="77777777" w:rsidR="00677C66" w:rsidRDefault="00677C66" w:rsidP="00D671D5">
      <w:r>
        <w:t>Index Metrics</w:t>
      </w:r>
    </w:p>
    <w:p w14:paraId="241ABC5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EADE227" wp14:editId="5FC9CB55">
            <wp:extent cx="1314450" cy="1082974"/>
            <wp:effectExtent l="0" t="0" r="0" b="3175"/>
            <wp:docPr id="1824739182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EE96" w14:textId="77777777" w:rsidR="00677C66" w:rsidRDefault="00677C66" w:rsidP="00D671D5"/>
    <w:p w14:paraId="41A5D02D" w14:textId="77777777" w:rsidR="00677C66" w:rsidRDefault="00677C66" w:rsidP="00D671D5">
      <w:r>
        <w:t>Navigation Controls</w:t>
      </w:r>
    </w:p>
    <w:p w14:paraId="11302677" w14:textId="77777777" w:rsidR="00677C66" w:rsidRDefault="00677C66" w:rsidP="00D671D5"/>
    <w:p w14:paraId="7F406E15" w14:textId="77777777" w:rsidR="00677C66" w:rsidRDefault="00677C66" w:rsidP="00D671D5">
      <w:r>
        <w:t>Back</w:t>
      </w:r>
    </w:p>
    <w:p w14:paraId="65CC0713" w14:textId="77777777" w:rsidR="00677C66" w:rsidRDefault="00677C66" w:rsidP="00D671D5">
      <w:r>
        <w:rPr>
          <w:noProof/>
        </w:rPr>
        <w:drawing>
          <wp:inline distT="0" distB="0" distL="0" distR="0" wp14:anchorId="5B8A5B90" wp14:editId="65E77B6D">
            <wp:extent cx="803564" cy="304800"/>
            <wp:effectExtent l="0" t="0" r="0" b="0"/>
            <wp:docPr id="312015165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85006" w14:textId="77777777" w:rsidR="00677C66" w:rsidRDefault="00677C66" w:rsidP="00D671D5"/>
    <w:p w14:paraId="0E62D425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00713A61" w14:textId="77777777" w:rsidR="00677C66" w:rsidRPr="00D921BA" w:rsidRDefault="00677C66" w:rsidP="00D671D5">
      <w:r>
        <w:t>Back is located on the first page of the Outlet tab, in the bottom navigation row.</w:t>
      </w:r>
    </w:p>
    <w:p w14:paraId="12D951CA" w14:textId="77777777" w:rsidR="00677C66" w:rsidRDefault="00677C66" w:rsidP="00D671D5"/>
    <w:p w14:paraId="36236EDA" w14:textId="77777777" w:rsidR="00677C66" w:rsidRDefault="00677C66" w:rsidP="00D671D5">
      <w:r>
        <w:t>Next</w:t>
      </w:r>
    </w:p>
    <w:p w14:paraId="08607694" w14:textId="77777777" w:rsidR="00677C66" w:rsidRDefault="00677C66" w:rsidP="00D671D5">
      <w:r>
        <w:rPr>
          <w:noProof/>
        </w:rPr>
        <w:drawing>
          <wp:inline distT="0" distB="0" distL="0" distR="0" wp14:anchorId="7C76F5D0" wp14:editId="7AC11802">
            <wp:extent cx="761028" cy="276225"/>
            <wp:effectExtent l="0" t="0" r="1270" b="0"/>
            <wp:docPr id="213666904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1D199" w14:textId="77777777" w:rsidR="00677C66" w:rsidRDefault="00677C66" w:rsidP="00D671D5"/>
    <w:p w14:paraId="7BC2BF82" w14:textId="77777777" w:rsidR="00677C66" w:rsidRDefault="00677C66" w:rsidP="00D671D5">
      <w:r>
        <w:t>Next navigates users to the second page of the Outlet tab, when user is on the second page of the Outlet tab.</w:t>
      </w:r>
    </w:p>
    <w:p w14:paraId="7939D1D6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A34096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795AC98D" w14:textId="77777777" w:rsidR="00677C66" w:rsidRDefault="00677C66" w:rsidP="00D671D5"/>
    <w:p w14:paraId="2AF32B72" w14:textId="77777777" w:rsidR="00677C66" w:rsidRDefault="00677C66" w:rsidP="00D671D5">
      <w:r>
        <w:t>Clear Selections</w:t>
      </w:r>
    </w:p>
    <w:p w14:paraId="4DD68CC1" w14:textId="77777777" w:rsidR="00677C66" w:rsidRDefault="00677C66" w:rsidP="00D671D5">
      <w:r>
        <w:rPr>
          <w:noProof/>
        </w:rPr>
        <w:drawing>
          <wp:inline distT="0" distB="0" distL="0" distR="0" wp14:anchorId="5CC2F0D9" wp14:editId="3D9E92DE">
            <wp:extent cx="933450" cy="324390"/>
            <wp:effectExtent l="0" t="0" r="0" b="0"/>
            <wp:docPr id="22092393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2A7DF" w14:textId="77777777" w:rsidR="00677C66" w:rsidRDefault="00677C66" w:rsidP="00D671D5"/>
    <w:p w14:paraId="244EF519" w14:textId="77777777" w:rsidR="00677C66" w:rsidRPr="00D921BA" w:rsidRDefault="00677C66" w:rsidP="00D671D5">
      <w:r>
        <w:t>Clear Selections removes all the selected filters to allow users to start fresh.</w:t>
      </w:r>
    </w:p>
    <w:p w14:paraId="041D86D1" w14:textId="77777777" w:rsidR="00677C66" w:rsidRDefault="00677C66" w:rsidP="00D671D5">
      <w:r>
        <w:t>Clear Selections is located on the first and second pages of the Outlet tab, in the bottom navigation row.</w:t>
      </w:r>
    </w:p>
    <w:p w14:paraId="28992032" w14:textId="77777777" w:rsidR="00412860" w:rsidRPr="00504CEF" w:rsidRDefault="00412860" w:rsidP="00D671D5"/>
    <w:p w14:paraId="59F97370" w14:textId="502E5C8E" w:rsidR="00157868" w:rsidRDefault="00C36234" w:rsidP="00D671D5">
      <w:bookmarkStart w:id="29" w:name="_Toc157613523"/>
      <w:commentRangeStart w:id="30"/>
      <w:commentRangeStart w:id="31"/>
      <w:r>
        <w:t>Business Case</w:t>
      </w:r>
      <w:r w:rsidR="00876383">
        <w:t xml:space="preserve"> FAQs</w:t>
      </w:r>
      <w:commentRangeEnd w:id="30"/>
      <w:r w:rsidR="006A127D">
        <w:rPr>
          <w:rStyle w:val="CommentReference"/>
        </w:rPr>
        <w:commentReference w:id="30"/>
      </w:r>
      <w:commentRangeEnd w:id="31"/>
      <w:r w:rsidR="00591ABD">
        <w:rPr>
          <w:rStyle w:val="CommentReference"/>
        </w:rPr>
        <w:commentReference w:id="31"/>
      </w:r>
      <w:bookmarkEnd w:id="29"/>
    </w:p>
    <w:p w14:paraId="103DA0F1" w14:textId="4483EB56" w:rsidR="00893D8D" w:rsidRDefault="006D117D" w:rsidP="00D671D5">
      <w:r>
        <w:t xml:space="preserve">The purpose of this </w:t>
      </w:r>
      <w:r w:rsidR="00CA1F07">
        <w:t>page</w:t>
      </w:r>
      <w:r>
        <w:t xml:space="preserve"> is to</w:t>
      </w:r>
      <w:r w:rsidR="004D6BE0">
        <w:t xml:space="preserve"> identify generic business cases and general strategies.</w:t>
      </w:r>
    </w:p>
    <w:p w14:paraId="72D59164" w14:textId="77777777" w:rsidR="0081117C" w:rsidRDefault="0081117C" w:rsidP="00D671D5"/>
    <w:p w14:paraId="1279696A" w14:textId="4C88F9F8" w:rsidR="005F3507" w:rsidRDefault="005F3507" w:rsidP="00D671D5">
      <w:r>
        <w:t>The Outlet Query Tool is designed to assist in targeting outlets based on a business question across many functions. Sample questions include:</w:t>
      </w:r>
    </w:p>
    <w:p w14:paraId="6A13D921" w14:textId="4DB390A5" w:rsidR="005F3507" w:rsidRDefault="000F6416" w:rsidP="00D671D5">
      <w:r>
        <w:t>Which outlets are under-indexed in HH Income to ensure we have affordability packages present?</w:t>
      </w:r>
    </w:p>
    <w:p w14:paraId="5F3450E9" w14:textId="77777777" w:rsidR="00D5289D" w:rsidRDefault="00D5289D" w:rsidP="00D671D5"/>
    <w:p w14:paraId="7D9EC15A" w14:textId="77777777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Here are the steps to get a list of all the stores </w:t>
      </w:r>
      <w:r w:rsidRPr="005D75FA">
        <w:rPr>
          <w:b/>
          <w:bCs/>
          <w:highlight w:val="yellow"/>
        </w:rPr>
        <w:t>under indexed for sports drinks in a 20-mile radius of the closest university</w:t>
      </w:r>
      <w:r w:rsidRPr="005D75FA">
        <w:rPr>
          <w:highlight w:val="yellow"/>
        </w:rPr>
        <w:t>:</w:t>
      </w:r>
      <w:r w:rsidRPr="005D75FA">
        <w:rPr>
          <w:highlight w:val="yellow"/>
        </w:rPr>
        <w:br/>
      </w:r>
    </w:p>
    <w:p w14:paraId="0104C9EF" w14:textId="7C305239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Outlet tab</w:t>
      </w:r>
      <w:r w:rsidRPr="005D75FA">
        <w:rPr>
          <w:highlight w:val="yellow"/>
        </w:rPr>
        <w:t xml:space="preserve">, select the next button to navigate to the </w:t>
      </w:r>
      <w:r w:rsidRPr="005D75FA">
        <w:rPr>
          <w:b/>
          <w:bCs/>
          <w:highlight w:val="yellow"/>
        </w:rPr>
        <w:t>2nd page</w:t>
      </w:r>
      <w:r w:rsidRPr="005D75FA">
        <w:rPr>
          <w:highlight w:val="yellow"/>
        </w:rPr>
        <w:t>.</w:t>
      </w:r>
    </w:p>
    <w:p w14:paraId="79C2344D" w14:textId="11AEDBBB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>Update the “</w:t>
      </w:r>
      <w:r w:rsidRPr="005D75FA">
        <w:rPr>
          <w:b/>
          <w:bCs/>
          <w:highlight w:val="yellow"/>
        </w:rPr>
        <w:t>Distance (miles) from closest University</w:t>
      </w:r>
      <w:r w:rsidRPr="005D75FA">
        <w:rPr>
          <w:highlight w:val="yellow"/>
        </w:rPr>
        <w:t>” field to 0 miles - 20 miles.</w:t>
      </w:r>
    </w:p>
    <w:p w14:paraId="5B23AF8B" w14:textId="1D81A54A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Category tab</w:t>
      </w:r>
      <w:r w:rsidRPr="005D75FA">
        <w:rPr>
          <w:highlight w:val="yellow"/>
        </w:rPr>
        <w:t>.</w:t>
      </w:r>
    </w:p>
    <w:p w14:paraId="70809978" w14:textId="7BE86543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Update the </w:t>
      </w:r>
      <w:r w:rsidRPr="005D75FA">
        <w:rPr>
          <w:b/>
          <w:bCs/>
          <w:highlight w:val="yellow"/>
        </w:rPr>
        <w:t>“Sports Drink Index”</w:t>
      </w:r>
      <w:r w:rsidRPr="005D75FA">
        <w:rPr>
          <w:highlight w:val="yellow"/>
        </w:rPr>
        <w:t xml:space="preserve"> to select the </w:t>
      </w:r>
      <w:r w:rsidRPr="005D75FA">
        <w:rPr>
          <w:b/>
          <w:bCs/>
          <w:highlight w:val="yellow"/>
        </w:rPr>
        <w:t>“Under” filter</w:t>
      </w:r>
      <w:r w:rsidRPr="005D75FA">
        <w:rPr>
          <w:highlight w:val="yellow"/>
        </w:rPr>
        <w:t>.</w:t>
      </w:r>
    </w:p>
    <w:p w14:paraId="79CCFFAD" w14:textId="487998D1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Summary tab</w:t>
      </w:r>
      <w:r w:rsidRPr="005D75FA">
        <w:rPr>
          <w:highlight w:val="yellow"/>
        </w:rPr>
        <w:t>.</w:t>
      </w:r>
    </w:p>
    <w:p w14:paraId="1BBCDF43" w14:textId="108C84BD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Navigate to the </w:t>
      </w:r>
      <w:r w:rsidRPr="005D75FA">
        <w:rPr>
          <w:b/>
          <w:bCs/>
          <w:highlight w:val="yellow"/>
        </w:rPr>
        <w:t>List</w:t>
      </w:r>
      <w:r w:rsidRPr="005D75FA">
        <w:rPr>
          <w:highlight w:val="yellow"/>
        </w:rPr>
        <w:t xml:space="preserve"> on the left to view the list of stores with your filtering criteria.</w:t>
      </w:r>
    </w:p>
    <w:p w14:paraId="251883AA" w14:textId="77777777" w:rsidR="00D5289D" w:rsidRDefault="00D5289D" w:rsidP="00D671D5"/>
    <w:p w14:paraId="103132D9" w14:textId="2A9EFD3E" w:rsidR="000F6416" w:rsidRDefault="000F6416" w:rsidP="00D671D5">
      <w:r>
        <w:t>What is the demographic summary where Coca-Cola Zero Sugar over indexes?</w:t>
      </w:r>
    </w:p>
    <w:p w14:paraId="557A81B3" w14:textId="5DD01D6C" w:rsidR="000F6416" w:rsidRDefault="000F6416" w:rsidP="00D671D5">
      <w:r>
        <w:t>What products are over</w:t>
      </w:r>
      <w:r w:rsidR="00B35D80">
        <w:t>/under</w:t>
      </w:r>
      <w:r>
        <w:t xml:space="preserve"> index</w:t>
      </w:r>
      <w:r w:rsidR="00B35D80">
        <w:t>ed at a certain customer or channel?</w:t>
      </w:r>
    </w:p>
    <w:p w14:paraId="37231928" w14:textId="3A0E39FB" w:rsidR="00B35D80" w:rsidRDefault="00B35D80" w:rsidP="00D671D5">
      <w:r>
        <w:t>Customer X wants to target a shopper profile. What outlets have these shoppers</w:t>
      </w:r>
      <w:r w:rsidR="00A55C12">
        <w:t xml:space="preserve"> in their trade area?</w:t>
      </w:r>
    </w:p>
    <w:p w14:paraId="20271F00" w14:textId="4E7F3202" w:rsidR="006D4CED" w:rsidRPr="00893D8D" w:rsidRDefault="006D4CED" w:rsidP="00D671D5">
      <w:r>
        <w:t xml:space="preserve">Where do I </w:t>
      </w:r>
      <w:proofErr w:type="gramStart"/>
      <w:r>
        <w:t>have the opportunity to</w:t>
      </w:r>
      <w:proofErr w:type="gramEnd"/>
      <w:r>
        <w:t xml:space="preserve"> grow X brand?</w:t>
      </w:r>
    </w:p>
    <w:p w14:paraId="58F22952" w14:textId="77777777" w:rsidR="00876383" w:rsidRDefault="00876383" w:rsidP="00D671D5"/>
    <w:p w14:paraId="66CB3889" w14:textId="3C7EDB47" w:rsidR="00876383" w:rsidRPr="00876383" w:rsidRDefault="00893D8D" w:rsidP="00D671D5">
      <w:bookmarkStart w:id="32" w:name="_Toc157613524"/>
      <w:r>
        <w:t>How-To Tutorials</w:t>
      </w:r>
      <w:bookmarkEnd w:id="32"/>
    </w:p>
    <w:p w14:paraId="59B27C04" w14:textId="4936F290" w:rsidR="00157868" w:rsidRDefault="004D6BE0" w:rsidP="00D671D5">
      <w:pPr>
        <w:rPr>
          <w:szCs w:val="20"/>
        </w:rPr>
      </w:pPr>
      <w:r>
        <w:rPr>
          <w:szCs w:val="20"/>
        </w:rPr>
        <w:t xml:space="preserve">The purpose of this </w:t>
      </w:r>
      <w:r w:rsidR="00CA1F07">
        <w:rPr>
          <w:szCs w:val="20"/>
        </w:rPr>
        <w:t>page</w:t>
      </w:r>
      <w:r>
        <w:rPr>
          <w:szCs w:val="20"/>
        </w:rPr>
        <w:t xml:space="preserve"> is to identify common questions and </w:t>
      </w:r>
      <w:r w:rsidR="00945F01">
        <w:rPr>
          <w:szCs w:val="20"/>
        </w:rPr>
        <w:t xml:space="preserve">provide walkthrough steps. </w:t>
      </w:r>
    </w:p>
    <w:p w14:paraId="25BC7B32" w14:textId="1CF18B97" w:rsidR="00AE6751" w:rsidRDefault="00FD59D2" w:rsidP="00D671D5">
      <w:pPr>
        <w:rPr>
          <w:szCs w:val="20"/>
        </w:rPr>
      </w:pPr>
      <w:r>
        <w:rPr>
          <w:szCs w:val="20"/>
        </w:rPr>
        <w:t>Questions for proximity</w:t>
      </w:r>
    </w:p>
    <w:p w14:paraId="78C02922" w14:textId="621A7EEC" w:rsidR="00FD59D2" w:rsidRDefault="00FD59D2" w:rsidP="00D671D5">
      <w:pPr>
        <w:rPr>
          <w:szCs w:val="20"/>
        </w:rPr>
      </w:pPr>
      <w:r>
        <w:rPr>
          <w:szCs w:val="20"/>
        </w:rPr>
        <w:t>Questions for brand performance</w:t>
      </w:r>
    </w:p>
    <w:p w14:paraId="3B72E446" w14:textId="1B9B2DEE" w:rsidR="00FD59D2" w:rsidRPr="008D3491" w:rsidRDefault="00FD59D2" w:rsidP="00D671D5">
      <w:pPr>
        <w:rPr>
          <w:szCs w:val="20"/>
        </w:rPr>
      </w:pPr>
      <w:r>
        <w:rPr>
          <w:szCs w:val="20"/>
        </w:rPr>
        <w:t>Questions for demographics</w:t>
      </w:r>
    </w:p>
    <w:p w14:paraId="40B2D95A" w14:textId="77777777" w:rsidR="00157868" w:rsidRPr="00057826" w:rsidRDefault="00157868" w:rsidP="00D671D5">
      <w:pPr>
        <w:rPr>
          <w:szCs w:val="20"/>
        </w:rPr>
      </w:pPr>
    </w:p>
    <w:p w14:paraId="66466ED5" w14:textId="4DA9A4FA" w:rsidR="00563295" w:rsidRPr="00057826" w:rsidRDefault="00563295" w:rsidP="00D671D5">
      <w:bookmarkStart w:id="33" w:name="_Toc157613525"/>
      <w:r w:rsidRPr="00057826">
        <w:t>References</w:t>
      </w:r>
      <w:bookmarkEnd w:id="33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855"/>
        <w:gridCol w:w="4855"/>
      </w:tblGrid>
      <w:tr w:rsidR="00563295" w:rsidRPr="00057826" w14:paraId="1BCE18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716BC58" w14:textId="77777777" w:rsidR="00563295" w:rsidRPr="00057826" w:rsidRDefault="00563295" w:rsidP="00D671D5">
            <w:r w:rsidRPr="00057826">
              <w:t>Reference Name</w:t>
            </w:r>
          </w:p>
        </w:tc>
        <w:tc>
          <w:tcPr>
            <w:tcW w:w="4855" w:type="dxa"/>
          </w:tcPr>
          <w:p w14:paraId="7E444312" w14:textId="77777777" w:rsidR="00563295" w:rsidRPr="00057826" w:rsidRDefault="00563295" w:rsidP="00D671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</w:tr>
      <w:tr w:rsidR="00563295" w:rsidRPr="00057826" w14:paraId="44F253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4C8356BC" w14:textId="6EDC738A" w:rsidR="00563295" w:rsidRPr="00057826" w:rsidRDefault="00DD3DD7" w:rsidP="00D671D5">
            <w:r>
              <w:t>Outlet Segmentation Intro</w:t>
            </w:r>
          </w:p>
        </w:tc>
        <w:tc>
          <w:tcPr>
            <w:tcW w:w="4855" w:type="dxa"/>
          </w:tcPr>
          <w:p w14:paraId="65A34DF3" w14:textId="3CF59EED" w:rsidR="00563295" w:rsidRPr="00057826" w:rsidRDefault="00000000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  <w:hyperlink r:id="rId73" w:history="1">
              <w:r w:rsidR="00B216C5" w:rsidRPr="00B216C5">
                <w:rPr>
                  <w:rStyle w:val="Hyperlink"/>
                  <w:color w:val="267175" w:themeColor="accent6" w:themeShade="80"/>
                </w:rPr>
                <w:t>An Introduction to Outlet Segmentation</w:t>
              </w:r>
            </w:hyperlink>
          </w:p>
        </w:tc>
      </w:tr>
      <w:tr w:rsidR="00563295" w:rsidRPr="00057826" w14:paraId="0D3739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F781309" w14:textId="076D2220" w:rsidR="00563295" w:rsidRPr="00057826" w:rsidRDefault="00563295" w:rsidP="00D671D5"/>
        </w:tc>
        <w:tc>
          <w:tcPr>
            <w:tcW w:w="4855" w:type="dxa"/>
          </w:tcPr>
          <w:p w14:paraId="5C7EF2D8" w14:textId="05A4340A" w:rsidR="00563295" w:rsidRPr="00057826" w:rsidRDefault="0056329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:rsidRPr="00057826" w14:paraId="27E10E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AA9FA27" w14:textId="50DE2BC9" w:rsidR="00563295" w:rsidRPr="00057826" w:rsidRDefault="00563295" w:rsidP="00D671D5"/>
        </w:tc>
        <w:tc>
          <w:tcPr>
            <w:tcW w:w="4855" w:type="dxa"/>
          </w:tcPr>
          <w:p w14:paraId="05EE73E7" w14:textId="00C2EBD6" w:rsidR="00563295" w:rsidRPr="00057826" w:rsidRDefault="00563295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14:paraId="0F56021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7FEABDF3" w14:textId="748C2743" w:rsidR="00563295" w:rsidRPr="00057826" w:rsidRDefault="00563295" w:rsidP="00D671D5"/>
        </w:tc>
        <w:tc>
          <w:tcPr>
            <w:tcW w:w="4855" w:type="dxa"/>
          </w:tcPr>
          <w:p w14:paraId="6B86040B" w14:textId="76429CF4" w:rsidR="00563295" w:rsidRPr="005F77EB" w:rsidRDefault="0056329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</w:tbl>
    <w:p w14:paraId="1F9B86E5" w14:textId="77777777" w:rsidR="006243F2" w:rsidRPr="006243F2" w:rsidRDefault="006243F2" w:rsidP="00D671D5"/>
    <w:sectPr w:rsidR="006243F2" w:rsidRPr="006243F2" w:rsidSect="00C13416">
      <w:headerReference w:type="even" r:id="rId74"/>
      <w:headerReference w:type="default" r:id="rId75"/>
      <w:footerReference w:type="even" r:id="rId76"/>
      <w:footerReference w:type="default" r:id="rId77"/>
      <w:headerReference w:type="first" r:id="rId78"/>
      <w:footerReference w:type="first" r:id="rId79"/>
      <w:pgSz w:w="12240" w:h="15840" w:code="1"/>
      <w:pgMar w:top="720" w:right="108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Christina Louie [C]" w:date="2024-02-02T09:22:00Z" w:initials="CL">
    <w:p w14:paraId="6545C18D" w14:textId="6940B9A6" w:rsidR="00A164CA" w:rsidRDefault="00A164CA" w:rsidP="00A164CA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medaigle@coca-cola.com"</w:instrText>
      </w:r>
      <w:bookmarkStart w:id="15" w:name="_@_31771A8143FA499DAB5F46D17D0CD13EZ"/>
      <w:r>
        <w:fldChar w:fldCharType="separate"/>
      </w:r>
      <w:bookmarkEnd w:id="15"/>
      <w:r w:rsidRPr="00A164CA">
        <w:rPr>
          <w:rStyle w:val="Mention"/>
          <w:noProof/>
        </w:rPr>
        <w:t>@Melanie Daigle</w:t>
      </w:r>
      <w:r>
        <w:fldChar w:fldCharType="end"/>
      </w:r>
      <w:r>
        <w:t xml:space="preserve"> / </w:t>
      </w:r>
      <w:r>
        <w:fldChar w:fldCharType="begin"/>
      </w:r>
      <w:r>
        <w:instrText>HYPERLINK "mailto:almaloney@coca-cola.com"</w:instrText>
      </w:r>
      <w:bookmarkStart w:id="16" w:name="_@_22DBD3C9E7D84468A1CDE8D8E1630D04Z"/>
      <w:r>
        <w:fldChar w:fldCharType="separate"/>
      </w:r>
      <w:bookmarkEnd w:id="16"/>
      <w:r w:rsidRPr="00A164CA">
        <w:rPr>
          <w:rStyle w:val="Mention"/>
          <w:noProof/>
        </w:rPr>
        <w:t>@Allison Maloney</w:t>
      </w:r>
      <w:r>
        <w:fldChar w:fldCharType="end"/>
      </w:r>
      <w:r>
        <w:t xml:space="preserve"> , start here to proofread or elaborate on the definitions and how the controls are used.</w:t>
      </w:r>
    </w:p>
  </w:comment>
  <w:comment w:id="18" w:author="Christina Louie" w:date="2024-01-26T14:50:00Z" w:initials="CL">
    <w:p w14:paraId="20DF33D9" w14:textId="4E1223E1" w:rsidR="00244E7C" w:rsidRDefault="00244E7C" w:rsidP="00244E7C">
      <w:pPr>
        <w:pStyle w:val="CommentText"/>
      </w:pPr>
      <w:r>
        <w:rPr>
          <w:rStyle w:val="CommentReference"/>
        </w:rPr>
        <w:annotationRef/>
      </w:r>
      <w:r>
        <w:t>Do we stay high-level with “tabs” or go into detail in defining the differences of each tab as well?</w:t>
      </w:r>
    </w:p>
  </w:comment>
  <w:comment w:id="19" w:author="Michael Downs" w:date="2024-01-29T09:24:00Z" w:initials="MD">
    <w:p w14:paraId="03ACE256" w14:textId="46975FD8" w:rsidR="235F8F22" w:rsidRDefault="235F8F22">
      <w:pPr>
        <w:pStyle w:val="CommentText"/>
      </w:pPr>
      <w:r>
        <w:t>I believe we are going to need each individual tab to have a page that describes what the tab is for, when you need to use that tab generally, and a list of individual controls (linked to their individual pages) that live on that particular tab.  For LLM to reason out the click path based on a user's question</w:t>
      </w:r>
      <w:r>
        <w:rPr>
          <w:rStyle w:val="CommentReference"/>
        </w:rPr>
        <w:annotationRef/>
      </w:r>
    </w:p>
  </w:comment>
  <w:comment w:id="21" w:author="Christina Louie" w:date="2024-01-30T08:42:00Z" w:initials="CL">
    <w:p w14:paraId="721D7DAD" w14:textId="77777777" w:rsidR="00FC3903" w:rsidRDefault="001F2763" w:rsidP="00FC3903">
      <w:pPr>
        <w:pStyle w:val="CommentText"/>
      </w:pPr>
      <w:r>
        <w:rPr>
          <w:rStyle w:val="CommentReference"/>
        </w:rPr>
        <w:annotationRef/>
      </w:r>
      <w:r w:rsidR="00FC3903">
        <w:t xml:space="preserve">Input content first, add section link hierarchy on the main page, add alt-text for image. </w:t>
      </w:r>
    </w:p>
  </w:comment>
  <w:comment w:id="23" w:author="Christina Louie [C]" w:date="2024-02-01T16:16:00Z" w:initials="CL">
    <w:p w14:paraId="0F44C799" w14:textId="77777777" w:rsidR="00DB0997" w:rsidRDefault="00DB0997" w:rsidP="00DB0997">
      <w:pPr>
        <w:pStyle w:val="CommentText"/>
      </w:pPr>
      <w:r>
        <w:rPr>
          <w:rStyle w:val="CommentReference"/>
        </w:rPr>
        <w:annotationRef/>
      </w:r>
      <w:r>
        <w:t>Was Sub Channel replaced by Channel Type?</w:t>
      </w:r>
    </w:p>
  </w:comment>
  <w:comment w:id="24" w:author="Christina Louie [C]" w:date="2024-02-01T16:17:00Z" w:initials="CL">
    <w:p w14:paraId="37760024" w14:textId="77777777" w:rsidR="00413D84" w:rsidRDefault="00413D84" w:rsidP="00413D84">
      <w:pPr>
        <w:pStyle w:val="CommentText"/>
      </w:pPr>
      <w:r>
        <w:rPr>
          <w:rStyle w:val="CommentReference"/>
        </w:rPr>
        <w:annotationRef/>
      </w:r>
      <w:r>
        <w:t>Is this no longer relevant? Not in the new version.</w:t>
      </w:r>
    </w:p>
  </w:comment>
  <w:comment w:id="27" w:author="Christina Louie [C]" w:date="2024-02-01T17:38:00Z" w:initials="CL">
    <w:p w14:paraId="7CBF75F9" w14:textId="77777777" w:rsidR="009E4A2E" w:rsidRDefault="009E4A2E" w:rsidP="009E4A2E">
      <w:pPr>
        <w:pStyle w:val="CommentText"/>
      </w:pPr>
      <w:r>
        <w:rPr>
          <w:rStyle w:val="CommentReference"/>
        </w:rPr>
        <w:annotationRef/>
      </w:r>
      <w:r>
        <w:t>In the new tool, there</w:t>
      </w:r>
      <w:r>
        <w:rPr>
          <w:rFonts w:hint="cs"/>
        </w:rPr>
        <w:t>’</w:t>
      </w:r>
      <w:r>
        <w:t xml:space="preserve">s verbiage that there are 3 pages. However, I can only flip there 2 pages with the back/next buttons. </w:t>
      </w:r>
    </w:p>
  </w:comment>
  <w:comment w:id="30" w:author="Christina Louie" w:date="2024-01-29T15:28:00Z" w:initials="CL">
    <w:p w14:paraId="6A413D0A" w14:textId="24723E3E" w:rsidR="006A127D" w:rsidRDefault="006A127D" w:rsidP="006A127D">
      <w:pPr>
        <w:pStyle w:val="CommentText"/>
      </w:pPr>
      <w:r>
        <w:rPr>
          <w:rStyle w:val="CommentReference"/>
        </w:rPr>
        <w:annotationRef/>
      </w:r>
      <w:r>
        <w:t xml:space="preserve">List all the attribute to click/slide to get the answer, that the LLM would eventually learn. </w:t>
      </w:r>
    </w:p>
  </w:comment>
  <w:comment w:id="31" w:author="Christina Louie" w:date="2024-01-29T15:31:00Z" w:initials="CL">
    <w:p w14:paraId="6D73841E" w14:textId="77777777" w:rsidR="00591ABD" w:rsidRDefault="00591ABD" w:rsidP="00591ABD">
      <w:pPr>
        <w:pStyle w:val="CommentText"/>
      </w:pPr>
      <w:r>
        <w:rPr>
          <w:rStyle w:val="CommentReference"/>
        </w:rPr>
        <w:annotationRef/>
      </w:r>
      <w:r>
        <w:t>Different views NAOU vs Bottl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45C18D" w15:done="0"/>
  <w15:commentEx w15:paraId="20DF33D9" w15:done="0"/>
  <w15:commentEx w15:paraId="03ACE256" w15:paraIdParent="20DF33D9" w15:done="0"/>
  <w15:commentEx w15:paraId="721D7DAD" w15:done="0"/>
  <w15:commentEx w15:paraId="0F44C799" w15:done="0"/>
  <w15:commentEx w15:paraId="37760024" w15:done="0"/>
  <w15:commentEx w15:paraId="7CBF75F9" w15:done="0"/>
  <w15:commentEx w15:paraId="6A413D0A" w15:done="0"/>
  <w15:commentEx w15:paraId="6D7384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B3D368" w16cex:dateUtc="2024-02-02T15:22:00Z"/>
  <w16cex:commentExtensible w16cex:durableId="0553C48A" w16cex:dateUtc="2024-01-26T20:50:00Z"/>
  <w16cex:commentExtensible w16cex:durableId="7FDFFAA7" w16cex:dateUtc="2024-01-29T14:24:00Z"/>
  <w16cex:commentExtensible w16cex:durableId="79736F12" w16cex:dateUtc="2024-01-30T14:42:00Z"/>
  <w16cex:commentExtensible w16cex:durableId="741CF1C2" w16cex:dateUtc="2024-02-01T22:16:00Z"/>
  <w16cex:commentExtensible w16cex:durableId="2FA346AB" w16cex:dateUtc="2024-02-01T22:17:00Z"/>
  <w16cex:commentExtensible w16cex:durableId="655D21FB" w16cex:dateUtc="2024-02-01T23:38:00Z"/>
  <w16cex:commentExtensible w16cex:durableId="036D6826" w16cex:dateUtc="2024-01-29T21:28:00Z"/>
  <w16cex:commentExtensible w16cex:durableId="67B5C739" w16cex:dateUtc="2024-01-29T2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45C18D" w16cid:durableId="4FB3D368"/>
  <w16cid:commentId w16cid:paraId="20DF33D9" w16cid:durableId="0553C48A"/>
  <w16cid:commentId w16cid:paraId="03ACE256" w16cid:durableId="7FDFFAA7"/>
  <w16cid:commentId w16cid:paraId="721D7DAD" w16cid:durableId="79736F12"/>
  <w16cid:commentId w16cid:paraId="0F44C799" w16cid:durableId="741CF1C2"/>
  <w16cid:commentId w16cid:paraId="37760024" w16cid:durableId="2FA346AB"/>
  <w16cid:commentId w16cid:paraId="7CBF75F9" w16cid:durableId="655D21FB"/>
  <w16cid:commentId w16cid:paraId="6A413D0A" w16cid:durableId="036D6826"/>
  <w16cid:commentId w16cid:paraId="6D73841E" w16cid:durableId="67B5C7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738A8" w14:textId="77777777" w:rsidR="00332255" w:rsidRDefault="00332255" w:rsidP="00993400">
      <w:pPr>
        <w:spacing w:after="0"/>
      </w:pPr>
      <w:r>
        <w:separator/>
      </w:r>
    </w:p>
  </w:endnote>
  <w:endnote w:type="continuationSeparator" w:id="0">
    <w:p w14:paraId="5D934168" w14:textId="77777777" w:rsidR="00332255" w:rsidRDefault="00332255" w:rsidP="00993400">
      <w:pPr>
        <w:spacing w:after="0"/>
      </w:pPr>
      <w:r>
        <w:continuationSeparator/>
      </w:r>
    </w:p>
  </w:endnote>
  <w:endnote w:type="continuationNotice" w:id="1">
    <w:p w14:paraId="5C0F5B9D" w14:textId="77777777" w:rsidR="00332255" w:rsidRDefault="00332255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ty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B5862" w14:textId="77777777" w:rsidR="00F20989" w:rsidRDefault="00F20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B287" w14:textId="77777777" w:rsidR="00F20989" w:rsidRDefault="00F209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3D11D" w14:textId="77777777" w:rsidR="00F20989" w:rsidRDefault="00F209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7D4D7" w14:textId="77777777" w:rsidR="00332255" w:rsidRDefault="00332255" w:rsidP="00993400">
      <w:pPr>
        <w:spacing w:after="0"/>
      </w:pPr>
      <w:r>
        <w:separator/>
      </w:r>
    </w:p>
  </w:footnote>
  <w:footnote w:type="continuationSeparator" w:id="0">
    <w:p w14:paraId="0349B689" w14:textId="77777777" w:rsidR="00332255" w:rsidRDefault="00332255" w:rsidP="00993400">
      <w:pPr>
        <w:spacing w:after="0"/>
      </w:pPr>
      <w:r>
        <w:continuationSeparator/>
      </w:r>
    </w:p>
  </w:footnote>
  <w:footnote w:type="continuationNotice" w:id="1">
    <w:p w14:paraId="2C6B371E" w14:textId="77777777" w:rsidR="00332255" w:rsidRDefault="0033225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3F4C" w14:textId="77777777" w:rsidR="00F20989" w:rsidRDefault="00F20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F208" w14:textId="697ECDAF" w:rsidR="00993400" w:rsidRDefault="00A72D92" w:rsidP="00993400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7892205" wp14:editId="036E3D4E">
              <wp:simplePos x="0" y="0"/>
              <wp:positionH relativeFrom="column">
                <wp:posOffset>-5875020</wp:posOffset>
              </wp:positionH>
              <wp:positionV relativeFrom="paragraph">
                <wp:posOffset>4462145</wp:posOffset>
              </wp:positionV>
              <wp:extent cx="10058400" cy="22860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0058400" cy="2286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28000">
                            <a:srgbClr val="E6A65D"/>
                          </a:gs>
                          <a:gs pos="14000">
                            <a:srgbClr val="FF6720"/>
                          </a:gs>
                          <a:gs pos="0">
                            <a:srgbClr val="F40000"/>
                          </a:gs>
                          <a:gs pos="100000">
                            <a:srgbClr val="8BD3E6"/>
                          </a:gs>
                          <a:gs pos="86000">
                            <a:srgbClr val="86D295"/>
                          </a:gs>
                          <a:gs pos="72000">
                            <a:srgbClr val="BFBB98"/>
                          </a:gs>
                          <a:gs pos="59000">
                            <a:srgbClr val="D6CF8D"/>
                          </a:gs>
                          <a:gs pos="50000">
                            <a:srgbClr val="F2A900"/>
                          </a:gs>
                        </a:gsLst>
                        <a:path path="circle">
                          <a:fillToRect l="100000" t="100000"/>
                        </a:path>
                        <a:tileRect r="-100000" b="-1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637CCA3" w14:textId="77777777" w:rsidR="00993400" w:rsidRDefault="00993400" w:rsidP="0099340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892205" id="Rectangle 21" o:spid="_x0000_s1026" style="position:absolute;margin-left:-462.6pt;margin-top:351.35pt;width:11in;height:18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" fillcolor="#f40000" stroked="f" strokeweight="1pt">
              <v:fill color2="#8bd3e6" rotate="t" focusposition="1,1" focussize="" colors="0 #f40000;9175f #ff6720;18350f #e6a65d;.5 #f2a900;38666f #d6cf8d;47186f #bfbb98;56361f #86d295;1 #8bd3e6" focus="100%" type="gradientRadial"/>
              <v:textbox>
                <w:txbxContent>
                  <w:p w14:paraId="5637CCA3" w14:textId="77777777" w:rsidR="00993400" w:rsidRDefault="00993400" w:rsidP="0099340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rect>
          </w:pict>
        </mc:Fallback>
      </mc:AlternateContent>
    </w:r>
    <w:r w:rsidR="0099340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AE88" w14:textId="77777777" w:rsidR="00F20989" w:rsidRDefault="00F2098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JWpmkKkc0O664" int2:id="6JEa7U1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3308"/>
    <w:multiLevelType w:val="hybridMultilevel"/>
    <w:tmpl w:val="14CEA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866FA"/>
    <w:multiLevelType w:val="hybridMultilevel"/>
    <w:tmpl w:val="3DA8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308D8"/>
    <w:multiLevelType w:val="hybridMultilevel"/>
    <w:tmpl w:val="D5A80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26AD8"/>
    <w:multiLevelType w:val="hybridMultilevel"/>
    <w:tmpl w:val="6608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E0D23"/>
    <w:multiLevelType w:val="hybridMultilevel"/>
    <w:tmpl w:val="41666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BD125D"/>
    <w:multiLevelType w:val="hybridMultilevel"/>
    <w:tmpl w:val="8034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E6D28"/>
    <w:multiLevelType w:val="hybridMultilevel"/>
    <w:tmpl w:val="EDC8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63C90"/>
    <w:multiLevelType w:val="hybridMultilevel"/>
    <w:tmpl w:val="642C506A"/>
    <w:lvl w:ilvl="0" w:tplc="FB36FA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5BD7C0"/>
    <w:multiLevelType w:val="hybridMultilevel"/>
    <w:tmpl w:val="222E84A2"/>
    <w:lvl w:ilvl="0" w:tplc="AB2C5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07D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2C2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061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03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C23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1CF4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69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384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D6470"/>
    <w:multiLevelType w:val="hybridMultilevel"/>
    <w:tmpl w:val="C32C1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85163"/>
    <w:multiLevelType w:val="multilevel"/>
    <w:tmpl w:val="1D78FCB6"/>
    <w:lvl w:ilvl="0">
      <w:start w:val="1"/>
      <w:numFmt w:val="decimal"/>
      <w:lvlText w:val="%1."/>
      <w:lvlJc w:val="left"/>
      <w:pPr>
        <w:tabs>
          <w:tab w:val="num" w:pos="285"/>
        </w:tabs>
        <w:ind w:left="285" w:hanging="360"/>
      </w:pPr>
    </w:lvl>
    <w:lvl w:ilvl="1" w:tentative="1">
      <w:start w:val="1"/>
      <w:numFmt w:val="decimal"/>
      <w:lvlText w:val="%2."/>
      <w:lvlJc w:val="left"/>
      <w:pPr>
        <w:tabs>
          <w:tab w:val="num" w:pos="1005"/>
        </w:tabs>
        <w:ind w:left="1005" w:hanging="360"/>
      </w:pPr>
    </w:lvl>
    <w:lvl w:ilvl="2" w:tentative="1">
      <w:start w:val="1"/>
      <w:numFmt w:val="decimal"/>
      <w:lvlText w:val="%3."/>
      <w:lvlJc w:val="left"/>
      <w:pPr>
        <w:tabs>
          <w:tab w:val="num" w:pos="1725"/>
        </w:tabs>
        <w:ind w:left="1725" w:hanging="360"/>
      </w:pPr>
    </w:lvl>
    <w:lvl w:ilvl="3" w:tentative="1">
      <w:start w:val="1"/>
      <w:numFmt w:val="decimal"/>
      <w:lvlText w:val="%4."/>
      <w:lvlJc w:val="left"/>
      <w:pPr>
        <w:tabs>
          <w:tab w:val="num" w:pos="2445"/>
        </w:tabs>
        <w:ind w:left="2445" w:hanging="360"/>
      </w:pPr>
    </w:lvl>
    <w:lvl w:ilvl="4" w:tentative="1">
      <w:start w:val="1"/>
      <w:numFmt w:val="decimal"/>
      <w:lvlText w:val="%5."/>
      <w:lvlJc w:val="left"/>
      <w:pPr>
        <w:tabs>
          <w:tab w:val="num" w:pos="3165"/>
        </w:tabs>
        <w:ind w:left="3165" w:hanging="360"/>
      </w:pPr>
    </w:lvl>
    <w:lvl w:ilvl="5" w:tentative="1">
      <w:start w:val="1"/>
      <w:numFmt w:val="decimal"/>
      <w:lvlText w:val="%6."/>
      <w:lvlJc w:val="left"/>
      <w:pPr>
        <w:tabs>
          <w:tab w:val="num" w:pos="3885"/>
        </w:tabs>
        <w:ind w:left="3885" w:hanging="360"/>
      </w:pPr>
    </w:lvl>
    <w:lvl w:ilvl="6" w:tentative="1">
      <w:start w:val="1"/>
      <w:numFmt w:val="decimal"/>
      <w:lvlText w:val="%7."/>
      <w:lvlJc w:val="left"/>
      <w:pPr>
        <w:tabs>
          <w:tab w:val="num" w:pos="4605"/>
        </w:tabs>
        <w:ind w:left="4605" w:hanging="360"/>
      </w:pPr>
    </w:lvl>
    <w:lvl w:ilvl="7" w:tentative="1">
      <w:start w:val="1"/>
      <w:numFmt w:val="decimal"/>
      <w:lvlText w:val="%8."/>
      <w:lvlJc w:val="left"/>
      <w:pPr>
        <w:tabs>
          <w:tab w:val="num" w:pos="5325"/>
        </w:tabs>
        <w:ind w:left="5325" w:hanging="360"/>
      </w:pPr>
    </w:lvl>
    <w:lvl w:ilvl="8" w:tentative="1">
      <w:start w:val="1"/>
      <w:numFmt w:val="decimal"/>
      <w:lvlText w:val="%9."/>
      <w:lvlJc w:val="left"/>
      <w:pPr>
        <w:tabs>
          <w:tab w:val="num" w:pos="6045"/>
        </w:tabs>
        <w:ind w:left="6045" w:hanging="360"/>
      </w:pPr>
    </w:lvl>
  </w:abstractNum>
  <w:abstractNum w:abstractNumId="11" w15:restartNumberingAfterBreak="0">
    <w:nsid w:val="4DDE0BD1"/>
    <w:multiLevelType w:val="hybridMultilevel"/>
    <w:tmpl w:val="0E88D4A8"/>
    <w:lvl w:ilvl="0" w:tplc="AB8C8E9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641B6"/>
    <w:multiLevelType w:val="multilevel"/>
    <w:tmpl w:val="60C03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7C5879"/>
    <w:multiLevelType w:val="hybridMultilevel"/>
    <w:tmpl w:val="E8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E48B4"/>
    <w:multiLevelType w:val="hybridMultilevel"/>
    <w:tmpl w:val="B1BE6D60"/>
    <w:lvl w:ilvl="0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D849D5"/>
    <w:multiLevelType w:val="hybridMultilevel"/>
    <w:tmpl w:val="705873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28E748D"/>
    <w:multiLevelType w:val="hybridMultilevel"/>
    <w:tmpl w:val="C09EF574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73112122"/>
    <w:multiLevelType w:val="multilevel"/>
    <w:tmpl w:val="BE288A3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882" w:hanging="792"/>
      </w:pPr>
    </w:lvl>
    <w:lvl w:ilvl="2">
      <w:start w:val="1"/>
      <w:numFmt w:val="decimal"/>
      <w:pStyle w:val="Heading3"/>
      <w:lvlText w:val="%1.%2.%3."/>
      <w:lvlJc w:val="left"/>
      <w:pPr>
        <w:ind w:left="1224" w:hanging="122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62D7C91"/>
    <w:multiLevelType w:val="hybridMultilevel"/>
    <w:tmpl w:val="4F0C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8FB25"/>
    <w:multiLevelType w:val="hybridMultilevel"/>
    <w:tmpl w:val="8BCEC5F6"/>
    <w:lvl w:ilvl="0" w:tplc="0A7A5B80">
      <w:start w:val="1"/>
      <w:numFmt w:val="decimal"/>
      <w:lvlText w:val="%1."/>
      <w:lvlJc w:val="left"/>
      <w:pPr>
        <w:ind w:left="720" w:hanging="360"/>
      </w:pPr>
    </w:lvl>
    <w:lvl w:ilvl="1" w:tplc="A0B4B8B6">
      <w:start w:val="1"/>
      <w:numFmt w:val="lowerLetter"/>
      <w:lvlText w:val="%2."/>
      <w:lvlJc w:val="left"/>
      <w:pPr>
        <w:ind w:left="1440" w:hanging="360"/>
      </w:pPr>
    </w:lvl>
    <w:lvl w:ilvl="2" w:tplc="C3726800">
      <w:start w:val="1"/>
      <w:numFmt w:val="lowerRoman"/>
      <w:lvlText w:val="%3."/>
      <w:lvlJc w:val="right"/>
      <w:pPr>
        <w:ind w:left="2160" w:hanging="180"/>
      </w:pPr>
    </w:lvl>
    <w:lvl w:ilvl="3" w:tplc="58949B2A">
      <w:start w:val="1"/>
      <w:numFmt w:val="decimal"/>
      <w:lvlText w:val="%4."/>
      <w:lvlJc w:val="left"/>
      <w:pPr>
        <w:ind w:left="2880" w:hanging="360"/>
      </w:pPr>
    </w:lvl>
    <w:lvl w:ilvl="4" w:tplc="350676EC">
      <w:start w:val="1"/>
      <w:numFmt w:val="lowerLetter"/>
      <w:lvlText w:val="%5."/>
      <w:lvlJc w:val="left"/>
      <w:pPr>
        <w:ind w:left="3600" w:hanging="360"/>
      </w:pPr>
    </w:lvl>
    <w:lvl w:ilvl="5" w:tplc="CEC295EE">
      <w:start w:val="1"/>
      <w:numFmt w:val="lowerRoman"/>
      <w:lvlText w:val="%6."/>
      <w:lvlJc w:val="right"/>
      <w:pPr>
        <w:ind w:left="4320" w:hanging="180"/>
      </w:pPr>
    </w:lvl>
    <w:lvl w:ilvl="6" w:tplc="666A6508">
      <w:start w:val="1"/>
      <w:numFmt w:val="decimal"/>
      <w:lvlText w:val="%7."/>
      <w:lvlJc w:val="left"/>
      <w:pPr>
        <w:ind w:left="5040" w:hanging="360"/>
      </w:pPr>
    </w:lvl>
    <w:lvl w:ilvl="7" w:tplc="3D4E2B88">
      <w:start w:val="1"/>
      <w:numFmt w:val="lowerLetter"/>
      <w:lvlText w:val="%8."/>
      <w:lvlJc w:val="left"/>
      <w:pPr>
        <w:ind w:left="5760" w:hanging="360"/>
      </w:pPr>
    </w:lvl>
    <w:lvl w:ilvl="8" w:tplc="7492646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99196E"/>
    <w:multiLevelType w:val="hybridMultilevel"/>
    <w:tmpl w:val="85DE1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C0164"/>
    <w:multiLevelType w:val="hybridMultilevel"/>
    <w:tmpl w:val="334E9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141140">
    <w:abstractNumId w:val="19"/>
  </w:num>
  <w:num w:numId="2" w16cid:durableId="888763213">
    <w:abstractNumId w:val="8"/>
  </w:num>
  <w:num w:numId="3" w16cid:durableId="989791123">
    <w:abstractNumId w:val="4"/>
  </w:num>
  <w:num w:numId="4" w16cid:durableId="1702627576">
    <w:abstractNumId w:val="7"/>
  </w:num>
  <w:num w:numId="5" w16cid:durableId="238566303">
    <w:abstractNumId w:val="5"/>
  </w:num>
  <w:num w:numId="6" w16cid:durableId="1521360938">
    <w:abstractNumId w:val="12"/>
  </w:num>
  <w:num w:numId="7" w16cid:durableId="906764873">
    <w:abstractNumId w:val="13"/>
  </w:num>
  <w:num w:numId="8" w16cid:durableId="469784954">
    <w:abstractNumId w:val="17"/>
  </w:num>
  <w:num w:numId="9" w16cid:durableId="535630304">
    <w:abstractNumId w:val="17"/>
  </w:num>
  <w:num w:numId="10" w16cid:durableId="962922504">
    <w:abstractNumId w:val="10"/>
  </w:num>
  <w:num w:numId="11" w16cid:durableId="1320307657">
    <w:abstractNumId w:val="1"/>
  </w:num>
  <w:num w:numId="12" w16cid:durableId="839730968">
    <w:abstractNumId w:val="3"/>
  </w:num>
  <w:num w:numId="13" w16cid:durableId="1584101877">
    <w:abstractNumId w:val="18"/>
  </w:num>
  <w:num w:numId="14" w16cid:durableId="1807042407">
    <w:abstractNumId w:val="21"/>
  </w:num>
  <w:num w:numId="15" w16cid:durableId="2139759889">
    <w:abstractNumId w:val="9"/>
  </w:num>
  <w:num w:numId="16" w16cid:durableId="718674048">
    <w:abstractNumId w:val="2"/>
  </w:num>
  <w:num w:numId="17" w16cid:durableId="982343953">
    <w:abstractNumId w:val="6"/>
  </w:num>
  <w:num w:numId="18" w16cid:durableId="533541652">
    <w:abstractNumId w:val="11"/>
  </w:num>
  <w:num w:numId="19" w16cid:durableId="200941885">
    <w:abstractNumId w:val="16"/>
  </w:num>
  <w:num w:numId="20" w16cid:durableId="1388184557">
    <w:abstractNumId w:val="14"/>
  </w:num>
  <w:num w:numId="21" w16cid:durableId="145366991">
    <w:abstractNumId w:val="20"/>
  </w:num>
  <w:num w:numId="22" w16cid:durableId="1379475413">
    <w:abstractNumId w:val="15"/>
  </w:num>
  <w:num w:numId="23" w16cid:durableId="177151248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ristina Louie [C]">
    <w15:presenceInfo w15:providerId="AD" w15:userId="S::clouie@coca-cola.com::62b1b0f2-4f91-4067-a311-fce04df9ed26"/>
  </w15:person>
  <w15:person w15:author="Christina Louie">
    <w15:presenceInfo w15:providerId="AD" w15:userId="S::Christina.Louie@aspirent.com::6888ef9f-d8da-4f4e-8bf0-643b55163c19"/>
  </w15:person>
  <w15:person w15:author="Michael Downs">
    <w15:presenceInfo w15:providerId="AD" w15:userId="S::michael.downs@aspirent.com::1e303809-6f81-40e6-ae75-91a53089c5c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CzsDQ1NjcwNzdR0lEKTi0uzszPAykwrQUA7l0OqCwAAAA="/>
  </w:docVars>
  <w:rsids>
    <w:rsidRoot w:val="00993400"/>
    <w:rsid w:val="00000E86"/>
    <w:rsid w:val="00001A0A"/>
    <w:rsid w:val="00007E46"/>
    <w:rsid w:val="00015092"/>
    <w:rsid w:val="000235B1"/>
    <w:rsid w:val="000264FB"/>
    <w:rsid w:val="0003576B"/>
    <w:rsid w:val="0004459A"/>
    <w:rsid w:val="00054E95"/>
    <w:rsid w:val="00057826"/>
    <w:rsid w:val="00057C20"/>
    <w:rsid w:val="00063A54"/>
    <w:rsid w:val="000646A2"/>
    <w:rsid w:val="00067149"/>
    <w:rsid w:val="00070FF9"/>
    <w:rsid w:val="000713C7"/>
    <w:rsid w:val="00071E90"/>
    <w:rsid w:val="000752DC"/>
    <w:rsid w:val="000753F2"/>
    <w:rsid w:val="000759DC"/>
    <w:rsid w:val="000822EB"/>
    <w:rsid w:val="000904DC"/>
    <w:rsid w:val="00092D4A"/>
    <w:rsid w:val="000A2FEC"/>
    <w:rsid w:val="000A3B81"/>
    <w:rsid w:val="000B0FAB"/>
    <w:rsid w:val="000B5CDC"/>
    <w:rsid w:val="000C3B26"/>
    <w:rsid w:val="000C47B2"/>
    <w:rsid w:val="000C4D15"/>
    <w:rsid w:val="000C6D2F"/>
    <w:rsid w:val="000D0C6A"/>
    <w:rsid w:val="000D6738"/>
    <w:rsid w:val="000E0368"/>
    <w:rsid w:val="000E2644"/>
    <w:rsid w:val="000E5A70"/>
    <w:rsid w:val="000F0285"/>
    <w:rsid w:val="000F1E6E"/>
    <w:rsid w:val="000F6416"/>
    <w:rsid w:val="000F6856"/>
    <w:rsid w:val="0010065E"/>
    <w:rsid w:val="00100A66"/>
    <w:rsid w:val="00105D8A"/>
    <w:rsid w:val="00105F29"/>
    <w:rsid w:val="00114617"/>
    <w:rsid w:val="001150B9"/>
    <w:rsid w:val="00116EF4"/>
    <w:rsid w:val="0012214B"/>
    <w:rsid w:val="001226F9"/>
    <w:rsid w:val="00127234"/>
    <w:rsid w:val="0012756D"/>
    <w:rsid w:val="0014385C"/>
    <w:rsid w:val="00143B49"/>
    <w:rsid w:val="00144717"/>
    <w:rsid w:val="00153105"/>
    <w:rsid w:val="001554C9"/>
    <w:rsid w:val="00155848"/>
    <w:rsid w:val="00157868"/>
    <w:rsid w:val="001605FC"/>
    <w:rsid w:val="0016560A"/>
    <w:rsid w:val="00165FB1"/>
    <w:rsid w:val="00167F4B"/>
    <w:rsid w:val="001707A8"/>
    <w:rsid w:val="00171FAA"/>
    <w:rsid w:val="00173DE0"/>
    <w:rsid w:val="0017680E"/>
    <w:rsid w:val="00181732"/>
    <w:rsid w:val="001821EE"/>
    <w:rsid w:val="00184CF8"/>
    <w:rsid w:val="0018553D"/>
    <w:rsid w:val="00185EA5"/>
    <w:rsid w:val="00186396"/>
    <w:rsid w:val="00187EF1"/>
    <w:rsid w:val="00190A21"/>
    <w:rsid w:val="00197388"/>
    <w:rsid w:val="001A2AF0"/>
    <w:rsid w:val="001A3671"/>
    <w:rsid w:val="001A49E5"/>
    <w:rsid w:val="001A7DD3"/>
    <w:rsid w:val="001B00E8"/>
    <w:rsid w:val="001B2768"/>
    <w:rsid w:val="001B5E69"/>
    <w:rsid w:val="001B7750"/>
    <w:rsid w:val="001C1E9C"/>
    <w:rsid w:val="001C5BFF"/>
    <w:rsid w:val="001D0D8E"/>
    <w:rsid w:val="001D121E"/>
    <w:rsid w:val="001D33BB"/>
    <w:rsid w:val="001D36E6"/>
    <w:rsid w:val="001D60E9"/>
    <w:rsid w:val="001D6E60"/>
    <w:rsid w:val="001E475E"/>
    <w:rsid w:val="001E59FD"/>
    <w:rsid w:val="001E6DB7"/>
    <w:rsid w:val="001F057A"/>
    <w:rsid w:val="001F2763"/>
    <w:rsid w:val="001F3980"/>
    <w:rsid w:val="001F4D17"/>
    <w:rsid w:val="001F5CD1"/>
    <w:rsid w:val="001F6593"/>
    <w:rsid w:val="002024CE"/>
    <w:rsid w:val="002025B3"/>
    <w:rsid w:val="002055F9"/>
    <w:rsid w:val="00205F75"/>
    <w:rsid w:val="00207CFC"/>
    <w:rsid w:val="00212D81"/>
    <w:rsid w:val="002143D9"/>
    <w:rsid w:val="002144E2"/>
    <w:rsid w:val="00217B73"/>
    <w:rsid w:val="002259BD"/>
    <w:rsid w:val="002349CF"/>
    <w:rsid w:val="00235336"/>
    <w:rsid w:val="002365FD"/>
    <w:rsid w:val="002375B8"/>
    <w:rsid w:val="002377C9"/>
    <w:rsid w:val="00240CFA"/>
    <w:rsid w:val="002430AA"/>
    <w:rsid w:val="00244E7C"/>
    <w:rsid w:val="002456E9"/>
    <w:rsid w:val="002505E1"/>
    <w:rsid w:val="002540CD"/>
    <w:rsid w:val="00256C9F"/>
    <w:rsid w:val="00257233"/>
    <w:rsid w:val="00260148"/>
    <w:rsid w:val="00260DE8"/>
    <w:rsid w:val="00261A48"/>
    <w:rsid w:val="002624E8"/>
    <w:rsid w:val="002721EF"/>
    <w:rsid w:val="002816D9"/>
    <w:rsid w:val="00281A97"/>
    <w:rsid w:val="00281CD9"/>
    <w:rsid w:val="00283855"/>
    <w:rsid w:val="0028553D"/>
    <w:rsid w:val="00290C18"/>
    <w:rsid w:val="00291F4A"/>
    <w:rsid w:val="002923C8"/>
    <w:rsid w:val="00293558"/>
    <w:rsid w:val="00294534"/>
    <w:rsid w:val="00297409"/>
    <w:rsid w:val="002A0327"/>
    <w:rsid w:val="002A043C"/>
    <w:rsid w:val="002A0D89"/>
    <w:rsid w:val="002A2146"/>
    <w:rsid w:val="002A76C0"/>
    <w:rsid w:val="002B05AF"/>
    <w:rsid w:val="002B0F3E"/>
    <w:rsid w:val="002B1DB9"/>
    <w:rsid w:val="002B3809"/>
    <w:rsid w:val="002B4DBB"/>
    <w:rsid w:val="002B5B2C"/>
    <w:rsid w:val="002C0514"/>
    <w:rsid w:val="002C11F3"/>
    <w:rsid w:val="002C1F59"/>
    <w:rsid w:val="002D1375"/>
    <w:rsid w:val="002D76DD"/>
    <w:rsid w:val="002F20D2"/>
    <w:rsid w:val="002F4BAD"/>
    <w:rsid w:val="0030448F"/>
    <w:rsid w:val="0031497A"/>
    <w:rsid w:val="00317337"/>
    <w:rsid w:val="00320AF9"/>
    <w:rsid w:val="00325EED"/>
    <w:rsid w:val="00332255"/>
    <w:rsid w:val="00332E3D"/>
    <w:rsid w:val="00335E8D"/>
    <w:rsid w:val="00336185"/>
    <w:rsid w:val="00345820"/>
    <w:rsid w:val="003459D7"/>
    <w:rsid w:val="003477B9"/>
    <w:rsid w:val="00350E09"/>
    <w:rsid w:val="003511AA"/>
    <w:rsid w:val="00351FAD"/>
    <w:rsid w:val="003543CD"/>
    <w:rsid w:val="00365BCB"/>
    <w:rsid w:val="00367498"/>
    <w:rsid w:val="003705BE"/>
    <w:rsid w:val="00373403"/>
    <w:rsid w:val="00375E16"/>
    <w:rsid w:val="003803F5"/>
    <w:rsid w:val="003821CE"/>
    <w:rsid w:val="00383E79"/>
    <w:rsid w:val="003868FD"/>
    <w:rsid w:val="00386B79"/>
    <w:rsid w:val="0039507F"/>
    <w:rsid w:val="00397090"/>
    <w:rsid w:val="003A0680"/>
    <w:rsid w:val="003A4469"/>
    <w:rsid w:val="003A6A8C"/>
    <w:rsid w:val="003A6D57"/>
    <w:rsid w:val="003B064F"/>
    <w:rsid w:val="003B5D81"/>
    <w:rsid w:val="003B658E"/>
    <w:rsid w:val="003B6680"/>
    <w:rsid w:val="003C72C1"/>
    <w:rsid w:val="003D1B8E"/>
    <w:rsid w:val="003E1E67"/>
    <w:rsid w:val="003E2121"/>
    <w:rsid w:val="003E24AD"/>
    <w:rsid w:val="003E5CCA"/>
    <w:rsid w:val="003F05BB"/>
    <w:rsid w:val="003F4B61"/>
    <w:rsid w:val="003F5705"/>
    <w:rsid w:val="00400DBE"/>
    <w:rsid w:val="00410389"/>
    <w:rsid w:val="0041099D"/>
    <w:rsid w:val="00412860"/>
    <w:rsid w:val="00413D84"/>
    <w:rsid w:val="004146BE"/>
    <w:rsid w:val="00415BB6"/>
    <w:rsid w:val="00415D18"/>
    <w:rsid w:val="00416B20"/>
    <w:rsid w:val="00417387"/>
    <w:rsid w:val="004175EE"/>
    <w:rsid w:val="0042064D"/>
    <w:rsid w:val="00430BD9"/>
    <w:rsid w:val="004336C2"/>
    <w:rsid w:val="004358B9"/>
    <w:rsid w:val="004379C2"/>
    <w:rsid w:val="0044140C"/>
    <w:rsid w:val="00442226"/>
    <w:rsid w:val="00444258"/>
    <w:rsid w:val="004567FF"/>
    <w:rsid w:val="00456CC9"/>
    <w:rsid w:val="0047726A"/>
    <w:rsid w:val="00480802"/>
    <w:rsid w:val="00490693"/>
    <w:rsid w:val="00494AA7"/>
    <w:rsid w:val="00497CF5"/>
    <w:rsid w:val="004A1F0A"/>
    <w:rsid w:val="004A6B8B"/>
    <w:rsid w:val="004A6FA1"/>
    <w:rsid w:val="004A7011"/>
    <w:rsid w:val="004C16A4"/>
    <w:rsid w:val="004C4486"/>
    <w:rsid w:val="004D2DD7"/>
    <w:rsid w:val="004D63B7"/>
    <w:rsid w:val="004D6BE0"/>
    <w:rsid w:val="004D6DE0"/>
    <w:rsid w:val="004D6EA6"/>
    <w:rsid w:val="004E1327"/>
    <w:rsid w:val="004E23AE"/>
    <w:rsid w:val="004E5EF0"/>
    <w:rsid w:val="004F150E"/>
    <w:rsid w:val="004F5DCF"/>
    <w:rsid w:val="005033A2"/>
    <w:rsid w:val="00504CEF"/>
    <w:rsid w:val="00507899"/>
    <w:rsid w:val="00513DF7"/>
    <w:rsid w:val="00517F4C"/>
    <w:rsid w:val="005206AC"/>
    <w:rsid w:val="00522C0E"/>
    <w:rsid w:val="00525259"/>
    <w:rsid w:val="00527BD1"/>
    <w:rsid w:val="0053776B"/>
    <w:rsid w:val="00547DA6"/>
    <w:rsid w:val="005518A0"/>
    <w:rsid w:val="005526AA"/>
    <w:rsid w:val="00554CE1"/>
    <w:rsid w:val="005577D9"/>
    <w:rsid w:val="00561CA0"/>
    <w:rsid w:val="00563295"/>
    <w:rsid w:val="00565ABB"/>
    <w:rsid w:val="00571FF9"/>
    <w:rsid w:val="0057416F"/>
    <w:rsid w:val="005833CD"/>
    <w:rsid w:val="00586589"/>
    <w:rsid w:val="00590B9E"/>
    <w:rsid w:val="00591ABD"/>
    <w:rsid w:val="0059386B"/>
    <w:rsid w:val="005A06EB"/>
    <w:rsid w:val="005A5994"/>
    <w:rsid w:val="005A6911"/>
    <w:rsid w:val="005B261B"/>
    <w:rsid w:val="005B6496"/>
    <w:rsid w:val="005B6FE1"/>
    <w:rsid w:val="005C600C"/>
    <w:rsid w:val="005D1328"/>
    <w:rsid w:val="005D75FA"/>
    <w:rsid w:val="005E124A"/>
    <w:rsid w:val="005F30F2"/>
    <w:rsid w:val="005F3507"/>
    <w:rsid w:val="005F77EB"/>
    <w:rsid w:val="005F7E25"/>
    <w:rsid w:val="00602D0F"/>
    <w:rsid w:val="00603CBD"/>
    <w:rsid w:val="00604D8C"/>
    <w:rsid w:val="006069E7"/>
    <w:rsid w:val="006073B3"/>
    <w:rsid w:val="00613FD1"/>
    <w:rsid w:val="006160CB"/>
    <w:rsid w:val="00616BF9"/>
    <w:rsid w:val="00622ADB"/>
    <w:rsid w:val="00623325"/>
    <w:rsid w:val="00623A09"/>
    <w:rsid w:val="006243F2"/>
    <w:rsid w:val="006268EC"/>
    <w:rsid w:val="006309E5"/>
    <w:rsid w:val="00631548"/>
    <w:rsid w:val="00634CF9"/>
    <w:rsid w:val="006368CB"/>
    <w:rsid w:val="00637372"/>
    <w:rsid w:val="0065300C"/>
    <w:rsid w:val="006639E9"/>
    <w:rsid w:val="00667052"/>
    <w:rsid w:val="0067337C"/>
    <w:rsid w:val="0067377D"/>
    <w:rsid w:val="00677C66"/>
    <w:rsid w:val="00682AD0"/>
    <w:rsid w:val="00684FBF"/>
    <w:rsid w:val="00685E25"/>
    <w:rsid w:val="006904C2"/>
    <w:rsid w:val="00694F2D"/>
    <w:rsid w:val="006968CE"/>
    <w:rsid w:val="00696962"/>
    <w:rsid w:val="006A127D"/>
    <w:rsid w:val="006A27A1"/>
    <w:rsid w:val="006A2915"/>
    <w:rsid w:val="006A4826"/>
    <w:rsid w:val="006B0064"/>
    <w:rsid w:val="006B186B"/>
    <w:rsid w:val="006B324D"/>
    <w:rsid w:val="006B5C23"/>
    <w:rsid w:val="006C477D"/>
    <w:rsid w:val="006C5144"/>
    <w:rsid w:val="006D117D"/>
    <w:rsid w:val="006D1A7F"/>
    <w:rsid w:val="006D2A08"/>
    <w:rsid w:val="006D32E7"/>
    <w:rsid w:val="006D4CED"/>
    <w:rsid w:val="006D51AB"/>
    <w:rsid w:val="006D58EB"/>
    <w:rsid w:val="006E36F1"/>
    <w:rsid w:val="006E422E"/>
    <w:rsid w:val="006F1774"/>
    <w:rsid w:val="006F2515"/>
    <w:rsid w:val="006F2C59"/>
    <w:rsid w:val="006F2CE6"/>
    <w:rsid w:val="006F2F8D"/>
    <w:rsid w:val="006F3933"/>
    <w:rsid w:val="007009BC"/>
    <w:rsid w:val="0070201E"/>
    <w:rsid w:val="00703B7B"/>
    <w:rsid w:val="0070675C"/>
    <w:rsid w:val="00710B61"/>
    <w:rsid w:val="00714F2A"/>
    <w:rsid w:val="00715940"/>
    <w:rsid w:val="007248A7"/>
    <w:rsid w:val="00733057"/>
    <w:rsid w:val="0073676F"/>
    <w:rsid w:val="00736B84"/>
    <w:rsid w:val="00736DC9"/>
    <w:rsid w:val="00750509"/>
    <w:rsid w:val="00752ADF"/>
    <w:rsid w:val="00773627"/>
    <w:rsid w:val="007767B9"/>
    <w:rsid w:val="0079683E"/>
    <w:rsid w:val="007A4AA8"/>
    <w:rsid w:val="007A53E7"/>
    <w:rsid w:val="007B39AF"/>
    <w:rsid w:val="007B5D00"/>
    <w:rsid w:val="007C16F6"/>
    <w:rsid w:val="007C3E8F"/>
    <w:rsid w:val="007D0DAC"/>
    <w:rsid w:val="007D1715"/>
    <w:rsid w:val="007D1964"/>
    <w:rsid w:val="007D3FFA"/>
    <w:rsid w:val="007D404B"/>
    <w:rsid w:val="007E4D17"/>
    <w:rsid w:val="007E61ED"/>
    <w:rsid w:val="007F459F"/>
    <w:rsid w:val="00800D74"/>
    <w:rsid w:val="00801482"/>
    <w:rsid w:val="008015D4"/>
    <w:rsid w:val="008029C4"/>
    <w:rsid w:val="00803F7E"/>
    <w:rsid w:val="00807A1A"/>
    <w:rsid w:val="0081117C"/>
    <w:rsid w:val="00817C68"/>
    <w:rsid w:val="008211E4"/>
    <w:rsid w:val="0082444B"/>
    <w:rsid w:val="00825114"/>
    <w:rsid w:val="008326E9"/>
    <w:rsid w:val="008368B7"/>
    <w:rsid w:val="0084362A"/>
    <w:rsid w:val="00843EBE"/>
    <w:rsid w:val="00851459"/>
    <w:rsid w:val="008516FA"/>
    <w:rsid w:val="00851A4B"/>
    <w:rsid w:val="00851B73"/>
    <w:rsid w:val="0086012F"/>
    <w:rsid w:val="00863B55"/>
    <w:rsid w:val="00865AC8"/>
    <w:rsid w:val="00865F55"/>
    <w:rsid w:val="008704D1"/>
    <w:rsid w:val="008734CB"/>
    <w:rsid w:val="00876383"/>
    <w:rsid w:val="00885461"/>
    <w:rsid w:val="00885F6C"/>
    <w:rsid w:val="00893D8D"/>
    <w:rsid w:val="0089721B"/>
    <w:rsid w:val="008A1242"/>
    <w:rsid w:val="008A3BD3"/>
    <w:rsid w:val="008C18D4"/>
    <w:rsid w:val="008C7FAF"/>
    <w:rsid w:val="008D01EE"/>
    <w:rsid w:val="008D1743"/>
    <w:rsid w:val="008D3491"/>
    <w:rsid w:val="008D4B92"/>
    <w:rsid w:val="008F03D5"/>
    <w:rsid w:val="008F1063"/>
    <w:rsid w:val="008F158D"/>
    <w:rsid w:val="008F4043"/>
    <w:rsid w:val="008F4958"/>
    <w:rsid w:val="008F675D"/>
    <w:rsid w:val="00903CE0"/>
    <w:rsid w:val="00910E3F"/>
    <w:rsid w:val="00912694"/>
    <w:rsid w:val="00915696"/>
    <w:rsid w:val="0091732F"/>
    <w:rsid w:val="00924C08"/>
    <w:rsid w:val="0093042D"/>
    <w:rsid w:val="0093048D"/>
    <w:rsid w:val="0093083D"/>
    <w:rsid w:val="0093178C"/>
    <w:rsid w:val="0093423F"/>
    <w:rsid w:val="00942EA0"/>
    <w:rsid w:val="009446BD"/>
    <w:rsid w:val="00945F01"/>
    <w:rsid w:val="00953251"/>
    <w:rsid w:val="00954A53"/>
    <w:rsid w:val="009666A9"/>
    <w:rsid w:val="0096699A"/>
    <w:rsid w:val="00967401"/>
    <w:rsid w:val="00967813"/>
    <w:rsid w:val="009735DB"/>
    <w:rsid w:val="00976627"/>
    <w:rsid w:val="009803F6"/>
    <w:rsid w:val="00984192"/>
    <w:rsid w:val="009870C6"/>
    <w:rsid w:val="00993400"/>
    <w:rsid w:val="00994BF0"/>
    <w:rsid w:val="009966A0"/>
    <w:rsid w:val="009B24EE"/>
    <w:rsid w:val="009C027F"/>
    <w:rsid w:val="009C1C88"/>
    <w:rsid w:val="009C3912"/>
    <w:rsid w:val="009C51C4"/>
    <w:rsid w:val="009C655F"/>
    <w:rsid w:val="009C6613"/>
    <w:rsid w:val="009C70B7"/>
    <w:rsid w:val="009D5D29"/>
    <w:rsid w:val="009E4A2E"/>
    <w:rsid w:val="009E5B19"/>
    <w:rsid w:val="009E76F5"/>
    <w:rsid w:val="009F0089"/>
    <w:rsid w:val="009F762A"/>
    <w:rsid w:val="009F78AF"/>
    <w:rsid w:val="00A00452"/>
    <w:rsid w:val="00A00587"/>
    <w:rsid w:val="00A00F93"/>
    <w:rsid w:val="00A014C6"/>
    <w:rsid w:val="00A164CA"/>
    <w:rsid w:val="00A202EA"/>
    <w:rsid w:val="00A2418E"/>
    <w:rsid w:val="00A25B3E"/>
    <w:rsid w:val="00A32EB6"/>
    <w:rsid w:val="00A344BB"/>
    <w:rsid w:val="00A38ABF"/>
    <w:rsid w:val="00A4003D"/>
    <w:rsid w:val="00A42D5A"/>
    <w:rsid w:val="00A466DE"/>
    <w:rsid w:val="00A468AC"/>
    <w:rsid w:val="00A50185"/>
    <w:rsid w:val="00A5513B"/>
    <w:rsid w:val="00A55C12"/>
    <w:rsid w:val="00A6022F"/>
    <w:rsid w:val="00A65172"/>
    <w:rsid w:val="00A72300"/>
    <w:rsid w:val="00A72D92"/>
    <w:rsid w:val="00A765C3"/>
    <w:rsid w:val="00A77322"/>
    <w:rsid w:val="00A84F10"/>
    <w:rsid w:val="00A85A27"/>
    <w:rsid w:val="00AA008A"/>
    <w:rsid w:val="00AA0C0B"/>
    <w:rsid w:val="00AA46E5"/>
    <w:rsid w:val="00AA6987"/>
    <w:rsid w:val="00AA7606"/>
    <w:rsid w:val="00AB5102"/>
    <w:rsid w:val="00AC1304"/>
    <w:rsid w:val="00AC1370"/>
    <w:rsid w:val="00AC2992"/>
    <w:rsid w:val="00AC4FDF"/>
    <w:rsid w:val="00AD1DCC"/>
    <w:rsid w:val="00AD3CE7"/>
    <w:rsid w:val="00AD45A2"/>
    <w:rsid w:val="00AD59E6"/>
    <w:rsid w:val="00AE0EF8"/>
    <w:rsid w:val="00AE38ED"/>
    <w:rsid w:val="00AE6751"/>
    <w:rsid w:val="00AE76E2"/>
    <w:rsid w:val="00AE7C32"/>
    <w:rsid w:val="00AF0D9B"/>
    <w:rsid w:val="00AF3E16"/>
    <w:rsid w:val="00B11065"/>
    <w:rsid w:val="00B111CC"/>
    <w:rsid w:val="00B13532"/>
    <w:rsid w:val="00B216C5"/>
    <w:rsid w:val="00B21782"/>
    <w:rsid w:val="00B21F10"/>
    <w:rsid w:val="00B223C1"/>
    <w:rsid w:val="00B22AD7"/>
    <w:rsid w:val="00B23545"/>
    <w:rsid w:val="00B3176C"/>
    <w:rsid w:val="00B329C4"/>
    <w:rsid w:val="00B33764"/>
    <w:rsid w:val="00B34D20"/>
    <w:rsid w:val="00B34E3F"/>
    <w:rsid w:val="00B352DC"/>
    <w:rsid w:val="00B35D80"/>
    <w:rsid w:val="00B36573"/>
    <w:rsid w:val="00B40E34"/>
    <w:rsid w:val="00B423B8"/>
    <w:rsid w:val="00B50EAE"/>
    <w:rsid w:val="00B5415B"/>
    <w:rsid w:val="00B610F2"/>
    <w:rsid w:val="00B62628"/>
    <w:rsid w:val="00B67F59"/>
    <w:rsid w:val="00B706C4"/>
    <w:rsid w:val="00B71315"/>
    <w:rsid w:val="00B71776"/>
    <w:rsid w:val="00B73D3E"/>
    <w:rsid w:val="00B92DDA"/>
    <w:rsid w:val="00B93D98"/>
    <w:rsid w:val="00B94458"/>
    <w:rsid w:val="00B95A5B"/>
    <w:rsid w:val="00B96A26"/>
    <w:rsid w:val="00BA0E6E"/>
    <w:rsid w:val="00BA233C"/>
    <w:rsid w:val="00BA45BF"/>
    <w:rsid w:val="00BA7227"/>
    <w:rsid w:val="00BB0AAC"/>
    <w:rsid w:val="00BB1D3A"/>
    <w:rsid w:val="00BB5DB6"/>
    <w:rsid w:val="00BB5F7E"/>
    <w:rsid w:val="00BB651E"/>
    <w:rsid w:val="00BC182B"/>
    <w:rsid w:val="00BC1F74"/>
    <w:rsid w:val="00BC2381"/>
    <w:rsid w:val="00BD0C2A"/>
    <w:rsid w:val="00BD3806"/>
    <w:rsid w:val="00BD39C9"/>
    <w:rsid w:val="00BE099E"/>
    <w:rsid w:val="00BE30B5"/>
    <w:rsid w:val="00BF124B"/>
    <w:rsid w:val="00BF1A5D"/>
    <w:rsid w:val="00BF3B6A"/>
    <w:rsid w:val="00BF4925"/>
    <w:rsid w:val="00BF58F3"/>
    <w:rsid w:val="00C0286D"/>
    <w:rsid w:val="00C03793"/>
    <w:rsid w:val="00C06021"/>
    <w:rsid w:val="00C078DD"/>
    <w:rsid w:val="00C11455"/>
    <w:rsid w:val="00C1260A"/>
    <w:rsid w:val="00C13416"/>
    <w:rsid w:val="00C1615A"/>
    <w:rsid w:val="00C36170"/>
    <w:rsid w:val="00C36234"/>
    <w:rsid w:val="00C369EB"/>
    <w:rsid w:val="00C4382B"/>
    <w:rsid w:val="00C452AC"/>
    <w:rsid w:val="00C571E8"/>
    <w:rsid w:val="00C60810"/>
    <w:rsid w:val="00C70BD9"/>
    <w:rsid w:val="00C70F89"/>
    <w:rsid w:val="00C8184B"/>
    <w:rsid w:val="00C818FA"/>
    <w:rsid w:val="00C8742D"/>
    <w:rsid w:val="00C91298"/>
    <w:rsid w:val="00C9505B"/>
    <w:rsid w:val="00CA1829"/>
    <w:rsid w:val="00CA1F07"/>
    <w:rsid w:val="00CA1F32"/>
    <w:rsid w:val="00CA4C2D"/>
    <w:rsid w:val="00CB5387"/>
    <w:rsid w:val="00CC2742"/>
    <w:rsid w:val="00CC6DAB"/>
    <w:rsid w:val="00CD44F9"/>
    <w:rsid w:val="00CD4827"/>
    <w:rsid w:val="00CD5A05"/>
    <w:rsid w:val="00CD7B08"/>
    <w:rsid w:val="00CE54B7"/>
    <w:rsid w:val="00CE6DC1"/>
    <w:rsid w:val="00CF0C86"/>
    <w:rsid w:val="00CF5635"/>
    <w:rsid w:val="00D00DE9"/>
    <w:rsid w:val="00D0425D"/>
    <w:rsid w:val="00D06269"/>
    <w:rsid w:val="00D22A40"/>
    <w:rsid w:val="00D306D0"/>
    <w:rsid w:val="00D30A43"/>
    <w:rsid w:val="00D31298"/>
    <w:rsid w:val="00D3456B"/>
    <w:rsid w:val="00D4029D"/>
    <w:rsid w:val="00D422CE"/>
    <w:rsid w:val="00D5289D"/>
    <w:rsid w:val="00D53B34"/>
    <w:rsid w:val="00D603DC"/>
    <w:rsid w:val="00D64692"/>
    <w:rsid w:val="00D671D5"/>
    <w:rsid w:val="00D8063D"/>
    <w:rsid w:val="00D81133"/>
    <w:rsid w:val="00D915C8"/>
    <w:rsid w:val="00D921BA"/>
    <w:rsid w:val="00D92FE3"/>
    <w:rsid w:val="00DA340A"/>
    <w:rsid w:val="00DA7783"/>
    <w:rsid w:val="00DB0997"/>
    <w:rsid w:val="00DC05E3"/>
    <w:rsid w:val="00DC1122"/>
    <w:rsid w:val="00DC32C5"/>
    <w:rsid w:val="00DC4DBF"/>
    <w:rsid w:val="00DC59C1"/>
    <w:rsid w:val="00DD3DD7"/>
    <w:rsid w:val="00DD40FC"/>
    <w:rsid w:val="00DD722E"/>
    <w:rsid w:val="00DE054A"/>
    <w:rsid w:val="00DE370C"/>
    <w:rsid w:val="00DE3DEA"/>
    <w:rsid w:val="00DE3F0C"/>
    <w:rsid w:val="00DF10A5"/>
    <w:rsid w:val="00E0072C"/>
    <w:rsid w:val="00E021EF"/>
    <w:rsid w:val="00E04034"/>
    <w:rsid w:val="00E04662"/>
    <w:rsid w:val="00E04877"/>
    <w:rsid w:val="00E128CA"/>
    <w:rsid w:val="00E13CA1"/>
    <w:rsid w:val="00E15596"/>
    <w:rsid w:val="00E15744"/>
    <w:rsid w:val="00E304F0"/>
    <w:rsid w:val="00E332B1"/>
    <w:rsid w:val="00E40A7D"/>
    <w:rsid w:val="00E41AB0"/>
    <w:rsid w:val="00E43DF1"/>
    <w:rsid w:val="00E4549D"/>
    <w:rsid w:val="00E47218"/>
    <w:rsid w:val="00E53BEB"/>
    <w:rsid w:val="00E53FF2"/>
    <w:rsid w:val="00E54C59"/>
    <w:rsid w:val="00E56518"/>
    <w:rsid w:val="00E72B70"/>
    <w:rsid w:val="00E751C3"/>
    <w:rsid w:val="00E840D0"/>
    <w:rsid w:val="00E84F61"/>
    <w:rsid w:val="00E90CC8"/>
    <w:rsid w:val="00E91204"/>
    <w:rsid w:val="00E972C4"/>
    <w:rsid w:val="00EA1294"/>
    <w:rsid w:val="00EA1AD2"/>
    <w:rsid w:val="00EA2893"/>
    <w:rsid w:val="00EA6A2A"/>
    <w:rsid w:val="00EA7CC0"/>
    <w:rsid w:val="00EB6489"/>
    <w:rsid w:val="00EC445C"/>
    <w:rsid w:val="00EC6CBE"/>
    <w:rsid w:val="00ED3D12"/>
    <w:rsid w:val="00ED42D3"/>
    <w:rsid w:val="00ED64BC"/>
    <w:rsid w:val="00EE1D0C"/>
    <w:rsid w:val="00EE4FAA"/>
    <w:rsid w:val="00EF031B"/>
    <w:rsid w:val="00EF7B71"/>
    <w:rsid w:val="00F135F5"/>
    <w:rsid w:val="00F20989"/>
    <w:rsid w:val="00F21141"/>
    <w:rsid w:val="00F24511"/>
    <w:rsid w:val="00F24BAE"/>
    <w:rsid w:val="00F323D5"/>
    <w:rsid w:val="00F33DB3"/>
    <w:rsid w:val="00F34E72"/>
    <w:rsid w:val="00F42C3C"/>
    <w:rsid w:val="00F46D09"/>
    <w:rsid w:val="00F473EC"/>
    <w:rsid w:val="00F503E5"/>
    <w:rsid w:val="00F510D9"/>
    <w:rsid w:val="00F634B8"/>
    <w:rsid w:val="00F64662"/>
    <w:rsid w:val="00F67F61"/>
    <w:rsid w:val="00F713EB"/>
    <w:rsid w:val="00F7646D"/>
    <w:rsid w:val="00F81704"/>
    <w:rsid w:val="00F81969"/>
    <w:rsid w:val="00F82C67"/>
    <w:rsid w:val="00F90E2D"/>
    <w:rsid w:val="00F92D22"/>
    <w:rsid w:val="00F939DC"/>
    <w:rsid w:val="00F94148"/>
    <w:rsid w:val="00F95416"/>
    <w:rsid w:val="00F95540"/>
    <w:rsid w:val="00FA1644"/>
    <w:rsid w:val="00FA5DDB"/>
    <w:rsid w:val="00FB0E09"/>
    <w:rsid w:val="00FB1EF8"/>
    <w:rsid w:val="00FB6685"/>
    <w:rsid w:val="00FB7110"/>
    <w:rsid w:val="00FC3903"/>
    <w:rsid w:val="00FC778B"/>
    <w:rsid w:val="00FD46D7"/>
    <w:rsid w:val="00FD59D2"/>
    <w:rsid w:val="00FD640A"/>
    <w:rsid w:val="00FE32AC"/>
    <w:rsid w:val="00FE5DB7"/>
    <w:rsid w:val="00FE7A6A"/>
    <w:rsid w:val="00FF0E5B"/>
    <w:rsid w:val="00FF55CF"/>
    <w:rsid w:val="00FF6880"/>
    <w:rsid w:val="0164202C"/>
    <w:rsid w:val="01720A55"/>
    <w:rsid w:val="028B03AA"/>
    <w:rsid w:val="0293494B"/>
    <w:rsid w:val="0295B5D6"/>
    <w:rsid w:val="02BFF1CC"/>
    <w:rsid w:val="0418135C"/>
    <w:rsid w:val="043F3E8A"/>
    <w:rsid w:val="0494A702"/>
    <w:rsid w:val="04A75D16"/>
    <w:rsid w:val="056DEDD9"/>
    <w:rsid w:val="0606DE8F"/>
    <w:rsid w:val="063CD1B0"/>
    <w:rsid w:val="06459D5C"/>
    <w:rsid w:val="06C1B67C"/>
    <w:rsid w:val="06CA02F7"/>
    <w:rsid w:val="078E045B"/>
    <w:rsid w:val="07B20A36"/>
    <w:rsid w:val="07E08190"/>
    <w:rsid w:val="07E84951"/>
    <w:rsid w:val="0816245E"/>
    <w:rsid w:val="08945C71"/>
    <w:rsid w:val="08C26FD3"/>
    <w:rsid w:val="0A265898"/>
    <w:rsid w:val="0A8034C7"/>
    <w:rsid w:val="0AF4200C"/>
    <w:rsid w:val="0C7A5F69"/>
    <w:rsid w:val="0C8329C4"/>
    <w:rsid w:val="0CD39709"/>
    <w:rsid w:val="0CF0FF86"/>
    <w:rsid w:val="0CF636FA"/>
    <w:rsid w:val="0D0F4330"/>
    <w:rsid w:val="0D384895"/>
    <w:rsid w:val="0D61C381"/>
    <w:rsid w:val="0D7B1CCB"/>
    <w:rsid w:val="0DD3E38E"/>
    <w:rsid w:val="0EB1A93D"/>
    <w:rsid w:val="0ECC2B70"/>
    <w:rsid w:val="0F06AE74"/>
    <w:rsid w:val="0F4F3A6A"/>
    <w:rsid w:val="0FCC54D4"/>
    <w:rsid w:val="0FEABE65"/>
    <w:rsid w:val="10F0F6E1"/>
    <w:rsid w:val="11335F8E"/>
    <w:rsid w:val="1164DEFD"/>
    <w:rsid w:val="11866550"/>
    <w:rsid w:val="1237CA0B"/>
    <w:rsid w:val="123F268B"/>
    <w:rsid w:val="133A962C"/>
    <w:rsid w:val="15290BAB"/>
    <w:rsid w:val="1566AD5F"/>
    <w:rsid w:val="1577EBA0"/>
    <w:rsid w:val="15C3D08C"/>
    <w:rsid w:val="15C5BEB5"/>
    <w:rsid w:val="15D59DA7"/>
    <w:rsid w:val="167EB96F"/>
    <w:rsid w:val="1688C44C"/>
    <w:rsid w:val="16D9AB29"/>
    <w:rsid w:val="1741B333"/>
    <w:rsid w:val="17952272"/>
    <w:rsid w:val="17DD6E2C"/>
    <w:rsid w:val="17EFB4EE"/>
    <w:rsid w:val="17FB8869"/>
    <w:rsid w:val="1815808F"/>
    <w:rsid w:val="1851CF4E"/>
    <w:rsid w:val="1859026A"/>
    <w:rsid w:val="18966405"/>
    <w:rsid w:val="18C42010"/>
    <w:rsid w:val="19793E8D"/>
    <w:rsid w:val="1A054181"/>
    <w:rsid w:val="1A53A50B"/>
    <w:rsid w:val="1AD638CF"/>
    <w:rsid w:val="1AE978AD"/>
    <w:rsid w:val="1B05712E"/>
    <w:rsid w:val="1B466909"/>
    <w:rsid w:val="1BACB3A4"/>
    <w:rsid w:val="1C955CE0"/>
    <w:rsid w:val="1CA59DF9"/>
    <w:rsid w:val="1CC32611"/>
    <w:rsid w:val="1D72AED7"/>
    <w:rsid w:val="1D9FEBB6"/>
    <w:rsid w:val="1DBB16E9"/>
    <w:rsid w:val="1DEA3F7A"/>
    <w:rsid w:val="1E7988C7"/>
    <w:rsid w:val="1F0D380A"/>
    <w:rsid w:val="1F8461AD"/>
    <w:rsid w:val="1FE89CE9"/>
    <w:rsid w:val="20567E2A"/>
    <w:rsid w:val="2065521C"/>
    <w:rsid w:val="219C8B81"/>
    <w:rsid w:val="22378260"/>
    <w:rsid w:val="2240C588"/>
    <w:rsid w:val="227AD03A"/>
    <w:rsid w:val="2290AAF2"/>
    <w:rsid w:val="22EAB0FD"/>
    <w:rsid w:val="230AC6E8"/>
    <w:rsid w:val="235F8F22"/>
    <w:rsid w:val="2394B4C6"/>
    <w:rsid w:val="23976E43"/>
    <w:rsid w:val="2486C0A9"/>
    <w:rsid w:val="24884DC5"/>
    <w:rsid w:val="24C6E2E3"/>
    <w:rsid w:val="24D70563"/>
    <w:rsid w:val="256A37FB"/>
    <w:rsid w:val="26315751"/>
    <w:rsid w:val="2632A7E8"/>
    <w:rsid w:val="26829408"/>
    <w:rsid w:val="26A832C5"/>
    <w:rsid w:val="2805A6E2"/>
    <w:rsid w:val="2854E766"/>
    <w:rsid w:val="288D081D"/>
    <w:rsid w:val="28AEB174"/>
    <w:rsid w:val="28C276F0"/>
    <w:rsid w:val="28D12211"/>
    <w:rsid w:val="28EC146A"/>
    <w:rsid w:val="29015660"/>
    <w:rsid w:val="29051C59"/>
    <w:rsid w:val="292D95AB"/>
    <w:rsid w:val="29A04AC2"/>
    <w:rsid w:val="29A1CFE0"/>
    <w:rsid w:val="29B1C7CD"/>
    <w:rsid w:val="29E6DB10"/>
    <w:rsid w:val="2A0A820F"/>
    <w:rsid w:val="2A774A1B"/>
    <w:rsid w:val="2AAC695A"/>
    <w:rsid w:val="2BE9B5C8"/>
    <w:rsid w:val="2BFA8EEC"/>
    <w:rsid w:val="2C951AD4"/>
    <w:rsid w:val="2C9CD7EA"/>
    <w:rsid w:val="2CA05A73"/>
    <w:rsid w:val="2CF289D7"/>
    <w:rsid w:val="2D1BE3E5"/>
    <w:rsid w:val="2E3F153B"/>
    <w:rsid w:val="2E49C7F5"/>
    <w:rsid w:val="2E5A9388"/>
    <w:rsid w:val="2F2DD050"/>
    <w:rsid w:val="2FAAEFB3"/>
    <w:rsid w:val="300DC10E"/>
    <w:rsid w:val="30EBB72B"/>
    <w:rsid w:val="310A8308"/>
    <w:rsid w:val="31E629C1"/>
    <w:rsid w:val="3206ABED"/>
    <w:rsid w:val="32764FFD"/>
    <w:rsid w:val="32D34059"/>
    <w:rsid w:val="330DBBE9"/>
    <w:rsid w:val="33129BE2"/>
    <w:rsid w:val="33B0AEE2"/>
    <w:rsid w:val="33F55CC4"/>
    <w:rsid w:val="34225A46"/>
    <w:rsid w:val="344869BD"/>
    <w:rsid w:val="34C2AF60"/>
    <w:rsid w:val="355DFF19"/>
    <w:rsid w:val="356A5827"/>
    <w:rsid w:val="35BB7679"/>
    <w:rsid w:val="36B21672"/>
    <w:rsid w:val="36C295C9"/>
    <w:rsid w:val="37863E92"/>
    <w:rsid w:val="378C7AC5"/>
    <w:rsid w:val="37E2EFF5"/>
    <w:rsid w:val="37EA1F6C"/>
    <w:rsid w:val="382618C5"/>
    <w:rsid w:val="385CF4C7"/>
    <w:rsid w:val="390E5EAF"/>
    <w:rsid w:val="3A758AD5"/>
    <w:rsid w:val="3B36607B"/>
    <w:rsid w:val="3BDD26B5"/>
    <w:rsid w:val="3C527D22"/>
    <w:rsid w:val="3C5CBA22"/>
    <w:rsid w:val="3C5FD5EF"/>
    <w:rsid w:val="3C5FEBE8"/>
    <w:rsid w:val="3C817543"/>
    <w:rsid w:val="3D28F7A2"/>
    <w:rsid w:val="3D7BB977"/>
    <w:rsid w:val="3D9523B9"/>
    <w:rsid w:val="3D9F8FE8"/>
    <w:rsid w:val="3E1B1A95"/>
    <w:rsid w:val="3FED4103"/>
    <w:rsid w:val="400594D8"/>
    <w:rsid w:val="40087EAE"/>
    <w:rsid w:val="40147539"/>
    <w:rsid w:val="40722804"/>
    <w:rsid w:val="40A3B459"/>
    <w:rsid w:val="40D60132"/>
    <w:rsid w:val="4167B2A5"/>
    <w:rsid w:val="41B77969"/>
    <w:rsid w:val="4202E821"/>
    <w:rsid w:val="420FFE45"/>
    <w:rsid w:val="421CA7F6"/>
    <w:rsid w:val="42688F51"/>
    <w:rsid w:val="42A07234"/>
    <w:rsid w:val="42AF2334"/>
    <w:rsid w:val="431B4298"/>
    <w:rsid w:val="44520B14"/>
    <w:rsid w:val="44AF7A17"/>
    <w:rsid w:val="44BE998F"/>
    <w:rsid w:val="456429E3"/>
    <w:rsid w:val="46088170"/>
    <w:rsid w:val="47091504"/>
    <w:rsid w:val="473941A2"/>
    <w:rsid w:val="4749EA33"/>
    <w:rsid w:val="4944766F"/>
    <w:rsid w:val="49A73E57"/>
    <w:rsid w:val="49B33F19"/>
    <w:rsid w:val="49BA332C"/>
    <w:rsid w:val="49D64FE1"/>
    <w:rsid w:val="49EF773F"/>
    <w:rsid w:val="4A883E43"/>
    <w:rsid w:val="4A8C0009"/>
    <w:rsid w:val="4AAFAD1A"/>
    <w:rsid w:val="4B954132"/>
    <w:rsid w:val="4C1373B3"/>
    <w:rsid w:val="4C39AB2C"/>
    <w:rsid w:val="4C6FF215"/>
    <w:rsid w:val="4D830FC6"/>
    <w:rsid w:val="4D831C6C"/>
    <w:rsid w:val="4DD8724B"/>
    <w:rsid w:val="4E21A426"/>
    <w:rsid w:val="4E2E19A5"/>
    <w:rsid w:val="4E7FD207"/>
    <w:rsid w:val="4ED35161"/>
    <w:rsid w:val="4EDC3710"/>
    <w:rsid w:val="4EED2B84"/>
    <w:rsid w:val="4F117A44"/>
    <w:rsid w:val="4F784ACC"/>
    <w:rsid w:val="4FB70D14"/>
    <w:rsid w:val="4FDE3A08"/>
    <w:rsid w:val="50268FFE"/>
    <w:rsid w:val="50446D12"/>
    <w:rsid w:val="5096CEED"/>
    <w:rsid w:val="50E35098"/>
    <w:rsid w:val="517051E6"/>
    <w:rsid w:val="51A80984"/>
    <w:rsid w:val="52017AD8"/>
    <w:rsid w:val="524E8E6B"/>
    <w:rsid w:val="5269FF70"/>
    <w:rsid w:val="52782247"/>
    <w:rsid w:val="528E162A"/>
    <w:rsid w:val="529D86EC"/>
    <w:rsid w:val="52CAAE87"/>
    <w:rsid w:val="52D6D913"/>
    <w:rsid w:val="537B99C0"/>
    <w:rsid w:val="53BFEBCC"/>
    <w:rsid w:val="54197E0C"/>
    <w:rsid w:val="544AF2A0"/>
    <w:rsid w:val="55190288"/>
    <w:rsid w:val="55993E6D"/>
    <w:rsid w:val="55C7301D"/>
    <w:rsid w:val="56050857"/>
    <w:rsid w:val="56787B40"/>
    <w:rsid w:val="56877668"/>
    <w:rsid w:val="56F15E6D"/>
    <w:rsid w:val="56FB282F"/>
    <w:rsid w:val="5730AD1E"/>
    <w:rsid w:val="579A4710"/>
    <w:rsid w:val="57A53AB4"/>
    <w:rsid w:val="57F50579"/>
    <w:rsid w:val="59FF07BA"/>
    <w:rsid w:val="5ABD7335"/>
    <w:rsid w:val="5ACB50A2"/>
    <w:rsid w:val="5AEDAC27"/>
    <w:rsid w:val="5BA70CA1"/>
    <w:rsid w:val="5BEA1CEE"/>
    <w:rsid w:val="5C1E3DED"/>
    <w:rsid w:val="5C1FA25B"/>
    <w:rsid w:val="5C32ACEB"/>
    <w:rsid w:val="5CD9C0A9"/>
    <w:rsid w:val="5D3B4E2E"/>
    <w:rsid w:val="5E4AC074"/>
    <w:rsid w:val="5EDEAD63"/>
    <w:rsid w:val="5F03DD2F"/>
    <w:rsid w:val="5F0ACCA6"/>
    <w:rsid w:val="5F3AC075"/>
    <w:rsid w:val="5F5F3E40"/>
    <w:rsid w:val="5FC61750"/>
    <w:rsid w:val="6062945B"/>
    <w:rsid w:val="607A7DC4"/>
    <w:rsid w:val="608F3AA1"/>
    <w:rsid w:val="6091CBBD"/>
    <w:rsid w:val="611D2FF7"/>
    <w:rsid w:val="6122188C"/>
    <w:rsid w:val="61A30E72"/>
    <w:rsid w:val="6211E2A5"/>
    <w:rsid w:val="62164E25"/>
    <w:rsid w:val="624236CB"/>
    <w:rsid w:val="62510396"/>
    <w:rsid w:val="626BE14F"/>
    <w:rsid w:val="635C0B95"/>
    <w:rsid w:val="638CF9A3"/>
    <w:rsid w:val="6452F825"/>
    <w:rsid w:val="64AF2C59"/>
    <w:rsid w:val="64C9D289"/>
    <w:rsid w:val="64EA5026"/>
    <w:rsid w:val="65D5A029"/>
    <w:rsid w:val="65FB43C8"/>
    <w:rsid w:val="6670F940"/>
    <w:rsid w:val="668B03ED"/>
    <w:rsid w:val="6695E96C"/>
    <w:rsid w:val="66B94E13"/>
    <w:rsid w:val="66D14BD2"/>
    <w:rsid w:val="66E52F1F"/>
    <w:rsid w:val="67C3F11A"/>
    <w:rsid w:val="67D12935"/>
    <w:rsid w:val="67E6CF09"/>
    <w:rsid w:val="6841DD2E"/>
    <w:rsid w:val="686D9047"/>
    <w:rsid w:val="6870AA69"/>
    <w:rsid w:val="68B27C99"/>
    <w:rsid w:val="68ECF829"/>
    <w:rsid w:val="68FC7558"/>
    <w:rsid w:val="690059C3"/>
    <w:rsid w:val="6A4FAB51"/>
    <w:rsid w:val="6A871A8D"/>
    <w:rsid w:val="6A8DA883"/>
    <w:rsid w:val="6ABE30A4"/>
    <w:rsid w:val="6B0C582D"/>
    <w:rsid w:val="6B9D66E7"/>
    <w:rsid w:val="6BAA0611"/>
    <w:rsid w:val="6BFC8CEA"/>
    <w:rsid w:val="6CCECD1C"/>
    <w:rsid w:val="6CF03195"/>
    <w:rsid w:val="6DD9840C"/>
    <w:rsid w:val="6E884E51"/>
    <w:rsid w:val="6E95C65B"/>
    <w:rsid w:val="6E983277"/>
    <w:rsid w:val="6EC0D397"/>
    <w:rsid w:val="6EC4CDC1"/>
    <w:rsid w:val="6EDCD1CB"/>
    <w:rsid w:val="6EED9D5E"/>
    <w:rsid w:val="6F2284FC"/>
    <w:rsid w:val="70239098"/>
    <w:rsid w:val="702D8CF3"/>
    <w:rsid w:val="7069DDAC"/>
    <w:rsid w:val="70817DCA"/>
    <w:rsid w:val="7156156F"/>
    <w:rsid w:val="717FF901"/>
    <w:rsid w:val="72075AFE"/>
    <w:rsid w:val="72345F75"/>
    <w:rsid w:val="7287E388"/>
    <w:rsid w:val="7294F574"/>
    <w:rsid w:val="72ACF52F"/>
    <w:rsid w:val="74D87174"/>
    <w:rsid w:val="74F83162"/>
    <w:rsid w:val="753276DE"/>
    <w:rsid w:val="75634546"/>
    <w:rsid w:val="75AA453C"/>
    <w:rsid w:val="764CEE9E"/>
    <w:rsid w:val="765D654A"/>
    <w:rsid w:val="769C9FB1"/>
    <w:rsid w:val="76EA006E"/>
    <w:rsid w:val="77468258"/>
    <w:rsid w:val="77E2316D"/>
    <w:rsid w:val="7837F855"/>
    <w:rsid w:val="7899A739"/>
    <w:rsid w:val="789A3EB1"/>
    <w:rsid w:val="78E265A6"/>
    <w:rsid w:val="797C70C2"/>
    <w:rsid w:val="797FA0F1"/>
    <w:rsid w:val="798AA49E"/>
    <w:rsid w:val="799BF25B"/>
    <w:rsid w:val="79ABE297"/>
    <w:rsid w:val="79EECAA1"/>
    <w:rsid w:val="7A4B4867"/>
    <w:rsid w:val="7AA57202"/>
    <w:rsid w:val="7B495356"/>
    <w:rsid w:val="7B51F29C"/>
    <w:rsid w:val="7B9446BA"/>
    <w:rsid w:val="7C0328E2"/>
    <w:rsid w:val="7C39A630"/>
    <w:rsid w:val="7CFC52DB"/>
    <w:rsid w:val="7D8CCA1D"/>
    <w:rsid w:val="7E0F2768"/>
    <w:rsid w:val="7EFB6C8C"/>
    <w:rsid w:val="7F185E27"/>
    <w:rsid w:val="7F18C2CE"/>
    <w:rsid w:val="7F3DD634"/>
    <w:rsid w:val="7F478927"/>
    <w:rsid w:val="7F790E70"/>
    <w:rsid w:val="7FBB056F"/>
    <w:rsid w:val="7FF5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424C9"/>
  <w15:chartTrackingRefBased/>
  <w15:docId w15:val="{1B52E348-7D59-4CC5-B102-54CC079D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26A"/>
    <w:pPr>
      <w:spacing w:before="120" w:after="120" w:line="240" w:lineRule="auto"/>
    </w:pPr>
    <w:rPr>
      <w:kern w:val="18"/>
      <w:sz w:val="18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B08"/>
    <w:pPr>
      <w:keepNext/>
      <w:keepLines/>
      <w:numPr>
        <w:numId w:val="9"/>
      </w:numPr>
      <w:outlineLvl w:val="0"/>
    </w:pPr>
    <w:rPr>
      <w:rFonts w:asciiTheme="majorHAnsi" w:eastAsiaTheme="majorEastAsia" w:hAnsiTheme="majorHAnsi" w:cstheme="majorBidi"/>
      <w:b/>
      <w:noProof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F55"/>
    <w:pPr>
      <w:keepNext/>
      <w:keepLines/>
      <w:numPr>
        <w:ilvl w:val="1"/>
        <w:numId w:val="9"/>
      </w:numPr>
      <w:ind w:left="792"/>
      <w:outlineLvl w:val="1"/>
    </w:pPr>
    <w:rPr>
      <w:rFonts w:asciiTheme="majorHAnsi" w:eastAsiaTheme="majorEastAsia" w:hAnsiTheme="majorHAnsi" w:cstheme="majorBidi"/>
      <w:b/>
      <w:color w:val="45556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F55"/>
    <w:pPr>
      <w:keepNext/>
      <w:keepLines/>
      <w:numPr>
        <w:ilvl w:val="2"/>
        <w:numId w:val="9"/>
      </w:numPr>
      <w:ind w:left="806" w:hanging="806"/>
      <w:outlineLvl w:val="2"/>
    </w:pPr>
    <w:rPr>
      <w:rFonts w:asciiTheme="majorHAnsi" w:eastAsiaTheme="majorEastAsia" w:hAnsiTheme="majorHAnsi" w:cstheme="majorBidi"/>
      <w:b/>
      <w:color w:val="8F999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85F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D404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3400"/>
  </w:style>
  <w:style w:type="paragraph" w:styleId="Footer">
    <w:name w:val="footer"/>
    <w:basedOn w:val="Normal"/>
    <w:link w:val="Foot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3400"/>
  </w:style>
  <w:style w:type="character" w:customStyle="1" w:styleId="Heading1Char">
    <w:name w:val="Heading 1 Char"/>
    <w:basedOn w:val="DefaultParagraphFont"/>
    <w:link w:val="Heading1"/>
    <w:uiPriority w:val="9"/>
    <w:rsid w:val="00CD7B08"/>
    <w:rPr>
      <w:rFonts w:asciiTheme="majorHAnsi" w:eastAsiaTheme="majorEastAsia" w:hAnsiTheme="majorHAnsi" w:cstheme="majorBidi"/>
      <w:b/>
      <w:noProof/>
      <w:color w:val="000000" w:themeColor="text1"/>
      <w:kern w:val="18"/>
      <w:sz w:val="28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865F55"/>
    <w:rPr>
      <w:rFonts w:asciiTheme="majorHAnsi" w:eastAsiaTheme="majorEastAsia" w:hAnsiTheme="majorHAnsi" w:cstheme="majorBidi"/>
      <w:b/>
      <w:color w:val="455560"/>
      <w:kern w:val="18"/>
      <w:sz w:val="24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865F55"/>
    <w:rPr>
      <w:rFonts w:asciiTheme="majorHAnsi" w:eastAsiaTheme="majorEastAsia" w:hAnsiTheme="majorHAnsi" w:cstheme="majorBidi"/>
      <w:b/>
      <w:color w:val="8F999F"/>
      <w:kern w:val="18"/>
      <w:sz w:val="24"/>
      <w:szCs w:val="24"/>
      <w14:ligatures w14:val="standardContextual"/>
    </w:rPr>
  </w:style>
  <w:style w:type="paragraph" w:styleId="ListParagraph">
    <w:name w:val="List Paragraph"/>
    <w:basedOn w:val="Normal"/>
    <w:uiPriority w:val="34"/>
    <w:qFormat/>
    <w:rsid w:val="00A4003D"/>
    <w:pPr>
      <w:numPr>
        <w:numId w:val="4"/>
      </w:numPr>
      <w:ind w:left="360"/>
    </w:pPr>
    <w:rPr>
      <w:kern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4003D"/>
    <w:pPr>
      <w:pBdr>
        <w:bottom w:val="single" w:sz="4" w:space="4" w:color="auto"/>
      </w:pBdr>
      <w:contextualSpacing/>
    </w:pPr>
    <w:rPr>
      <w:rFonts w:asciiTheme="majorHAnsi" w:eastAsiaTheme="majorEastAsia" w:hAnsiTheme="majorHAnsi" w:cstheme="majorBidi"/>
      <w:spacing w:val="-6"/>
      <w:kern w:val="16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03D"/>
    <w:rPr>
      <w:rFonts w:asciiTheme="majorHAnsi" w:eastAsiaTheme="majorEastAsia" w:hAnsiTheme="majorHAnsi" w:cstheme="majorBidi"/>
      <w:spacing w:val="-6"/>
      <w:kern w:val="16"/>
      <w:sz w:val="40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rsid w:val="0019738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7388"/>
    <w:rPr>
      <w:rFonts w:eastAsiaTheme="minorEastAsia"/>
      <w:color w:val="5A5A5A" w:themeColor="text1" w:themeTint="A5"/>
      <w:spacing w:val="15"/>
      <w:kern w:val="1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C369EB"/>
    <w:pPr>
      <w:pBdr>
        <w:top w:val="single" w:sz="24" w:space="5" w:color="F3F4F7" w:themeColor="background2"/>
        <w:left w:val="single" w:sz="24" w:space="5" w:color="F3F4F7" w:themeColor="background2"/>
        <w:bottom w:val="single" w:sz="24" w:space="5" w:color="F3F4F7" w:themeColor="background2"/>
        <w:right w:val="single" w:sz="24" w:space="5" w:color="F3F4F7" w:themeColor="background2"/>
      </w:pBdr>
      <w:shd w:val="clear" w:color="auto" w:fill="F3F4F7" w:themeFill="background2"/>
      <w:spacing w:before="20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369EB"/>
    <w:rPr>
      <w:iCs/>
      <w:color w:val="000000" w:themeColor="text1"/>
      <w:kern w:val="18"/>
      <w:sz w:val="20"/>
      <w:shd w:val="clear" w:color="auto" w:fill="F3F4F7" w:themeFill="background2"/>
      <w14:ligatures w14:val="standardContextual"/>
    </w:rPr>
  </w:style>
  <w:style w:type="paragraph" w:styleId="NoSpacing">
    <w:name w:val="No Spacing"/>
    <w:uiPriority w:val="1"/>
    <w:qFormat/>
    <w:rsid w:val="00C369EB"/>
    <w:pPr>
      <w:spacing w:after="0" w:line="240" w:lineRule="auto"/>
    </w:pPr>
    <w:rPr>
      <w:kern w:val="18"/>
      <w:sz w:val="2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qFormat/>
    <w:rsid w:val="008516FA"/>
    <w:pPr>
      <w:spacing w:before="240" w:after="0" w:line="259" w:lineRule="auto"/>
      <w:outlineLvl w:val="9"/>
    </w:pPr>
    <w:rPr>
      <w:b w:val="0"/>
      <w:color w:val="3D4046" w:themeColor="accent1" w:themeShade="BF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516F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516F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8516FA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8516FA"/>
    <w:rPr>
      <w:color w:val="6AC9CE" w:themeColor="hyperlink"/>
      <w:u w:val="single"/>
    </w:rPr>
  </w:style>
  <w:style w:type="table" w:styleId="TableGrid">
    <w:name w:val="Table Grid"/>
    <w:basedOn w:val="TableNormal"/>
    <w:uiPriority w:val="39"/>
    <w:rsid w:val="00FB0E0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6069E7"/>
    <w:pPr>
      <w:spacing w:after="0" w:line="240" w:lineRule="auto"/>
    </w:pPr>
    <w:rPr>
      <w:color w:val="3D4046" w:themeColor="accent1" w:themeShade="BF"/>
    </w:r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98A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98A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67337C"/>
    <w:pPr>
      <w:spacing w:after="0" w:line="240" w:lineRule="auto"/>
    </w:p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565E" w:themeColor="accent1"/>
          <w:left w:val="single" w:sz="4" w:space="0" w:color="52565E" w:themeColor="accent1"/>
          <w:bottom w:val="single" w:sz="4" w:space="0" w:color="52565E" w:themeColor="accent1"/>
          <w:right w:val="single" w:sz="4" w:space="0" w:color="52565E" w:themeColor="accent1"/>
          <w:insideH w:val="nil"/>
          <w:insideV w:val="nil"/>
        </w:tcBorders>
        <w:shd w:val="clear" w:color="auto" w:fill="52565E" w:themeFill="accent1"/>
      </w:tcPr>
    </w:tblStylePr>
    <w:tblStylePr w:type="lastRow">
      <w:rPr>
        <w:b/>
        <w:bCs/>
      </w:rPr>
      <w:tblPr/>
      <w:tcPr>
        <w:tcBorders>
          <w:top w:val="double" w:sz="4" w:space="0" w:color="5256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578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786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7868"/>
    <w:rPr>
      <w:kern w:val="18"/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8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868"/>
    <w:rPr>
      <w:b/>
      <w:bCs/>
      <w:kern w:val="18"/>
      <w:sz w:val="20"/>
      <w:szCs w:val="20"/>
      <w14:ligatures w14:val="standardContextual"/>
    </w:rPr>
  </w:style>
  <w:style w:type="paragraph" w:customStyle="1" w:styleId="paragraph">
    <w:name w:val="paragraph"/>
    <w:basedOn w:val="Normal"/>
    <w:rsid w:val="00684FB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684FBF"/>
  </w:style>
  <w:style w:type="character" w:customStyle="1" w:styleId="eop">
    <w:name w:val="eop"/>
    <w:basedOn w:val="DefaultParagraphFont"/>
    <w:rsid w:val="00684FBF"/>
  </w:style>
  <w:style w:type="character" w:styleId="UnresolvedMention">
    <w:name w:val="Unresolved Mention"/>
    <w:basedOn w:val="DefaultParagraphFont"/>
    <w:uiPriority w:val="99"/>
    <w:semiHidden/>
    <w:unhideWhenUsed/>
    <w:rsid w:val="00E53B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00F9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Style4">
    <w:name w:val="Style 4"/>
    <w:basedOn w:val="Heading4"/>
    <w:link w:val="Style4Char"/>
    <w:qFormat/>
    <w:rsid w:val="00885F6C"/>
    <w:rPr>
      <w:b/>
      <w:i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5F6C"/>
    <w:rPr>
      <w:rFonts w:asciiTheme="majorHAnsi" w:eastAsiaTheme="majorEastAsia" w:hAnsiTheme="majorHAnsi" w:cstheme="majorBidi"/>
      <w:i/>
      <w:iCs/>
      <w:color w:val="3D4046" w:themeColor="accent1" w:themeShade="BF"/>
      <w:kern w:val="18"/>
      <w:sz w:val="20"/>
      <w14:ligatures w14:val="standardContextual"/>
    </w:rPr>
  </w:style>
  <w:style w:type="character" w:customStyle="1" w:styleId="Style4Char">
    <w:name w:val="Style 4 Char"/>
    <w:basedOn w:val="Heading4Char"/>
    <w:link w:val="Style4"/>
    <w:rsid w:val="00885F6C"/>
    <w:rPr>
      <w:rFonts w:asciiTheme="majorHAnsi" w:eastAsiaTheme="majorEastAsia" w:hAnsiTheme="majorHAnsi" w:cstheme="majorBidi"/>
      <w:b/>
      <w:i w:val="0"/>
      <w:iCs/>
      <w:color w:val="3D4046" w:themeColor="accent1" w:themeShade="BF"/>
      <w:kern w:val="18"/>
      <w:sz w:val="20"/>
      <w14:ligatures w14:val="standardContextual"/>
    </w:rPr>
  </w:style>
  <w:style w:type="paragraph" w:customStyle="1" w:styleId="Style5">
    <w:name w:val="Style 5"/>
    <w:basedOn w:val="Normal"/>
    <w:link w:val="Style5Char"/>
    <w:qFormat/>
    <w:rsid w:val="00F503E5"/>
    <w:rPr>
      <w:b/>
      <w:bCs/>
      <w:sz w:val="24"/>
      <w:szCs w:val="28"/>
    </w:rPr>
  </w:style>
  <w:style w:type="character" w:customStyle="1" w:styleId="Style5Char">
    <w:name w:val="Style 5 Char"/>
    <w:basedOn w:val="DefaultParagraphFont"/>
    <w:link w:val="Style5"/>
    <w:rsid w:val="00F503E5"/>
    <w:rPr>
      <w:b/>
      <w:bCs/>
      <w:kern w:val="18"/>
      <w:sz w:val="24"/>
      <w:szCs w:val="28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A164C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6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76" Type="http://schemas.openxmlformats.org/officeDocument/2006/relationships/footer" Target="footer1.xml"/><Relationship Id="rId7" Type="http://schemas.openxmlformats.org/officeDocument/2006/relationships/settings" Target="settings.xml"/><Relationship Id="rId71" Type="http://schemas.openxmlformats.org/officeDocument/2006/relationships/image" Target="media/image57.png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9" Type="http://schemas.openxmlformats.org/officeDocument/2006/relationships/image" Target="media/image15.png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image" Target="media/image52.png"/><Relationship Id="rId74" Type="http://schemas.openxmlformats.org/officeDocument/2006/relationships/header" Target="header1.xml"/><Relationship Id="rId79" Type="http://schemas.openxmlformats.org/officeDocument/2006/relationships/footer" Target="footer3.xml"/><Relationship Id="rId5" Type="http://schemas.openxmlformats.org/officeDocument/2006/relationships/numbering" Target="numbering.xml"/><Relationship Id="rId61" Type="http://schemas.openxmlformats.org/officeDocument/2006/relationships/image" Target="media/image47.png"/><Relationship Id="rId82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hyperlink" Target="https://outletsegmentation.com/intro/" TargetMode="External"/><Relationship Id="rId78" Type="http://schemas.openxmlformats.org/officeDocument/2006/relationships/header" Target="header3.xml"/><Relationship Id="rId81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77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image" Target="media/image58.png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image" Target="media/image53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70" Type="http://schemas.openxmlformats.org/officeDocument/2006/relationships/image" Target="media/image56.png"/><Relationship Id="rId75" Type="http://schemas.openxmlformats.org/officeDocument/2006/relationships/header" Target="header2.xml"/><Relationship Id="rId83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TCCC">
  <a:themeElements>
    <a:clrScheme name="TCCC Theme">
      <a:dk1>
        <a:srgbClr val="000000"/>
      </a:dk1>
      <a:lt1>
        <a:srgbClr val="FFFFFF"/>
      </a:lt1>
      <a:dk2>
        <a:srgbClr val="F40009"/>
      </a:dk2>
      <a:lt2>
        <a:srgbClr val="F3F4F7"/>
      </a:lt2>
      <a:accent1>
        <a:srgbClr val="52565E"/>
      </a:accent1>
      <a:accent2>
        <a:srgbClr val="FF560E"/>
      </a:accent2>
      <a:accent3>
        <a:srgbClr val="F79900"/>
      </a:accent3>
      <a:accent4>
        <a:srgbClr val="B59E7A"/>
      </a:accent4>
      <a:accent5>
        <a:srgbClr val="6ACE7F"/>
      </a:accent5>
      <a:accent6>
        <a:srgbClr val="6AC9CE"/>
      </a:accent6>
      <a:hlink>
        <a:srgbClr val="6AC9CE"/>
      </a:hlink>
      <a:folHlink>
        <a:srgbClr val="6AC9CE"/>
      </a:folHlink>
    </a:clrScheme>
    <a:fontScheme name="Unity">
      <a:majorFont>
        <a:latin typeface="Unity"/>
        <a:ea typeface=""/>
        <a:cs typeface=""/>
      </a:majorFont>
      <a:minorFont>
        <a:latin typeface="Unit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ack">
      <a:srgbClr val="000000"/>
    </a:custClr>
    <a:custClr name="DarkGray">
      <a:srgbClr val="455560"/>
    </a:custClr>
    <a:custClr name="MediumGray">
      <a:srgbClr val="8F999F"/>
    </a:custClr>
    <a:custClr name="LightGray">
      <a:srgbClr val="CBD1D6"/>
    </a:custClr>
    <a:custClr name="BackgroundGray">
      <a:srgbClr val="E9EBEC"/>
    </a:custClr>
    <a:custClr name="CokeOrange1">
      <a:srgbClr val="FF560E"/>
    </a:custClr>
    <a:custClr name="CokeOrange2">
      <a:srgbClr val="E5813E"/>
    </a:custClr>
    <a:custClr name="CokeOrange3">
      <a:srgbClr val="F79900"/>
    </a:custClr>
    <a:custClr name="CokeBeige1">
      <a:srgbClr val="D7B85B"/>
    </a:custClr>
    <a:custClr name="cokeBeige2">
      <a:srgbClr val="B59E74"/>
    </a:custClr>
    <a:custClr name="CokeGreen">
      <a:srgbClr val="6ACE7F"/>
    </a:custClr>
    <a:custClr name="CokeBlue">
      <a:srgbClr val="6AC9CE"/>
    </a:custClr>
    <a:custClr name="DarkPurple">
      <a:srgbClr val="5C2E91"/>
    </a:custClr>
    <a:custClr name="Purple">
      <a:srgbClr val="92278F"/>
    </a:custClr>
    <a:custClr name="LightPurple">
      <a:srgbClr val="C6168D"/>
    </a:custClr>
  </a:custClrLst>
  <a:extLst>
    <a:ext uri="{05A4C25C-085E-4340-85A3-A5531E510DB2}">
      <thm15:themeFamily xmlns:thm15="http://schemas.microsoft.com/office/thememl/2012/main" name="TCCC" id="{7E9C1159-6D24-4B25-B8F4-34F785A52929}" vid="{9AFB6B51-3EA6-4FA4-B1C0-8D6BF63F69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02BE96CAEE84EA6720031B9AC0473" ma:contentTypeVersion="17" ma:contentTypeDescription="Create a new document." ma:contentTypeScope="" ma:versionID="f052c23717132872378d483ae823375f">
  <xsd:schema xmlns:xsd="http://www.w3.org/2001/XMLSchema" xmlns:xs="http://www.w3.org/2001/XMLSchema" xmlns:p="http://schemas.microsoft.com/office/2006/metadata/properties" xmlns:ns2="2d01a8a0-04a9-4b54-a801-13e8bae1d938" xmlns:ns3="7c9728ce-8109-4a86-a6df-552363d87d98" targetNamespace="http://schemas.microsoft.com/office/2006/metadata/properties" ma:root="true" ma:fieldsID="3a38955df162196e8c208e9fcd2650d2" ns2:_="" ns3:_="">
    <xsd:import namespace="2d01a8a0-04a9-4b54-a801-13e8bae1d938"/>
    <xsd:import namespace="7c9728ce-8109-4a86-a6df-552363d87d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1a8a0-04a9-4b54-a801-13e8bae1d9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92e44-1b21-4a41-a4ce-fd8b24506e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728ce-8109-4a86-a6df-552363d87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bcd4143-1d5c-4f23-942c-3d9b19a861e7}" ma:internalName="TaxCatchAll" ma:showField="CatchAllData" ma:web="7c9728ce-8109-4a86-a6df-552363d87d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1a8a0-04a9-4b54-a801-13e8bae1d938">
      <Terms xmlns="http://schemas.microsoft.com/office/infopath/2007/PartnerControls"/>
    </lcf76f155ced4ddcb4097134ff3c332f>
    <TaxCatchAll xmlns="7c9728ce-8109-4a86-a6df-552363d87d9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996D6-7B2D-405F-9596-60229BBB9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1a8a0-04a9-4b54-a801-13e8bae1d938"/>
    <ds:schemaRef ds:uri="7c9728ce-8109-4a86-a6df-552363d87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E6D221-880D-47FA-B464-83A57573FD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C8E784-F6D4-4804-953D-D4EB36520371}">
  <ds:schemaRefs>
    <ds:schemaRef ds:uri="http://schemas.microsoft.com/office/2006/metadata/properties"/>
    <ds:schemaRef ds:uri="http://schemas.microsoft.com/office/infopath/2007/PartnerControls"/>
    <ds:schemaRef ds:uri="2d01a8a0-04a9-4b54-a801-13e8bae1d938"/>
    <ds:schemaRef ds:uri="7c9728ce-8109-4a86-a6df-552363d87d98"/>
  </ds:schemaRefs>
</ds:datastoreItem>
</file>

<file path=customXml/itemProps4.xml><?xml version="1.0" encoding="utf-8"?>
<ds:datastoreItem xmlns:ds="http://schemas.openxmlformats.org/officeDocument/2006/customXml" ds:itemID="{5088C9DF-7B1D-4CA9-AEC7-05B31A2FDFB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b9eef5b-bf6b-4400-b8a1-52d3da801be0}" enabled="1" method="Privileged" siteId="{548d26ab-8caa-49e1-97c2-a1b1a06cc39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6</TotalTime>
  <Pages>39</Pages>
  <Words>4667</Words>
  <Characters>26608</Characters>
  <Application>Microsoft Office Word</Application>
  <DocSecurity>0</DocSecurity>
  <Lines>221</Lines>
  <Paragraphs>62</Paragraphs>
  <ScaleCrop>false</ScaleCrop>
  <Company>The Coca-Cola Company</Company>
  <LinksUpToDate>false</LinksUpToDate>
  <CharactersWithSpaces>31213</CharactersWithSpaces>
  <SharedDoc>false</SharedDoc>
  <HLinks>
    <vt:vector size="108" baseType="variant">
      <vt:variant>
        <vt:i4>82</vt:i4>
      </vt:variant>
      <vt:variant>
        <vt:i4>105</vt:i4>
      </vt:variant>
      <vt:variant>
        <vt:i4>0</vt:i4>
      </vt:variant>
      <vt:variant>
        <vt:i4>5</vt:i4>
      </vt:variant>
      <vt:variant>
        <vt:lpwstr>https://outletsegmentation.com/intro/</vt:lpwstr>
      </vt:variant>
      <vt:variant>
        <vt:lpwstr/>
      </vt:variant>
      <vt:variant>
        <vt:i4>18350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7588739</vt:lpwstr>
      </vt:variant>
      <vt:variant>
        <vt:i4>18350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7588738</vt:lpwstr>
      </vt:variant>
      <vt:variant>
        <vt:i4>18350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7588737</vt:lpwstr>
      </vt:variant>
      <vt:variant>
        <vt:i4>18350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7588736</vt:lpwstr>
      </vt:variant>
      <vt:variant>
        <vt:i4>18350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7588735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7588734</vt:lpwstr>
      </vt:variant>
      <vt:variant>
        <vt:i4>18350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7588733</vt:lpwstr>
      </vt:variant>
      <vt:variant>
        <vt:i4>18350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7588732</vt:lpwstr>
      </vt:variant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588731</vt:lpwstr>
      </vt:variant>
      <vt:variant>
        <vt:i4>18350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588730</vt:lpwstr>
      </vt:variant>
      <vt:variant>
        <vt:i4>190060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588729</vt:lpwstr>
      </vt:variant>
      <vt:variant>
        <vt:i4>19006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7588728</vt:lpwstr>
      </vt:variant>
      <vt:variant>
        <vt:i4>190060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7588727</vt:lpwstr>
      </vt:variant>
      <vt:variant>
        <vt:i4>19006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7588726</vt:lpwstr>
      </vt:variant>
      <vt:variant>
        <vt:i4>19006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7588725</vt:lpwstr>
      </vt:variant>
      <vt:variant>
        <vt:i4>19006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7588724</vt:lpwstr>
      </vt:variant>
      <vt:variant>
        <vt:i4>19006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75887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Novak</dc:creator>
  <cp:keywords/>
  <dc:description/>
  <cp:lastModifiedBy>Michael Downs [C]</cp:lastModifiedBy>
  <cp:revision>396</cp:revision>
  <dcterms:created xsi:type="dcterms:W3CDTF">2024-01-26T18:50:00Z</dcterms:created>
  <dcterms:modified xsi:type="dcterms:W3CDTF">2024-02-02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b9eef5b-bf6b-4400-b8a1-52d3da801be0_Enabled">
    <vt:lpwstr>true</vt:lpwstr>
  </property>
  <property fmtid="{D5CDD505-2E9C-101B-9397-08002B2CF9AE}" pid="3" name="MSIP_Label_fb9eef5b-bf6b-4400-b8a1-52d3da801be0_SetDate">
    <vt:lpwstr>2022-02-01T16:36:29Z</vt:lpwstr>
  </property>
  <property fmtid="{D5CDD505-2E9C-101B-9397-08002B2CF9AE}" pid="4" name="MSIP_Label_fb9eef5b-bf6b-4400-b8a1-52d3da801be0_Method">
    <vt:lpwstr>Privileged</vt:lpwstr>
  </property>
  <property fmtid="{D5CDD505-2E9C-101B-9397-08002B2CF9AE}" pid="5" name="MSIP_Label_fb9eef5b-bf6b-4400-b8a1-52d3da801be0_Name">
    <vt:lpwstr>fb9eef5b-bf6b-4400-b8a1-52d3da801be0</vt:lpwstr>
  </property>
  <property fmtid="{D5CDD505-2E9C-101B-9397-08002B2CF9AE}" pid="6" name="MSIP_Label_fb9eef5b-bf6b-4400-b8a1-52d3da801be0_SiteId">
    <vt:lpwstr>548d26ab-8caa-49e1-97c2-a1b1a06cc39c</vt:lpwstr>
  </property>
  <property fmtid="{D5CDD505-2E9C-101B-9397-08002B2CF9AE}" pid="7" name="MSIP_Label_fb9eef5b-bf6b-4400-b8a1-52d3da801be0_ActionId">
    <vt:lpwstr>d27eae17-8f1b-48a6-9781-460697e98574</vt:lpwstr>
  </property>
  <property fmtid="{D5CDD505-2E9C-101B-9397-08002B2CF9AE}" pid="8" name="MSIP_Label_fb9eef5b-bf6b-4400-b8a1-52d3da801be0_ContentBits">
    <vt:lpwstr>0</vt:lpwstr>
  </property>
  <property fmtid="{D5CDD505-2E9C-101B-9397-08002B2CF9AE}" pid="9" name="ContentTypeId">
    <vt:lpwstr>0x01010086902BE96CAEE84EA6720031B9AC0473</vt:lpwstr>
  </property>
  <property fmtid="{D5CDD505-2E9C-101B-9397-08002B2CF9AE}" pid="10" name="Security">
    <vt:lpwstr>General</vt:lpwstr>
  </property>
  <property fmtid="{D5CDD505-2E9C-101B-9397-08002B2CF9AE}" pid="11" name="MSIP_Label_4637e5cc-ed1f-4ad6-a881-35c0f1c6f3d8_SetDate">
    <vt:lpwstr>2023-07-27T09:24:30Z</vt:lpwstr>
  </property>
  <property fmtid="{D5CDD505-2E9C-101B-9397-08002B2CF9AE}" pid="12" name="MSIP_Label_4637e5cc-ed1f-4ad6-a881-35c0f1c6f3d8_Method">
    <vt:lpwstr>Standard</vt:lpwstr>
  </property>
  <property fmtid="{D5CDD505-2E9C-101B-9397-08002B2CF9AE}" pid="13" name="MSIP_Label_4637e5cc-ed1f-4ad6-a881-35c0f1c6f3d8_SiteId">
    <vt:lpwstr>e3cf3c98-a978-465f-8254-9d541eeea73c</vt:lpwstr>
  </property>
  <property fmtid="{D5CDD505-2E9C-101B-9397-08002B2CF9AE}" pid="14" name="MediaServiceImageTags">
    <vt:lpwstr/>
  </property>
  <property fmtid="{D5CDD505-2E9C-101B-9397-08002B2CF9AE}" pid="15" name="MSIP_Label_4637e5cc-ed1f-4ad6-a881-35c0f1c6f3d8_Name">
    <vt:lpwstr>General</vt:lpwstr>
  </property>
  <property fmtid="{D5CDD505-2E9C-101B-9397-08002B2CF9AE}" pid="16" name="MSIP_Label_4637e5cc-ed1f-4ad6-a881-35c0f1c6f3d8_ActionId">
    <vt:lpwstr>08988646-045d-4317-80d0-b25e5da4eed3</vt:lpwstr>
  </property>
  <property fmtid="{D5CDD505-2E9C-101B-9397-08002B2CF9AE}" pid="17" name="MSIP_Label_4637e5cc-ed1f-4ad6-a881-35c0f1c6f3d8_Enabled">
    <vt:lpwstr>true</vt:lpwstr>
  </property>
  <property fmtid="{D5CDD505-2E9C-101B-9397-08002B2CF9AE}" pid="18" name="MSIP_Label_4637e5cc-ed1f-4ad6-a881-35c0f1c6f3d8_ContentBits">
    <vt:lpwstr>0</vt:lpwstr>
  </property>
  <property fmtid="{D5CDD505-2E9C-101B-9397-08002B2CF9AE}" pid="19" name="Client">
    <vt:lpwstr/>
  </property>
</Properties>
</file>